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Times New Roman" w:eastAsia="標楷體" w:hAnsi="Times New Roman" w:cstheme="minorBidi"/>
          <w:color w:val="auto"/>
          <w:kern w:val="2"/>
          <w:sz w:val="24"/>
          <w:szCs w:val="22"/>
          <w:lang w:val="zh-TW"/>
        </w:rPr>
        <w:id w:val="-181510222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DFFC963" w14:textId="14067F13" w:rsidR="009C6EE1" w:rsidRPr="00E729E6" w:rsidRDefault="000C21D2" w:rsidP="00E729E6">
          <w:pPr>
            <w:pStyle w:val="af"/>
            <w:jc w:val="center"/>
            <w:rPr>
              <w:rFonts w:ascii="標楷體" w:eastAsia="標楷體" w:hAnsi="標楷體"/>
            </w:rPr>
          </w:pPr>
          <w:r w:rsidRPr="00E729E6">
            <w:rPr>
              <w:rFonts w:ascii="標楷體" w:eastAsia="標楷體" w:hAnsi="標楷體" w:hint="eastAsia"/>
              <w:lang w:val="zh-TW"/>
            </w:rPr>
            <w:t>目次</w:t>
          </w:r>
        </w:p>
        <w:p w14:paraId="1ACA891D" w14:textId="4772475C" w:rsidR="00721446" w:rsidRDefault="009C6EE1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r w:rsidRPr="00E729E6">
            <w:rPr>
              <w:rFonts w:ascii="標楷體" w:hAnsi="標楷體"/>
            </w:rPr>
            <w:fldChar w:fldCharType="begin"/>
          </w:r>
          <w:r w:rsidRPr="00E729E6">
            <w:rPr>
              <w:rFonts w:ascii="標楷體" w:hAnsi="標楷體"/>
            </w:rPr>
            <w:instrText xml:space="preserve"> TOC \o "1-3" \h \z \u </w:instrText>
          </w:r>
          <w:r w:rsidRPr="00E729E6">
            <w:rPr>
              <w:rFonts w:ascii="標楷體" w:hAnsi="標楷體"/>
            </w:rPr>
            <w:fldChar w:fldCharType="separate"/>
          </w:r>
          <w:hyperlink w:anchor="_Toc70290475" w:history="1">
            <w:r w:rsidR="00721446" w:rsidRPr="002669E7">
              <w:rPr>
                <w:rStyle w:val="ad"/>
                <w:rFonts w:hint="eastAsia"/>
                <w:noProof/>
              </w:rPr>
              <w:t>一、</w:t>
            </w:r>
            <w:r w:rsidR="00721446" w:rsidRPr="002669E7">
              <w:rPr>
                <w:rStyle w:val="ad"/>
                <w:noProof/>
              </w:rPr>
              <w:t>PHP</w:t>
            </w:r>
            <w:r w:rsidR="00721446" w:rsidRPr="002669E7">
              <w:rPr>
                <w:rStyle w:val="ad"/>
                <w:rFonts w:hint="eastAsia"/>
                <w:noProof/>
              </w:rPr>
              <w:t>標籤（</w:t>
            </w:r>
            <w:r w:rsidR="00721446" w:rsidRPr="002669E7">
              <w:rPr>
                <w:rStyle w:val="ad"/>
                <w:noProof/>
              </w:rPr>
              <w:t>&lt;?php … ?&gt;</w:t>
            </w:r>
            <w:r w:rsidR="00721446" w:rsidRPr="002669E7">
              <w:rPr>
                <w:rStyle w:val="ad"/>
                <w:rFonts w:hint="eastAsia"/>
                <w:noProof/>
              </w:rPr>
              <w:t>）</w:t>
            </w:r>
            <w:r w:rsidR="00721446">
              <w:rPr>
                <w:noProof/>
                <w:webHidden/>
              </w:rPr>
              <w:tab/>
            </w:r>
            <w:r w:rsidR="00721446">
              <w:rPr>
                <w:noProof/>
                <w:webHidden/>
              </w:rPr>
              <w:fldChar w:fldCharType="begin"/>
            </w:r>
            <w:r w:rsidR="00721446">
              <w:rPr>
                <w:noProof/>
                <w:webHidden/>
              </w:rPr>
              <w:instrText xml:space="preserve"> PAGEREF _Toc70290475 \h </w:instrText>
            </w:r>
            <w:r w:rsidR="00721446">
              <w:rPr>
                <w:noProof/>
                <w:webHidden/>
              </w:rPr>
            </w:r>
            <w:r w:rsidR="00721446">
              <w:rPr>
                <w:noProof/>
                <w:webHidden/>
              </w:rPr>
              <w:fldChar w:fldCharType="separate"/>
            </w:r>
            <w:r w:rsidR="0017352A">
              <w:rPr>
                <w:noProof/>
                <w:webHidden/>
              </w:rPr>
              <w:t>1</w:t>
            </w:r>
            <w:r w:rsidR="00721446">
              <w:rPr>
                <w:noProof/>
                <w:webHidden/>
              </w:rPr>
              <w:fldChar w:fldCharType="end"/>
            </w:r>
          </w:hyperlink>
        </w:p>
        <w:p w14:paraId="66FAD85A" w14:textId="683EAE35" w:rsidR="00721446" w:rsidRDefault="00721446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290476" w:history="1">
            <w:r w:rsidRPr="002669E7">
              <w:rPr>
                <w:rStyle w:val="ad"/>
                <w:rFonts w:hint="eastAsia"/>
                <w:noProof/>
              </w:rPr>
              <w:t>二、變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2904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352A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4AE517" w14:textId="7B35D2D3" w:rsidR="00721446" w:rsidRDefault="00721446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290477" w:history="1">
            <w:r w:rsidRPr="002669E7">
              <w:rPr>
                <w:rStyle w:val="ad"/>
                <w:rFonts w:hint="eastAsia"/>
                <w:noProof/>
              </w:rPr>
              <w:t>三、字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2904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352A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436884" w14:textId="409BD14F" w:rsidR="00721446" w:rsidRDefault="00721446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290478" w:history="1">
            <w:r w:rsidRPr="002669E7">
              <w:rPr>
                <w:rStyle w:val="ad"/>
                <w:rFonts w:hint="eastAsia"/>
                <w:noProof/>
              </w:rPr>
              <w:t>四、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2904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352A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0D5C87" w14:textId="50142659" w:rsidR="00721446" w:rsidRDefault="00721446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290479" w:history="1">
            <w:r w:rsidRPr="002669E7">
              <w:rPr>
                <w:rStyle w:val="ad"/>
                <w:rFonts w:hint="eastAsia"/>
                <w:noProof/>
              </w:rPr>
              <w:t>五、流程控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2904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352A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A39950" w14:textId="70491325" w:rsidR="00721446" w:rsidRDefault="00721446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290480" w:history="1">
            <w:r w:rsidRPr="002669E7">
              <w:rPr>
                <w:rStyle w:val="ad"/>
                <w:rFonts w:hint="eastAsia"/>
                <w:noProof/>
              </w:rPr>
              <w:t>六、陣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2904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352A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3D45AF" w14:textId="7A471D22" w:rsidR="00721446" w:rsidRDefault="00721446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290481" w:history="1">
            <w:r w:rsidRPr="002669E7">
              <w:rPr>
                <w:rStyle w:val="ad"/>
                <w:rFonts w:hint="eastAsia"/>
                <w:noProof/>
              </w:rPr>
              <w:t>七、</w:t>
            </w:r>
            <w:r w:rsidRPr="002669E7">
              <w:rPr>
                <w:rStyle w:val="ad"/>
                <w:noProof/>
              </w:rPr>
              <w:t>GET</w:t>
            </w:r>
            <w:r w:rsidRPr="002669E7">
              <w:rPr>
                <w:rStyle w:val="ad"/>
                <w:rFonts w:hint="eastAsia"/>
                <w:noProof/>
              </w:rPr>
              <w:t>與</w:t>
            </w:r>
            <w:r w:rsidRPr="002669E7">
              <w:rPr>
                <w:rStyle w:val="ad"/>
                <w:noProof/>
              </w:rPr>
              <w:t>PO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2904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352A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A7508C" w14:textId="427E5932" w:rsidR="00721446" w:rsidRDefault="00721446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290482" w:history="1">
            <w:r w:rsidRPr="002669E7">
              <w:rPr>
                <w:rStyle w:val="ad"/>
                <w:rFonts w:hint="eastAsia"/>
                <w:noProof/>
              </w:rPr>
              <w:t>八、函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2904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352A"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C9DC01" w14:textId="5BD6E09C" w:rsidR="00721446" w:rsidRDefault="00721446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290483" w:history="1">
            <w:r w:rsidRPr="002669E7">
              <w:rPr>
                <w:rStyle w:val="ad"/>
                <w:rFonts w:hint="eastAsia"/>
                <w:noProof/>
              </w:rPr>
              <w:t>九、</w:t>
            </w:r>
            <w:r w:rsidRPr="002669E7">
              <w:rPr>
                <w:rStyle w:val="ad"/>
                <w:noProof/>
              </w:rPr>
              <w:t>COOKIE</w:t>
            </w:r>
            <w:r w:rsidRPr="002669E7">
              <w:rPr>
                <w:rStyle w:val="ad"/>
                <w:rFonts w:hint="eastAsia"/>
                <w:noProof/>
              </w:rPr>
              <w:t>與</w:t>
            </w:r>
            <w:r w:rsidRPr="002669E7">
              <w:rPr>
                <w:rStyle w:val="ad"/>
                <w:noProof/>
              </w:rPr>
              <w:t>S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2904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352A"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DDD2B4" w14:textId="5A661F45" w:rsidR="009C6EE1" w:rsidRDefault="009C6EE1">
          <w:r w:rsidRPr="00E729E6">
            <w:rPr>
              <w:rFonts w:ascii="標楷體" w:hAnsi="標楷體"/>
              <w:b/>
              <w:bCs/>
              <w:lang w:val="zh-TW"/>
            </w:rPr>
            <w:fldChar w:fldCharType="end"/>
          </w:r>
        </w:p>
      </w:sdtContent>
    </w:sdt>
    <w:p w14:paraId="7B781F86" w14:textId="585A26F8" w:rsidR="00E56CE8" w:rsidRDefault="00E56CE8">
      <w:pPr>
        <w:widowControl/>
      </w:pPr>
      <w:r>
        <w:br w:type="page"/>
      </w:r>
    </w:p>
    <w:p w14:paraId="09F0A0B2" w14:textId="77777777" w:rsidR="00E56CE8" w:rsidRDefault="00E56CE8">
      <w:pPr>
        <w:widowControl/>
        <w:sectPr w:rsidR="00E56CE8"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0C3224FF" w14:textId="65640BFF" w:rsidR="00124D60" w:rsidRDefault="00124D60" w:rsidP="00E56CE8">
      <w:pPr>
        <w:pStyle w:val="1"/>
      </w:pPr>
      <w:bookmarkStart w:id="0" w:name="_Toc70290475"/>
      <w:r>
        <w:rPr>
          <w:rFonts w:hint="eastAsia"/>
        </w:rPr>
        <w:lastRenderedPageBreak/>
        <w:t>一、</w:t>
      </w:r>
      <w:r>
        <w:rPr>
          <w:rFonts w:hint="eastAsia"/>
        </w:rPr>
        <w:t>P</w:t>
      </w:r>
      <w:r>
        <w:t>HP</w:t>
      </w:r>
      <w:r>
        <w:rPr>
          <w:rFonts w:hint="eastAsia"/>
        </w:rPr>
        <w:t>標籤</w:t>
      </w:r>
      <w:proofErr w:type="gramStart"/>
      <w:r>
        <w:rPr>
          <w:rFonts w:hint="eastAsia"/>
        </w:rPr>
        <w:t>（</w:t>
      </w:r>
      <w:proofErr w:type="gramEnd"/>
      <w:r>
        <w:t xml:space="preserve">&lt;?php </w:t>
      </w:r>
      <w:proofErr w:type="gramStart"/>
      <w:r>
        <w:t>… ?</w:t>
      </w:r>
      <w:proofErr w:type="gramEnd"/>
      <w:r>
        <w:t>&gt;</w:t>
      </w:r>
      <w:r>
        <w:rPr>
          <w:rFonts w:hint="eastAsia"/>
        </w:rPr>
        <w:t>）</w:t>
      </w:r>
      <w:bookmarkEnd w:id="0"/>
    </w:p>
    <w:p w14:paraId="7AC1F1AC" w14:textId="77777777" w:rsidR="00057E14" w:rsidRDefault="00057E14">
      <w:r>
        <w:rPr>
          <w:rFonts w:hint="eastAsia"/>
        </w:rPr>
        <w:t>請先安裝</w:t>
      </w:r>
      <w:r>
        <w:rPr>
          <w:rFonts w:hint="eastAsia"/>
        </w:rPr>
        <w:t xml:space="preserve"> </w:t>
      </w:r>
      <w:r>
        <w:t>Visual Studio Code</w:t>
      </w:r>
      <w:r>
        <w:rPr>
          <w:rFonts w:hint="eastAsia"/>
        </w:rPr>
        <w:t>，包括以下</w:t>
      </w:r>
      <w:r w:rsidR="00AB068F">
        <w:rPr>
          <w:rFonts w:hint="eastAsia"/>
        </w:rPr>
        <w:t>擴充功能</w:t>
      </w:r>
      <w:r w:rsidR="00CB4487">
        <w:rPr>
          <w:rFonts w:hint="eastAsia"/>
        </w:rPr>
        <w:t>（</w:t>
      </w:r>
      <w:r w:rsidR="00CB4487">
        <w:t>extensions</w:t>
      </w:r>
      <w:r w:rsidR="00CB4487">
        <w:rPr>
          <w:rFonts w:hint="eastAsia"/>
        </w:rPr>
        <w:t>）</w:t>
      </w:r>
      <w:r>
        <w:rPr>
          <w:rFonts w:hint="eastAsia"/>
        </w:rPr>
        <w:t>：</w:t>
      </w:r>
    </w:p>
    <w:p w14:paraId="7D6145AC" w14:textId="77777777" w:rsidR="00057E14" w:rsidRDefault="00057E14" w:rsidP="00057E14">
      <w:pPr>
        <w:pStyle w:val="a8"/>
        <w:numPr>
          <w:ilvl w:val="0"/>
          <w:numId w:val="11"/>
        </w:numPr>
        <w:ind w:leftChars="0"/>
      </w:pPr>
      <w:r>
        <w:t>HTML Boilerplate</w:t>
      </w:r>
    </w:p>
    <w:p w14:paraId="17BAD0CC" w14:textId="77777777" w:rsidR="004F309B" w:rsidRDefault="004F309B" w:rsidP="00057E14">
      <w:pPr>
        <w:pStyle w:val="a8"/>
        <w:numPr>
          <w:ilvl w:val="0"/>
          <w:numId w:val="11"/>
        </w:numPr>
        <w:ind w:leftChars="0"/>
      </w:pPr>
      <w:r>
        <w:rPr>
          <w:rFonts w:hint="eastAsia"/>
        </w:rPr>
        <w:t>H</w:t>
      </w:r>
      <w:r>
        <w:t>TML Snippets</w:t>
      </w:r>
    </w:p>
    <w:p w14:paraId="74E8D894" w14:textId="77777777" w:rsidR="00AB068F" w:rsidRDefault="00AB068F" w:rsidP="00057E14">
      <w:pPr>
        <w:pStyle w:val="a8"/>
        <w:numPr>
          <w:ilvl w:val="0"/>
          <w:numId w:val="11"/>
        </w:numPr>
        <w:ind w:leftChars="0"/>
      </w:pPr>
      <w:r>
        <w:rPr>
          <w:rFonts w:hint="eastAsia"/>
        </w:rPr>
        <w:t>P</w:t>
      </w:r>
      <w:r>
        <w:t>HP IntelliSense</w:t>
      </w:r>
    </w:p>
    <w:p w14:paraId="23C9A7FE" w14:textId="77777777" w:rsidR="00C03CF3" w:rsidRDefault="00C03CF3" w:rsidP="00C03CF3">
      <w:r>
        <w:rPr>
          <w:rFonts w:hint="eastAsia"/>
        </w:rPr>
        <w:t>專案與程式</w:t>
      </w:r>
    </w:p>
    <w:p w14:paraId="0A3E896D" w14:textId="77777777" w:rsidR="00C03CF3" w:rsidRDefault="00C03CF3" w:rsidP="00C03CF3">
      <w:pPr>
        <w:pStyle w:val="a8"/>
        <w:numPr>
          <w:ilvl w:val="0"/>
          <w:numId w:val="12"/>
        </w:numPr>
        <w:ind w:leftChars="0"/>
      </w:pPr>
      <w:r>
        <w:rPr>
          <w:rFonts w:hint="eastAsia"/>
        </w:rPr>
        <w:t>W</w:t>
      </w:r>
      <w:r>
        <w:t xml:space="preserve">indows </w:t>
      </w:r>
      <w:r>
        <w:rPr>
          <w:rFonts w:hint="eastAsia"/>
        </w:rPr>
        <w:t>環境</w:t>
      </w:r>
      <w:r w:rsidR="00A12003">
        <w:rPr>
          <w:rFonts w:hint="eastAsia"/>
        </w:rPr>
        <w:t>裡</w:t>
      </w:r>
      <w:r>
        <w:rPr>
          <w:rFonts w:hint="eastAsia"/>
        </w:rPr>
        <w:t>，放置於</w:t>
      </w:r>
      <w:r>
        <w:rPr>
          <w:rFonts w:hint="eastAsia"/>
        </w:rPr>
        <w:t xml:space="preserve"> </w:t>
      </w:r>
      <w:r>
        <w:t>C:\xampp\htdocs\</w:t>
      </w:r>
    </w:p>
    <w:p w14:paraId="1C2ADF62" w14:textId="77777777" w:rsidR="00C03CF3" w:rsidRDefault="0065444E" w:rsidP="001957A8">
      <w:pPr>
        <w:pStyle w:val="a8"/>
        <w:numPr>
          <w:ilvl w:val="0"/>
          <w:numId w:val="12"/>
        </w:numPr>
        <w:ind w:leftChars="0"/>
      </w:pPr>
      <w:r w:rsidRPr="0065444E">
        <w:t>http://localhost</w:t>
      </w:r>
      <w:r>
        <w:t xml:space="preserve">/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>http://127.0.0.1/</w:t>
      </w:r>
    </w:p>
    <w:p w14:paraId="33C882B3" w14:textId="77777777" w:rsidR="00057E14" w:rsidRDefault="001957A8">
      <w:r>
        <w:rPr>
          <w:rFonts w:hint="eastAsia"/>
        </w:rPr>
        <w:t>學習、檢索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的網站</w:t>
      </w:r>
    </w:p>
    <w:p w14:paraId="2E4AED89" w14:textId="77777777" w:rsidR="00AA1603" w:rsidRDefault="00AA1603" w:rsidP="00AA1603">
      <w:pPr>
        <w:pStyle w:val="a8"/>
        <w:numPr>
          <w:ilvl w:val="0"/>
          <w:numId w:val="15"/>
        </w:numPr>
        <w:ind w:leftChars="0"/>
      </w:pPr>
      <w:r w:rsidRPr="00EC0474">
        <w:t>https://www.php.net/</w:t>
      </w:r>
    </w:p>
    <w:p w14:paraId="0B8778D0" w14:textId="77777777" w:rsidR="001957A8" w:rsidRDefault="001957A8" w:rsidP="001957A8">
      <w:pPr>
        <w:pStyle w:val="a8"/>
        <w:numPr>
          <w:ilvl w:val="0"/>
          <w:numId w:val="15"/>
        </w:numPr>
        <w:ind w:leftChars="0"/>
      </w:pPr>
      <w:r w:rsidRPr="001957A8">
        <w:t>https://www.runoob.com/php/php-tutorial.html</w:t>
      </w:r>
    </w:p>
    <w:p w14:paraId="67328772" w14:textId="77777777" w:rsidR="001957A8" w:rsidRDefault="001957A8" w:rsidP="001957A8">
      <w:pPr>
        <w:pStyle w:val="a8"/>
        <w:numPr>
          <w:ilvl w:val="0"/>
          <w:numId w:val="15"/>
        </w:numPr>
        <w:ind w:leftChars="0"/>
      </w:pPr>
      <w:r w:rsidRPr="001957A8">
        <w:t>https://www.w3schools.com/php/default.asp</w:t>
      </w:r>
    </w:p>
    <w:p w14:paraId="18830FFC" w14:textId="77777777" w:rsidR="001957A8" w:rsidRDefault="001957A8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24D60" w14:paraId="2EAFFB34" w14:textId="77777777" w:rsidTr="00C80849">
        <w:tc>
          <w:tcPr>
            <w:tcW w:w="8296" w:type="dxa"/>
          </w:tcPr>
          <w:p w14:paraId="7708FBC7" w14:textId="77777777" w:rsidR="00124D60" w:rsidRDefault="00124D60" w:rsidP="001075AE">
            <w:r>
              <w:rPr>
                <w:rFonts w:hint="eastAsia"/>
              </w:rPr>
              <w:t>說明</w:t>
            </w:r>
          </w:p>
        </w:tc>
      </w:tr>
      <w:tr w:rsidR="00124D60" w14:paraId="5FCB7ECE" w14:textId="77777777" w:rsidTr="00C80849">
        <w:trPr>
          <w:trHeight w:val="2164"/>
        </w:trPr>
        <w:tc>
          <w:tcPr>
            <w:tcW w:w="8296" w:type="dxa"/>
          </w:tcPr>
          <w:p w14:paraId="3044C1C0" w14:textId="77777777" w:rsidR="00124D60" w:rsidRPr="005A7F27" w:rsidRDefault="00124D60" w:rsidP="00C80921">
            <w:pPr>
              <w:rPr>
                <w:shd w:val="pct15" w:color="auto" w:fill="FFFFFF"/>
              </w:rPr>
            </w:pPr>
            <w:r w:rsidRPr="005A7F27">
              <w:rPr>
                <w:rFonts w:hint="eastAsia"/>
                <w:shd w:val="pct15" w:color="auto" w:fill="FFFFFF"/>
              </w:rPr>
              <w:t>起始標籤</w:t>
            </w:r>
            <w:r>
              <w:rPr>
                <w:rFonts w:hint="eastAsia"/>
              </w:rPr>
              <w:t>：</w:t>
            </w:r>
            <w:r w:rsidRPr="005A7F27">
              <w:t>&lt;?php</w:t>
            </w:r>
          </w:p>
          <w:p w14:paraId="58C99DA4" w14:textId="77777777" w:rsidR="00124D60" w:rsidRDefault="00124D60" w:rsidP="00C80921">
            <w:r w:rsidRPr="005A7F27">
              <w:rPr>
                <w:rFonts w:hint="eastAsia"/>
                <w:shd w:val="pct15" w:color="auto" w:fill="FFFFFF"/>
              </w:rPr>
              <w:t>結束標籤</w:t>
            </w:r>
            <w:r>
              <w:rPr>
                <w:rFonts w:hint="eastAsia"/>
              </w:rPr>
              <w:t>：</w:t>
            </w:r>
            <w:r>
              <w:t>?&gt;</w:t>
            </w:r>
          </w:p>
          <w:p w14:paraId="49B193F0" w14:textId="77777777" w:rsidR="00124D60" w:rsidRDefault="00124D60" w:rsidP="00C80921"/>
          <w:p w14:paraId="3C854597" w14:textId="77777777" w:rsidR="00124D60" w:rsidRPr="0033391F" w:rsidRDefault="00124D60" w:rsidP="00C80921">
            <w:r w:rsidRPr="005A7F27">
              <w:rPr>
                <w:rFonts w:hint="eastAsia"/>
              </w:rPr>
              <w:t>這是</w:t>
            </w:r>
            <w:r w:rsidRPr="005A7F27">
              <w:rPr>
                <w:rFonts w:hint="eastAsia"/>
              </w:rPr>
              <w:t xml:space="preserve"> </w:t>
            </w:r>
            <w:r w:rsidRPr="005A7F27">
              <w:t xml:space="preserve">PHP </w:t>
            </w:r>
            <w:r w:rsidRPr="005A7F27">
              <w:rPr>
                <w:rFonts w:hint="eastAsia"/>
              </w:rPr>
              <w:t>的起始</w:t>
            </w:r>
            <w:r>
              <w:rPr>
                <w:rFonts w:hint="eastAsia"/>
              </w:rPr>
              <w:t>和結束</w:t>
            </w:r>
            <w:r w:rsidRPr="005A7F27">
              <w:rPr>
                <w:rFonts w:hint="eastAsia"/>
              </w:rPr>
              <w:t>標籤（</w:t>
            </w:r>
            <w:r w:rsidRPr="005A7F27">
              <w:t>tags</w:t>
            </w:r>
            <w:r w:rsidRPr="005A7F27">
              <w:rPr>
                <w:rFonts w:hint="eastAsia"/>
              </w:rPr>
              <w:t>），</w:t>
            </w:r>
            <w:r>
              <w:rPr>
                <w:rFonts w:hint="eastAsia"/>
              </w:rPr>
              <w:t>標籤裡面放置我們所撰寫的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的程式，讓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解析程式的起始和結束，方便讓我們在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檔案內任意嵌入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碼。</w:t>
            </w:r>
          </w:p>
        </w:tc>
      </w:tr>
      <w:tr w:rsidR="00124D60" w14:paraId="6F46806F" w14:textId="77777777" w:rsidTr="00C80849">
        <w:trPr>
          <w:trHeight w:val="716"/>
        </w:trPr>
        <w:tc>
          <w:tcPr>
            <w:tcW w:w="8296" w:type="dxa"/>
          </w:tcPr>
          <w:p w14:paraId="1CCC9395" w14:textId="77777777" w:rsidR="001075AE" w:rsidRPr="00124D60" w:rsidRDefault="00124D60" w:rsidP="00C80921">
            <w:r>
              <w:rPr>
                <w:rFonts w:hint="eastAsia"/>
              </w:rPr>
              <w:t>若是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檔案只有撰寫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（程式檔案純粹撰寫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），那麼可以</w:t>
            </w:r>
            <w:r w:rsidRPr="001A10A6">
              <w:rPr>
                <w:rFonts w:hint="eastAsia"/>
                <w:b/>
                <w:u w:val="single"/>
              </w:rPr>
              <w:t>不用加上結束標籤</w:t>
            </w:r>
            <w:proofErr w:type="gramStart"/>
            <w:r w:rsidRPr="001A10A6">
              <w:rPr>
                <w:rFonts w:hint="eastAsia"/>
                <w:b/>
                <w:u w:val="single"/>
              </w:rPr>
              <w:t>（</w:t>
            </w:r>
            <w:proofErr w:type="gramEnd"/>
            <w:r w:rsidRPr="001A10A6">
              <w:rPr>
                <w:b/>
                <w:u w:val="single"/>
              </w:rPr>
              <w:t>?&gt;</w:t>
            </w:r>
            <w:proofErr w:type="gramStart"/>
            <w:r w:rsidRPr="001A10A6">
              <w:rPr>
                <w:rFonts w:hint="eastAsia"/>
                <w:b/>
                <w:u w:val="single"/>
              </w:rPr>
              <w:t>）</w:t>
            </w:r>
            <w:proofErr w:type="gramEnd"/>
            <w:r w:rsidR="001075AE">
              <w:rPr>
                <w:rFonts w:hint="eastAsia"/>
              </w:rPr>
              <w:t>。</w:t>
            </w:r>
            <w:r>
              <w:rPr>
                <w:rFonts w:hint="eastAsia"/>
              </w:rPr>
              <w:t>這可以避免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結束後，意外在結束標籤外（後）加了一個空白或文字，導致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額外輸出這些空白或文字，但我們並沒有打算要輸出。</w:t>
            </w:r>
          </w:p>
        </w:tc>
      </w:tr>
      <w:tr w:rsidR="0033391F" w14:paraId="45E5458D" w14:textId="77777777" w:rsidTr="00C80849">
        <w:trPr>
          <w:trHeight w:val="716"/>
        </w:trPr>
        <w:tc>
          <w:tcPr>
            <w:tcW w:w="8296" w:type="dxa"/>
          </w:tcPr>
          <w:p w14:paraId="7EBA2333" w14:textId="77777777" w:rsidR="0033391F" w:rsidRDefault="0033391F" w:rsidP="00C80921">
            <w:r w:rsidRPr="0033391F">
              <w:rPr>
                <w:rFonts w:hint="eastAsia"/>
              </w:rPr>
              <w:t>原則上</w:t>
            </w:r>
            <w:r w:rsidRPr="0033391F">
              <w:rPr>
                <w:rFonts w:hint="eastAsia"/>
              </w:rPr>
              <w:t xml:space="preserve"> PHP </w:t>
            </w:r>
            <w:r w:rsidRPr="0033391F">
              <w:rPr>
                <w:rFonts w:hint="eastAsia"/>
              </w:rPr>
              <w:t>程式碼要用分號</w:t>
            </w:r>
            <w:proofErr w:type="gramStart"/>
            <w:r w:rsidRPr="0033391F">
              <w:rPr>
                <w:rFonts w:hint="eastAsia"/>
              </w:rPr>
              <w:t>（</w:t>
            </w:r>
            <w:proofErr w:type="gramEnd"/>
            <w:r w:rsidRPr="0033391F">
              <w:rPr>
                <w:rFonts w:hint="eastAsia"/>
              </w:rPr>
              <w:t>;</w:t>
            </w:r>
            <w:r w:rsidRPr="0033391F">
              <w:rPr>
                <w:rFonts w:hint="eastAsia"/>
              </w:rPr>
              <w:t>）結尾，若是單行程式碼，且「</w:t>
            </w:r>
            <w:r w:rsidRPr="0033391F">
              <w:rPr>
                <w:rFonts w:hint="eastAsia"/>
              </w:rPr>
              <w:t xml:space="preserve">PHP </w:t>
            </w:r>
            <w:r w:rsidRPr="0033391F">
              <w:rPr>
                <w:rFonts w:hint="eastAsia"/>
              </w:rPr>
              <w:t>標籤沒有換行」，可以不用分號結尾。</w:t>
            </w:r>
            <w:bookmarkStart w:id="1" w:name="_GoBack"/>
            <w:bookmarkEnd w:id="1"/>
          </w:p>
        </w:tc>
      </w:tr>
      <w:tr w:rsidR="001075AE" w14:paraId="21C011EF" w14:textId="77777777" w:rsidTr="00C80849">
        <w:trPr>
          <w:trHeight w:val="716"/>
        </w:trPr>
        <w:tc>
          <w:tcPr>
            <w:tcW w:w="8296" w:type="dxa"/>
          </w:tcPr>
          <w:p w14:paraId="07AA0CF7" w14:textId="77777777" w:rsidR="001075AE" w:rsidRDefault="001075AE" w:rsidP="00C80921">
            <w:r>
              <w:rPr>
                <w:rFonts w:hint="eastAsia"/>
              </w:rPr>
              <w:t>P</w:t>
            </w:r>
            <w:r>
              <w:t xml:space="preserve">HP </w:t>
            </w:r>
            <w:r>
              <w:rPr>
                <w:rFonts w:hint="eastAsia"/>
              </w:rPr>
              <w:t>可以與</w:t>
            </w:r>
            <w:r>
              <w:rPr>
                <w:rFonts w:hint="eastAsia"/>
              </w:rPr>
              <w:t xml:space="preserve"> </w:t>
            </w:r>
            <w:r>
              <w:t>HTM</w:t>
            </w:r>
            <w:r w:rsidR="00180FA4">
              <w:t>L</w:t>
            </w:r>
            <w:r w:rsidR="00180FA4">
              <w:rPr>
                <w:rFonts w:hint="eastAsia"/>
              </w:rPr>
              <w:t>、</w:t>
            </w:r>
            <w:r w:rsidR="00180FA4">
              <w:rPr>
                <w:rFonts w:hint="eastAsia"/>
              </w:rPr>
              <w:t>J</w:t>
            </w:r>
            <w:r w:rsidR="00180FA4">
              <w:t>avaScript</w:t>
            </w:r>
            <w:r w:rsidR="00180FA4">
              <w:rPr>
                <w:rFonts w:hint="eastAsia"/>
              </w:rPr>
              <w:t>、</w:t>
            </w:r>
            <w:r w:rsidR="00180FA4">
              <w:rPr>
                <w:rFonts w:hint="eastAsia"/>
              </w:rPr>
              <w:t>C</w:t>
            </w:r>
            <w:r w:rsidR="00180FA4">
              <w:t>SS</w:t>
            </w:r>
            <w:r>
              <w:rPr>
                <w:rFonts w:hint="eastAsia"/>
              </w:rPr>
              <w:t>標籤</w:t>
            </w:r>
            <w:r w:rsidR="00180FA4">
              <w:rPr>
                <w:rFonts w:hint="eastAsia"/>
              </w:rPr>
              <w:t>與內容</w:t>
            </w:r>
            <w:r>
              <w:rPr>
                <w:rFonts w:hint="eastAsia"/>
              </w:rPr>
              <w:t>整合，一起寫在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的檔案當中</w:t>
            </w:r>
            <w:r w:rsidR="00180FA4">
              <w:rPr>
                <w:rFonts w:hint="eastAsia"/>
              </w:rPr>
              <w:t>。有人戲稱這樣的程式碼排列模式為義大利麵，其開發方式被稱為義大利麵開發法。</w:t>
            </w:r>
          </w:p>
        </w:tc>
      </w:tr>
    </w:tbl>
    <w:p w14:paraId="607CCC1F" w14:textId="77777777" w:rsidR="00124D60" w:rsidRPr="0033391F" w:rsidRDefault="00124D60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A40D9C" w14:paraId="268CB031" w14:textId="77777777" w:rsidTr="00A40D9C">
        <w:tc>
          <w:tcPr>
            <w:tcW w:w="8296" w:type="dxa"/>
          </w:tcPr>
          <w:p w14:paraId="2EAFBA59" w14:textId="77777777" w:rsidR="00A40D9C" w:rsidRDefault="001C61EA">
            <w:r>
              <w:rPr>
                <w:rFonts w:hint="eastAsia"/>
              </w:rPr>
              <w:t>範例</w:t>
            </w:r>
            <w:r w:rsidR="00A40D9C">
              <w:rPr>
                <w:rFonts w:hint="eastAsia"/>
              </w:rPr>
              <w:t>1</w:t>
            </w:r>
            <w:r w:rsidR="00A40D9C">
              <w:t>-1.php</w:t>
            </w:r>
          </w:p>
        </w:tc>
      </w:tr>
      <w:tr w:rsidR="00A40D9C" w14:paraId="115835E0" w14:textId="77777777" w:rsidTr="00A40D9C">
        <w:tc>
          <w:tcPr>
            <w:tcW w:w="8296" w:type="dxa"/>
          </w:tcPr>
          <w:p w14:paraId="7E5002B1" w14:textId="77777777" w:rsidR="00A40D9C" w:rsidRPr="00A40D9C" w:rsidRDefault="00A40D9C" w:rsidP="00A40D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0D9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E8437A9" w14:textId="77777777" w:rsidR="00A40D9C" w:rsidRPr="00A40D9C" w:rsidRDefault="00A40D9C" w:rsidP="00A40D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40D9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hpinfo</w:t>
            </w:r>
            <w:r w:rsidRPr="00A40D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40D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00177FF0" w14:textId="77777777" w:rsidR="00A40D9C" w:rsidRDefault="00A40D9C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C61EA" w14:paraId="5E09E9AD" w14:textId="77777777" w:rsidTr="001C61EA">
        <w:tc>
          <w:tcPr>
            <w:tcW w:w="8296" w:type="dxa"/>
          </w:tcPr>
          <w:p w14:paraId="2093B816" w14:textId="77777777" w:rsidR="001C61EA" w:rsidRDefault="001C61EA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>1</w:t>
            </w:r>
            <w:r>
              <w:t>-2.php</w:t>
            </w:r>
          </w:p>
        </w:tc>
      </w:tr>
      <w:tr w:rsidR="001C61EA" w14:paraId="026B4FCC" w14:textId="77777777" w:rsidTr="001C61EA">
        <w:tc>
          <w:tcPr>
            <w:tcW w:w="8296" w:type="dxa"/>
          </w:tcPr>
          <w:p w14:paraId="3D56767A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!DOCTYPE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0BFDFD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C1B9A5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9FBF33C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AF2E86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988978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, initial-scale=1.0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EDEA2AD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E13AEC6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424B94B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FE56A81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&lt;!--</w:t>
            </w:r>
            <w:proofErr w:type="gramEnd"/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「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是輸出資料的語法，不用加括號，類似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rint 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效果。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--&gt;</w:t>
            </w:r>
          </w:p>
          <w:p w14:paraId="4F33C528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天都被自己帥醒，壓力好大</w:t>
            </w:r>
            <w:proofErr w:type="gramStart"/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</w:t>
            </w:r>
            <w:proofErr w:type="gramEnd"/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01F77C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421A5B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CF9D678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單行註解</w:t>
            </w:r>
          </w:p>
          <w:p w14:paraId="77A5A96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60151B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66167410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多行註解</w:t>
            </w:r>
          </w:p>
          <w:p w14:paraId="066F800E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1.</w:t>
            </w:r>
          </w:p>
          <w:p w14:paraId="7E903E5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2.</w:t>
            </w:r>
          </w:p>
          <w:p w14:paraId="7EB3DA8E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3.</w:t>
            </w:r>
          </w:p>
          <w:p w14:paraId="54D462B6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72DBB3F6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193C805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6D582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6DAF4FA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HP 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換行，則程式碼需要分號結尾</w:t>
            </w:r>
          </w:p>
          <w:p w14:paraId="48F518D9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DC72AC0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PHP!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BFF37F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4AED30C5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874C30C" w14:textId="77777777" w:rsidR="001C61EA" w:rsidRPr="00CB05DB" w:rsidRDefault="00755BA0" w:rsidP="00CB05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9E0ED92" w14:textId="77777777" w:rsidR="00124D60" w:rsidRDefault="00124D60"/>
    <w:p w14:paraId="7506D72D" w14:textId="77777777" w:rsidR="003C20BE" w:rsidRDefault="00124D60" w:rsidP="00DE4D3D">
      <w:pPr>
        <w:pStyle w:val="1"/>
      </w:pPr>
      <w:bookmarkStart w:id="2" w:name="_Toc70290476"/>
      <w:r>
        <w:rPr>
          <w:rFonts w:hint="eastAsia"/>
        </w:rPr>
        <w:t>二、變數</w:t>
      </w:r>
      <w:bookmarkEnd w:id="2"/>
    </w:p>
    <w:p w14:paraId="2279C1BA" w14:textId="77777777" w:rsidR="00124D60" w:rsidRDefault="00124D60" w:rsidP="00124D60">
      <w:r>
        <w:rPr>
          <w:rFonts w:hint="eastAsia"/>
        </w:rPr>
        <w:t>變數是用來儲存資料（值）的一個容器，在命名時，有一些原則：</w:t>
      </w:r>
    </w:p>
    <w:p w14:paraId="3409B119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中，變數的命名必須以「</w:t>
      </w:r>
      <w:r>
        <w:rPr>
          <w:rFonts w:hint="eastAsia"/>
        </w:rPr>
        <w:t>$</w:t>
      </w:r>
      <w:r>
        <w:rPr>
          <w:rFonts w:hint="eastAsia"/>
        </w:rPr>
        <w:t>」符號作為開頭，後面再加上變數名稱。</w:t>
      </w:r>
    </w:p>
    <w:p w14:paraId="72DBCC38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lastRenderedPageBreak/>
        <w:t>P</w:t>
      </w:r>
      <w:r>
        <w:t xml:space="preserve">HP </w:t>
      </w:r>
      <w:r>
        <w:rPr>
          <w:rFonts w:hint="eastAsia"/>
        </w:rPr>
        <w:t>的變數是由英文字母或底線開始，接著是任意長短的字元、數字或底線。</w:t>
      </w:r>
    </w:p>
    <w:p w14:paraId="75366CC3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第一個字元不可以使用數字，也不建議用中文來命名。</w:t>
      </w:r>
    </w:p>
    <w:p w14:paraId="43F76EC0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變數名稱有區分大小寫之分，例如</w:t>
      </w:r>
      <w:r>
        <w:rPr>
          <w:rFonts w:hint="eastAsia"/>
        </w:rPr>
        <w:t xml:space="preserve"> </w:t>
      </w:r>
      <w:r>
        <w:t xml:space="preserve">$myVar </w:t>
      </w:r>
      <w:r>
        <w:rPr>
          <w:rFonts w:hint="eastAsia"/>
        </w:rPr>
        <w:t>與</w:t>
      </w:r>
      <w:r>
        <w:rPr>
          <w:rFonts w:hint="eastAsia"/>
        </w:rPr>
        <w:t xml:space="preserve"> </w:t>
      </w:r>
      <w:r>
        <w:t xml:space="preserve">$myvar </w:t>
      </w:r>
      <w:r>
        <w:rPr>
          <w:rFonts w:hint="eastAsia"/>
        </w:rPr>
        <w:t>就會被視為不同的變數。</w:t>
      </w:r>
    </w:p>
    <w:p w14:paraId="0660839C" w14:textId="77777777" w:rsidR="001C61EA" w:rsidRDefault="001C61EA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變數需要初始化（要有初始值）。</w:t>
      </w:r>
    </w:p>
    <w:p w14:paraId="3FA5B291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變數不能使用保留字作為變數名稱。</w:t>
      </w:r>
    </w:p>
    <w:p w14:paraId="52C035AC" w14:textId="77777777" w:rsidR="001C61EA" w:rsidRDefault="001C61EA" w:rsidP="001C61EA"/>
    <w:p w14:paraId="32D7EEE3" w14:textId="77777777" w:rsidR="001C61EA" w:rsidRDefault="001C61EA" w:rsidP="001C61EA">
      <w:r>
        <w:rPr>
          <w:rFonts w:hint="eastAsia"/>
        </w:rPr>
        <w:t>P</w:t>
      </w:r>
      <w:r>
        <w:t xml:space="preserve">HP </w:t>
      </w:r>
      <w:r>
        <w:rPr>
          <w:rFonts w:hint="eastAsia"/>
        </w:rPr>
        <w:t>程式為了敘述與</w:t>
      </w:r>
      <w:proofErr w:type="gramStart"/>
      <w:r>
        <w:rPr>
          <w:rFonts w:hint="eastAsia"/>
        </w:rPr>
        <w:t>陳述式的需求</w:t>
      </w:r>
      <w:proofErr w:type="gramEnd"/>
      <w:r>
        <w:rPr>
          <w:rFonts w:hint="eastAsia"/>
        </w:rPr>
        <w:t>，定義了一些具有</w:t>
      </w:r>
      <w:r w:rsidRPr="00DB2F10">
        <w:rPr>
          <w:rFonts w:hint="eastAsia"/>
          <w:u w:val="single"/>
        </w:rPr>
        <w:t>特定意義及功能</w:t>
      </w:r>
      <w:r>
        <w:rPr>
          <w:rFonts w:hint="eastAsia"/>
        </w:rPr>
        <w:t>的文字，來執行或表達程式內容，只能留給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程式使用，這些文字稱為「保留字」。以下是常見的保留字列表：</w:t>
      </w:r>
    </w:p>
    <w:p w14:paraId="20F4476B" w14:textId="77777777" w:rsidR="001C61EA" w:rsidRDefault="001C61EA" w:rsidP="001C61E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1949"/>
        <w:gridCol w:w="1582"/>
        <w:gridCol w:w="1548"/>
        <w:gridCol w:w="1595"/>
        <w:gridCol w:w="1622"/>
      </w:tblGrid>
      <w:tr w:rsidR="001C61EA" w14:paraId="6CCB2EEB" w14:textId="77777777" w:rsidTr="00C80849">
        <w:tc>
          <w:tcPr>
            <w:tcW w:w="8296" w:type="dxa"/>
            <w:gridSpan w:val="5"/>
          </w:tcPr>
          <w:p w14:paraId="56649C40" w14:textId="77777777" w:rsidR="001C61EA" w:rsidRDefault="001C61EA" w:rsidP="001C61EA">
            <w:r>
              <w:rPr>
                <w:rFonts w:hint="eastAsia"/>
              </w:rPr>
              <w:t>P</w:t>
            </w:r>
            <w:r>
              <w:t xml:space="preserve">HP </w:t>
            </w:r>
            <w:r>
              <w:rPr>
                <w:rFonts w:hint="eastAsia"/>
              </w:rPr>
              <w:t>常用保留字</w:t>
            </w:r>
          </w:p>
        </w:tc>
      </w:tr>
      <w:tr w:rsidR="001C61EA" w14:paraId="31893441" w14:textId="77777777" w:rsidTr="00C80849">
        <w:tc>
          <w:tcPr>
            <w:tcW w:w="1659" w:type="dxa"/>
          </w:tcPr>
          <w:p w14:paraId="49D3EE3F" w14:textId="77777777" w:rsidR="001C61EA" w:rsidRPr="00ED344A" w:rsidRDefault="001C61EA" w:rsidP="001C61EA">
            <w:r w:rsidRPr="00ED344A">
              <w:rPr>
                <w:rFonts w:hint="eastAsia"/>
              </w:rPr>
              <w:t>_</w:t>
            </w:r>
            <w:r w:rsidRPr="00ED344A">
              <w:t>_halt_</w:t>
            </w:r>
            <w:proofErr w:type="gramStart"/>
            <w:r w:rsidRPr="00ED344A">
              <w:t>compiler(</w:t>
            </w:r>
            <w:proofErr w:type="gramEnd"/>
            <w:r w:rsidRPr="00ED344A">
              <w:t>)</w:t>
            </w:r>
          </w:p>
        </w:tc>
        <w:tc>
          <w:tcPr>
            <w:tcW w:w="1659" w:type="dxa"/>
          </w:tcPr>
          <w:p w14:paraId="6267D0E9" w14:textId="77777777" w:rsidR="001C61EA" w:rsidRPr="00ED344A" w:rsidRDefault="001C61EA" w:rsidP="001C61EA">
            <w:r>
              <w:rPr>
                <w:rFonts w:hint="eastAsia"/>
              </w:rPr>
              <w:t>a</w:t>
            </w:r>
            <w:r>
              <w:t>bstract</w:t>
            </w:r>
          </w:p>
        </w:tc>
        <w:tc>
          <w:tcPr>
            <w:tcW w:w="1659" w:type="dxa"/>
          </w:tcPr>
          <w:p w14:paraId="43C6554F" w14:textId="77777777" w:rsidR="001C61EA" w:rsidRPr="00ED344A" w:rsidRDefault="001C61EA" w:rsidP="001C61EA">
            <w:r>
              <w:rPr>
                <w:rFonts w:hint="eastAsia"/>
              </w:rPr>
              <w:t>a</w:t>
            </w:r>
            <w:r>
              <w:t>nd</w:t>
            </w:r>
          </w:p>
        </w:tc>
        <w:tc>
          <w:tcPr>
            <w:tcW w:w="1659" w:type="dxa"/>
          </w:tcPr>
          <w:p w14:paraId="2AC3894C" w14:textId="77777777" w:rsidR="001C61EA" w:rsidRPr="00ED344A" w:rsidRDefault="001C61EA" w:rsidP="001C61EA">
            <w:proofErr w:type="gramStart"/>
            <w:r>
              <w:t>array(</w:t>
            </w:r>
            <w:proofErr w:type="gramEnd"/>
            <w:r>
              <w:t>)</w:t>
            </w:r>
          </w:p>
        </w:tc>
        <w:tc>
          <w:tcPr>
            <w:tcW w:w="1660" w:type="dxa"/>
          </w:tcPr>
          <w:p w14:paraId="2A76FB08" w14:textId="77777777" w:rsidR="001C61EA" w:rsidRPr="00ED344A" w:rsidRDefault="001C61EA" w:rsidP="001C61EA">
            <w:r>
              <w:t>as</w:t>
            </w:r>
          </w:p>
        </w:tc>
      </w:tr>
      <w:tr w:rsidR="001C61EA" w14:paraId="30314EBB" w14:textId="77777777" w:rsidTr="00C80849">
        <w:tc>
          <w:tcPr>
            <w:tcW w:w="1659" w:type="dxa"/>
          </w:tcPr>
          <w:p w14:paraId="77A66CFD" w14:textId="77777777" w:rsidR="001C61EA" w:rsidRPr="00ED344A" w:rsidRDefault="001C61EA" w:rsidP="001C61EA">
            <w:r>
              <w:t>break</w:t>
            </w:r>
          </w:p>
        </w:tc>
        <w:tc>
          <w:tcPr>
            <w:tcW w:w="1659" w:type="dxa"/>
          </w:tcPr>
          <w:p w14:paraId="46B01BC6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allable</w:t>
            </w:r>
          </w:p>
        </w:tc>
        <w:tc>
          <w:tcPr>
            <w:tcW w:w="1659" w:type="dxa"/>
          </w:tcPr>
          <w:p w14:paraId="6D264A20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ase</w:t>
            </w:r>
          </w:p>
        </w:tc>
        <w:tc>
          <w:tcPr>
            <w:tcW w:w="1659" w:type="dxa"/>
          </w:tcPr>
          <w:p w14:paraId="70F6AD9A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atch</w:t>
            </w:r>
          </w:p>
        </w:tc>
        <w:tc>
          <w:tcPr>
            <w:tcW w:w="1660" w:type="dxa"/>
          </w:tcPr>
          <w:p w14:paraId="426ED013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lass</w:t>
            </w:r>
          </w:p>
        </w:tc>
      </w:tr>
      <w:tr w:rsidR="001C61EA" w14:paraId="5A1DBF9B" w14:textId="77777777" w:rsidTr="00C80849">
        <w:tc>
          <w:tcPr>
            <w:tcW w:w="1659" w:type="dxa"/>
          </w:tcPr>
          <w:p w14:paraId="6EA63000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lone</w:t>
            </w:r>
          </w:p>
        </w:tc>
        <w:tc>
          <w:tcPr>
            <w:tcW w:w="1659" w:type="dxa"/>
          </w:tcPr>
          <w:p w14:paraId="788C688E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onst</w:t>
            </w:r>
          </w:p>
        </w:tc>
        <w:tc>
          <w:tcPr>
            <w:tcW w:w="1659" w:type="dxa"/>
          </w:tcPr>
          <w:p w14:paraId="3D9419D4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ontinue</w:t>
            </w:r>
          </w:p>
        </w:tc>
        <w:tc>
          <w:tcPr>
            <w:tcW w:w="1659" w:type="dxa"/>
          </w:tcPr>
          <w:p w14:paraId="75AFB8CC" w14:textId="77777777" w:rsidR="001C61EA" w:rsidRPr="00ED344A" w:rsidRDefault="001C61EA" w:rsidP="001C61EA">
            <w:r>
              <w:rPr>
                <w:rFonts w:hint="eastAsia"/>
              </w:rPr>
              <w:t>d</w:t>
            </w:r>
            <w:r>
              <w:t>eclare</w:t>
            </w:r>
          </w:p>
        </w:tc>
        <w:tc>
          <w:tcPr>
            <w:tcW w:w="1660" w:type="dxa"/>
          </w:tcPr>
          <w:p w14:paraId="715161B1" w14:textId="77777777" w:rsidR="001C61EA" w:rsidRPr="00ED344A" w:rsidRDefault="001C61EA" w:rsidP="001C61EA">
            <w:r>
              <w:rPr>
                <w:rFonts w:hint="eastAsia"/>
              </w:rPr>
              <w:t>d</w:t>
            </w:r>
            <w:r>
              <w:t>efault</w:t>
            </w:r>
          </w:p>
        </w:tc>
      </w:tr>
      <w:tr w:rsidR="001C61EA" w14:paraId="4DC82AB8" w14:textId="77777777" w:rsidTr="00C80849">
        <w:tc>
          <w:tcPr>
            <w:tcW w:w="1659" w:type="dxa"/>
          </w:tcPr>
          <w:p w14:paraId="424C8456" w14:textId="77777777" w:rsidR="001C61EA" w:rsidRPr="00ED344A" w:rsidRDefault="001C61EA" w:rsidP="001C61EA">
            <w:proofErr w:type="gramStart"/>
            <w:r>
              <w:rPr>
                <w:rFonts w:hint="eastAsia"/>
              </w:rPr>
              <w:t>d</w:t>
            </w:r>
            <w:r>
              <w:t>ie(</w:t>
            </w:r>
            <w:proofErr w:type="gramEnd"/>
            <w:r>
              <w:t>)</w:t>
            </w:r>
          </w:p>
        </w:tc>
        <w:tc>
          <w:tcPr>
            <w:tcW w:w="1659" w:type="dxa"/>
          </w:tcPr>
          <w:p w14:paraId="0C7DA7B8" w14:textId="77777777" w:rsidR="001C61EA" w:rsidRPr="00ED344A" w:rsidRDefault="001C61EA" w:rsidP="001C61EA">
            <w:r>
              <w:rPr>
                <w:rFonts w:hint="eastAsia"/>
              </w:rPr>
              <w:t>d</w:t>
            </w:r>
            <w:r>
              <w:t>o</w:t>
            </w:r>
          </w:p>
        </w:tc>
        <w:tc>
          <w:tcPr>
            <w:tcW w:w="1659" w:type="dxa"/>
          </w:tcPr>
          <w:p w14:paraId="4B97F477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cho</w:t>
            </w:r>
          </w:p>
        </w:tc>
        <w:tc>
          <w:tcPr>
            <w:tcW w:w="1659" w:type="dxa"/>
          </w:tcPr>
          <w:p w14:paraId="1F8A6308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lse</w:t>
            </w:r>
          </w:p>
        </w:tc>
        <w:tc>
          <w:tcPr>
            <w:tcW w:w="1660" w:type="dxa"/>
          </w:tcPr>
          <w:p w14:paraId="1B05EFAB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lseif</w:t>
            </w:r>
          </w:p>
        </w:tc>
      </w:tr>
      <w:tr w:rsidR="001C61EA" w14:paraId="4EAD65AE" w14:textId="77777777" w:rsidTr="00C80849">
        <w:tc>
          <w:tcPr>
            <w:tcW w:w="1659" w:type="dxa"/>
          </w:tcPr>
          <w:p w14:paraId="131BA625" w14:textId="77777777" w:rsidR="001C61EA" w:rsidRPr="00ED344A" w:rsidRDefault="001C61EA" w:rsidP="001C61EA">
            <w:proofErr w:type="gramStart"/>
            <w:r>
              <w:rPr>
                <w:rFonts w:hint="eastAsia"/>
              </w:rPr>
              <w:t>e</w:t>
            </w:r>
            <w:r>
              <w:t>mpty(</w:t>
            </w:r>
            <w:proofErr w:type="gramEnd"/>
            <w:r>
              <w:t>)</w:t>
            </w:r>
          </w:p>
        </w:tc>
        <w:tc>
          <w:tcPr>
            <w:tcW w:w="1659" w:type="dxa"/>
          </w:tcPr>
          <w:p w14:paraId="26C18FFE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declare</w:t>
            </w:r>
          </w:p>
        </w:tc>
        <w:tc>
          <w:tcPr>
            <w:tcW w:w="1659" w:type="dxa"/>
          </w:tcPr>
          <w:p w14:paraId="6ABDBFBD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for</w:t>
            </w:r>
          </w:p>
        </w:tc>
        <w:tc>
          <w:tcPr>
            <w:tcW w:w="1659" w:type="dxa"/>
          </w:tcPr>
          <w:p w14:paraId="0C71A5E8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foreach</w:t>
            </w:r>
          </w:p>
        </w:tc>
        <w:tc>
          <w:tcPr>
            <w:tcW w:w="1660" w:type="dxa"/>
          </w:tcPr>
          <w:p w14:paraId="7EF66C80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if</w:t>
            </w:r>
          </w:p>
        </w:tc>
      </w:tr>
      <w:tr w:rsidR="001C61EA" w14:paraId="712309F4" w14:textId="77777777" w:rsidTr="00C80849">
        <w:tc>
          <w:tcPr>
            <w:tcW w:w="1659" w:type="dxa"/>
          </w:tcPr>
          <w:p w14:paraId="6D22B5BA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switch</w:t>
            </w:r>
          </w:p>
        </w:tc>
        <w:tc>
          <w:tcPr>
            <w:tcW w:w="1659" w:type="dxa"/>
          </w:tcPr>
          <w:p w14:paraId="67A28187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while</w:t>
            </w:r>
          </w:p>
        </w:tc>
        <w:tc>
          <w:tcPr>
            <w:tcW w:w="1659" w:type="dxa"/>
          </w:tcPr>
          <w:p w14:paraId="604FF3AE" w14:textId="77777777" w:rsidR="001C61EA" w:rsidRPr="00ED344A" w:rsidRDefault="001C61EA" w:rsidP="001C61EA">
            <w:proofErr w:type="gramStart"/>
            <w:r>
              <w:rPr>
                <w:rFonts w:hint="eastAsia"/>
              </w:rPr>
              <w:t>e</w:t>
            </w:r>
            <w:r>
              <w:t>val(</w:t>
            </w:r>
            <w:proofErr w:type="gramEnd"/>
            <w:r>
              <w:t>)</w:t>
            </w:r>
          </w:p>
        </w:tc>
        <w:tc>
          <w:tcPr>
            <w:tcW w:w="1659" w:type="dxa"/>
          </w:tcPr>
          <w:p w14:paraId="764439AB" w14:textId="77777777" w:rsidR="001C61EA" w:rsidRPr="00ED344A" w:rsidRDefault="001C61EA" w:rsidP="001C61EA">
            <w:proofErr w:type="gramStart"/>
            <w:r>
              <w:rPr>
                <w:rFonts w:hint="eastAsia"/>
              </w:rPr>
              <w:t>e</w:t>
            </w:r>
            <w:r>
              <w:t>xit(</w:t>
            </w:r>
            <w:proofErr w:type="gramEnd"/>
            <w:r>
              <w:t>)</w:t>
            </w:r>
          </w:p>
        </w:tc>
        <w:tc>
          <w:tcPr>
            <w:tcW w:w="1660" w:type="dxa"/>
          </w:tcPr>
          <w:p w14:paraId="32653EB2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xtends</w:t>
            </w:r>
          </w:p>
        </w:tc>
      </w:tr>
      <w:tr w:rsidR="001C61EA" w14:paraId="24AB8B98" w14:textId="77777777" w:rsidTr="00C80849">
        <w:tc>
          <w:tcPr>
            <w:tcW w:w="1659" w:type="dxa"/>
          </w:tcPr>
          <w:p w14:paraId="6841C6EE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inal</w:t>
            </w:r>
          </w:p>
        </w:tc>
        <w:tc>
          <w:tcPr>
            <w:tcW w:w="1659" w:type="dxa"/>
          </w:tcPr>
          <w:p w14:paraId="3E798AE0" w14:textId="77777777" w:rsidR="001C61EA" w:rsidRPr="00ED344A" w:rsidRDefault="001C61EA" w:rsidP="001C61EA">
            <w:proofErr w:type="gramStart"/>
            <w:r>
              <w:rPr>
                <w:rFonts w:hint="eastAsia"/>
              </w:rPr>
              <w:t>f</w:t>
            </w:r>
            <w:r>
              <w:t>inally</w:t>
            </w:r>
            <w:proofErr w:type="gramEnd"/>
          </w:p>
        </w:tc>
        <w:tc>
          <w:tcPr>
            <w:tcW w:w="1659" w:type="dxa"/>
          </w:tcPr>
          <w:p w14:paraId="57D19B39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or</w:t>
            </w:r>
          </w:p>
        </w:tc>
        <w:tc>
          <w:tcPr>
            <w:tcW w:w="1659" w:type="dxa"/>
          </w:tcPr>
          <w:p w14:paraId="1F3CD078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oreach</w:t>
            </w:r>
          </w:p>
        </w:tc>
        <w:tc>
          <w:tcPr>
            <w:tcW w:w="1660" w:type="dxa"/>
          </w:tcPr>
          <w:p w14:paraId="7B16619C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unction</w:t>
            </w:r>
          </w:p>
        </w:tc>
      </w:tr>
      <w:tr w:rsidR="001C61EA" w14:paraId="2EDA906A" w14:textId="77777777" w:rsidTr="00C80849">
        <w:tc>
          <w:tcPr>
            <w:tcW w:w="1659" w:type="dxa"/>
          </w:tcPr>
          <w:p w14:paraId="64170BAD" w14:textId="77777777" w:rsidR="001C61EA" w:rsidRPr="00ED344A" w:rsidRDefault="001C61EA" w:rsidP="001C61EA">
            <w:r>
              <w:rPr>
                <w:rFonts w:hint="eastAsia"/>
              </w:rPr>
              <w:t>g</w:t>
            </w:r>
            <w:r>
              <w:t>lobal</w:t>
            </w:r>
          </w:p>
        </w:tc>
        <w:tc>
          <w:tcPr>
            <w:tcW w:w="1659" w:type="dxa"/>
          </w:tcPr>
          <w:p w14:paraId="6327D44C" w14:textId="77777777" w:rsidR="001C61EA" w:rsidRPr="00ED344A" w:rsidRDefault="001C61EA" w:rsidP="001C61EA">
            <w:r>
              <w:rPr>
                <w:rFonts w:hint="eastAsia"/>
              </w:rPr>
              <w:t>g</w:t>
            </w:r>
            <w:r>
              <w:t>oto</w:t>
            </w:r>
          </w:p>
        </w:tc>
        <w:tc>
          <w:tcPr>
            <w:tcW w:w="1659" w:type="dxa"/>
          </w:tcPr>
          <w:p w14:paraId="0A084965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f</w:t>
            </w:r>
          </w:p>
        </w:tc>
        <w:tc>
          <w:tcPr>
            <w:tcW w:w="1659" w:type="dxa"/>
          </w:tcPr>
          <w:p w14:paraId="7AF45CBD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mplements</w:t>
            </w:r>
          </w:p>
        </w:tc>
        <w:tc>
          <w:tcPr>
            <w:tcW w:w="1660" w:type="dxa"/>
          </w:tcPr>
          <w:p w14:paraId="0B96AF95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clude</w:t>
            </w:r>
          </w:p>
        </w:tc>
      </w:tr>
      <w:tr w:rsidR="001C61EA" w14:paraId="504DDC52" w14:textId="77777777" w:rsidTr="00C80849">
        <w:tc>
          <w:tcPr>
            <w:tcW w:w="1659" w:type="dxa"/>
          </w:tcPr>
          <w:p w14:paraId="11E30F92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clude_once</w:t>
            </w:r>
          </w:p>
        </w:tc>
        <w:tc>
          <w:tcPr>
            <w:tcW w:w="1659" w:type="dxa"/>
          </w:tcPr>
          <w:p w14:paraId="4ED91E71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stanceof</w:t>
            </w:r>
          </w:p>
        </w:tc>
        <w:tc>
          <w:tcPr>
            <w:tcW w:w="1659" w:type="dxa"/>
          </w:tcPr>
          <w:p w14:paraId="7A71BD0C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steadof</w:t>
            </w:r>
          </w:p>
        </w:tc>
        <w:tc>
          <w:tcPr>
            <w:tcW w:w="1659" w:type="dxa"/>
          </w:tcPr>
          <w:p w14:paraId="786E7A0E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terface</w:t>
            </w:r>
          </w:p>
        </w:tc>
        <w:tc>
          <w:tcPr>
            <w:tcW w:w="1660" w:type="dxa"/>
          </w:tcPr>
          <w:p w14:paraId="414D5F4D" w14:textId="77777777" w:rsidR="001C61EA" w:rsidRPr="00ED344A" w:rsidRDefault="001C61EA" w:rsidP="001C61EA">
            <w:proofErr w:type="gramStart"/>
            <w:r>
              <w:rPr>
                <w:rFonts w:hint="eastAsia"/>
              </w:rPr>
              <w:t>i</w:t>
            </w:r>
            <w:r>
              <w:t>sset(</w:t>
            </w:r>
            <w:proofErr w:type="gramEnd"/>
            <w:r>
              <w:t>)</w:t>
            </w:r>
          </w:p>
        </w:tc>
      </w:tr>
      <w:tr w:rsidR="001C61EA" w14:paraId="29B15CCE" w14:textId="77777777" w:rsidTr="00C80849">
        <w:tc>
          <w:tcPr>
            <w:tcW w:w="1659" w:type="dxa"/>
          </w:tcPr>
          <w:p w14:paraId="560A1D57" w14:textId="77777777" w:rsidR="001C61EA" w:rsidRPr="00ED344A" w:rsidRDefault="001C61EA" w:rsidP="001C61EA">
            <w:proofErr w:type="gramStart"/>
            <w:r>
              <w:rPr>
                <w:rFonts w:hint="eastAsia"/>
              </w:rPr>
              <w:t>l</w:t>
            </w:r>
            <w:r>
              <w:t>ist(</w:t>
            </w:r>
            <w:proofErr w:type="gramEnd"/>
            <w:r>
              <w:t>)</w:t>
            </w:r>
          </w:p>
        </w:tc>
        <w:tc>
          <w:tcPr>
            <w:tcW w:w="1659" w:type="dxa"/>
          </w:tcPr>
          <w:p w14:paraId="5D146D7E" w14:textId="77777777" w:rsidR="001C61EA" w:rsidRPr="00ED344A" w:rsidRDefault="001C61EA" w:rsidP="001C61EA">
            <w:r>
              <w:rPr>
                <w:rFonts w:hint="eastAsia"/>
              </w:rPr>
              <w:t>n</w:t>
            </w:r>
            <w:r>
              <w:t>amespace</w:t>
            </w:r>
          </w:p>
        </w:tc>
        <w:tc>
          <w:tcPr>
            <w:tcW w:w="1659" w:type="dxa"/>
          </w:tcPr>
          <w:p w14:paraId="73B96146" w14:textId="77777777" w:rsidR="001C61EA" w:rsidRPr="00ED344A" w:rsidRDefault="001C61EA" w:rsidP="001C61EA">
            <w:r>
              <w:rPr>
                <w:rFonts w:hint="eastAsia"/>
              </w:rPr>
              <w:t>n</w:t>
            </w:r>
            <w:r>
              <w:t>ew</w:t>
            </w:r>
          </w:p>
        </w:tc>
        <w:tc>
          <w:tcPr>
            <w:tcW w:w="1659" w:type="dxa"/>
          </w:tcPr>
          <w:p w14:paraId="29D5A6DA" w14:textId="77777777" w:rsidR="001C61EA" w:rsidRPr="00ED344A" w:rsidRDefault="001C61EA" w:rsidP="001C61EA">
            <w:r>
              <w:rPr>
                <w:rFonts w:hint="eastAsia"/>
              </w:rPr>
              <w:t>o</w:t>
            </w:r>
            <w:r>
              <w:t>r</w:t>
            </w:r>
          </w:p>
        </w:tc>
        <w:tc>
          <w:tcPr>
            <w:tcW w:w="1660" w:type="dxa"/>
          </w:tcPr>
          <w:p w14:paraId="046ECCBF" w14:textId="77777777" w:rsidR="001C61EA" w:rsidRPr="00ED344A" w:rsidRDefault="001C61EA" w:rsidP="001C61EA">
            <w:r>
              <w:rPr>
                <w:rFonts w:hint="eastAsia"/>
              </w:rPr>
              <w:t>p</w:t>
            </w:r>
            <w:r>
              <w:t>rint</w:t>
            </w:r>
          </w:p>
        </w:tc>
      </w:tr>
      <w:tr w:rsidR="001C61EA" w14:paraId="3E82869B" w14:textId="77777777" w:rsidTr="00C80849">
        <w:tc>
          <w:tcPr>
            <w:tcW w:w="1659" w:type="dxa"/>
          </w:tcPr>
          <w:p w14:paraId="14422521" w14:textId="77777777" w:rsidR="001C61EA" w:rsidRPr="00ED344A" w:rsidRDefault="001C61EA" w:rsidP="001C61EA">
            <w:r>
              <w:rPr>
                <w:rFonts w:hint="eastAsia"/>
              </w:rPr>
              <w:t>p</w:t>
            </w:r>
            <w:r>
              <w:t>rivate</w:t>
            </w:r>
          </w:p>
        </w:tc>
        <w:tc>
          <w:tcPr>
            <w:tcW w:w="1659" w:type="dxa"/>
          </w:tcPr>
          <w:p w14:paraId="489711BE" w14:textId="77777777" w:rsidR="001C61EA" w:rsidRPr="00ED344A" w:rsidRDefault="001C61EA" w:rsidP="001C61EA">
            <w:r>
              <w:rPr>
                <w:rFonts w:hint="eastAsia"/>
              </w:rPr>
              <w:t>p</w:t>
            </w:r>
            <w:r>
              <w:t>rotected</w:t>
            </w:r>
          </w:p>
        </w:tc>
        <w:tc>
          <w:tcPr>
            <w:tcW w:w="1659" w:type="dxa"/>
          </w:tcPr>
          <w:p w14:paraId="66908D0C" w14:textId="77777777" w:rsidR="001C61EA" w:rsidRPr="00ED344A" w:rsidRDefault="001C61EA" w:rsidP="001C61EA">
            <w:r>
              <w:rPr>
                <w:rFonts w:hint="eastAsia"/>
              </w:rPr>
              <w:t>p</w:t>
            </w:r>
            <w:r>
              <w:t>ublic</w:t>
            </w:r>
          </w:p>
        </w:tc>
        <w:tc>
          <w:tcPr>
            <w:tcW w:w="1659" w:type="dxa"/>
          </w:tcPr>
          <w:p w14:paraId="527FFC32" w14:textId="77777777" w:rsidR="001C61EA" w:rsidRPr="00ED344A" w:rsidRDefault="001C61EA" w:rsidP="001C61EA">
            <w:r>
              <w:rPr>
                <w:rFonts w:hint="eastAsia"/>
              </w:rPr>
              <w:t>r</w:t>
            </w:r>
            <w:r>
              <w:t>equire</w:t>
            </w:r>
          </w:p>
        </w:tc>
        <w:tc>
          <w:tcPr>
            <w:tcW w:w="1660" w:type="dxa"/>
          </w:tcPr>
          <w:p w14:paraId="12FAE727" w14:textId="77777777" w:rsidR="001C61EA" w:rsidRPr="00ED344A" w:rsidRDefault="001C61EA" w:rsidP="001C61EA">
            <w:r>
              <w:rPr>
                <w:rFonts w:hint="eastAsia"/>
              </w:rPr>
              <w:t>r</w:t>
            </w:r>
            <w:r>
              <w:t>euiqre_once</w:t>
            </w:r>
          </w:p>
        </w:tc>
      </w:tr>
      <w:tr w:rsidR="001C61EA" w14:paraId="4EF38F42" w14:textId="77777777" w:rsidTr="00C80849">
        <w:tc>
          <w:tcPr>
            <w:tcW w:w="1659" w:type="dxa"/>
          </w:tcPr>
          <w:p w14:paraId="3072AE11" w14:textId="77777777" w:rsidR="001C61EA" w:rsidRPr="00ED344A" w:rsidRDefault="001C61EA" w:rsidP="001C61EA">
            <w:r>
              <w:rPr>
                <w:rFonts w:hint="eastAsia"/>
              </w:rPr>
              <w:t>r</w:t>
            </w:r>
            <w:r>
              <w:t>eturn</w:t>
            </w:r>
          </w:p>
        </w:tc>
        <w:tc>
          <w:tcPr>
            <w:tcW w:w="1659" w:type="dxa"/>
          </w:tcPr>
          <w:p w14:paraId="3A8CA023" w14:textId="77777777" w:rsidR="001C61EA" w:rsidRPr="00ED344A" w:rsidRDefault="001C61EA" w:rsidP="001C61EA">
            <w:r>
              <w:rPr>
                <w:rFonts w:hint="eastAsia"/>
              </w:rPr>
              <w:t>s</w:t>
            </w:r>
            <w:r>
              <w:t>tatic</w:t>
            </w:r>
          </w:p>
        </w:tc>
        <w:tc>
          <w:tcPr>
            <w:tcW w:w="1659" w:type="dxa"/>
          </w:tcPr>
          <w:p w14:paraId="3FE83003" w14:textId="77777777" w:rsidR="001C61EA" w:rsidRPr="00ED344A" w:rsidRDefault="001C61EA" w:rsidP="001C61EA">
            <w:r>
              <w:rPr>
                <w:rFonts w:hint="eastAsia"/>
              </w:rPr>
              <w:t>s</w:t>
            </w:r>
            <w:r>
              <w:t>witch</w:t>
            </w:r>
          </w:p>
        </w:tc>
        <w:tc>
          <w:tcPr>
            <w:tcW w:w="1659" w:type="dxa"/>
          </w:tcPr>
          <w:p w14:paraId="4986C000" w14:textId="77777777" w:rsidR="001C61EA" w:rsidRPr="00ED344A" w:rsidRDefault="001C61EA" w:rsidP="001C61EA">
            <w:r>
              <w:rPr>
                <w:rFonts w:hint="eastAsia"/>
              </w:rPr>
              <w:t>t</w:t>
            </w:r>
            <w:r>
              <w:t>hrow</w:t>
            </w:r>
          </w:p>
        </w:tc>
        <w:tc>
          <w:tcPr>
            <w:tcW w:w="1660" w:type="dxa"/>
          </w:tcPr>
          <w:p w14:paraId="5180A2D4" w14:textId="77777777" w:rsidR="001C61EA" w:rsidRPr="00ED344A" w:rsidRDefault="001C61EA" w:rsidP="001C61EA">
            <w:r>
              <w:rPr>
                <w:rFonts w:hint="eastAsia"/>
              </w:rPr>
              <w:t>t</w:t>
            </w:r>
            <w:r>
              <w:t>rait</w:t>
            </w:r>
          </w:p>
        </w:tc>
      </w:tr>
      <w:tr w:rsidR="001C61EA" w14:paraId="42CF33D1" w14:textId="77777777" w:rsidTr="00C80849">
        <w:tc>
          <w:tcPr>
            <w:tcW w:w="1659" w:type="dxa"/>
          </w:tcPr>
          <w:p w14:paraId="70CBB48F" w14:textId="77777777" w:rsidR="001C61EA" w:rsidRPr="00ED344A" w:rsidRDefault="001C61EA" w:rsidP="001C61EA">
            <w:r>
              <w:rPr>
                <w:rFonts w:hint="eastAsia"/>
              </w:rPr>
              <w:t>t</w:t>
            </w:r>
            <w:r>
              <w:t>ry</w:t>
            </w:r>
          </w:p>
        </w:tc>
        <w:tc>
          <w:tcPr>
            <w:tcW w:w="1659" w:type="dxa"/>
          </w:tcPr>
          <w:p w14:paraId="51DACD21" w14:textId="77777777" w:rsidR="001C61EA" w:rsidRPr="00ED344A" w:rsidRDefault="001C61EA" w:rsidP="001C61EA">
            <w:proofErr w:type="gramStart"/>
            <w:r>
              <w:rPr>
                <w:rFonts w:hint="eastAsia"/>
              </w:rPr>
              <w:t>u</w:t>
            </w:r>
            <w:r>
              <w:t>nset(</w:t>
            </w:r>
            <w:proofErr w:type="gramEnd"/>
            <w:r>
              <w:t>)</w:t>
            </w:r>
          </w:p>
        </w:tc>
        <w:tc>
          <w:tcPr>
            <w:tcW w:w="1659" w:type="dxa"/>
          </w:tcPr>
          <w:p w14:paraId="51FC5C81" w14:textId="77777777" w:rsidR="001C61EA" w:rsidRPr="00ED344A" w:rsidRDefault="001C61EA" w:rsidP="001C61EA">
            <w:r>
              <w:rPr>
                <w:rFonts w:hint="eastAsia"/>
              </w:rPr>
              <w:t>u</w:t>
            </w:r>
            <w:r>
              <w:t>se</w:t>
            </w:r>
          </w:p>
        </w:tc>
        <w:tc>
          <w:tcPr>
            <w:tcW w:w="1659" w:type="dxa"/>
          </w:tcPr>
          <w:p w14:paraId="5975A1D2" w14:textId="77777777" w:rsidR="001C61EA" w:rsidRPr="00ED344A" w:rsidRDefault="001C61EA" w:rsidP="001C61EA">
            <w:r>
              <w:rPr>
                <w:rFonts w:hint="eastAsia"/>
              </w:rPr>
              <w:t>v</w:t>
            </w:r>
            <w:r>
              <w:t>ar</w:t>
            </w:r>
          </w:p>
        </w:tc>
        <w:tc>
          <w:tcPr>
            <w:tcW w:w="1660" w:type="dxa"/>
          </w:tcPr>
          <w:p w14:paraId="10CDD0C8" w14:textId="77777777" w:rsidR="001C61EA" w:rsidRPr="00ED344A" w:rsidRDefault="001C61EA" w:rsidP="001C61EA">
            <w:r>
              <w:rPr>
                <w:rFonts w:hint="eastAsia"/>
              </w:rPr>
              <w:t>w</w:t>
            </w:r>
            <w:r>
              <w:t>hile</w:t>
            </w:r>
          </w:p>
        </w:tc>
      </w:tr>
      <w:tr w:rsidR="001C61EA" w14:paraId="0C4E02A3" w14:textId="77777777" w:rsidTr="00C80849">
        <w:tc>
          <w:tcPr>
            <w:tcW w:w="1659" w:type="dxa"/>
          </w:tcPr>
          <w:p w14:paraId="2203A461" w14:textId="77777777" w:rsidR="001C61EA" w:rsidRPr="00ED344A" w:rsidRDefault="001C61EA" w:rsidP="001C61EA">
            <w:r>
              <w:rPr>
                <w:rFonts w:hint="eastAsia"/>
              </w:rPr>
              <w:t>x</w:t>
            </w:r>
            <w:r>
              <w:t>or</w:t>
            </w:r>
          </w:p>
        </w:tc>
        <w:tc>
          <w:tcPr>
            <w:tcW w:w="1659" w:type="dxa"/>
          </w:tcPr>
          <w:p w14:paraId="00C5F3B6" w14:textId="77777777" w:rsidR="001C61EA" w:rsidRPr="00ED344A" w:rsidRDefault="001C61EA" w:rsidP="001C61EA">
            <w:r>
              <w:rPr>
                <w:rFonts w:hint="eastAsia"/>
              </w:rPr>
              <w:t>y</w:t>
            </w:r>
            <w:r>
              <w:t>ield</w:t>
            </w:r>
          </w:p>
        </w:tc>
        <w:tc>
          <w:tcPr>
            <w:tcW w:w="1659" w:type="dxa"/>
          </w:tcPr>
          <w:p w14:paraId="452331C2" w14:textId="77777777" w:rsidR="001C61EA" w:rsidRPr="00ED344A" w:rsidRDefault="001C61EA" w:rsidP="001C61EA"/>
        </w:tc>
        <w:tc>
          <w:tcPr>
            <w:tcW w:w="1659" w:type="dxa"/>
          </w:tcPr>
          <w:p w14:paraId="7238B27F" w14:textId="77777777" w:rsidR="001C61EA" w:rsidRPr="00ED344A" w:rsidRDefault="001C61EA" w:rsidP="001C61EA"/>
        </w:tc>
        <w:tc>
          <w:tcPr>
            <w:tcW w:w="1660" w:type="dxa"/>
          </w:tcPr>
          <w:p w14:paraId="0424A156" w14:textId="77777777" w:rsidR="001C61EA" w:rsidRPr="00ED344A" w:rsidRDefault="001C61EA" w:rsidP="001C61EA"/>
        </w:tc>
      </w:tr>
    </w:tbl>
    <w:p w14:paraId="27C7E901" w14:textId="77777777" w:rsidR="00124D60" w:rsidRDefault="00124D60" w:rsidP="00124D60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24D60" w14:paraId="03CBEFF8" w14:textId="77777777" w:rsidTr="00C80849">
        <w:tc>
          <w:tcPr>
            <w:tcW w:w="8296" w:type="dxa"/>
          </w:tcPr>
          <w:p w14:paraId="3B429146" w14:textId="77777777" w:rsidR="00124D60" w:rsidRDefault="00124D60" w:rsidP="00124D60">
            <w:r>
              <w:rPr>
                <w:rFonts w:hint="eastAsia"/>
              </w:rPr>
              <w:t>範例</w:t>
            </w:r>
          </w:p>
        </w:tc>
      </w:tr>
      <w:tr w:rsidR="00124D60" w14:paraId="667B657D" w14:textId="77777777" w:rsidTr="00C80849">
        <w:tc>
          <w:tcPr>
            <w:tcW w:w="8296" w:type="dxa"/>
          </w:tcPr>
          <w:p w14:paraId="41C19FC9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C1BBFAE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下是正確的變數命名方法</w:t>
            </w:r>
          </w:p>
          <w:p w14:paraId="0F955200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</w:p>
          <w:p w14:paraId="6E779108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myVar</w:t>
            </w:r>
          </w:p>
          <w:p w14:paraId="7C03C13C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1</w:t>
            </w:r>
          </w:p>
          <w:p w14:paraId="37191934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_var</w:t>
            </w:r>
          </w:p>
          <w:p w14:paraId="58E8A3D9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E2B25E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下是錯誤的變數命名方法</w:t>
            </w:r>
          </w:p>
          <w:p w14:paraId="66E1A79F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$</w:t>
            </w:r>
            <w:r w:rsidRPr="001C61E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C61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yVar</w:t>
            </w:r>
          </w:p>
          <w:p w14:paraId="79E8791E" w14:textId="77777777" w:rsidR="00124D60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</w:t>
            </w: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我的變數</w:t>
            </w:r>
          </w:p>
        </w:tc>
      </w:tr>
    </w:tbl>
    <w:p w14:paraId="26F15456" w14:textId="77777777" w:rsidR="00124D60" w:rsidRDefault="00124D60" w:rsidP="00124D60"/>
    <w:p w14:paraId="133D3E9D" w14:textId="77777777" w:rsidR="00124D60" w:rsidRDefault="00124D60" w:rsidP="00124D60"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中，定義變數不需要設定資料型別（</w:t>
      </w:r>
      <w:r>
        <w:t>Data Type</w:t>
      </w:r>
      <w:r>
        <w:rPr>
          <w:rFonts w:hint="eastAsia"/>
        </w:rPr>
        <w:t>），只需要指定變數的值：</w:t>
      </w:r>
    </w:p>
    <w:p w14:paraId="2F97B892" w14:textId="77777777" w:rsidR="00124D60" w:rsidRDefault="00124D60" w:rsidP="00124D60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24D60" w14:paraId="0F86B4AB" w14:textId="77777777" w:rsidTr="00C80849">
        <w:tc>
          <w:tcPr>
            <w:tcW w:w="8296" w:type="dxa"/>
          </w:tcPr>
          <w:p w14:paraId="6A9080F8" w14:textId="77777777" w:rsidR="00124D60" w:rsidRPr="009804F4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4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4B09252" w14:textId="77777777"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2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      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2</w:t>
            </w:r>
          </w:p>
          <w:p w14:paraId="44EA20AA" w14:textId="77777777"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6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2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2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四則運算後的結果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150</w:t>
            </w:r>
          </w:p>
          <w:p w14:paraId="64F40188" w14:textId="77777777"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HP"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   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PHP"</w:t>
            </w:r>
          </w:p>
          <w:p w14:paraId="7FEBAE32" w14:textId="77777777"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    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布林值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</w:tc>
      </w:tr>
    </w:tbl>
    <w:p w14:paraId="3DCDCB61" w14:textId="77777777" w:rsidR="00124D60" w:rsidRDefault="00124D60"/>
    <w:p w14:paraId="1B00181D" w14:textId="77777777" w:rsidR="002D52C1" w:rsidRDefault="002D52C1" w:rsidP="002D52C1">
      <w:r>
        <w:rPr>
          <w:rFonts w:hint="eastAsia"/>
        </w:rPr>
        <w:t>常數定義的方式如下：</w:t>
      </w:r>
    </w:p>
    <w:p w14:paraId="6DA9DC23" w14:textId="77777777" w:rsidR="002D52C1" w:rsidRPr="00A170CC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A170C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defin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常數名稱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常數值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[, 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大小寫是否區分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);</w:t>
      </w:r>
    </w:p>
    <w:p w14:paraId="286F0F1F" w14:textId="77777777" w:rsidR="002D52C1" w:rsidRPr="00A170CC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A170C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defin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A170C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MATH_PI"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9885A"/>
          <w:kern w:val="0"/>
          <w:sz w:val="21"/>
          <w:szCs w:val="21"/>
        </w:rPr>
        <w:t>3.1415926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TRU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47A3DB06" w14:textId="77777777" w:rsidR="002D52C1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741648F2" w14:textId="77777777" w:rsidR="002D52C1" w:rsidRPr="00A170CC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>
        <w:rPr>
          <w:rFonts w:ascii="Consolas" w:eastAsia="新細明體" w:hAnsi="Consolas" w:cs="新細明體" w:hint="eastAsia"/>
          <w:color w:val="000000"/>
          <w:kern w:val="0"/>
          <w:sz w:val="21"/>
          <w:szCs w:val="21"/>
        </w:rPr>
        <w:t>常數預設是區分大</w:t>
      </w:r>
      <w:r>
        <w:rPr>
          <w:rFonts w:ascii="新細明體" w:eastAsia="新細明體" w:hAnsi="新細明體" w:cs="新細明體" w:hint="eastAsia"/>
          <w:color w:val="000000"/>
          <w:kern w:val="0"/>
          <w:sz w:val="21"/>
          <w:szCs w:val="21"/>
        </w:rPr>
        <w:t>小寫的，定義時可不加第3個參數</w:t>
      </w:r>
    </w:p>
    <w:p w14:paraId="15F96EF7" w14:textId="77777777" w:rsidR="002D52C1" w:rsidRDefault="002D52C1" w:rsidP="002D52C1">
      <w:pPr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A170C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defin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A170C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MATH_PI"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9885A"/>
          <w:kern w:val="0"/>
          <w:sz w:val="21"/>
          <w:szCs w:val="21"/>
        </w:rPr>
        <w:t>3.1415926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1D22C7BC" w14:textId="77777777" w:rsidR="002D52C1" w:rsidRDefault="002D52C1" w:rsidP="002D52C1"/>
    <w:p w14:paraId="5A552E25" w14:textId="77777777" w:rsidR="002D52C1" w:rsidRDefault="002D52C1" w:rsidP="002D52C1">
      <w:r>
        <w:rPr>
          <w:rFonts w:hint="eastAsia"/>
        </w:rPr>
        <w:t>P</w:t>
      </w:r>
      <w:r>
        <w:t xml:space="preserve">HP 5.3 </w:t>
      </w:r>
      <w:r>
        <w:rPr>
          <w:rFonts w:hint="eastAsia"/>
        </w:rPr>
        <w:t>之後，可以使用關鍵字</w:t>
      </w:r>
      <w:r>
        <w:rPr>
          <w:rFonts w:hint="eastAsia"/>
        </w:rPr>
        <w:t xml:space="preserve"> </w:t>
      </w:r>
      <w:r>
        <w:t xml:space="preserve">const </w:t>
      </w:r>
      <w:r>
        <w:rPr>
          <w:rFonts w:hint="eastAsia"/>
        </w:rPr>
        <w:t>進行常數的宣告：</w:t>
      </w:r>
    </w:p>
    <w:p w14:paraId="10D819C9" w14:textId="77777777" w:rsidR="002D52C1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1B6588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const</w:t>
      </w:r>
      <w:r w:rsidRPr="001B6588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MATH_PI = </w:t>
      </w:r>
      <w:r w:rsidRPr="001B6588">
        <w:rPr>
          <w:rFonts w:ascii="Consolas" w:eastAsia="新細明體" w:hAnsi="Consolas" w:cs="新細明體"/>
          <w:color w:val="09885A"/>
          <w:kern w:val="0"/>
          <w:sz w:val="21"/>
          <w:szCs w:val="21"/>
        </w:rPr>
        <w:t>3.1415926</w:t>
      </w:r>
      <w:r w:rsidRPr="001B6588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14:paraId="4D61ED6A" w14:textId="77777777" w:rsidR="005570C8" w:rsidRDefault="005570C8"/>
    <w:p w14:paraId="40DDDA98" w14:textId="77777777" w:rsidR="00D466FA" w:rsidRDefault="00D466FA" w:rsidP="00D466FA">
      <w:r>
        <w:t xml:space="preserve">PHP </w:t>
      </w:r>
      <w:r>
        <w:rPr>
          <w:rFonts w:hint="eastAsia"/>
        </w:rPr>
        <w:t>程式中的變數，有</w:t>
      </w:r>
      <w:r>
        <w:rPr>
          <w:rFonts w:hint="eastAsia"/>
        </w:rPr>
        <w:t xml:space="preserve"> </w:t>
      </w:r>
      <w:r>
        <w:t xml:space="preserve">8 </w:t>
      </w:r>
      <w:r>
        <w:rPr>
          <w:rFonts w:hint="eastAsia"/>
        </w:rPr>
        <w:t>種資料型別：</w:t>
      </w:r>
    </w:p>
    <w:p w14:paraId="1A17BFF4" w14:textId="77777777" w:rsidR="00D466FA" w:rsidRDefault="00D466FA" w:rsidP="00D466FA">
      <w:pPr>
        <w:pStyle w:val="a8"/>
        <w:numPr>
          <w:ilvl w:val="0"/>
          <w:numId w:val="7"/>
        </w:numPr>
        <w:ind w:leftChars="0"/>
      </w:pPr>
      <w:r>
        <w:rPr>
          <w:rFonts w:hint="eastAsia"/>
        </w:rPr>
        <w:t>基本型別</w:t>
      </w:r>
    </w:p>
    <w:p w14:paraId="1C2BB91A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布林值（</w:t>
      </w:r>
      <w:r>
        <w:t>boolean</w:t>
      </w:r>
      <w:r>
        <w:rPr>
          <w:rFonts w:hint="eastAsia"/>
        </w:rPr>
        <w:t>）</w:t>
      </w:r>
    </w:p>
    <w:p w14:paraId="5468DC88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整數（</w:t>
      </w:r>
      <w:r>
        <w:t>integer</w:t>
      </w:r>
      <w:r>
        <w:rPr>
          <w:rFonts w:hint="eastAsia"/>
        </w:rPr>
        <w:t>）</w:t>
      </w:r>
    </w:p>
    <w:p w14:paraId="55E12F30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浮點數（</w:t>
      </w:r>
      <w:r>
        <w:rPr>
          <w:rFonts w:hint="eastAsia"/>
        </w:rPr>
        <w:t>f</w:t>
      </w:r>
      <w:r>
        <w:t>loat, double</w:t>
      </w:r>
      <w:r>
        <w:rPr>
          <w:rFonts w:hint="eastAsia"/>
        </w:rPr>
        <w:t>）</w:t>
      </w:r>
    </w:p>
    <w:p w14:paraId="3ADC1FDA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字串（</w:t>
      </w:r>
      <w:r>
        <w:rPr>
          <w:rFonts w:hint="eastAsia"/>
        </w:rPr>
        <w:t>s</w:t>
      </w:r>
      <w:r>
        <w:t>tring</w:t>
      </w:r>
      <w:r>
        <w:rPr>
          <w:rFonts w:hint="eastAsia"/>
        </w:rPr>
        <w:t>）</w:t>
      </w:r>
    </w:p>
    <w:p w14:paraId="29BEB8C0" w14:textId="77777777" w:rsidR="00D466FA" w:rsidRDefault="00D466FA" w:rsidP="00D466FA">
      <w:pPr>
        <w:pStyle w:val="a8"/>
        <w:numPr>
          <w:ilvl w:val="0"/>
          <w:numId w:val="7"/>
        </w:numPr>
        <w:ind w:leftChars="0"/>
      </w:pPr>
      <w:r>
        <w:rPr>
          <w:rFonts w:hint="eastAsia"/>
        </w:rPr>
        <w:t>複合型別</w:t>
      </w:r>
    </w:p>
    <w:p w14:paraId="14C26D54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物件（</w:t>
      </w:r>
      <w:r>
        <w:rPr>
          <w:rFonts w:hint="eastAsia"/>
        </w:rPr>
        <w:t>o</w:t>
      </w:r>
      <w:r>
        <w:t>bject</w:t>
      </w:r>
      <w:r>
        <w:rPr>
          <w:rFonts w:hint="eastAsia"/>
        </w:rPr>
        <w:t>）</w:t>
      </w:r>
    </w:p>
    <w:p w14:paraId="01E8DF40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陣列（</w:t>
      </w:r>
      <w:r>
        <w:rPr>
          <w:rFonts w:hint="eastAsia"/>
        </w:rPr>
        <w:t>a</w:t>
      </w:r>
      <w:r>
        <w:t>rray</w:t>
      </w:r>
      <w:r>
        <w:rPr>
          <w:rFonts w:hint="eastAsia"/>
        </w:rPr>
        <w:t>）</w:t>
      </w:r>
    </w:p>
    <w:p w14:paraId="5DC94269" w14:textId="77777777" w:rsidR="00D466FA" w:rsidRDefault="00D466FA" w:rsidP="00D466FA">
      <w:pPr>
        <w:pStyle w:val="a8"/>
        <w:numPr>
          <w:ilvl w:val="0"/>
          <w:numId w:val="7"/>
        </w:numPr>
        <w:ind w:leftChars="0"/>
      </w:pPr>
      <w:r>
        <w:rPr>
          <w:rFonts w:hint="eastAsia"/>
        </w:rPr>
        <w:t>特別型別</w:t>
      </w:r>
    </w:p>
    <w:p w14:paraId="0D059DC7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資源（</w:t>
      </w:r>
      <w:r>
        <w:rPr>
          <w:rFonts w:hint="eastAsia"/>
        </w:rPr>
        <w:t>r</w:t>
      </w:r>
      <w:r>
        <w:t>esource</w:t>
      </w:r>
      <w:r>
        <w:rPr>
          <w:rFonts w:hint="eastAsia"/>
        </w:rPr>
        <w:t>）</w:t>
      </w:r>
    </w:p>
    <w:p w14:paraId="2B82876D" w14:textId="77777777" w:rsidR="00D466FA" w:rsidRPr="00C62300" w:rsidRDefault="00D466FA" w:rsidP="00D466FA">
      <w:pPr>
        <w:pStyle w:val="a8"/>
        <w:numPr>
          <w:ilvl w:val="1"/>
          <w:numId w:val="7"/>
        </w:numPr>
        <w:ind w:leftChars="0"/>
      </w:pPr>
      <w:proofErr w:type="gramStart"/>
      <w:r>
        <w:rPr>
          <w:rFonts w:hint="eastAsia"/>
        </w:rPr>
        <w:t>空值</w:t>
      </w:r>
      <w:proofErr w:type="gramEnd"/>
      <w:r>
        <w:rPr>
          <w:rFonts w:hint="eastAsia"/>
        </w:rPr>
        <w:t>（</w:t>
      </w:r>
      <w:r>
        <w:t>null</w:t>
      </w:r>
      <w:r>
        <w:rPr>
          <w:rFonts w:hint="eastAsia"/>
        </w:rPr>
        <w:t>）</w:t>
      </w:r>
    </w:p>
    <w:p w14:paraId="499239E9" w14:textId="77777777" w:rsidR="00D466FA" w:rsidRDefault="00D466FA" w:rsidP="00D466FA"/>
    <w:p w14:paraId="09C48D45" w14:textId="77777777" w:rsidR="00D466FA" w:rsidRDefault="00D466FA" w:rsidP="00D466FA">
      <w:r w:rsidRPr="00DF060B">
        <w:rPr>
          <w:rFonts w:hint="eastAsia"/>
          <w:shd w:val="pct15" w:color="auto" w:fill="FFFFFF"/>
        </w:rPr>
        <w:t>布林值</w:t>
      </w:r>
      <w:r>
        <w:rPr>
          <w:rFonts w:hint="eastAsia"/>
          <w:shd w:val="pct15" w:color="auto" w:fill="FFFFFF"/>
        </w:rPr>
        <w:t>（</w:t>
      </w:r>
      <w:r>
        <w:rPr>
          <w:rFonts w:hint="eastAsia"/>
          <w:shd w:val="pct15" w:color="auto" w:fill="FFFFFF"/>
        </w:rPr>
        <w:t>b</w:t>
      </w:r>
      <w:r>
        <w:rPr>
          <w:shd w:val="pct15" w:color="auto" w:fill="FFFFFF"/>
        </w:rPr>
        <w:t>oolean</w:t>
      </w:r>
      <w:r>
        <w:rPr>
          <w:rFonts w:hint="eastAsia"/>
          <w:shd w:val="pct15" w:color="auto" w:fill="FFFFFF"/>
        </w:rPr>
        <w:t>）</w:t>
      </w:r>
    </w:p>
    <w:p w14:paraId="546C3993" w14:textId="77777777" w:rsidR="00D466FA" w:rsidRPr="00962AC1" w:rsidRDefault="00D466FA" w:rsidP="00D466FA">
      <w:pPr>
        <w:pStyle w:val="a8"/>
        <w:numPr>
          <w:ilvl w:val="0"/>
          <w:numId w:val="8"/>
        </w:numPr>
        <w:ind w:leftChars="0"/>
      </w:pPr>
      <w:r w:rsidRPr="00962AC1">
        <w:rPr>
          <w:rFonts w:hint="eastAsia"/>
        </w:rPr>
        <w:t>一種邏輯型別，只有</w:t>
      </w:r>
      <w:r w:rsidRPr="00962AC1">
        <w:rPr>
          <w:rFonts w:hint="eastAsia"/>
        </w:rPr>
        <w:t xml:space="preserve"> </w:t>
      </w:r>
      <w:r w:rsidRPr="00962AC1">
        <w:t xml:space="preserve">true </w:t>
      </w:r>
      <w:r w:rsidRPr="00962AC1">
        <w:rPr>
          <w:rFonts w:hint="eastAsia"/>
        </w:rPr>
        <w:t>或</w:t>
      </w:r>
      <w:r w:rsidRPr="00962AC1">
        <w:rPr>
          <w:rFonts w:hint="eastAsia"/>
        </w:rPr>
        <w:t xml:space="preserve"> </w:t>
      </w:r>
      <w:r w:rsidRPr="00962AC1">
        <w:t xml:space="preserve">false </w:t>
      </w:r>
      <w:r w:rsidRPr="00962AC1">
        <w:rPr>
          <w:rFonts w:hint="eastAsia"/>
        </w:rPr>
        <w:t>這兩種值，通常用於判斷某些條件是否成立。在</w:t>
      </w:r>
      <w:r w:rsidRPr="00962AC1">
        <w:rPr>
          <w:rFonts w:hint="eastAsia"/>
        </w:rPr>
        <w:t xml:space="preserve"> </w:t>
      </w:r>
      <w:r w:rsidRPr="00962AC1">
        <w:t xml:space="preserve">PHP </w:t>
      </w:r>
      <w:r w:rsidRPr="00962AC1">
        <w:rPr>
          <w:rFonts w:hint="eastAsia"/>
        </w:rPr>
        <w:t>裡，布林值不區分大小寫，</w:t>
      </w:r>
      <w:r w:rsidRPr="00962AC1">
        <w:rPr>
          <w:rFonts w:hint="eastAsia"/>
        </w:rPr>
        <w:t>t</w:t>
      </w:r>
      <w:r w:rsidRPr="00962AC1">
        <w:t>rue</w:t>
      </w:r>
      <w:r w:rsidRPr="00962AC1">
        <w:rPr>
          <w:rFonts w:hint="eastAsia"/>
        </w:rPr>
        <w:t>、</w:t>
      </w:r>
      <w:r w:rsidRPr="00962AC1">
        <w:rPr>
          <w:rFonts w:hint="eastAsia"/>
        </w:rPr>
        <w:t>T</w:t>
      </w:r>
      <w:r w:rsidRPr="00962AC1">
        <w:t>rue</w:t>
      </w:r>
      <w:r w:rsidRPr="00962AC1">
        <w:rPr>
          <w:rFonts w:hint="eastAsia"/>
        </w:rPr>
        <w:t>、</w:t>
      </w:r>
      <w:r w:rsidRPr="00962AC1">
        <w:t>TRUE</w:t>
      </w:r>
      <w:r w:rsidRPr="00962AC1">
        <w:rPr>
          <w:rFonts w:hint="eastAsia"/>
        </w:rPr>
        <w:t xml:space="preserve"> </w:t>
      </w:r>
      <w:r w:rsidRPr="00962AC1">
        <w:rPr>
          <w:rFonts w:hint="eastAsia"/>
        </w:rPr>
        <w:t>都代表是（真），而</w:t>
      </w:r>
      <w:r w:rsidRPr="00962AC1">
        <w:rPr>
          <w:rFonts w:hint="eastAsia"/>
        </w:rPr>
        <w:t xml:space="preserve"> </w:t>
      </w:r>
      <w:r w:rsidRPr="00962AC1">
        <w:t>false</w:t>
      </w:r>
      <w:r w:rsidRPr="00962AC1">
        <w:rPr>
          <w:rFonts w:hint="eastAsia"/>
        </w:rPr>
        <w:t>、</w:t>
      </w:r>
      <w:r w:rsidRPr="00962AC1">
        <w:rPr>
          <w:rFonts w:hint="eastAsia"/>
        </w:rPr>
        <w:t>F</w:t>
      </w:r>
      <w:r w:rsidRPr="00962AC1">
        <w:t>alse</w:t>
      </w:r>
      <w:r w:rsidRPr="00962AC1">
        <w:rPr>
          <w:rFonts w:hint="eastAsia"/>
        </w:rPr>
        <w:t>、</w:t>
      </w:r>
      <w:r w:rsidRPr="00962AC1">
        <w:rPr>
          <w:rFonts w:hint="eastAsia"/>
        </w:rPr>
        <w:t>F</w:t>
      </w:r>
      <w:r w:rsidRPr="00962AC1">
        <w:t xml:space="preserve">ALSE </w:t>
      </w:r>
      <w:r w:rsidRPr="00962AC1">
        <w:rPr>
          <w:rFonts w:hint="eastAsia"/>
        </w:rPr>
        <w:t>都</w:t>
      </w:r>
      <w:proofErr w:type="gramStart"/>
      <w:r w:rsidRPr="00962AC1">
        <w:rPr>
          <w:rFonts w:hint="eastAsia"/>
        </w:rPr>
        <w:t>代表否</w:t>
      </w:r>
      <w:proofErr w:type="gramEnd"/>
      <w:r w:rsidRPr="00962AC1">
        <w:rPr>
          <w:rFonts w:hint="eastAsia"/>
        </w:rPr>
        <w:t>（假）。</w:t>
      </w:r>
    </w:p>
    <w:p w14:paraId="56E9AE5E" w14:textId="77777777" w:rsidR="00D466FA" w:rsidRDefault="00D466FA" w:rsidP="00D466FA">
      <w:pPr>
        <w:pStyle w:val="a8"/>
        <w:numPr>
          <w:ilvl w:val="0"/>
          <w:numId w:val="8"/>
        </w:numPr>
        <w:ind w:leftChars="0"/>
      </w:pPr>
      <w:r>
        <w:rPr>
          <w:rFonts w:hint="eastAsia"/>
        </w:rPr>
        <w:lastRenderedPageBreak/>
        <w:t>布林值可以轉換成其它的資料型別。若為數值時，</w:t>
      </w:r>
      <w:r>
        <w:t xml:space="preserve">true </w:t>
      </w:r>
      <w:r>
        <w:rPr>
          <w:rFonts w:hint="eastAsia"/>
        </w:rPr>
        <w:t>值為</w:t>
      </w:r>
      <w:r>
        <w:rPr>
          <w:rFonts w:hint="eastAsia"/>
        </w:rPr>
        <w:t xml:space="preserve"> </w:t>
      </w:r>
      <w:r>
        <w:t>1</w:t>
      </w:r>
      <w:r>
        <w:rPr>
          <w:rFonts w:hint="eastAsia"/>
        </w:rPr>
        <w:t>、</w:t>
      </w:r>
      <w:r>
        <w:rPr>
          <w:rFonts w:hint="eastAsia"/>
        </w:rPr>
        <w:t>f</w:t>
      </w:r>
      <w:r>
        <w:t xml:space="preserve">alse </w:t>
      </w:r>
      <w:r>
        <w:rPr>
          <w:rFonts w:hint="eastAsia"/>
        </w:rPr>
        <w:t>值為</w:t>
      </w:r>
      <w:r>
        <w:rPr>
          <w:rFonts w:hint="eastAsia"/>
        </w:rPr>
        <w:t xml:space="preserve"> 0</w:t>
      </w:r>
      <w:r>
        <w:rPr>
          <w:rFonts w:hint="eastAsia"/>
        </w:rPr>
        <w:t>；若為字串時，</w:t>
      </w:r>
      <w:r>
        <w:rPr>
          <w:rFonts w:hint="eastAsia"/>
        </w:rPr>
        <w:t>t</w:t>
      </w:r>
      <w:r>
        <w:t xml:space="preserve">rue </w:t>
      </w:r>
      <w:r>
        <w:rPr>
          <w:rFonts w:hint="eastAsia"/>
        </w:rPr>
        <w:t>值為</w:t>
      </w:r>
      <w:r>
        <w:rPr>
          <w:rFonts w:hint="eastAsia"/>
        </w:rPr>
        <w:t xml:space="preserve"> </w:t>
      </w:r>
      <w:r w:rsidRPr="00BE1597">
        <w:t>"1"</w:t>
      </w:r>
      <w:r>
        <w:rPr>
          <w:rFonts w:hint="eastAsia"/>
        </w:rPr>
        <w:t>、</w:t>
      </w:r>
      <w:r>
        <w:rPr>
          <w:rFonts w:hint="eastAsia"/>
        </w:rPr>
        <w:t>f</w:t>
      </w:r>
      <w:r>
        <w:t xml:space="preserve">alse </w:t>
      </w:r>
      <w:r>
        <w:rPr>
          <w:rFonts w:hint="eastAsia"/>
        </w:rPr>
        <w:t>值為</w:t>
      </w:r>
      <w:r>
        <w:rPr>
          <w:rFonts w:hint="eastAsia"/>
        </w:rPr>
        <w:t xml:space="preserve"> </w:t>
      </w:r>
      <w:r w:rsidRPr="00BE1597">
        <w:t>"0"</w:t>
      </w:r>
      <w:r>
        <w:rPr>
          <w:rFonts w:hint="eastAsia"/>
        </w:rPr>
        <w:t>。</w:t>
      </w:r>
    </w:p>
    <w:p w14:paraId="5DD3308D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69347C1A" w14:textId="77777777" w:rsidTr="00C80849">
        <w:trPr>
          <w:trHeight w:val="219"/>
        </w:trPr>
        <w:tc>
          <w:tcPr>
            <w:tcW w:w="8296" w:type="dxa"/>
          </w:tcPr>
          <w:p w14:paraId="09FA7A5A" w14:textId="77777777" w:rsidR="00D466FA" w:rsidRPr="00BE1597" w:rsidRDefault="00D466FA" w:rsidP="00D466FA">
            <w:r>
              <w:rPr>
                <w:rFonts w:hint="eastAsia"/>
              </w:rPr>
              <w:t>範例</w:t>
            </w:r>
          </w:p>
        </w:tc>
      </w:tr>
      <w:tr w:rsidR="00D466FA" w14:paraId="45CD0C79" w14:textId="77777777" w:rsidTr="00D466FA">
        <w:trPr>
          <w:trHeight w:val="132"/>
        </w:trPr>
        <w:tc>
          <w:tcPr>
            <w:tcW w:w="8296" w:type="dxa"/>
          </w:tcPr>
          <w:p w14:paraId="1D89CE22" w14:textId="77777777" w:rsidR="00D466F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AB5BC47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04C609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72E23BC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1D9C52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B02B208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74B83F" w14:textId="77777777" w:rsidR="00D466FA" w:rsidRPr="00BE1597" w:rsidRDefault="00D466FA" w:rsidP="00C80849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666451A6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319D4963" w14:textId="77777777" w:rsidR="00D466FA" w:rsidRDefault="00D466FA" w:rsidP="00D466FA">
      <w:r w:rsidRPr="00176624">
        <w:rPr>
          <w:rFonts w:hint="eastAsia"/>
          <w:shd w:val="pct15" w:color="auto" w:fill="FFFFFF"/>
        </w:rPr>
        <w:t>整數（</w:t>
      </w:r>
      <w:r w:rsidRPr="00176624">
        <w:rPr>
          <w:rFonts w:hint="eastAsia"/>
          <w:shd w:val="pct15" w:color="auto" w:fill="FFFFFF"/>
        </w:rPr>
        <w:t>i</w:t>
      </w:r>
      <w:r w:rsidRPr="00176624">
        <w:rPr>
          <w:shd w:val="pct15" w:color="auto" w:fill="FFFFFF"/>
        </w:rPr>
        <w:t>nteger</w:t>
      </w:r>
      <w:r w:rsidRPr="00176624">
        <w:rPr>
          <w:rFonts w:hint="eastAsia"/>
          <w:shd w:val="pct15" w:color="auto" w:fill="FFFFFF"/>
        </w:rPr>
        <w:t>）與浮點數（</w:t>
      </w:r>
      <w:r w:rsidRPr="00176624">
        <w:rPr>
          <w:shd w:val="pct15" w:color="auto" w:fill="FFFFFF"/>
        </w:rPr>
        <w:t>float, double</w:t>
      </w:r>
      <w:r w:rsidRPr="00176624">
        <w:rPr>
          <w:rFonts w:hint="eastAsia"/>
          <w:shd w:val="pct15" w:color="auto" w:fill="FFFFFF"/>
        </w:rPr>
        <w:t>）</w:t>
      </w:r>
    </w:p>
    <w:p w14:paraId="7A152D02" w14:textId="77777777" w:rsidR="00D466FA" w:rsidRDefault="00D466FA" w:rsidP="00D466FA">
      <w:r>
        <w:rPr>
          <w:rFonts w:hint="eastAsia"/>
        </w:rPr>
        <w:t>整數是不包含小數的數值，範圍可以是正整數、零和負整數。</w:t>
      </w:r>
    </w:p>
    <w:p w14:paraId="196CA1F6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20A75E48" w14:textId="77777777" w:rsidTr="00C80849">
        <w:tc>
          <w:tcPr>
            <w:tcW w:w="8296" w:type="dxa"/>
          </w:tcPr>
          <w:p w14:paraId="778E1422" w14:textId="77777777" w:rsidR="00D466FA" w:rsidRDefault="00D466FA" w:rsidP="00D466FA">
            <w:r>
              <w:rPr>
                <w:rFonts w:hint="eastAsia"/>
              </w:rPr>
              <w:t>範例</w:t>
            </w:r>
          </w:p>
        </w:tc>
      </w:tr>
      <w:tr w:rsidR="00D466FA" w14:paraId="053A9E0E" w14:textId="77777777" w:rsidTr="00C80849">
        <w:tc>
          <w:tcPr>
            <w:tcW w:w="8296" w:type="dxa"/>
          </w:tcPr>
          <w:p w14:paraId="4FD8A26F" w14:textId="77777777"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4DC5198" w14:textId="77777777"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Var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E2972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0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0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位的整數</w:t>
            </w:r>
          </w:p>
          <w:p w14:paraId="533302D1" w14:textId="77777777"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Var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E2972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10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8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位的整數</w:t>
            </w:r>
          </w:p>
          <w:p w14:paraId="66FFFA85" w14:textId="77777777"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Var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E2972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x10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6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位的整數</w:t>
            </w:r>
          </w:p>
        </w:tc>
      </w:tr>
    </w:tbl>
    <w:p w14:paraId="34CE3B7B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66CCA098" w14:textId="77777777" w:rsidR="00D466FA" w:rsidRDefault="00D466FA" w:rsidP="00D466FA">
      <w:r>
        <w:rPr>
          <w:rFonts w:hint="eastAsia"/>
        </w:rPr>
        <w:t>浮點數為包含小數的數值、</w:t>
      </w:r>
      <w:proofErr w:type="gramStart"/>
      <w:r>
        <w:rPr>
          <w:rFonts w:hint="eastAsia"/>
        </w:rPr>
        <w:t>雙精數</w:t>
      </w:r>
      <w:proofErr w:type="gramEnd"/>
      <w:r>
        <w:rPr>
          <w:rFonts w:hint="eastAsia"/>
        </w:rPr>
        <w:t>或實數。</w:t>
      </w:r>
    </w:p>
    <w:p w14:paraId="5339C8ED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61C7A32B" w14:textId="77777777" w:rsidTr="00C80849">
        <w:tc>
          <w:tcPr>
            <w:tcW w:w="8296" w:type="dxa"/>
          </w:tcPr>
          <w:p w14:paraId="6ADE008A" w14:textId="77777777" w:rsidR="00D466FA" w:rsidRDefault="00D466FA" w:rsidP="00D466FA">
            <w:r>
              <w:rPr>
                <w:rFonts w:hint="eastAsia"/>
              </w:rPr>
              <w:t>範例</w:t>
            </w:r>
          </w:p>
        </w:tc>
      </w:tr>
      <w:tr w:rsidR="00D466FA" w14:paraId="4570404D" w14:textId="77777777" w:rsidTr="00C80849">
        <w:tc>
          <w:tcPr>
            <w:tcW w:w="8296" w:type="dxa"/>
          </w:tcPr>
          <w:p w14:paraId="42CB9E55" w14:textId="77777777"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8860A6F" w14:textId="77777777"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.234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數</w:t>
            </w:r>
          </w:p>
          <w:p w14:paraId="694AF8D9" w14:textId="77777777"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.2e3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科學記號的浮點數</w:t>
            </w:r>
          </w:p>
          <w:p w14:paraId="7C398355" w14:textId="3D4FCD2F"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7</w:t>
            </w:r>
            <w:r w:rsidR="00DE2566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e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-</w:t>
            </w:r>
            <w:r w:rsidR="00AC7801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4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科學記號的浮點數</w:t>
            </w:r>
          </w:p>
        </w:tc>
      </w:tr>
    </w:tbl>
    <w:p w14:paraId="7E5F9D84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352ABF19" w14:textId="77777777" w:rsidR="00D466FA" w:rsidRDefault="00D466FA" w:rsidP="00F271C4">
      <w:r w:rsidRPr="0021572A">
        <w:rPr>
          <w:rFonts w:hint="eastAsia"/>
          <w:shd w:val="pct15" w:color="auto" w:fill="FFFFFF"/>
        </w:rPr>
        <w:t>字串（</w:t>
      </w:r>
      <w:r w:rsidRPr="0021572A">
        <w:rPr>
          <w:shd w:val="pct15" w:color="auto" w:fill="FFFFFF"/>
        </w:rPr>
        <w:t>string</w:t>
      </w:r>
      <w:r w:rsidRPr="0021572A">
        <w:rPr>
          <w:rFonts w:hint="eastAsia"/>
          <w:shd w:val="pct15" w:color="auto" w:fill="FFFFFF"/>
        </w:rPr>
        <w:t>）</w:t>
      </w:r>
    </w:p>
    <w:p w14:paraId="43F1FC85" w14:textId="77777777" w:rsidR="00D466FA" w:rsidRDefault="00D466FA" w:rsidP="00F271C4">
      <w:r>
        <w:rPr>
          <w:rFonts w:hint="eastAsia"/>
        </w:rPr>
        <w:t>字串是由字母、數字、文字、符號所組合而成，</w:t>
      </w:r>
      <w:r w:rsidR="00253830">
        <w:rPr>
          <w:rFonts w:hint="eastAsia"/>
        </w:rPr>
        <w:t>經常</w:t>
      </w:r>
      <w:r>
        <w:rPr>
          <w:rFonts w:hint="eastAsia"/>
        </w:rPr>
        <w:t>使用下列</w:t>
      </w:r>
      <w:r>
        <w:rPr>
          <w:rFonts w:hint="eastAsia"/>
        </w:rPr>
        <w:t xml:space="preserve"> </w:t>
      </w:r>
      <w:r w:rsidR="00CD0685">
        <w:t>2</w:t>
      </w:r>
      <w:r>
        <w:t xml:space="preserve"> </w:t>
      </w:r>
      <w:r>
        <w:rPr>
          <w:rFonts w:hint="eastAsia"/>
        </w:rPr>
        <w:t>種方法來表示：</w:t>
      </w:r>
    </w:p>
    <w:p w14:paraId="35715D5F" w14:textId="77777777" w:rsidR="00F271C4" w:rsidRDefault="00F271C4" w:rsidP="00F271C4"/>
    <w:p w14:paraId="5917E44B" w14:textId="77777777" w:rsidR="00D466FA" w:rsidRPr="00F271C4" w:rsidRDefault="00D466FA" w:rsidP="00F271C4">
      <w:r>
        <w:rPr>
          <w:rFonts w:hint="eastAsia"/>
        </w:rPr>
        <w:t>單引號（</w:t>
      </w:r>
      <w:r w:rsidRPr="00710B77">
        <w:t>'</w:t>
      </w:r>
      <w:r>
        <w:rPr>
          <w:rFonts w:hint="eastAsia"/>
        </w:rPr>
        <w:t>）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3DC5A952" w14:textId="77777777" w:rsidTr="00C80849">
        <w:tc>
          <w:tcPr>
            <w:tcW w:w="8296" w:type="dxa"/>
          </w:tcPr>
          <w:p w14:paraId="049E08D6" w14:textId="77777777"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14:paraId="34051327" w14:textId="77777777" w:rsidTr="00C80849">
        <w:tc>
          <w:tcPr>
            <w:tcW w:w="8296" w:type="dxa"/>
          </w:tcPr>
          <w:p w14:paraId="62FD95BD" w14:textId="77777777" w:rsidR="00D466FA" w:rsidRPr="00710B7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0B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5666387" w14:textId="77777777" w:rsidR="00D466FA" w:rsidRPr="00710B7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0B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10B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10B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10B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是一個字串</w:t>
            </w:r>
            <w:r w:rsidRPr="00710B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10B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41BC823B" w14:textId="77777777" w:rsidR="00D466FA" w:rsidRPr="00710B77" w:rsidRDefault="00D466FA" w:rsidP="00D466FA">
      <w:pPr>
        <w:rPr>
          <w:rFonts w:asciiTheme="majorEastAsia" w:eastAsiaTheme="majorEastAsia" w:hAnsiTheme="majorEastAsia"/>
        </w:rPr>
      </w:pPr>
    </w:p>
    <w:p w14:paraId="77DCDAB6" w14:textId="77777777" w:rsidR="00D466FA" w:rsidRPr="00F271C4" w:rsidRDefault="00D466FA" w:rsidP="00F271C4">
      <w:r>
        <w:rPr>
          <w:rFonts w:hint="eastAsia"/>
        </w:rPr>
        <w:lastRenderedPageBreak/>
        <w:t>雙引號（</w:t>
      </w:r>
      <w:r w:rsidRPr="00710B77">
        <w:t>"</w:t>
      </w:r>
      <w:r>
        <w:rPr>
          <w:rFonts w:hint="eastAsia"/>
        </w:rPr>
        <w:t>）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406C8B13" w14:textId="77777777" w:rsidTr="00C80849">
        <w:tc>
          <w:tcPr>
            <w:tcW w:w="8296" w:type="dxa"/>
          </w:tcPr>
          <w:p w14:paraId="6EBF6AAE" w14:textId="77777777"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14:paraId="32882495" w14:textId="77777777" w:rsidTr="00C80849">
        <w:tc>
          <w:tcPr>
            <w:tcW w:w="8296" w:type="dxa"/>
          </w:tcPr>
          <w:p w14:paraId="1F20271B" w14:textId="77777777" w:rsidR="00D466FA" w:rsidRPr="00901AAF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AA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F88EA10" w14:textId="77777777" w:rsidR="00D466FA" w:rsidRPr="00901AAF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AA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901AA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AA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AA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是一個字串</w:t>
            </w:r>
            <w:r w:rsidRPr="00901AA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AA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2BF02785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3728E66B" w14:textId="77777777" w:rsidR="00D466FA" w:rsidRPr="00662A1A" w:rsidRDefault="00D466FA" w:rsidP="00F271C4">
      <w:pPr>
        <w:rPr>
          <w:shd w:val="pct15" w:color="auto" w:fill="FFFFFF"/>
        </w:rPr>
      </w:pPr>
      <w:r w:rsidRPr="00662A1A">
        <w:rPr>
          <w:rFonts w:hint="eastAsia"/>
          <w:shd w:val="pct15" w:color="auto" w:fill="FFFFFF"/>
        </w:rPr>
        <w:t>物件（</w:t>
      </w:r>
      <w:r w:rsidRPr="00662A1A">
        <w:rPr>
          <w:rFonts w:hint="eastAsia"/>
          <w:shd w:val="pct15" w:color="auto" w:fill="FFFFFF"/>
        </w:rPr>
        <w:t>o</w:t>
      </w:r>
      <w:r w:rsidRPr="00662A1A">
        <w:rPr>
          <w:shd w:val="pct15" w:color="auto" w:fill="FFFFFF"/>
        </w:rPr>
        <w:t>bject</w:t>
      </w:r>
      <w:r w:rsidRPr="00662A1A">
        <w:rPr>
          <w:rFonts w:hint="eastAsia"/>
          <w:shd w:val="pct15" w:color="auto" w:fill="FFFFFF"/>
        </w:rPr>
        <w:t>）</w:t>
      </w:r>
    </w:p>
    <w:p w14:paraId="371C6D30" w14:textId="77777777" w:rsidR="00D466FA" w:rsidRPr="00F271C4" w:rsidRDefault="00D466FA" w:rsidP="00C60D67">
      <w:pPr>
        <w:pStyle w:val="a8"/>
        <w:numPr>
          <w:ilvl w:val="0"/>
          <w:numId w:val="10"/>
        </w:numPr>
        <w:ind w:leftChars="0"/>
      </w:pPr>
      <w:r w:rsidRPr="005B6BAC">
        <w:rPr>
          <w:rFonts w:hint="eastAsia"/>
        </w:rPr>
        <w:t>可以看作一個容器，</w:t>
      </w:r>
      <w:r>
        <w:rPr>
          <w:rFonts w:hint="eastAsia"/>
        </w:rPr>
        <w:t>用</w:t>
      </w:r>
      <w:r w:rsidRPr="005B6BAC">
        <w:rPr>
          <w:rFonts w:hint="eastAsia"/>
        </w:rPr>
        <w:t>「鍵</w:t>
      </w:r>
      <w:r w:rsidR="0008064E">
        <w:t xml:space="preserve"> </w:t>
      </w:r>
      <w:r w:rsidR="00253830" w:rsidRPr="000B207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=&gt;</w:t>
      </w:r>
      <w:r w:rsidR="0008064E">
        <w:t xml:space="preserve"> </w:t>
      </w:r>
      <w:r w:rsidRPr="005B6BAC">
        <w:rPr>
          <w:rFonts w:hint="eastAsia"/>
        </w:rPr>
        <w:t>值」（</w:t>
      </w:r>
      <w:r w:rsidRPr="005B6BAC">
        <w:t>key-value</w:t>
      </w:r>
      <w:r w:rsidRPr="005B6BAC">
        <w:rPr>
          <w:rFonts w:hint="eastAsia"/>
        </w:rPr>
        <w:t>）的方式儲存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013BF8EA" w14:textId="77777777" w:rsidTr="00C80849">
        <w:tc>
          <w:tcPr>
            <w:tcW w:w="8296" w:type="dxa"/>
          </w:tcPr>
          <w:p w14:paraId="5895ADDE" w14:textId="77777777"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14:paraId="4C63B86F" w14:textId="77777777" w:rsidTr="00C80849">
        <w:tc>
          <w:tcPr>
            <w:tcW w:w="8296" w:type="dxa"/>
          </w:tcPr>
          <w:p w14:paraId="74C8E59F" w14:textId="77777777" w:rsidR="00D466FA" w:rsidRPr="000B20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07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A1E02F1" w14:textId="77777777" w:rsidR="00D466FA" w:rsidRPr="000B20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0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0B207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0B207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B207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0B207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7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14:paraId="28A74ED8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35888A1D" w14:textId="77777777" w:rsidR="00D466FA" w:rsidRPr="00662A1A" w:rsidRDefault="00D466FA" w:rsidP="003B590D">
      <w:pPr>
        <w:rPr>
          <w:shd w:val="pct15" w:color="auto" w:fill="FFFFFF"/>
        </w:rPr>
      </w:pPr>
      <w:r w:rsidRPr="00662A1A">
        <w:rPr>
          <w:rFonts w:hint="eastAsia"/>
          <w:shd w:val="pct15" w:color="auto" w:fill="FFFFFF"/>
        </w:rPr>
        <w:t>陣列（</w:t>
      </w:r>
      <w:r w:rsidRPr="00662A1A">
        <w:rPr>
          <w:rFonts w:hint="eastAsia"/>
          <w:shd w:val="pct15" w:color="auto" w:fill="FFFFFF"/>
        </w:rPr>
        <w:t>a</w:t>
      </w:r>
      <w:r w:rsidRPr="00662A1A">
        <w:rPr>
          <w:shd w:val="pct15" w:color="auto" w:fill="FFFFFF"/>
        </w:rPr>
        <w:t>rray</w:t>
      </w:r>
      <w:r w:rsidRPr="00662A1A">
        <w:rPr>
          <w:rFonts w:hint="eastAsia"/>
          <w:shd w:val="pct15" w:color="auto" w:fill="FFFFFF"/>
        </w:rPr>
        <w:t>）</w:t>
      </w:r>
    </w:p>
    <w:p w14:paraId="5227459D" w14:textId="77777777" w:rsidR="00D466FA" w:rsidRDefault="00D466FA" w:rsidP="003B590D">
      <w:r>
        <w:rPr>
          <w:rFonts w:hint="eastAsia"/>
        </w:rPr>
        <w:t>程式中的資料，通常是以變數來儲存，如果有大量的同類型資料需要儲存，必須宣告大量的變數，不但耗費程式碼，執行效率也不佳。陣列能夠改善大量變數宣告所造成的效能損失，並且能將相同類型的資料放置在同一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儲存位置，便於資料的操作。</w:t>
      </w:r>
    </w:p>
    <w:p w14:paraId="47A67206" w14:textId="77777777" w:rsidR="00D466FA" w:rsidRPr="00C94A0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2C432988" w14:textId="77777777" w:rsidTr="00C80849">
        <w:tc>
          <w:tcPr>
            <w:tcW w:w="8296" w:type="dxa"/>
          </w:tcPr>
          <w:p w14:paraId="57712FC9" w14:textId="77777777"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14:paraId="0723A76F" w14:textId="77777777" w:rsidTr="00C80849">
        <w:tc>
          <w:tcPr>
            <w:tcW w:w="8296" w:type="dxa"/>
          </w:tcPr>
          <w:p w14:paraId="279D1562" w14:textId="77777777" w:rsidR="00D466FA" w:rsidRPr="00C94A0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4A0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04A154F" w14:textId="77777777" w:rsidR="00D466FA" w:rsidRPr="00C94A0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4A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C94A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206731" w14:textId="77777777" w:rsidR="00D466FA" w:rsidRPr="00C94A0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4A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14:paraId="7DDAFEA0" w14:textId="77777777" w:rsidR="00D466FA" w:rsidRPr="00B47F6B" w:rsidRDefault="00D466FA" w:rsidP="00D466FA">
      <w:pPr>
        <w:rPr>
          <w:rFonts w:asciiTheme="majorEastAsia" w:eastAsiaTheme="majorEastAsia" w:hAnsiTheme="majorEastAsia"/>
        </w:rPr>
      </w:pPr>
    </w:p>
    <w:p w14:paraId="55672DE5" w14:textId="77777777" w:rsidR="00D466FA" w:rsidRPr="004D083F" w:rsidRDefault="00D466FA" w:rsidP="003B590D">
      <w:pPr>
        <w:rPr>
          <w:shd w:val="pct15" w:color="auto" w:fill="FFFFFF"/>
        </w:rPr>
      </w:pPr>
      <w:r w:rsidRPr="004D083F">
        <w:rPr>
          <w:rFonts w:hint="eastAsia"/>
          <w:shd w:val="pct15" w:color="auto" w:fill="FFFFFF"/>
        </w:rPr>
        <w:t>資源（</w:t>
      </w:r>
      <w:r w:rsidRPr="004D083F">
        <w:rPr>
          <w:rFonts w:hint="eastAsia"/>
          <w:shd w:val="pct15" w:color="auto" w:fill="FFFFFF"/>
        </w:rPr>
        <w:t>r</w:t>
      </w:r>
      <w:r w:rsidRPr="004D083F">
        <w:rPr>
          <w:shd w:val="pct15" w:color="auto" w:fill="FFFFFF"/>
        </w:rPr>
        <w:t>esource</w:t>
      </w:r>
      <w:r w:rsidRPr="004D083F">
        <w:rPr>
          <w:rFonts w:hint="eastAsia"/>
          <w:shd w:val="pct15" w:color="auto" w:fill="FFFFFF"/>
        </w:rPr>
        <w:t>）</w:t>
      </w:r>
    </w:p>
    <w:p w14:paraId="72588813" w14:textId="77777777" w:rsidR="00D466FA" w:rsidRDefault="00D466FA" w:rsidP="003B590D">
      <w:r>
        <w:rPr>
          <w:rFonts w:hint="eastAsia"/>
        </w:rPr>
        <w:t>通常由特殊的</w:t>
      </w:r>
      <w:proofErr w:type="gramStart"/>
      <w:r>
        <w:rPr>
          <w:rFonts w:hint="eastAsia"/>
        </w:rPr>
        <w:t>函式所傳回</w:t>
      </w:r>
      <w:proofErr w:type="gramEnd"/>
      <w:r>
        <w:rPr>
          <w:rFonts w:hint="eastAsia"/>
        </w:rPr>
        <w:t>的值，例如檔案處理、資料庫處理、繪圖處理等操作之後所得到的內容，無法由其它資料型別轉換而來。</w:t>
      </w:r>
    </w:p>
    <w:p w14:paraId="49693198" w14:textId="77777777" w:rsidR="00D466FA" w:rsidRDefault="00D466FA" w:rsidP="003B590D"/>
    <w:p w14:paraId="63A07540" w14:textId="77777777" w:rsidR="00D466FA" w:rsidRPr="00AD460C" w:rsidRDefault="00D466FA" w:rsidP="003B590D">
      <w:pPr>
        <w:rPr>
          <w:shd w:val="pct15" w:color="auto" w:fill="FFFFFF"/>
        </w:rPr>
      </w:pPr>
      <w:proofErr w:type="gramStart"/>
      <w:r w:rsidRPr="00AD460C">
        <w:rPr>
          <w:rFonts w:hint="eastAsia"/>
          <w:shd w:val="pct15" w:color="auto" w:fill="FFFFFF"/>
        </w:rPr>
        <w:t>空值</w:t>
      </w:r>
      <w:proofErr w:type="gramEnd"/>
      <w:r w:rsidRPr="00AD460C">
        <w:rPr>
          <w:rFonts w:hint="eastAsia"/>
          <w:shd w:val="pct15" w:color="auto" w:fill="FFFFFF"/>
        </w:rPr>
        <w:t>（</w:t>
      </w:r>
      <w:r w:rsidRPr="00AD460C">
        <w:rPr>
          <w:shd w:val="pct15" w:color="auto" w:fill="FFFFFF"/>
        </w:rPr>
        <w:t>null</w:t>
      </w:r>
      <w:r w:rsidRPr="00AD460C">
        <w:rPr>
          <w:rFonts w:hint="eastAsia"/>
          <w:shd w:val="pct15" w:color="auto" w:fill="FFFFFF"/>
        </w:rPr>
        <w:t>）</w:t>
      </w:r>
    </w:p>
    <w:p w14:paraId="1DBEFAB5" w14:textId="77777777" w:rsidR="00D466FA" w:rsidRDefault="00D466FA" w:rsidP="003B590D">
      <w:r>
        <w:rPr>
          <w:rFonts w:hint="eastAsia"/>
        </w:rPr>
        <w:t>想要將變數的內容歸零或是清除時，可以賦予一個</w:t>
      </w:r>
      <w:proofErr w:type="gramStart"/>
      <w:r>
        <w:rPr>
          <w:rFonts w:hint="eastAsia"/>
        </w:rPr>
        <w:t>空值給</w:t>
      </w:r>
      <w:proofErr w:type="gramEnd"/>
      <w:r>
        <w:rPr>
          <w:rFonts w:hint="eastAsia"/>
        </w:rPr>
        <w:t>變數。</w:t>
      </w:r>
    </w:p>
    <w:p w14:paraId="42A4BF28" w14:textId="77777777" w:rsidR="00D466FA" w:rsidRDefault="00D466F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271C4" w14:paraId="3046F55E" w14:textId="77777777" w:rsidTr="00C80849">
        <w:tc>
          <w:tcPr>
            <w:tcW w:w="8296" w:type="dxa"/>
          </w:tcPr>
          <w:p w14:paraId="45462D5C" w14:textId="77777777" w:rsidR="00F271C4" w:rsidRDefault="00F271C4" w:rsidP="00C80849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2-1.php</w:t>
            </w:r>
          </w:p>
        </w:tc>
      </w:tr>
      <w:tr w:rsidR="00F271C4" w14:paraId="3001E89C" w14:textId="77777777" w:rsidTr="00C80849">
        <w:tc>
          <w:tcPr>
            <w:tcW w:w="8296" w:type="dxa"/>
          </w:tcPr>
          <w:p w14:paraId="2D3FF3E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97D068B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數</w:t>
            </w:r>
          </w:p>
          <w:p w14:paraId="1C70AE42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9D9D073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1EA7A4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數變數</w:t>
            </w:r>
          </w:p>
          <w:p w14:paraId="47120C94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Stores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7966FB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705D2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「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來串接變數或是英數、特殊字元混合的資料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77B2CDA6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開了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Stores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proofErr w:type="gramStart"/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間店</w:t>
            </w:r>
            <w:proofErr w:type="gramEnd"/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885EC1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A7D8ED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整合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</w:t>
            </w:r>
          </w:p>
          <w:p w14:paraId="4D39A22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0EE33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2FE3DD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浮點數變數</w:t>
            </w:r>
          </w:p>
          <w:p w14:paraId="35456D2D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loatNumber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.1415926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7A33A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1CABD7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「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與變數、資料</w:t>
            </w:r>
            <w:proofErr w:type="gramStart"/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之間，</w:t>
            </w:r>
            <w:proofErr w:type="gramEnd"/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用空白區隔或排版</w:t>
            </w:r>
          </w:p>
          <w:p w14:paraId="60F941F4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loatNumber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浮點數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64083A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9C8A0F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整合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</w:t>
            </w:r>
          </w:p>
          <w:p w14:paraId="05695E5C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6559B1B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2C30AE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布林變數</w:t>
            </w:r>
          </w:p>
          <w:p w14:paraId="73543CD4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Activated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AE8502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21AE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Activated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1F31581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開通。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0D7DAB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821AE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79AD7A5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未開通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A4FBC92" w14:textId="77777777" w:rsidR="00F271C4" w:rsidRPr="008255AD" w:rsidRDefault="00821AE8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4456BA8" w14:textId="77777777" w:rsidR="00D466FA" w:rsidRDefault="00D466F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915DD" w14:paraId="5E9B9413" w14:textId="77777777" w:rsidTr="00D915DD">
        <w:tc>
          <w:tcPr>
            <w:tcW w:w="8296" w:type="dxa"/>
          </w:tcPr>
          <w:p w14:paraId="063FF4B6" w14:textId="77777777" w:rsidR="00D915DD" w:rsidRDefault="00D915DD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2-</w:t>
            </w:r>
            <w:r w:rsidR="00513A0D">
              <w:t>2.php</w:t>
            </w:r>
          </w:p>
        </w:tc>
      </w:tr>
      <w:tr w:rsidR="00D915DD" w14:paraId="0AE4486E" w14:textId="77777777" w:rsidTr="00D915DD">
        <w:tc>
          <w:tcPr>
            <w:tcW w:w="8296" w:type="dxa"/>
          </w:tcPr>
          <w:p w14:paraId="118C9251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8D5F91A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變數</w:t>
            </w:r>
          </w:p>
          <w:p w14:paraId="23C245D2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EFD47ED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5BD499C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BD988C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921984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4E98A96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7667B8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整合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</w:t>
            </w:r>
          </w:p>
          <w:p w14:paraId="2F75E5C5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FC8DEE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DDDBB8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變數</w:t>
            </w:r>
          </w:p>
          <w:p w14:paraId="39431024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7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CCEF6F0" w14:textId="77777777" w:rsidR="00D915D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proofErr w:type="gramStart"/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</w:t>
            </w:r>
            <w:proofErr w:type="gramEnd"/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年齡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14:paraId="72BB655F" w14:textId="77777777" w:rsidR="00D915DD" w:rsidRDefault="00D915DD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57E14" w14:paraId="4632D37A" w14:textId="77777777" w:rsidTr="00057E14">
        <w:tc>
          <w:tcPr>
            <w:tcW w:w="8296" w:type="dxa"/>
          </w:tcPr>
          <w:p w14:paraId="1A2CDD4F" w14:textId="77777777" w:rsidR="00057E14" w:rsidRDefault="00057E14">
            <w:r>
              <w:rPr>
                <w:rFonts w:hint="eastAsia"/>
              </w:rPr>
              <w:lastRenderedPageBreak/>
              <w:t>範例</w:t>
            </w:r>
            <w:r>
              <w:rPr>
                <w:rFonts w:hint="eastAsia"/>
              </w:rPr>
              <w:t xml:space="preserve"> </w:t>
            </w:r>
            <w:r>
              <w:t>2-3.php</w:t>
            </w:r>
          </w:p>
        </w:tc>
      </w:tr>
      <w:tr w:rsidR="00057E14" w14:paraId="589E6A76" w14:textId="77777777" w:rsidTr="00057E14">
        <w:tc>
          <w:tcPr>
            <w:tcW w:w="8296" w:type="dxa"/>
          </w:tcPr>
          <w:p w14:paraId="26E7B681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513BC5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6EC44B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16D2EEA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4AD8D4A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1123842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0516CA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54822EB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tyle&gt;</w:t>
            </w:r>
          </w:p>
          <w:p w14:paraId="2B705B8D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abl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border</w:t>
            </w:r>
            <w:proofErr w:type="gramEnd"/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px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0451A5"/>
                <w:kern w:val="0"/>
                <w:sz w:val="21"/>
                <w:szCs w:val="21"/>
              </w:rPr>
              <w:t>solid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}</w:t>
            </w:r>
          </w:p>
          <w:p w14:paraId="10750352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abl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border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px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0451A5"/>
                <w:kern w:val="0"/>
                <w:sz w:val="21"/>
                <w:szCs w:val="21"/>
              </w:rPr>
              <w:t>dashed</w:t>
            </w:r>
            <w:proofErr w:type="gramStart"/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}</w:t>
            </w:r>
            <w:proofErr w:type="gramEnd"/>
          </w:p>
          <w:p w14:paraId="740D251F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abl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d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border</w:t>
            </w:r>
            <w:proofErr w:type="gramEnd"/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px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0451A5"/>
                <w:kern w:val="0"/>
                <w:sz w:val="21"/>
                <w:szCs w:val="21"/>
              </w:rPr>
              <w:t>dotted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}</w:t>
            </w:r>
          </w:p>
          <w:p w14:paraId="37560947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tyle&gt;</w:t>
            </w:r>
          </w:p>
          <w:p w14:paraId="7AAEBBBC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C651E6D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E4CEA47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able&gt;</w:t>
            </w:r>
          </w:p>
          <w:p w14:paraId="17C485DB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head&gt;</w:t>
            </w:r>
          </w:p>
          <w:p w14:paraId="694FD0F0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h&gt;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姓名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h&gt;</w:t>
            </w:r>
          </w:p>
          <w:p w14:paraId="360F71BD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head&gt;</w:t>
            </w:r>
          </w:p>
          <w:p w14:paraId="098B1E61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body&gt;</w:t>
            </w:r>
          </w:p>
          <w:p w14:paraId="391923FD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48675F5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學生姓名陣列初始化</w:t>
            </w:r>
          </w:p>
          <w:p w14:paraId="0567F1B4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FB0349E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DF9460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ount() 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幫助我們計算陣列的長度</w:t>
            </w:r>
          </w:p>
          <w:p w14:paraId="0D4BEDD6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075E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075E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34EFDEBE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075E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tr&gt;&lt;td&gt;</w:t>
            </w:r>
            <w:proofErr w:type="gramStart"/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td&gt;&lt;/tr&gt;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40FB1C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64EE4413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23B6841E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body&gt;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2BF72600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able&gt;</w:t>
            </w:r>
          </w:p>
          <w:p w14:paraId="4379A332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C767CCC" w14:textId="77777777" w:rsidR="00057E1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0670E3A" w14:textId="77777777" w:rsidR="00057E14" w:rsidRDefault="00057E14"/>
    <w:p w14:paraId="1C99AD5A" w14:textId="77777777" w:rsidR="00FD68E0" w:rsidRDefault="00E2434B" w:rsidP="007E49C2">
      <w:pPr>
        <w:pStyle w:val="1"/>
      </w:pPr>
      <w:bookmarkStart w:id="3" w:name="_Toc70290477"/>
      <w:r>
        <w:rPr>
          <w:rFonts w:hint="eastAsia"/>
        </w:rPr>
        <w:lastRenderedPageBreak/>
        <w:t>三、字串</w:t>
      </w:r>
      <w:bookmarkEnd w:id="3"/>
    </w:p>
    <w:p w14:paraId="4E9C06D9" w14:textId="77777777" w:rsidR="00E2434B" w:rsidRDefault="00E2434B">
      <w:r w:rsidRPr="00E2434B">
        <w:rPr>
          <w:rFonts w:hint="eastAsia"/>
        </w:rPr>
        <w:t>變數嵌入在字串當中的標示方式，可以有以下幾種方法</w:t>
      </w:r>
      <w:r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2434B" w14:paraId="1A6A69D0" w14:textId="77777777" w:rsidTr="00E2434B">
        <w:tc>
          <w:tcPr>
            <w:tcW w:w="8296" w:type="dxa"/>
          </w:tcPr>
          <w:p w14:paraId="52BF92AA" w14:textId="77777777" w:rsidR="00E2434B" w:rsidRDefault="00E2434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3-1.</w:t>
            </w:r>
            <w:r w:rsidR="00D65CFF">
              <w:t>php</w:t>
            </w:r>
          </w:p>
        </w:tc>
      </w:tr>
      <w:tr w:rsidR="00E2434B" w14:paraId="4AF2C87F" w14:textId="77777777" w:rsidTr="00E2434B">
        <w:tc>
          <w:tcPr>
            <w:tcW w:w="8296" w:type="dxa"/>
          </w:tcPr>
          <w:p w14:paraId="7F6A132C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36E6B2F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雙引號，變數可以嵌入字串來顯示</w:t>
            </w:r>
          </w:p>
          <w:p w14:paraId="5E12A8A3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DC68C2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i, </w:t>
            </w: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AB9165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i, {</w:t>
            </w: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 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F5D55E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i, </w:t>
            </w: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{myVar}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072C6B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400AB1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E71206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AB5556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單引號</w:t>
            </w:r>
            <w:proofErr w:type="gramStart"/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括</w:t>
            </w:r>
            <w:proofErr w:type="gramEnd"/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住字串，變數會變成一般字串</w:t>
            </w:r>
          </w:p>
          <w:p w14:paraId="17F57FF6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, $myVar &lt;br /&gt;'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3AD14A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, {$myVar} &lt;br /&gt;'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B7BE451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, ${myVar} &lt;br /&gt;'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5F029E81" w14:textId="77777777" w:rsidR="00E2434B" w:rsidRDefault="00E2434B"/>
    <w:p w14:paraId="0287AA10" w14:textId="77777777" w:rsidR="00E2434B" w:rsidRDefault="00E2434B">
      <w:r w:rsidRPr="00E2434B">
        <w:rPr>
          <w:rFonts w:hint="eastAsia"/>
        </w:rPr>
        <w:t>在程式裡，有些特殊字元（符號），例如「</w:t>
      </w:r>
      <w:r w:rsidRPr="00E2434B">
        <w:rPr>
          <w:rFonts w:hint="eastAsia"/>
        </w:rPr>
        <w:t>'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"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+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*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\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&amp;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^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&gt;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&lt;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[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]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?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.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\\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(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)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$</w:t>
      </w:r>
      <w:r w:rsidRPr="00E2434B">
        <w:rPr>
          <w:rFonts w:hint="eastAsia"/>
        </w:rPr>
        <w:t>」等，會造成字串輸出或處理上的錯誤，我們需要使用跳脫字元</w:t>
      </w:r>
      <w:r>
        <w:rPr>
          <w:rFonts w:hint="eastAsia"/>
        </w:rPr>
        <w:t>（</w:t>
      </w:r>
      <w:r>
        <w:t>\</w:t>
      </w:r>
      <w:r>
        <w:rPr>
          <w:rFonts w:hint="eastAsia"/>
        </w:rPr>
        <w:t>）</w:t>
      </w:r>
      <w:r w:rsidRPr="00E2434B">
        <w:rPr>
          <w:rFonts w:hint="eastAsia"/>
        </w:rPr>
        <w:t>，讓特殊字元（符號）失效，</w:t>
      </w:r>
      <w:r w:rsidR="00545E48">
        <w:rPr>
          <w:rFonts w:hint="eastAsia"/>
        </w:rPr>
        <w:t>讓程式</w:t>
      </w:r>
      <w:r w:rsidR="00545E48" w:rsidRPr="00545E48">
        <w:rPr>
          <w:rFonts w:hint="eastAsia"/>
          <w:shd w:val="pct15" w:color="auto" w:fill="FFFFFF"/>
        </w:rPr>
        <w:t>視為</w:t>
      </w:r>
      <w:r w:rsidRPr="00545E48">
        <w:rPr>
          <w:rFonts w:hint="eastAsia"/>
          <w:shd w:val="pct15" w:color="auto" w:fill="FFFFFF"/>
        </w:rPr>
        <w:t>一般的字元</w:t>
      </w:r>
      <w:r w:rsidRPr="00E2434B">
        <w:rPr>
          <w:rFonts w:hint="eastAsia"/>
        </w:rPr>
        <w:t>。</w:t>
      </w:r>
    </w:p>
    <w:p w14:paraId="2993CA35" w14:textId="77777777" w:rsidR="001F4F72" w:rsidRDefault="001F4F7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F4F72" w14:paraId="7B5123E7" w14:textId="77777777" w:rsidTr="001F4F72">
        <w:tc>
          <w:tcPr>
            <w:tcW w:w="8296" w:type="dxa"/>
          </w:tcPr>
          <w:p w14:paraId="25C1150C" w14:textId="77777777" w:rsidR="001F4F72" w:rsidRDefault="001F4F7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3-2.php</w:t>
            </w:r>
          </w:p>
        </w:tc>
      </w:tr>
      <w:tr w:rsidR="001F4F72" w14:paraId="6E86CBDB" w14:textId="77777777" w:rsidTr="001F4F72">
        <w:tc>
          <w:tcPr>
            <w:tcW w:w="8296" w:type="dxa"/>
          </w:tcPr>
          <w:p w14:paraId="72DB5E1C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4B6487D" w14:textId="77777777" w:rsidR="0004053C" w:rsidRPr="0004053C" w:rsidRDefault="0004053C" w:rsidP="000405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405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明說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妳一定很孤單吧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美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為什麼這麼說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明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因為我的心裡只住著妳</w:t>
            </w:r>
            <w:proofErr w:type="gramStart"/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一</w:t>
            </w:r>
            <w:proofErr w:type="gramEnd"/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個人。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07C80A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91FF4E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CFBF461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正確作法</w:t>
            </w:r>
          </w:p>
          <w:p w14:paraId="78DB0B0C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echo 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明說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\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妳一定很孤單吧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?\" 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美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\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什麼這麼說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?\" 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明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\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我的心裡只住著妳</w:t>
            </w:r>
            <w:proofErr w:type="gramStart"/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</w:t>
            </w:r>
            <w:proofErr w:type="gramEnd"/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人。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\"";</w:t>
            </w:r>
          </w:p>
          <w:p w14:paraId="0643B516" w14:textId="77777777" w:rsidR="001F4F72" w:rsidRPr="00D445B6" w:rsidRDefault="009133F3" w:rsidP="00D445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</w:tc>
      </w:tr>
    </w:tbl>
    <w:p w14:paraId="4447799C" w14:textId="77777777" w:rsidR="00E2434B" w:rsidRDefault="00E2434B"/>
    <w:p w14:paraId="051122A1" w14:textId="77777777" w:rsidR="00E2434B" w:rsidRDefault="006171A4">
      <w:r>
        <w:rPr>
          <w:rFonts w:hint="eastAsia"/>
        </w:rPr>
        <w:t>字串常用函式如下：</w:t>
      </w:r>
    </w:p>
    <w:tbl>
      <w:tblPr>
        <w:tblStyle w:val="a7"/>
        <w:tblpPr w:leftFromText="180" w:rightFromText="180" w:vertAnchor="text" w:horzAnchor="margin" w:tblpY="71"/>
        <w:tblW w:w="0" w:type="auto"/>
        <w:tblInd w:w="0" w:type="dxa"/>
        <w:tblLook w:val="04A0" w:firstRow="1" w:lastRow="0" w:firstColumn="1" w:lastColumn="0" w:noHBand="0" w:noVBand="1"/>
      </w:tblPr>
      <w:tblGrid>
        <w:gridCol w:w="3681"/>
        <w:gridCol w:w="4615"/>
      </w:tblGrid>
      <w:tr w:rsidR="006171A4" w14:paraId="72549E5B" w14:textId="77777777" w:rsidTr="00201A41">
        <w:trPr>
          <w:tblHeader/>
        </w:trPr>
        <w:tc>
          <w:tcPr>
            <w:tcW w:w="3681" w:type="dxa"/>
          </w:tcPr>
          <w:p w14:paraId="7D6A1C81" w14:textId="77777777" w:rsidR="006171A4" w:rsidRDefault="006171A4" w:rsidP="006171A4">
            <w:r>
              <w:rPr>
                <w:rFonts w:hint="eastAsia"/>
              </w:rPr>
              <w:lastRenderedPageBreak/>
              <w:t>函式名稱</w:t>
            </w:r>
          </w:p>
        </w:tc>
        <w:tc>
          <w:tcPr>
            <w:tcW w:w="4615" w:type="dxa"/>
          </w:tcPr>
          <w:p w14:paraId="6AD46C88" w14:textId="77777777" w:rsidR="006171A4" w:rsidRDefault="006171A4" w:rsidP="006171A4">
            <w:r>
              <w:rPr>
                <w:rFonts w:hint="eastAsia"/>
              </w:rPr>
              <w:t>說明</w:t>
            </w:r>
          </w:p>
        </w:tc>
      </w:tr>
      <w:tr w:rsidR="006171A4" w14:paraId="73CE9B6F" w14:textId="77777777" w:rsidTr="00165088">
        <w:tc>
          <w:tcPr>
            <w:tcW w:w="3681" w:type="dxa"/>
            <w:shd w:val="clear" w:color="auto" w:fill="DEEAF6" w:themeFill="accent5" w:themeFillTint="33"/>
          </w:tcPr>
          <w:p w14:paraId="334BFA20" w14:textId="77777777" w:rsidR="006171A4" w:rsidRDefault="006171A4" w:rsidP="006171A4">
            <w:r>
              <w:rPr>
                <w:rFonts w:hint="eastAsia"/>
              </w:rPr>
              <w:t>n</w:t>
            </w:r>
            <w:r>
              <w:t>l2br(</w:t>
            </w:r>
            <w:r>
              <w:t>字串</w:t>
            </w:r>
            <w:r>
              <w:rPr>
                <w:rFonts w:hint="eastAsia"/>
              </w:rPr>
              <w:t>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14:paraId="04C77B37" w14:textId="77777777" w:rsidR="006171A4" w:rsidRDefault="006171A4" w:rsidP="006171A4">
            <w:r>
              <w:rPr>
                <w:rFonts w:hint="eastAsia"/>
              </w:rPr>
              <w:t>以</w:t>
            </w:r>
            <w:r>
              <w:rPr>
                <w:rFonts w:hint="eastAsia"/>
              </w:rPr>
              <w:t xml:space="preserve"> </w:t>
            </w:r>
            <w:r>
              <w:t xml:space="preserve">HTML </w:t>
            </w:r>
            <w:r>
              <w:t>的</w:t>
            </w:r>
            <w:r>
              <w:rPr>
                <w:rFonts w:hint="eastAsia"/>
              </w:rPr>
              <w:t xml:space="preserve"> </w:t>
            </w:r>
            <w:r>
              <w:t xml:space="preserve">&lt;br&gt; </w:t>
            </w:r>
            <w:r>
              <w:t>取代分行字元（</w:t>
            </w:r>
            <w:r>
              <w:rPr>
                <w:rFonts w:hint="eastAsia"/>
              </w:rPr>
              <w:t>\</w:t>
            </w:r>
            <w:r>
              <w:t>n</w:t>
            </w:r>
            <w:r>
              <w:rPr>
                <w:rFonts w:hint="eastAsia"/>
              </w:rPr>
              <w:t>）</w:t>
            </w:r>
          </w:p>
        </w:tc>
      </w:tr>
      <w:tr w:rsidR="006171A4" w14:paraId="660AA82B" w14:textId="77777777" w:rsidTr="00165088">
        <w:tc>
          <w:tcPr>
            <w:tcW w:w="3681" w:type="dxa"/>
            <w:shd w:val="clear" w:color="auto" w:fill="DEEAF6" w:themeFill="accent5" w:themeFillTint="33"/>
          </w:tcPr>
          <w:p w14:paraId="582DE2D7" w14:textId="77777777" w:rsidR="006171A4" w:rsidRDefault="006171A4" w:rsidP="006171A4">
            <w:r>
              <w:rPr>
                <w:rFonts w:hint="eastAsia"/>
              </w:rPr>
              <w:t>t</w:t>
            </w:r>
            <w:r>
              <w:t>rim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列表</w:t>
            </w:r>
            <w:r>
              <w:t>]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14:paraId="73643323" w14:textId="77777777" w:rsidR="006171A4" w:rsidRDefault="006171A4" w:rsidP="006171A4">
            <w:r>
              <w:rPr>
                <w:rFonts w:hint="eastAsia"/>
              </w:rPr>
              <w:t>去除字串「起始處」與「結束處」的空白</w:t>
            </w:r>
          </w:p>
        </w:tc>
      </w:tr>
      <w:tr w:rsidR="006171A4" w14:paraId="22E8247A" w14:textId="77777777" w:rsidTr="00165088">
        <w:tc>
          <w:tcPr>
            <w:tcW w:w="3681" w:type="dxa"/>
            <w:shd w:val="clear" w:color="auto" w:fill="DEEAF6" w:themeFill="accent5" w:themeFillTint="33"/>
          </w:tcPr>
          <w:p w14:paraId="41E26D89" w14:textId="77777777" w:rsidR="006171A4" w:rsidRDefault="006171A4" w:rsidP="006171A4">
            <w:r>
              <w:t>ltrim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列表</w:t>
            </w:r>
            <w:r>
              <w:t>]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14:paraId="2690FA89" w14:textId="77777777" w:rsidR="006171A4" w:rsidRDefault="006171A4" w:rsidP="006171A4">
            <w:r>
              <w:rPr>
                <w:rFonts w:hint="eastAsia"/>
              </w:rPr>
              <w:t>去除字串「起始處」的空白</w:t>
            </w:r>
          </w:p>
        </w:tc>
      </w:tr>
      <w:tr w:rsidR="006171A4" w14:paraId="2C64D4B1" w14:textId="77777777" w:rsidTr="00165088">
        <w:tc>
          <w:tcPr>
            <w:tcW w:w="3681" w:type="dxa"/>
            <w:shd w:val="clear" w:color="auto" w:fill="DEEAF6" w:themeFill="accent5" w:themeFillTint="33"/>
          </w:tcPr>
          <w:p w14:paraId="3ECC1378" w14:textId="77777777" w:rsidR="006171A4" w:rsidRDefault="006171A4" w:rsidP="006171A4">
            <w:r>
              <w:rPr>
                <w:rFonts w:hint="eastAsia"/>
              </w:rPr>
              <w:t>r</w:t>
            </w:r>
            <w:r>
              <w:t>trim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列表</w:t>
            </w:r>
            <w:r>
              <w:rPr>
                <w:rFonts w:hint="eastAsia"/>
              </w:rPr>
              <w:t>]</w:t>
            </w:r>
            <w:r>
              <w:t>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14:paraId="3613B072" w14:textId="77777777" w:rsidR="006171A4" w:rsidRDefault="006171A4" w:rsidP="006171A4">
            <w:r>
              <w:rPr>
                <w:rFonts w:hint="eastAsia"/>
              </w:rPr>
              <w:t>去除字串「結束處」的空白</w:t>
            </w:r>
          </w:p>
        </w:tc>
      </w:tr>
      <w:tr w:rsidR="006171A4" w14:paraId="401B3348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33404485" w14:textId="77777777" w:rsidR="006171A4" w:rsidRDefault="006171A4" w:rsidP="006171A4">
            <w:r>
              <w:rPr>
                <w:rFonts w:hint="eastAsia"/>
              </w:rPr>
              <w:t>e</w:t>
            </w:r>
            <w:r>
              <w:t>xplode(</w:t>
            </w:r>
            <w:r>
              <w:rPr>
                <w:rFonts w:hint="eastAsia"/>
              </w:rPr>
              <w:t>分隔字元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元素數</w:t>
            </w:r>
            <w:r>
              <w:t>]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43918153" w14:textId="77777777" w:rsidR="006171A4" w:rsidRDefault="006171A4" w:rsidP="006171A4">
            <w:r>
              <w:rPr>
                <w:rFonts w:hint="eastAsia"/>
              </w:rPr>
              <w:t>指定分隔字元，將字串分割成另一個字串列（分隔字元可以使用正規表示式，並區分大小寫）</w:t>
            </w:r>
          </w:p>
        </w:tc>
      </w:tr>
      <w:tr w:rsidR="006171A4" w14:paraId="7568CFE3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6E8B1ABC" w14:textId="77777777" w:rsidR="006171A4" w:rsidRDefault="006171A4" w:rsidP="006171A4">
            <w:r>
              <w:rPr>
                <w:rFonts w:hint="eastAsia"/>
              </w:rPr>
              <w:t>i</w:t>
            </w:r>
            <w:r>
              <w:t>mplode(</w:t>
            </w:r>
            <w:r>
              <w:rPr>
                <w:rFonts w:hint="eastAsia"/>
              </w:rPr>
              <w:t>分隔字元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陣列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698D865F" w14:textId="77777777" w:rsidR="006171A4" w:rsidRDefault="006171A4" w:rsidP="006171A4">
            <w:r>
              <w:rPr>
                <w:rFonts w:hint="eastAsia"/>
              </w:rPr>
              <w:t>將陣列的元素連結起來，成為字串</w:t>
            </w:r>
          </w:p>
        </w:tc>
      </w:tr>
      <w:tr w:rsidR="006171A4" w14:paraId="04B5A097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50FC2E73" w14:textId="77777777" w:rsidR="006171A4" w:rsidRDefault="006171A4" w:rsidP="006171A4">
            <w:r>
              <w:t>join(</w:t>
            </w:r>
            <w:r>
              <w:rPr>
                <w:rFonts w:hint="eastAsia"/>
              </w:rPr>
              <w:t>分隔字元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陣列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758EDCB2" w14:textId="77777777" w:rsidR="006171A4" w:rsidRDefault="006171A4" w:rsidP="006171A4">
            <w:r>
              <w:rPr>
                <w:rFonts w:hint="eastAsia"/>
              </w:rPr>
              <w:t>與</w:t>
            </w:r>
            <w:r>
              <w:rPr>
                <w:rFonts w:hint="eastAsia"/>
              </w:rPr>
              <w:t xml:space="preserve"> </w:t>
            </w:r>
            <w:r>
              <w:t xml:space="preserve">implode </w:t>
            </w:r>
            <w:r>
              <w:rPr>
                <w:rFonts w:hint="eastAsia"/>
              </w:rPr>
              <w:t>相同</w:t>
            </w:r>
          </w:p>
        </w:tc>
      </w:tr>
      <w:tr w:rsidR="00C80849" w14:paraId="6461C09A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46DE6126" w14:textId="77777777" w:rsidR="00C80849" w:rsidRDefault="00C80849" w:rsidP="006171A4">
            <w:r>
              <w:t>print_r(</w:t>
            </w:r>
            <w:r>
              <w:rPr>
                <w:rFonts w:hint="eastAsia"/>
              </w:rPr>
              <w:t>陣列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5C41D3A8" w14:textId="77777777" w:rsidR="00C80849" w:rsidRDefault="00591594" w:rsidP="006171A4">
            <w:r>
              <w:rPr>
                <w:rFonts w:hint="eastAsia"/>
              </w:rPr>
              <w:t>直接</w:t>
            </w:r>
            <w:r w:rsidR="00C80849">
              <w:rPr>
                <w:rFonts w:hint="eastAsia"/>
              </w:rPr>
              <w:t>將</w:t>
            </w:r>
            <w:r w:rsidR="00F56E94">
              <w:rPr>
                <w:rFonts w:hint="eastAsia"/>
              </w:rPr>
              <w:t>陣列內容輸出</w:t>
            </w:r>
            <w:r w:rsidR="00D75046">
              <w:rPr>
                <w:rFonts w:hint="eastAsia"/>
              </w:rPr>
              <w:t>，不需要使用</w:t>
            </w:r>
            <w:r w:rsidR="00D75046">
              <w:t>echo</w:t>
            </w:r>
          </w:p>
        </w:tc>
      </w:tr>
      <w:tr w:rsidR="003D7891" w14:paraId="173F2BA6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1526B55B" w14:textId="77777777" w:rsidR="003D7891" w:rsidRDefault="003D7891" w:rsidP="006171A4">
            <w:r>
              <w:rPr>
                <w:rFonts w:hint="eastAsia"/>
              </w:rPr>
              <w:t>u</w:t>
            </w:r>
            <w:r>
              <w:t>nset(</w:t>
            </w:r>
            <w:r>
              <w:rPr>
                <w:rFonts w:hint="eastAsia"/>
              </w:rPr>
              <w:t>變數</w:t>
            </w:r>
            <w:r w:rsidR="00F83E95">
              <w:t xml:space="preserve">[, </w:t>
            </w:r>
            <w:r w:rsidR="00F83E95">
              <w:rPr>
                <w:rFonts w:hint="eastAsia"/>
              </w:rPr>
              <w:t>變數</w:t>
            </w:r>
            <w:r w:rsidR="00F83E95">
              <w:rPr>
                <w:rFonts w:hint="eastAsia"/>
              </w:rPr>
              <w:t>2</w:t>
            </w:r>
            <w:r w:rsidR="00F83E95">
              <w:t xml:space="preserve">, </w:t>
            </w:r>
            <w:r w:rsidR="00F83E95">
              <w:rPr>
                <w:rFonts w:hint="eastAsia"/>
              </w:rPr>
              <w:t>變數</w:t>
            </w:r>
            <w:r w:rsidR="00F83E95">
              <w:rPr>
                <w:rFonts w:hint="eastAsia"/>
              </w:rPr>
              <w:t>3</w:t>
            </w:r>
            <w:r w:rsidR="00F83E95">
              <w:t>, …]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09081CA2" w14:textId="77777777" w:rsidR="003D7891" w:rsidRDefault="003D7891" w:rsidP="006171A4">
            <w:r>
              <w:rPr>
                <w:rFonts w:hint="eastAsia"/>
              </w:rPr>
              <w:t>銷毀、釋放變數</w:t>
            </w:r>
          </w:p>
        </w:tc>
      </w:tr>
      <w:tr w:rsidR="006171A4" w14:paraId="11C0D9A4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6D7A4D01" w14:textId="77777777" w:rsidR="006171A4" w:rsidRDefault="006171A4" w:rsidP="006171A4">
            <w:r>
              <w:t>strlen(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07E90711" w14:textId="77777777" w:rsidR="006171A4" w:rsidRDefault="006171A4" w:rsidP="006171A4">
            <w:r>
              <w:rPr>
                <w:rFonts w:hint="eastAsia"/>
              </w:rPr>
              <w:t>查詢字串中的字元長度（個數）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</w:t>
            </w:r>
            <w:proofErr w:type="gramStart"/>
            <w:r>
              <w:rPr>
                <w:rFonts w:hint="eastAsia"/>
              </w:rPr>
              <w:t>佔</w:t>
            </w:r>
            <w:proofErr w:type="gramEnd"/>
            <w:r>
              <w:rPr>
                <w:rFonts w:hint="eastAsia"/>
              </w:rPr>
              <w:t xml:space="preserve"> </w:t>
            </w:r>
            <w:r>
              <w:t xml:space="preserve">3 </w:t>
            </w:r>
            <w:r>
              <w:rPr>
                <w:rFonts w:hint="eastAsia"/>
              </w:rPr>
              <w:t>個字元</w:t>
            </w:r>
          </w:p>
        </w:tc>
      </w:tr>
      <w:tr w:rsidR="006171A4" w14:paraId="3C87516A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2E6A207A" w14:textId="77777777" w:rsidR="006171A4" w:rsidRDefault="006171A4" w:rsidP="006171A4">
            <w:r>
              <w:t>mb_strlen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編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386CAF21" w14:textId="77777777" w:rsidR="006171A4" w:rsidRDefault="006171A4" w:rsidP="006171A4">
            <w:r>
              <w:rPr>
                <w:rFonts w:hint="eastAsia"/>
              </w:rPr>
              <w:t>查詢字串中的字元長度（個數），可直接用於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的文字</w:t>
            </w:r>
          </w:p>
        </w:tc>
      </w:tr>
      <w:tr w:rsidR="006171A4" w14:paraId="1147A173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2E4B33D7" w14:textId="77777777" w:rsidR="006171A4" w:rsidRDefault="006171A4" w:rsidP="006171A4">
            <w:r>
              <w:t>strpos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查詢字元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起始位置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16107AE7" w14:textId="77777777" w:rsidR="006171A4" w:rsidRDefault="006171A4" w:rsidP="006171A4">
            <w:r>
              <w:rPr>
                <w:rFonts w:hint="eastAsia"/>
              </w:rPr>
              <w:t>查詢字元在字串中第一次出現的位置，字元的索引值，從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開始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</w:t>
            </w:r>
            <w:proofErr w:type="gramStart"/>
            <w:r>
              <w:rPr>
                <w:rFonts w:hint="eastAsia"/>
              </w:rPr>
              <w:t>佔</w:t>
            </w:r>
            <w:proofErr w:type="gramEnd"/>
            <w:r>
              <w:rPr>
                <w:rFonts w:hint="eastAsia"/>
              </w:rPr>
              <w:t xml:space="preserve"> </w:t>
            </w:r>
            <w:r>
              <w:t xml:space="preserve">3 </w:t>
            </w:r>
            <w:r>
              <w:rPr>
                <w:rFonts w:hint="eastAsia"/>
              </w:rPr>
              <w:t>個字元；若是沒有找到查詢字元，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</w:p>
        </w:tc>
      </w:tr>
      <w:tr w:rsidR="006171A4" w14:paraId="36B92F4D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04096EBB" w14:textId="77777777" w:rsidR="006171A4" w:rsidRDefault="006171A4" w:rsidP="006171A4">
            <w:r>
              <w:t>mb_strpos(</w:t>
            </w:r>
            <w:r>
              <w:rPr>
                <w:rFonts w:hint="eastAsia"/>
              </w:rPr>
              <w:t>字元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編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78E9A704" w14:textId="77777777" w:rsidR="006171A4" w:rsidRDefault="006171A4" w:rsidP="006171A4">
            <w:r>
              <w:rPr>
                <w:rFonts w:hint="eastAsia"/>
              </w:rPr>
              <w:t>查詢</w:t>
            </w:r>
            <w:r w:rsidR="00554FE6">
              <w:rPr>
                <w:rFonts w:hint="eastAsia"/>
              </w:rPr>
              <w:t>中文</w:t>
            </w:r>
            <w:r>
              <w:rPr>
                <w:rFonts w:hint="eastAsia"/>
              </w:rPr>
              <w:t>字元在字串中第一次出現的位置，字元的索引值，從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開始，可直接用於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的文字；若是沒有找到查詢字元，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</w:p>
        </w:tc>
      </w:tr>
      <w:tr w:rsidR="00514878" w14:paraId="4C7E5D06" w14:textId="77777777" w:rsidTr="000D28F4">
        <w:tc>
          <w:tcPr>
            <w:tcW w:w="3681" w:type="dxa"/>
            <w:shd w:val="clear" w:color="auto" w:fill="FFF2CC" w:themeFill="accent4" w:themeFillTint="33"/>
          </w:tcPr>
          <w:p w14:paraId="795877B5" w14:textId="77777777" w:rsidR="00514878" w:rsidRDefault="00514878" w:rsidP="00514878">
            <w:r>
              <w:t>substr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起始位置</w:t>
            </w:r>
            <w:r>
              <w:rPr>
                <w:rFonts w:hint="eastAsia"/>
              </w:rPr>
              <w:t>[,</w:t>
            </w:r>
            <w:r>
              <w:t xml:space="preserve"> </w:t>
            </w:r>
            <w:r>
              <w:rPr>
                <w:rFonts w:hint="eastAsia"/>
              </w:rPr>
              <w:t>字數</w:t>
            </w:r>
            <w:r>
              <w:rPr>
                <w:rFonts w:hint="eastAsia"/>
              </w:rPr>
              <w:t>]</w:t>
            </w:r>
            <w:r>
              <w:t>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51F559AF" w14:textId="77777777" w:rsidR="00514878" w:rsidRDefault="00514878" w:rsidP="00514878">
            <w:r>
              <w:rPr>
                <w:rFonts w:hint="eastAsia"/>
              </w:rPr>
              <w:t>擷取字串中，指定開始位置，擷取字數的部分字串；</w:t>
            </w:r>
            <w:proofErr w:type="gramStart"/>
            <w:r>
              <w:rPr>
                <w:rFonts w:hint="eastAsia"/>
              </w:rPr>
              <w:t>不</w:t>
            </w:r>
            <w:proofErr w:type="gramEnd"/>
            <w:r>
              <w:rPr>
                <w:rFonts w:hint="eastAsia"/>
              </w:rPr>
              <w:t>設定字數，字串會由開始位置取到最後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</w:t>
            </w:r>
            <w:proofErr w:type="gramStart"/>
            <w:r>
              <w:rPr>
                <w:rFonts w:hint="eastAsia"/>
              </w:rPr>
              <w:t>佔</w:t>
            </w:r>
            <w:proofErr w:type="gramEnd"/>
            <w:r>
              <w:rPr>
                <w:rFonts w:hint="eastAsia"/>
              </w:rPr>
              <w:t xml:space="preserve"> </w:t>
            </w:r>
            <w:r>
              <w:t xml:space="preserve">3 </w:t>
            </w:r>
            <w:r>
              <w:rPr>
                <w:rFonts w:hint="eastAsia"/>
              </w:rPr>
              <w:t>個字元</w:t>
            </w:r>
          </w:p>
        </w:tc>
      </w:tr>
      <w:tr w:rsidR="00514878" w14:paraId="284676DA" w14:textId="77777777" w:rsidTr="000D28F4">
        <w:tc>
          <w:tcPr>
            <w:tcW w:w="3681" w:type="dxa"/>
            <w:shd w:val="clear" w:color="auto" w:fill="FFF2CC" w:themeFill="accent4" w:themeFillTint="33"/>
          </w:tcPr>
          <w:p w14:paraId="26C38FD7" w14:textId="77777777" w:rsidR="00514878" w:rsidRDefault="00514878" w:rsidP="00514878">
            <w:r>
              <w:t>mb_substr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起始位置</w:t>
            </w:r>
            <w:r>
              <w:rPr>
                <w:rFonts w:hint="eastAsia"/>
              </w:rPr>
              <w:t>[,</w:t>
            </w:r>
            <w:r>
              <w:t xml:space="preserve"> </w:t>
            </w:r>
            <w:r>
              <w:rPr>
                <w:rFonts w:hint="eastAsia"/>
              </w:rPr>
              <w:t>字數</w:t>
            </w:r>
            <w:r>
              <w:rPr>
                <w:rFonts w:hint="eastAsia"/>
              </w:rPr>
              <w:t>]</w:t>
            </w:r>
            <w:r>
              <w:t xml:space="preserve">[, </w:t>
            </w:r>
            <w:r>
              <w:rPr>
                <w:rFonts w:hint="eastAsia"/>
              </w:rPr>
              <w:t>編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3771EAB8" w14:textId="77777777" w:rsidR="00514878" w:rsidRDefault="00514878" w:rsidP="00514878">
            <w:r>
              <w:rPr>
                <w:rFonts w:hint="eastAsia"/>
              </w:rPr>
              <w:t>擷取字串中，指定開始位置，擷取字數的部分字串；</w:t>
            </w:r>
            <w:proofErr w:type="gramStart"/>
            <w:r>
              <w:rPr>
                <w:rFonts w:hint="eastAsia"/>
              </w:rPr>
              <w:t>不</w:t>
            </w:r>
            <w:proofErr w:type="gramEnd"/>
            <w:r>
              <w:rPr>
                <w:rFonts w:hint="eastAsia"/>
              </w:rPr>
              <w:t>設定字數，字串會由開始位置取到最後；可直接用於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的文字</w:t>
            </w:r>
          </w:p>
        </w:tc>
      </w:tr>
      <w:tr w:rsidR="00514878" w14:paraId="7BC1431E" w14:textId="77777777" w:rsidTr="00165088">
        <w:tc>
          <w:tcPr>
            <w:tcW w:w="3681" w:type="dxa"/>
            <w:shd w:val="clear" w:color="auto" w:fill="D5DCE4" w:themeFill="text2" w:themeFillTint="33"/>
          </w:tcPr>
          <w:p w14:paraId="324A5327" w14:textId="77777777" w:rsidR="00514878" w:rsidRDefault="00514878" w:rsidP="00514878">
            <w:r>
              <w:rPr>
                <w:rFonts w:hint="eastAsia"/>
              </w:rPr>
              <w:t>s</w:t>
            </w:r>
            <w:r>
              <w:t>tr_replace(</w:t>
            </w:r>
            <w:r>
              <w:rPr>
                <w:rFonts w:hint="eastAsia"/>
              </w:rPr>
              <w:t>查詢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取代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D5DCE4" w:themeFill="text2" w:themeFillTint="33"/>
          </w:tcPr>
          <w:p w14:paraId="6864BD5B" w14:textId="77777777" w:rsidR="00514878" w:rsidRDefault="00514878" w:rsidP="00514878">
            <w:r>
              <w:rPr>
                <w:rFonts w:hint="eastAsia"/>
              </w:rPr>
              <w:t>在字串中，將查詢字串比對相等的所有文字部分，置換為取代字串</w:t>
            </w:r>
          </w:p>
        </w:tc>
      </w:tr>
      <w:tr w:rsidR="00514878" w14:paraId="5EF9BF39" w14:textId="77777777" w:rsidTr="00165088">
        <w:tc>
          <w:tcPr>
            <w:tcW w:w="3681" w:type="dxa"/>
            <w:shd w:val="clear" w:color="auto" w:fill="D5DCE4" w:themeFill="text2" w:themeFillTint="33"/>
          </w:tcPr>
          <w:p w14:paraId="4038C7CA" w14:textId="77777777" w:rsidR="00514878" w:rsidRDefault="00514878" w:rsidP="00514878">
            <w:r>
              <w:t>str_pad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 w:rsidRPr="00F40932">
              <w:rPr>
                <w:rFonts w:hint="eastAsia"/>
                <w:shd w:val="pct15" w:color="auto" w:fill="FFFFFF"/>
              </w:rPr>
              <w:t>字串總長度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填入字元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類型</w:t>
            </w:r>
            <w:r>
              <w:t>])</w:t>
            </w:r>
          </w:p>
        </w:tc>
        <w:tc>
          <w:tcPr>
            <w:tcW w:w="4615" w:type="dxa"/>
            <w:shd w:val="clear" w:color="auto" w:fill="D5DCE4" w:themeFill="text2" w:themeFillTint="33"/>
          </w:tcPr>
          <w:p w14:paraId="5D556DD1" w14:textId="77777777" w:rsidR="00514878" w:rsidRDefault="00514878" w:rsidP="00514878">
            <w:r>
              <w:rPr>
                <w:rFonts w:hint="eastAsia"/>
              </w:rPr>
              <w:t>指定填入字元，將原字串</w:t>
            </w:r>
            <w:r w:rsidRPr="00AB0798">
              <w:rPr>
                <w:rFonts w:hint="eastAsia"/>
                <w:u w:val="single"/>
              </w:rPr>
              <w:t>填滿</w:t>
            </w:r>
            <w:r>
              <w:rPr>
                <w:rFonts w:hint="eastAsia"/>
              </w:rPr>
              <w:t>到指定的字串總長度；若沒有填寫類型時，預設是</w:t>
            </w:r>
            <w:r w:rsidRPr="00AB0798">
              <w:rPr>
                <w:rFonts w:hint="eastAsia"/>
                <w:u w:val="single"/>
              </w:rPr>
              <w:t>向右填滿</w:t>
            </w:r>
            <w:r>
              <w:rPr>
                <w:rFonts w:hint="eastAsia"/>
              </w:rPr>
              <w:t>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</w:t>
            </w:r>
            <w:proofErr w:type="gramStart"/>
            <w:r>
              <w:rPr>
                <w:rFonts w:hint="eastAsia"/>
              </w:rPr>
              <w:t>佔</w:t>
            </w:r>
            <w:proofErr w:type="gramEnd"/>
            <w:r>
              <w:rPr>
                <w:rFonts w:hint="eastAsia"/>
              </w:rPr>
              <w:t xml:space="preserve"> </w:t>
            </w:r>
            <w:r>
              <w:t xml:space="preserve">3 </w:t>
            </w:r>
            <w:r>
              <w:rPr>
                <w:rFonts w:hint="eastAsia"/>
              </w:rPr>
              <w:t>個字元</w:t>
            </w:r>
          </w:p>
          <w:p w14:paraId="3162D82C" w14:textId="77777777" w:rsidR="00514878" w:rsidRDefault="00514878" w:rsidP="00514878"/>
          <w:p w14:paraId="380BE361" w14:textId="77777777" w:rsidR="00514878" w:rsidRDefault="00514878" w:rsidP="00514878">
            <w:r>
              <w:rPr>
                <w:rFonts w:hint="eastAsia"/>
              </w:rPr>
              <w:lastRenderedPageBreak/>
              <w:t>類型：</w:t>
            </w:r>
          </w:p>
          <w:p w14:paraId="3B1EE072" w14:textId="77777777" w:rsidR="00514878" w:rsidRDefault="00514878" w:rsidP="00514878">
            <w:r>
              <w:rPr>
                <w:rFonts w:hint="eastAsia"/>
              </w:rPr>
              <w:t>S</w:t>
            </w:r>
            <w:r>
              <w:t>TR_PAD_RIGHT</w:t>
            </w:r>
            <w:r>
              <w:rPr>
                <w:rFonts w:hint="eastAsia"/>
              </w:rPr>
              <w:t>：向右填滿</w:t>
            </w:r>
          </w:p>
          <w:p w14:paraId="2A9557F2" w14:textId="77777777" w:rsidR="00514878" w:rsidRDefault="00514878" w:rsidP="00514878">
            <w:r>
              <w:rPr>
                <w:rFonts w:hint="eastAsia"/>
              </w:rPr>
              <w:t>S</w:t>
            </w:r>
            <w:r>
              <w:t>TR_PAD_LEFT</w:t>
            </w:r>
            <w:r>
              <w:rPr>
                <w:rFonts w:hint="eastAsia"/>
              </w:rPr>
              <w:t>：向左填滿</w:t>
            </w:r>
          </w:p>
          <w:p w14:paraId="3E5BB349" w14:textId="77777777" w:rsidR="00514878" w:rsidRPr="006C28EE" w:rsidRDefault="00514878" w:rsidP="00514878">
            <w:r>
              <w:rPr>
                <w:rFonts w:hint="eastAsia"/>
              </w:rPr>
              <w:t>S</w:t>
            </w:r>
            <w:r>
              <w:t>TR_PAD_BOTH</w:t>
            </w:r>
            <w:r>
              <w:rPr>
                <w:rFonts w:hint="eastAsia"/>
              </w:rPr>
              <w:t>：向兩側填滿</w:t>
            </w:r>
          </w:p>
        </w:tc>
      </w:tr>
      <w:tr w:rsidR="00514878" w14:paraId="1D4E6154" w14:textId="77777777" w:rsidTr="00165088">
        <w:tc>
          <w:tcPr>
            <w:tcW w:w="3681" w:type="dxa"/>
            <w:shd w:val="clear" w:color="auto" w:fill="D5DCE4" w:themeFill="text2" w:themeFillTint="33"/>
          </w:tcPr>
          <w:p w14:paraId="2E29E764" w14:textId="77777777" w:rsidR="00514878" w:rsidRDefault="00514878" w:rsidP="00514878">
            <w:r>
              <w:lastRenderedPageBreak/>
              <w:t>str_repeat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次數</w:t>
            </w:r>
            <w:r>
              <w:t>)</w:t>
            </w:r>
          </w:p>
        </w:tc>
        <w:tc>
          <w:tcPr>
            <w:tcW w:w="4615" w:type="dxa"/>
            <w:shd w:val="clear" w:color="auto" w:fill="D5DCE4" w:themeFill="text2" w:themeFillTint="33"/>
          </w:tcPr>
          <w:p w14:paraId="189EC092" w14:textId="77777777" w:rsidR="00514878" w:rsidRDefault="00514878" w:rsidP="00514878">
            <w:r>
              <w:rPr>
                <w:rFonts w:hint="eastAsia"/>
              </w:rPr>
              <w:t>指定字串和次數，來重複字串</w:t>
            </w:r>
          </w:p>
        </w:tc>
      </w:tr>
      <w:tr w:rsidR="00211FBC" w14:paraId="278194DA" w14:textId="77777777" w:rsidTr="00165088">
        <w:tc>
          <w:tcPr>
            <w:tcW w:w="3681" w:type="dxa"/>
            <w:shd w:val="clear" w:color="auto" w:fill="F2F2F2" w:themeFill="background1" w:themeFillShade="F2"/>
          </w:tcPr>
          <w:p w14:paraId="62F8A782" w14:textId="77777777" w:rsidR="00211FBC" w:rsidRDefault="00211FBC" w:rsidP="00211FBC">
            <w:r>
              <w:t>strtolower(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F2F2F2" w:themeFill="background1" w:themeFillShade="F2"/>
          </w:tcPr>
          <w:p w14:paraId="783F17D1" w14:textId="77777777" w:rsidR="00211FBC" w:rsidRDefault="00211FBC" w:rsidP="00211FBC">
            <w:r>
              <w:rPr>
                <w:rFonts w:hint="eastAsia"/>
              </w:rPr>
              <w:t>將字串中的英文轉成大寫</w:t>
            </w:r>
          </w:p>
        </w:tc>
      </w:tr>
      <w:tr w:rsidR="00211FBC" w14:paraId="6ADB4D70" w14:textId="77777777" w:rsidTr="00165088">
        <w:tc>
          <w:tcPr>
            <w:tcW w:w="3681" w:type="dxa"/>
            <w:shd w:val="clear" w:color="auto" w:fill="F2F2F2" w:themeFill="background1" w:themeFillShade="F2"/>
          </w:tcPr>
          <w:p w14:paraId="313846A3" w14:textId="77777777" w:rsidR="00211FBC" w:rsidRDefault="00211FBC" w:rsidP="00211FBC">
            <w:r>
              <w:rPr>
                <w:rFonts w:hint="eastAsia"/>
              </w:rPr>
              <w:t>s</w:t>
            </w:r>
            <w:r>
              <w:t>trtoupper(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F2F2F2" w:themeFill="background1" w:themeFillShade="F2"/>
          </w:tcPr>
          <w:p w14:paraId="56FAB414" w14:textId="77777777" w:rsidR="00211FBC" w:rsidRDefault="00211FBC" w:rsidP="00211FBC">
            <w:r>
              <w:rPr>
                <w:rFonts w:hint="eastAsia"/>
              </w:rPr>
              <w:t>將字串中的英文轉成小寫</w:t>
            </w:r>
          </w:p>
        </w:tc>
      </w:tr>
      <w:tr w:rsidR="00211FBC" w14:paraId="246FD168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7A36AA49" w14:textId="77777777" w:rsidR="00211FBC" w:rsidRPr="00AD5AA6" w:rsidRDefault="00211FBC" w:rsidP="00211FBC">
            <w:r>
              <w:t>md5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布林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1E2FA23D" w14:textId="77777777" w:rsidR="00211FBC" w:rsidRDefault="00211FBC" w:rsidP="00211FBC">
            <w:r>
              <w:rPr>
                <w:rFonts w:hint="eastAsia"/>
              </w:rPr>
              <w:t>使用</w:t>
            </w:r>
            <w:r>
              <w:rPr>
                <w:rFonts w:hint="eastAsia"/>
              </w:rPr>
              <w:t xml:space="preserve"> </w:t>
            </w:r>
            <w:r>
              <w:t xml:space="preserve">MD5 </w:t>
            </w:r>
            <w:r>
              <w:rPr>
                <w:rFonts w:hint="eastAsia"/>
              </w:rPr>
              <w:t>計算字串雜湊值，並返回。預設</w:t>
            </w:r>
            <w:r>
              <w:rPr>
                <w:rFonts w:hint="eastAsia"/>
              </w:rPr>
              <w:t xml:space="preserve"> </w:t>
            </w:r>
            <w:r>
              <w:t xml:space="preserve">32 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字元長度的字串。</w:t>
            </w:r>
          </w:p>
        </w:tc>
      </w:tr>
      <w:tr w:rsidR="00211FBC" w14:paraId="52E0E1D5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70C1550D" w14:textId="77777777" w:rsidR="00211FBC" w:rsidRDefault="00211FBC" w:rsidP="00211FBC">
            <w:r>
              <w:rPr>
                <w:rFonts w:hint="eastAsia"/>
              </w:rPr>
              <w:t>s</w:t>
            </w:r>
            <w:r>
              <w:t>ha1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布林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43E8BE7F" w14:textId="77777777" w:rsidR="00211FBC" w:rsidRDefault="00211FBC" w:rsidP="00211FBC">
            <w:r>
              <w:rPr>
                <w:rFonts w:hint="eastAsia"/>
              </w:rPr>
              <w:t>使用</w:t>
            </w:r>
            <w:r>
              <w:rPr>
                <w:rFonts w:hint="eastAsia"/>
              </w:rPr>
              <w:t xml:space="preserve"> </w:t>
            </w:r>
            <w:r>
              <w:t xml:space="preserve">MD5 </w:t>
            </w:r>
            <w:r>
              <w:rPr>
                <w:rFonts w:hint="eastAsia"/>
              </w:rPr>
              <w:t>計算字串雜湊值，並返回。預設</w:t>
            </w:r>
            <w:r>
              <w:rPr>
                <w:rFonts w:hint="eastAsia"/>
              </w:rPr>
              <w:t xml:space="preserve"> </w:t>
            </w:r>
            <w:r>
              <w:t xml:space="preserve">40 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字元長度的字串。</w:t>
            </w:r>
          </w:p>
        </w:tc>
      </w:tr>
    </w:tbl>
    <w:p w14:paraId="18447E1A" w14:textId="77777777" w:rsidR="006171A4" w:rsidRDefault="006171A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957A8" w14:paraId="066962DC" w14:textId="77777777" w:rsidTr="001957A8">
        <w:tc>
          <w:tcPr>
            <w:tcW w:w="8296" w:type="dxa"/>
          </w:tcPr>
          <w:p w14:paraId="16A65722" w14:textId="77777777" w:rsidR="001957A8" w:rsidRDefault="001957A8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3-3.php</w:t>
            </w:r>
          </w:p>
        </w:tc>
      </w:tr>
      <w:tr w:rsidR="001957A8" w14:paraId="2AC265C3" w14:textId="77777777" w:rsidTr="001957A8">
        <w:tc>
          <w:tcPr>
            <w:tcW w:w="8296" w:type="dxa"/>
          </w:tcPr>
          <w:p w14:paraId="14024B8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718E11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8142F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9F3F73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F5FFD3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828AC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B123BD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58FBC7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63E14F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6B8467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674162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nl2</w:t>
            </w:r>
            <w:proofErr w:type="gramStart"/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br(</w:t>
            </w:r>
            <w:proofErr w:type="gramEnd"/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E83991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明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「我重要嗎？」</w:t>
            </w:r>
            <w:r w:rsidRPr="005128D6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美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「再重都要。」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959C10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l2b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910A4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644E271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B00B4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3BAD70F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D2B8B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A047B20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im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trim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trim()</w:t>
            </w:r>
          </w:p>
          <w:p w14:paraId="58F45B2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   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想妳一定很忙，所以只要看前三個字就好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    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58FF6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rim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E4A899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trim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8CBBF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trim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E1404B1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104CDD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59C59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6EFEF27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A8EF0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CE6250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explode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int_r()</w:t>
            </w:r>
          </w:p>
          <w:p w14:paraId="2427365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得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體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5C757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plod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912D8C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132AE1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160B26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55A83FB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A1B28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004A33A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ACE610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3902BD7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implode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join()</w:t>
            </w:r>
          </w:p>
          <w:p w14:paraId="392B7BA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mplod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~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33DEC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F6771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..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E42D44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D60FA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6323DA3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77CB5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1BC1CF5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3CB9C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5B04B2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trlen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b_strlen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pos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b_strpos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ubstr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b_substr()</w:t>
            </w:r>
          </w:p>
          <w:p w14:paraId="4740102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bcdefg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B9759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懷疑人生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E153F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le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5ED511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b_strle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20B8B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pos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5AAED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b_strpos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F1C1E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st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A867F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b_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st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7A8B57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3E47389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525A2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6B58B86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A7DA8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37852D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str_replace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_pad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_repeat()</w:t>
            </w:r>
          </w:p>
          <w:p w14:paraId="4A0E4F4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6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正規表達式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05375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_replac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達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示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6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28831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_pad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要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啊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63A8AB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</w:t>
            </w:r>
            <w:proofErr w:type="gramStart"/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_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pea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EE925A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156BCA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9040F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6419059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F8651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A4B317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trtolower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toupper()</w:t>
            </w:r>
          </w:p>
          <w:p w14:paraId="01B69E9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EDFAD0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orld!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BBEB1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lowe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1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uppe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537711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2AF9F94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DD4A5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0E7B0B1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65060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BA5663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md5()</w:t>
            </w:r>
          </w:p>
          <w:p w14:paraId="534EB80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F7986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原始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9F4EE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d5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d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A40FA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F931A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e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F22E6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修改後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EC013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d5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d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F83B6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0AD73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F0720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復原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A52CD0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d5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d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9093F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5689E97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CF2A1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3D8D96D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E130B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917B30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md5()</w:t>
            </w:r>
          </w:p>
          <w:p w14:paraId="6D3CE53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4336E7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原始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421974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ha1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7B58D0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EF561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e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AC7DFA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竄改後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DB847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ha1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076E7E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AAAAB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64BBC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復原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846DB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ha1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72476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0F29CAD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56F86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1083D1D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162A2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95CF0F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銷毀、釋放變數</w:t>
            </w:r>
          </w:p>
          <w:p w14:paraId="2D950DC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se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3F0B5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6FA23C2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EB800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E9CA714" w14:textId="77777777" w:rsidR="001957A8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EC6A5DB" w14:textId="77777777" w:rsidR="001957A8" w:rsidRDefault="001957A8"/>
    <w:p w14:paraId="25D5AF5B" w14:textId="77777777" w:rsidR="00F30A32" w:rsidRDefault="00AB5408" w:rsidP="00C60359">
      <w:pPr>
        <w:pStyle w:val="1"/>
      </w:pPr>
      <w:bookmarkStart w:id="4" w:name="_Toc70290478"/>
      <w:r>
        <w:rPr>
          <w:rFonts w:hint="eastAsia"/>
        </w:rPr>
        <w:t>四、運算子</w:t>
      </w:r>
      <w:bookmarkEnd w:id="4"/>
    </w:p>
    <w:p w14:paraId="11B50603" w14:textId="77777777" w:rsidR="00875475" w:rsidRDefault="00875475" w:rsidP="0034419F">
      <w:r>
        <w:rPr>
          <w:rFonts w:hint="eastAsia"/>
        </w:rPr>
        <w:t>在程式設計中，必須使用變數或常數來儲存或是代表一些資料，再將這些資料，經過邏輯判斷與演算，去得到所需的結果，建構整個流程的內容即是運算式。運算式是由「運算元」與「運算子」所組合而成，其中</w:t>
      </w:r>
      <w:r w:rsidRPr="00B623A9">
        <w:rPr>
          <w:rFonts w:hint="eastAsia"/>
          <w:shd w:val="pct15" w:color="auto" w:fill="FFFFFF"/>
        </w:rPr>
        <w:t>「運算子」是指運算的方法（以符號來代表）</w:t>
      </w:r>
      <w:r>
        <w:rPr>
          <w:rFonts w:hint="eastAsia"/>
        </w:rPr>
        <w:t>，運算元是用來運算的資料。</w:t>
      </w:r>
    </w:p>
    <w:p w14:paraId="68B44D4C" w14:textId="77777777" w:rsidR="00875475" w:rsidRDefault="00875475" w:rsidP="0034419F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75475" w14:paraId="525AE054" w14:textId="77777777" w:rsidTr="00875475">
        <w:tc>
          <w:tcPr>
            <w:tcW w:w="8296" w:type="dxa"/>
          </w:tcPr>
          <w:p w14:paraId="68063CE4" w14:textId="77777777" w:rsidR="00875475" w:rsidRDefault="00875475" w:rsidP="00E92661">
            <w:r>
              <w:rPr>
                <w:rFonts w:hint="eastAsia"/>
              </w:rPr>
              <w:t>範例</w:t>
            </w:r>
          </w:p>
        </w:tc>
      </w:tr>
      <w:tr w:rsidR="00875475" w14:paraId="19421549" w14:textId="77777777" w:rsidTr="00875475">
        <w:tc>
          <w:tcPr>
            <w:tcW w:w="8296" w:type="dxa"/>
          </w:tcPr>
          <w:p w14:paraId="035CC6C5" w14:textId="77777777" w:rsidR="00875475" w:rsidRPr="00E94851" w:rsidRDefault="00875475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485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E9485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9485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</w:p>
        </w:tc>
      </w:tr>
    </w:tbl>
    <w:p w14:paraId="17376152" w14:textId="77777777" w:rsidR="00875475" w:rsidRDefault="00875475" w:rsidP="0034419F"/>
    <w:p w14:paraId="429D4B6C" w14:textId="77777777" w:rsidR="00875475" w:rsidRDefault="00875475" w:rsidP="0034419F">
      <w:r>
        <w:rPr>
          <w:rFonts w:hint="eastAsia"/>
        </w:rPr>
        <w:t>加號（</w:t>
      </w:r>
      <w:r>
        <w:rPr>
          <w:rFonts w:hint="eastAsia"/>
        </w:rPr>
        <w:t>+</w:t>
      </w:r>
      <w:r>
        <w:rPr>
          <w:rFonts w:hint="eastAsia"/>
        </w:rPr>
        <w:t>）是運算子，代表運算的方式；</w:t>
      </w:r>
      <w:r>
        <w:t xml:space="preserve">$a </w:t>
      </w:r>
      <w:r>
        <w:rPr>
          <w:rFonts w:hint="eastAsia"/>
        </w:rPr>
        <w:t>和</w:t>
      </w:r>
      <w:r>
        <w:rPr>
          <w:rFonts w:hint="eastAsia"/>
        </w:rPr>
        <w:t xml:space="preserve"> </w:t>
      </w:r>
      <w:r>
        <w:t xml:space="preserve">$b </w:t>
      </w:r>
      <w:r>
        <w:rPr>
          <w:rFonts w:hint="eastAsia"/>
        </w:rPr>
        <w:t>是運算元，用來運算的資料。</w:t>
      </w:r>
    </w:p>
    <w:p w14:paraId="276356C3" w14:textId="77777777" w:rsidR="00875475" w:rsidRDefault="00875475" w:rsidP="0034419F"/>
    <w:p w14:paraId="2904393A" w14:textId="77777777" w:rsidR="00875475" w:rsidRDefault="00875475" w:rsidP="0034419F">
      <w:r>
        <w:rPr>
          <w:rFonts w:hint="eastAsia"/>
        </w:rPr>
        <w:t>在開始前，我們先補充一個觀念，就是三元運算子，其格式如下：</w:t>
      </w:r>
    </w:p>
    <w:p w14:paraId="22143D5D" w14:textId="77777777" w:rsidR="00875475" w:rsidRDefault="00875475" w:rsidP="0034419F">
      <w:r w:rsidRPr="003B6C24">
        <w:rPr>
          <w:rFonts w:hint="eastAsia"/>
          <w:bdr w:val="single" w:sz="4" w:space="0" w:color="auto"/>
        </w:rPr>
        <w:lastRenderedPageBreak/>
        <w:t>條件運算式</w:t>
      </w:r>
      <w:r w:rsidRPr="003B6C24">
        <w:rPr>
          <w:bdr w:val="single" w:sz="4" w:space="0" w:color="auto"/>
        </w:rPr>
        <w:t xml:space="preserve"> ? </w:t>
      </w:r>
      <w:r w:rsidRPr="003B6C24">
        <w:rPr>
          <w:rFonts w:hint="eastAsia"/>
          <w:bdr w:val="single" w:sz="4" w:space="0" w:color="auto"/>
        </w:rPr>
        <w:t>成立時傳回運算式</w:t>
      </w:r>
      <w:r w:rsidRPr="003B6C24">
        <w:rPr>
          <w:rFonts w:hint="eastAsia"/>
          <w:bdr w:val="single" w:sz="4" w:space="0" w:color="auto"/>
        </w:rPr>
        <w:t xml:space="preserve"> </w:t>
      </w:r>
      <w:r w:rsidRPr="003B6C24">
        <w:rPr>
          <w:bdr w:val="single" w:sz="4" w:space="0" w:color="auto"/>
        </w:rPr>
        <w:t xml:space="preserve">: </w:t>
      </w:r>
      <w:r w:rsidRPr="003B6C24">
        <w:rPr>
          <w:rFonts w:hint="eastAsia"/>
          <w:bdr w:val="single" w:sz="4" w:space="0" w:color="auto"/>
        </w:rPr>
        <w:t>不成立時傳回運算式</w:t>
      </w:r>
      <w:r w:rsidRPr="003B6C24">
        <w:rPr>
          <w:rFonts w:hint="eastAsia"/>
          <w:bdr w:val="single" w:sz="4" w:space="0" w:color="auto"/>
        </w:rPr>
        <w:t>;</w:t>
      </w:r>
    </w:p>
    <w:p w14:paraId="7D82E3B6" w14:textId="77777777" w:rsidR="004D256E" w:rsidRDefault="004D256E" w:rsidP="0034419F">
      <w:pPr>
        <w:rPr>
          <w:rFonts w:ascii="新細明體" w:eastAsia="新細明體" w:hAnsi="新細明體" w:cs="新細明體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D256E" w14:paraId="7B68DC54" w14:textId="77777777" w:rsidTr="00391C77">
        <w:tc>
          <w:tcPr>
            <w:tcW w:w="8296" w:type="dxa"/>
          </w:tcPr>
          <w:p w14:paraId="2166AF89" w14:textId="77777777" w:rsidR="004D256E" w:rsidRDefault="004D256E" w:rsidP="00E92661">
            <w:r>
              <w:rPr>
                <w:rFonts w:hint="eastAsia"/>
              </w:rPr>
              <w:t>範例</w:t>
            </w:r>
          </w:p>
        </w:tc>
      </w:tr>
      <w:tr w:rsidR="004D256E" w14:paraId="15EB11CA" w14:textId="77777777" w:rsidTr="00391C77">
        <w:tc>
          <w:tcPr>
            <w:tcW w:w="8296" w:type="dxa"/>
          </w:tcPr>
          <w:p w14:paraId="00D98040" w14:textId="77777777" w:rsidR="004D256E" w:rsidRPr="00613538" w:rsidRDefault="004D256E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1353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19C2EF" w14:textId="77777777" w:rsidR="004D256E" w:rsidRPr="00613538" w:rsidRDefault="004D256E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(</w:t>
            </w: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  <w:shd w:val="pct15" w:color="auto" w:fill="FFFFFF"/>
              </w:rPr>
              <w:t>$a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&gt; </w:t>
            </w:r>
            <w:r w:rsidRPr="0061353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  <w:shd w:val="pct15" w:color="auto" w:fill="FFFFFF"/>
              </w:rPr>
              <w:t>0</w:t>
            </w:r>
            <w:proofErr w:type="gramStart"/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) ?</w:t>
            </w:r>
            <w:proofErr w:type="gramEnd"/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正數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: 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負數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;</w:t>
            </w:r>
          </w:p>
          <w:p w14:paraId="7E5820B1" w14:textId="77777777" w:rsidR="004D256E" w:rsidRPr="00E20F2D" w:rsidRDefault="004D256E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53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正數</w:t>
            </w:r>
          </w:p>
        </w:tc>
      </w:tr>
    </w:tbl>
    <w:p w14:paraId="76162867" w14:textId="77777777" w:rsidR="00875475" w:rsidRPr="00875475" w:rsidRDefault="00875475" w:rsidP="0034419F"/>
    <w:p w14:paraId="4B18F632" w14:textId="77777777" w:rsidR="00EB409C" w:rsidRDefault="00EB409C" w:rsidP="00EB409C">
      <w:r w:rsidRPr="000746AC">
        <w:rPr>
          <w:rFonts w:hint="eastAsia"/>
          <w:shd w:val="pct15" w:color="auto" w:fill="FFFFFF"/>
        </w:rPr>
        <w:t>指派運算子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2551"/>
        <w:gridCol w:w="4899"/>
      </w:tblGrid>
      <w:tr w:rsidR="00EB409C" w14:paraId="28C7747F" w14:textId="77777777" w:rsidTr="00875475">
        <w:tc>
          <w:tcPr>
            <w:tcW w:w="846" w:type="dxa"/>
          </w:tcPr>
          <w:p w14:paraId="17A9C2E5" w14:textId="77777777" w:rsidR="00EB409C" w:rsidRDefault="00EB409C" w:rsidP="00875475">
            <w:r>
              <w:rPr>
                <w:rFonts w:hint="eastAsia"/>
              </w:rPr>
              <w:t>符號</w:t>
            </w:r>
          </w:p>
        </w:tc>
        <w:tc>
          <w:tcPr>
            <w:tcW w:w="2551" w:type="dxa"/>
          </w:tcPr>
          <w:p w14:paraId="66A67FCA" w14:textId="77777777" w:rsidR="00EB409C" w:rsidRDefault="00EB409C" w:rsidP="00875475">
            <w:r>
              <w:rPr>
                <w:rFonts w:hint="eastAsia"/>
              </w:rPr>
              <w:t>說明</w:t>
            </w:r>
          </w:p>
        </w:tc>
        <w:tc>
          <w:tcPr>
            <w:tcW w:w="4899" w:type="dxa"/>
          </w:tcPr>
          <w:p w14:paraId="1C8155DB" w14:textId="77777777" w:rsidR="00EB409C" w:rsidRDefault="00EB409C" w:rsidP="00875475">
            <w:r>
              <w:rPr>
                <w:rFonts w:hint="eastAsia"/>
              </w:rPr>
              <w:t>範例</w:t>
            </w:r>
          </w:p>
        </w:tc>
      </w:tr>
      <w:tr w:rsidR="00EB409C" w14:paraId="253FD905" w14:textId="77777777" w:rsidTr="00875475">
        <w:tc>
          <w:tcPr>
            <w:tcW w:w="846" w:type="dxa"/>
          </w:tcPr>
          <w:p w14:paraId="06CCFFFC" w14:textId="77777777" w:rsidR="00EB409C" w:rsidRPr="000A2872" w:rsidRDefault="00EB409C" w:rsidP="008754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=</w:t>
            </w:r>
          </w:p>
        </w:tc>
        <w:tc>
          <w:tcPr>
            <w:tcW w:w="2551" w:type="dxa"/>
          </w:tcPr>
          <w:p w14:paraId="018523D8" w14:textId="77777777" w:rsidR="00EB409C" w:rsidRDefault="00EB409C" w:rsidP="00875475">
            <w:r>
              <w:rPr>
                <w:rFonts w:hint="eastAsia"/>
              </w:rPr>
              <w:t>符號兩側，</w:t>
            </w:r>
            <w:r w:rsidRPr="00F5232E">
              <w:rPr>
                <w:rFonts w:hint="eastAsia"/>
                <w:b/>
                <w:color w:val="FF0000"/>
                <w:u w:val="single"/>
              </w:rPr>
              <w:t>由</w:t>
            </w:r>
            <w:proofErr w:type="gramStart"/>
            <w:r w:rsidRPr="00F5232E">
              <w:rPr>
                <w:rFonts w:hint="eastAsia"/>
                <w:b/>
                <w:color w:val="FF0000"/>
                <w:u w:val="single"/>
              </w:rPr>
              <w:t>右往左</w:t>
            </w:r>
            <w:r>
              <w:rPr>
                <w:rFonts w:hint="eastAsia"/>
              </w:rPr>
              <w:t>賦值</w:t>
            </w:r>
            <w:proofErr w:type="gramEnd"/>
          </w:p>
        </w:tc>
        <w:tc>
          <w:tcPr>
            <w:tcW w:w="4899" w:type="dxa"/>
          </w:tcPr>
          <w:p w14:paraId="6BBCB8E8" w14:textId="77777777" w:rsidR="00EB409C" w:rsidRPr="00437BE6" w:rsidRDefault="00EB409C" w:rsidP="00875475">
            <w:pPr>
              <w:rPr>
                <w:rFonts w:ascii="Consolas" w:hAnsi="Consolas"/>
                <w:color w:val="000000"/>
                <w:kern w:val="0"/>
                <w:sz w:val="21"/>
                <w:szCs w:val="21"/>
              </w:rPr>
            </w:pPr>
            <w:r w:rsidRPr="00437BE6">
              <w:rPr>
                <w:rFonts w:ascii="Consolas" w:hAnsi="Consolas"/>
                <w:color w:val="001080"/>
                <w:kern w:val="0"/>
                <w:sz w:val="21"/>
                <w:szCs w:val="21"/>
              </w:rPr>
              <w:t>$numVar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 = </w:t>
            </w:r>
            <w:r w:rsidRPr="00437BE6">
              <w:rPr>
                <w:rFonts w:ascii="Consolas" w:hAnsi="Consolas"/>
                <w:color w:val="09885A"/>
                <w:kern w:val="0"/>
                <w:sz w:val="21"/>
                <w:szCs w:val="21"/>
              </w:rPr>
              <w:t>3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;</w:t>
            </w:r>
          </w:p>
          <w:p w14:paraId="420E9943" w14:textId="77777777" w:rsidR="00EB409C" w:rsidRDefault="00EB409C" w:rsidP="00875475">
            <w:pPr>
              <w:rPr>
                <w:color w:val="000000"/>
                <w:kern w:val="0"/>
                <w:sz w:val="21"/>
                <w:szCs w:val="21"/>
              </w:rPr>
            </w:pPr>
            <w:r w:rsidRPr="00437BE6">
              <w:rPr>
                <w:rFonts w:ascii="Consolas" w:hAnsi="Consolas"/>
                <w:color w:val="001080"/>
                <w:kern w:val="0"/>
                <w:sz w:val="21"/>
                <w:szCs w:val="21"/>
              </w:rPr>
              <w:t>$strVar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 = </w:t>
            </w:r>
            <w:r w:rsidRPr="00437BE6">
              <w:rPr>
                <w:rFonts w:ascii="Consolas" w:hAnsi="Consolas"/>
                <w:color w:val="A31515"/>
                <w:kern w:val="0"/>
                <w:sz w:val="21"/>
                <w:szCs w:val="21"/>
              </w:rPr>
              <w:t>"May you have a nice day."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;</w:t>
            </w:r>
          </w:p>
          <w:p w14:paraId="451A83D2" w14:textId="77777777" w:rsidR="00EB409C" w:rsidRPr="00BA13C5" w:rsidRDefault="00EB409C" w:rsidP="008754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A13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A13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BA13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2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BA13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2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1D756478" w14:textId="77777777" w:rsidR="00EB409C" w:rsidRPr="00EB409C" w:rsidRDefault="00EB409C" w:rsidP="00EB409C"/>
    <w:p w14:paraId="3B9C064B" w14:textId="77777777" w:rsidR="000470BE" w:rsidRDefault="00F30A32" w:rsidP="000470BE">
      <w:r w:rsidRPr="00F30A32">
        <w:rPr>
          <w:rFonts w:hint="eastAsia"/>
          <w:shd w:val="pct15" w:color="auto" w:fill="FFFFFF"/>
        </w:rPr>
        <w:t>算數運算子</w:t>
      </w:r>
      <w:r>
        <w:rPr>
          <w:rFonts w:hint="eastAsia"/>
        </w:rPr>
        <w:t>，</w:t>
      </w:r>
      <w:r w:rsidR="000470BE">
        <w:rPr>
          <w:rFonts w:hint="eastAsia"/>
        </w:rPr>
        <w:t>執行程式時，進行加減乘除的動作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0470BE" w14:paraId="70782184" w14:textId="77777777" w:rsidTr="00875475">
        <w:tc>
          <w:tcPr>
            <w:tcW w:w="2074" w:type="dxa"/>
          </w:tcPr>
          <w:p w14:paraId="6BAA35A6" w14:textId="77777777" w:rsidR="000470BE" w:rsidRPr="000470BE" w:rsidRDefault="000470BE" w:rsidP="00EC5C18">
            <w:r w:rsidRPr="000470BE">
              <w:rPr>
                <w:rFonts w:hint="eastAsia"/>
              </w:rPr>
              <w:t>符號</w:t>
            </w:r>
          </w:p>
        </w:tc>
        <w:tc>
          <w:tcPr>
            <w:tcW w:w="2074" w:type="dxa"/>
          </w:tcPr>
          <w:p w14:paraId="7BD9094D" w14:textId="77777777" w:rsidR="000470BE" w:rsidRPr="000470BE" w:rsidRDefault="000470BE" w:rsidP="00EC5C18">
            <w:r w:rsidRPr="000470BE">
              <w:rPr>
                <w:rFonts w:cs="新細明體" w:hint="eastAsia"/>
              </w:rPr>
              <w:t>說明</w:t>
            </w:r>
          </w:p>
        </w:tc>
        <w:tc>
          <w:tcPr>
            <w:tcW w:w="2074" w:type="dxa"/>
          </w:tcPr>
          <w:p w14:paraId="5046D3AC" w14:textId="77777777" w:rsidR="000470BE" w:rsidRPr="000470BE" w:rsidRDefault="000470BE" w:rsidP="00EC5C18">
            <w:pPr>
              <w:rPr>
                <w:rFonts w:ascii="標楷體" w:hAnsi="標楷體"/>
              </w:rPr>
            </w:pPr>
            <w:r w:rsidRPr="000470BE">
              <w:rPr>
                <w:rFonts w:ascii="標楷體" w:hAnsi="標楷體" w:cs="新細明體" w:hint="eastAsia"/>
              </w:rPr>
              <w:t>範例</w:t>
            </w:r>
          </w:p>
        </w:tc>
        <w:tc>
          <w:tcPr>
            <w:tcW w:w="2074" w:type="dxa"/>
          </w:tcPr>
          <w:p w14:paraId="48333B56" w14:textId="77777777" w:rsidR="000470BE" w:rsidRPr="000470BE" w:rsidRDefault="000470BE" w:rsidP="00EC5C18">
            <w:pPr>
              <w:rPr>
                <w:rFonts w:ascii="標楷體" w:hAnsi="標楷體"/>
              </w:rPr>
            </w:pPr>
            <w:r w:rsidRPr="000470BE">
              <w:rPr>
                <w:rFonts w:ascii="標楷體" w:hAnsi="標楷體" w:cs="新細明體" w:hint="eastAsia"/>
              </w:rPr>
              <w:t>運算結果</w:t>
            </w:r>
          </w:p>
        </w:tc>
      </w:tr>
      <w:tr w:rsidR="000470BE" w14:paraId="2B3BA6EB" w14:textId="77777777" w:rsidTr="00875475">
        <w:tc>
          <w:tcPr>
            <w:tcW w:w="2074" w:type="dxa"/>
          </w:tcPr>
          <w:p w14:paraId="4BAAA589" w14:textId="77777777" w:rsidR="000470BE" w:rsidRPr="000470BE" w:rsidRDefault="000470BE" w:rsidP="00EC5C18">
            <w:r w:rsidRPr="000470BE">
              <w:rPr>
                <w:rFonts w:hint="eastAsia"/>
              </w:rPr>
              <w:t>+</w:t>
            </w:r>
          </w:p>
        </w:tc>
        <w:tc>
          <w:tcPr>
            <w:tcW w:w="2074" w:type="dxa"/>
          </w:tcPr>
          <w:p w14:paraId="6C9D57DA" w14:textId="77777777" w:rsidR="000470BE" w:rsidRPr="000470BE" w:rsidRDefault="000470BE" w:rsidP="00EC5C18">
            <w:r w:rsidRPr="000470BE">
              <w:rPr>
                <w:rFonts w:hint="eastAsia"/>
              </w:rPr>
              <w:t>加法</w:t>
            </w:r>
          </w:p>
        </w:tc>
        <w:tc>
          <w:tcPr>
            <w:tcW w:w="2074" w:type="dxa"/>
          </w:tcPr>
          <w:p w14:paraId="6B40334A" w14:textId="77777777" w:rsidR="000470BE" w:rsidRPr="000470BE" w:rsidRDefault="000470BE" w:rsidP="00EC5C18">
            <w:r w:rsidRPr="000470BE">
              <w:rPr>
                <w:rFonts w:hint="eastAsia"/>
              </w:rPr>
              <w:t>6</w:t>
            </w:r>
            <w:r w:rsidRPr="000470BE">
              <w:t xml:space="preserve"> + 4</w:t>
            </w:r>
          </w:p>
        </w:tc>
        <w:tc>
          <w:tcPr>
            <w:tcW w:w="2074" w:type="dxa"/>
          </w:tcPr>
          <w:p w14:paraId="18FC89B5" w14:textId="77777777" w:rsidR="000470BE" w:rsidRPr="000470BE" w:rsidRDefault="000470BE" w:rsidP="00EC5C18">
            <w:r w:rsidRPr="000470BE">
              <w:rPr>
                <w:rFonts w:hint="eastAsia"/>
              </w:rPr>
              <w:t>1</w:t>
            </w:r>
            <w:r w:rsidRPr="000470BE">
              <w:t>0</w:t>
            </w:r>
          </w:p>
        </w:tc>
      </w:tr>
      <w:tr w:rsidR="000470BE" w14:paraId="08B8714B" w14:textId="77777777" w:rsidTr="00875475">
        <w:tc>
          <w:tcPr>
            <w:tcW w:w="2074" w:type="dxa"/>
          </w:tcPr>
          <w:p w14:paraId="2A7F47C2" w14:textId="77777777" w:rsidR="000470BE" w:rsidRPr="000470BE" w:rsidRDefault="000470BE" w:rsidP="00EC5C18">
            <w:r w:rsidRPr="000470BE">
              <w:rPr>
                <w:rFonts w:hint="eastAsia"/>
              </w:rPr>
              <w:t>-</w:t>
            </w:r>
          </w:p>
        </w:tc>
        <w:tc>
          <w:tcPr>
            <w:tcW w:w="2074" w:type="dxa"/>
          </w:tcPr>
          <w:p w14:paraId="6FF0B4C4" w14:textId="77777777" w:rsidR="000470BE" w:rsidRPr="000470BE" w:rsidRDefault="000470BE" w:rsidP="00EC5C18">
            <w:r w:rsidRPr="000470BE">
              <w:rPr>
                <w:rFonts w:hint="eastAsia"/>
              </w:rPr>
              <w:t>減法</w:t>
            </w:r>
          </w:p>
        </w:tc>
        <w:tc>
          <w:tcPr>
            <w:tcW w:w="2074" w:type="dxa"/>
          </w:tcPr>
          <w:p w14:paraId="0053B480" w14:textId="77777777" w:rsidR="000470BE" w:rsidRPr="000470BE" w:rsidRDefault="000470BE" w:rsidP="00EC5C18">
            <w:r w:rsidRPr="000470BE">
              <w:rPr>
                <w:rFonts w:hint="eastAsia"/>
              </w:rPr>
              <w:t>6</w:t>
            </w:r>
            <w:r w:rsidRPr="000470BE">
              <w:t xml:space="preserve"> – 4</w:t>
            </w:r>
          </w:p>
        </w:tc>
        <w:tc>
          <w:tcPr>
            <w:tcW w:w="2074" w:type="dxa"/>
          </w:tcPr>
          <w:p w14:paraId="26403831" w14:textId="77777777" w:rsidR="000470BE" w:rsidRPr="000470BE" w:rsidRDefault="000470BE" w:rsidP="00EC5C18">
            <w:r w:rsidRPr="000470BE">
              <w:rPr>
                <w:rFonts w:hint="eastAsia"/>
              </w:rPr>
              <w:t>2</w:t>
            </w:r>
          </w:p>
        </w:tc>
      </w:tr>
      <w:tr w:rsidR="000470BE" w14:paraId="358E6816" w14:textId="77777777" w:rsidTr="00875475">
        <w:tc>
          <w:tcPr>
            <w:tcW w:w="2074" w:type="dxa"/>
          </w:tcPr>
          <w:p w14:paraId="26DF02AB" w14:textId="77777777" w:rsidR="000470BE" w:rsidRPr="000470BE" w:rsidRDefault="000470BE" w:rsidP="00EC5C18">
            <w:r w:rsidRPr="000470BE">
              <w:rPr>
                <w:rFonts w:hint="eastAsia"/>
              </w:rPr>
              <w:t>*</w:t>
            </w:r>
          </w:p>
        </w:tc>
        <w:tc>
          <w:tcPr>
            <w:tcW w:w="2074" w:type="dxa"/>
          </w:tcPr>
          <w:p w14:paraId="54762B58" w14:textId="77777777" w:rsidR="000470BE" w:rsidRPr="000470BE" w:rsidRDefault="000470BE" w:rsidP="00EC5C18">
            <w:r w:rsidRPr="000470BE">
              <w:rPr>
                <w:rFonts w:hint="eastAsia"/>
              </w:rPr>
              <w:t>乘法</w:t>
            </w:r>
          </w:p>
        </w:tc>
        <w:tc>
          <w:tcPr>
            <w:tcW w:w="2074" w:type="dxa"/>
          </w:tcPr>
          <w:p w14:paraId="5469A4E9" w14:textId="77777777" w:rsidR="000470BE" w:rsidRPr="000470BE" w:rsidRDefault="000470BE" w:rsidP="00EC5C18">
            <w:r w:rsidRPr="000470BE">
              <w:rPr>
                <w:rFonts w:hint="eastAsia"/>
              </w:rPr>
              <w:t>5</w:t>
            </w:r>
            <w:r w:rsidRPr="000470BE">
              <w:t xml:space="preserve"> * 5</w:t>
            </w:r>
          </w:p>
        </w:tc>
        <w:tc>
          <w:tcPr>
            <w:tcW w:w="2074" w:type="dxa"/>
          </w:tcPr>
          <w:p w14:paraId="73E86598" w14:textId="77777777" w:rsidR="000470BE" w:rsidRPr="000470BE" w:rsidRDefault="000470BE" w:rsidP="00EC5C18">
            <w:r w:rsidRPr="000470BE">
              <w:rPr>
                <w:rFonts w:hint="eastAsia"/>
              </w:rPr>
              <w:t>2</w:t>
            </w:r>
            <w:r w:rsidRPr="000470BE">
              <w:t>5</w:t>
            </w:r>
          </w:p>
        </w:tc>
      </w:tr>
      <w:tr w:rsidR="000470BE" w14:paraId="37A49EC1" w14:textId="77777777" w:rsidTr="00875475">
        <w:tc>
          <w:tcPr>
            <w:tcW w:w="2074" w:type="dxa"/>
          </w:tcPr>
          <w:p w14:paraId="333BF52D" w14:textId="77777777" w:rsidR="000470BE" w:rsidRPr="000470BE" w:rsidRDefault="000470BE" w:rsidP="00EC5C18">
            <w:r w:rsidRPr="000470BE">
              <w:rPr>
                <w:rFonts w:hint="eastAsia"/>
              </w:rPr>
              <w:t>/</w:t>
            </w:r>
          </w:p>
        </w:tc>
        <w:tc>
          <w:tcPr>
            <w:tcW w:w="2074" w:type="dxa"/>
          </w:tcPr>
          <w:p w14:paraId="1E398961" w14:textId="77777777" w:rsidR="000470BE" w:rsidRPr="000470BE" w:rsidRDefault="000470BE" w:rsidP="00EC5C18">
            <w:r w:rsidRPr="000470BE">
              <w:rPr>
                <w:rFonts w:hint="eastAsia"/>
              </w:rPr>
              <w:t>除法</w:t>
            </w:r>
          </w:p>
        </w:tc>
        <w:tc>
          <w:tcPr>
            <w:tcW w:w="2074" w:type="dxa"/>
          </w:tcPr>
          <w:p w14:paraId="20581366" w14:textId="77777777" w:rsidR="000470BE" w:rsidRPr="000470BE" w:rsidRDefault="000470BE" w:rsidP="00EC5C18">
            <w:r w:rsidRPr="000470BE">
              <w:rPr>
                <w:rFonts w:hint="eastAsia"/>
              </w:rPr>
              <w:t>1</w:t>
            </w:r>
            <w:r w:rsidRPr="000470BE">
              <w:t>2 / 4</w:t>
            </w:r>
          </w:p>
        </w:tc>
        <w:tc>
          <w:tcPr>
            <w:tcW w:w="2074" w:type="dxa"/>
          </w:tcPr>
          <w:p w14:paraId="6DECFCA1" w14:textId="77777777" w:rsidR="000470BE" w:rsidRPr="000470BE" w:rsidRDefault="000470BE" w:rsidP="00EC5C18">
            <w:r w:rsidRPr="000470BE">
              <w:rPr>
                <w:rFonts w:hint="eastAsia"/>
              </w:rPr>
              <w:t>3</w:t>
            </w:r>
          </w:p>
        </w:tc>
      </w:tr>
      <w:tr w:rsidR="000470BE" w14:paraId="0D440BA4" w14:textId="77777777" w:rsidTr="00875475">
        <w:tc>
          <w:tcPr>
            <w:tcW w:w="2074" w:type="dxa"/>
          </w:tcPr>
          <w:p w14:paraId="416B2C1A" w14:textId="77777777" w:rsidR="000470BE" w:rsidRPr="000470BE" w:rsidRDefault="000470BE" w:rsidP="00EC5C18">
            <w:r w:rsidRPr="000470BE">
              <w:rPr>
                <w:rFonts w:hint="eastAsia"/>
              </w:rPr>
              <w:t>%</w:t>
            </w:r>
          </w:p>
        </w:tc>
        <w:tc>
          <w:tcPr>
            <w:tcW w:w="2074" w:type="dxa"/>
          </w:tcPr>
          <w:p w14:paraId="4787C10E" w14:textId="77777777" w:rsidR="000470BE" w:rsidRPr="000470BE" w:rsidRDefault="000470BE" w:rsidP="00EC5C18">
            <w:r w:rsidRPr="000470BE">
              <w:rPr>
                <w:rFonts w:hint="eastAsia"/>
              </w:rPr>
              <w:t>取餘數</w:t>
            </w:r>
          </w:p>
        </w:tc>
        <w:tc>
          <w:tcPr>
            <w:tcW w:w="2074" w:type="dxa"/>
          </w:tcPr>
          <w:p w14:paraId="3E06073C" w14:textId="77777777" w:rsidR="000470BE" w:rsidRPr="000470BE" w:rsidRDefault="000470BE" w:rsidP="00EC5C18">
            <w:r w:rsidRPr="000470BE">
              <w:rPr>
                <w:rFonts w:hint="eastAsia"/>
              </w:rPr>
              <w:t>5</w:t>
            </w:r>
            <w:r w:rsidRPr="000470BE">
              <w:t xml:space="preserve"> % 3</w:t>
            </w:r>
          </w:p>
        </w:tc>
        <w:tc>
          <w:tcPr>
            <w:tcW w:w="2074" w:type="dxa"/>
          </w:tcPr>
          <w:p w14:paraId="085057C6" w14:textId="77777777" w:rsidR="000470BE" w:rsidRPr="000470BE" w:rsidRDefault="000470BE" w:rsidP="00EC5C18">
            <w:r w:rsidRPr="000470BE">
              <w:rPr>
                <w:rFonts w:hint="eastAsia"/>
              </w:rPr>
              <w:t>2</w:t>
            </w:r>
          </w:p>
        </w:tc>
      </w:tr>
    </w:tbl>
    <w:p w14:paraId="067F5BB6" w14:textId="77777777" w:rsidR="000470BE" w:rsidRDefault="000470BE" w:rsidP="002A0F74"/>
    <w:p w14:paraId="5EEE1362" w14:textId="77777777" w:rsidR="00585294" w:rsidRDefault="00585294" w:rsidP="00585294">
      <w:r w:rsidRPr="00F30A32">
        <w:rPr>
          <w:rFonts w:hint="eastAsia"/>
          <w:shd w:val="pct15" w:color="auto" w:fill="FFFFFF"/>
        </w:rPr>
        <w:t>關</w:t>
      </w:r>
      <w:r w:rsidR="002A0F74" w:rsidRPr="00F30A32">
        <w:rPr>
          <w:rFonts w:hint="eastAsia"/>
          <w:shd w:val="pct15" w:color="auto" w:fill="FFFFFF"/>
        </w:rPr>
        <w:t>係運算子</w:t>
      </w:r>
      <w:r w:rsidR="002A0F74">
        <w:rPr>
          <w:rFonts w:hint="eastAsia"/>
        </w:rPr>
        <w:t>，</w:t>
      </w:r>
      <w:r>
        <w:rPr>
          <w:rFonts w:hint="eastAsia"/>
        </w:rPr>
        <w:t>或稱為「比較運算子」，會將運算兩邊的運算元加以比較，再將結果以布林值（</w:t>
      </w:r>
      <w:r>
        <w:t xml:space="preserve">true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>false</w:t>
      </w:r>
      <w:r>
        <w:rPr>
          <w:rFonts w:hint="eastAsia"/>
        </w:rPr>
        <w:t>）回傳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1701"/>
        <w:gridCol w:w="1276"/>
        <w:gridCol w:w="4473"/>
      </w:tblGrid>
      <w:tr w:rsidR="00585294" w14:paraId="25259625" w14:textId="77777777" w:rsidTr="00875475">
        <w:tc>
          <w:tcPr>
            <w:tcW w:w="846" w:type="dxa"/>
          </w:tcPr>
          <w:p w14:paraId="6E6A6E44" w14:textId="77777777" w:rsidR="00585294" w:rsidRDefault="00585294" w:rsidP="000257B8">
            <w:r>
              <w:rPr>
                <w:rFonts w:hint="eastAsia"/>
              </w:rPr>
              <w:t>符號</w:t>
            </w:r>
          </w:p>
        </w:tc>
        <w:tc>
          <w:tcPr>
            <w:tcW w:w="1701" w:type="dxa"/>
          </w:tcPr>
          <w:p w14:paraId="0415147A" w14:textId="77777777" w:rsidR="00585294" w:rsidRDefault="00585294" w:rsidP="000257B8">
            <w:r>
              <w:rPr>
                <w:rFonts w:hint="eastAsia"/>
              </w:rPr>
              <w:t>說明</w:t>
            </w:r>
          </w:p>
        </w:tc>
        <w:tc>
          <w:tcPr>
            <w:tcW w:w="1276" w:type="dxa"/>
          </w:tcPr>
          <w:p w14:paraId="37BF43D8" w14:textId="77777777" w:rsidR="00585294" w:rsidRDefault="00585294" w:rsidP="000257B8">
            <w:r>
              <w:rPr>
                <w:rFonts w:hint="eastAsia"/>
              </w:rPr>
              <w:t>範例</w:t>
            </w:r>
          </w:p>
        </w:tc>
        <w:tc>
          <w:tcPr>
            <w:tcW w:w="4473" w:type="dxa"/>
          </w:tcPr>
          <w:p w14:paraId="3F9A7FCC" w14:textId="77777777" w:rsidR="00585294" w:rsidRDefault="00585294" w:rsidP="000257B8">
            <w:r>
              <w:rPr>
                <w:rFonts w:hint="eastAsia"/>
              </w:rPr>
              <w:t>運算結果</w:t>
            </w:r>
          </w:p>
        </w:tc>
      </w:tr>
      <w:tr w:rsidR="00585294" w14:paraId="589ED6FD" w14:textId="77777777" w:rsidTr="00875475">
        <w:tc>
          <w:tcPr>
            <w:tcW w:w="846" w:type="dxa"/>
          </w:tcPr>
          <w:p w14:paraId="2DFDC589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=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14:paraId="7B8FE62B" w14:textId="77777777" w:rsidR="00585294" w:rsidRDefault="00585294" w:rsidP="000257B8">
            <w:r>
              <w:rPr>
                <w:rFonts w:hint="eastAsia"/>
              </w:rPr>
              <w:t>相等</w:t>
            </w:r>
          </w:p>
        </w:tc>
        <w:tc>
          <w:tcPr>
            <w:tcW w:w="1276" w:type="dxa"/>
          </w:tcPr>
          <w:p w14:paraId="5A7DF1CF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=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2CB28B82" w14:textId="77777777" w:rsidR="00585294" w:rsidRDefault="00585294" w:rsidP="000257B8">
            <w:r>
              <w:rPr>
                <w:rFonts w:hint="eastAsia"/>
              </w:rPr>
              <w:t>當兩者相等時，成立</w:t>
            </w:r>
          </w:p>
        </w:tc>
      </w:tr>
      <w:tr w:rsidR="00585294" w14:paraId="0844F619" w14:textId="77777777" w:rsidTr="00875475">
        <w:tc>
          <w:tcPr>
            <w:tcW w:w="846" w:type="dxa"/>
          </w:tcPr>
          <w:p w14:paraId="60AA7CCD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=</w:t>
            </w:r>
            <w:r>
              <w:rPr>
                <w:rFonts w:eastAsiaTheme="minorEastAsia"/>
              </w:rPr>
              <w:t>==</w:t>
            </w:r>
          </w:p>
        </w:tc>
        <w:tc>
          <w:tcPr>
            <w:tcW w:w="1701" w:type="dxa"/>
          </w:tcPr>
          <w:p w14:paraId="0782BCF6" w14:textId="77777777" w:rsidR="00585294" w:rsidRDefault="00585294" w:rsidP="000257B8">
            <w:r>
              <w:rPr>
                <w:rFonts w:hint="eastAsia"/>
              </w:rPr>
              <w:t>全等</w:t>
            </w:r>
          </w:p>
        </w:tc>
        <w:tc>
          <w:tcPr>
            <w:tcW w:w="1276" w:type="dxa"/>
          </w:tcPr>
          <w:p w14:paraId="3D97DFD7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==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067316F9" w14:textId="77777777" w:rsidR="00585294" w:rsidRDefault="00585294" w:rsidP="000257B8">
            <w:r>
              <w:rPr>
                <w:rFonts w:hint="eastAsia"/>
              </w:rPr>
              <w:t>當兩者相等，</w:t>
            </w:r>
            <w:proofErr w:type="gramStart"/>
            <w:r>
              <w:rPr>
                <w:rFonts w:hint="eastAsia"/>
              </w:rPr>
              <w:t>且型別</w:t>
            </w:r>
            <w:proofErr w:type="gramEnd"/>
            <w:r>
              <w:rPr>
                <w:rFonts w:hint="eastAsia"/>
              </w:rPr>
              <w:t>一樣時，成立</w:t>
            </w:r>
          </w:p>
        </w:tc>
      </w:tr>
      <w:tr w:rsidR="00585294" w14:paraId="02FEF80E" w14:textId="77777777" w:rsidTr="00875475">
        <w:tc>
          <w:tcPr>
            <w:tcW w:w="846" w:type="dxa"/>
          </w:tcPr>
          <w:p w14:paraId="58A1D3EE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!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14:paraId="534C29CD" w14:textId="77777777" w:rsidR="00585294" w:rsidRDefault="00585294" w:rsidP="000257B8">
            <w:r>
              <w:rPr>
                <w:rFonts w:hint="eastAsia"/>
              </w:rPr>
              <w:t>不等於</w:t>
            </w:r>
          </w:p>
        </w:tc>
        <w:tc>
          <w:tcPr>
            <w:tcW w:w="1276" w:type="dxa"/>
          </w:tcPr>
          <w:p w14:paraId="2BEC7D3C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proofErr w:type="gramStart"/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!</w:t>
            </w:r>
            <w:proofErr w:type="gramEnd"/>
            <w:r w:rsidRPr="009952B2">
              <w:rPr>
                <w:rFonts w:eastAsiaTheme="minorEastAsia"/>
                <w:shd w:val="pct15" w:color="auto" w:fill="FFFFFF"/>
              </w:rPr>
              <w:t>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2A8D1F85" w14:textId="77777777" w:rsidR="00585294" w:rsidRDefault="00585294" w:rsidP="000257B8">
            <w:r>
              <w:rPr>
                <w:rFonts w:hint="eastAsia"/>
              </w:rPr>
              <w:t>當兩者不等時，成立</w:t>
            </w:r>
          </w:p>
        </w:tc>
      </w:tr>
      <w:tr w:rsidR="00585294" w14:paraId="3FA51F37" w14:textId="77777777" w:rsidTr="00875475">
        <w:tc>
          <w:tcPr>
            <w:tcW w:w="846" w:type="dxa"/>
          </w:tcPr>
          <w:p w14:paraId="0A7ED02F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!</w:t>
            </w:r>
            <w:r>
              <w:rPr>
                <w:rFonts w:eastAsiaTheme="minorEastAsia"/>
              </w:rPr>
              <w:t>===</w:t>
            </w:r>
          </w:p>
        </w:tc>
        <w:tc>
          <w:tcPr>
            <w:tcW w:w="1701" w:type="dxa"/>
          </w:tcPr>
          <w:p w14:paraId="3E055D2A" w14:textId="77777777" w:rsidR="00585294" w:rsidRDefault="00585294" w:rsidP="000257B8">
            <w:proofErr w:type="gramStart"/>
            <w:r>
              <w:rPr>
                <w:rFonts w:hint="eastAsia"/>
              </w:rPr>
              <w:t>不</w:t>
            </w:r>
            <w:proofErr w:type="gramEnd"/>
            <w:r>
              <w:rPr>
                <w:rFonts w:hint="eastAsia"/>
              </w:rPr>
              <w:t>全等</w:t>
            </w:r>
          </w:p>
        </w:tc>
        <w:tc>
          <w:tcPr>
            <w:tcW w:w="1276" w:type="dxa"/>
          </w:tcPr>
          <w:p w14:paraId="6ED3E6AB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proofErr w:type="gramStart"/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!</w:t>
            </w:r>
            <w:proofErr w:type="gramEnd"/>
            <w:r w:rsidRPr="009952B2">
              <w:rPr>
                <w:rFonts w:eastAsiaTheme="minorEastAsia"/>
                <w:shd w:val="pct15" w:color="auto" w:fill="FFFFFF"/>
              </w:rPr>
              <w:t>=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5245178B" w14:textId="77777777" w:rsidR="00585294" w:rsidRDefault="00585294" w:rsidP="000257B8">
            <w:r>
              <w:rPr>
                <w:rFonts w:hint="eastAsia"/>
              </w:rPr>
              <w:t>當兩者不相等，或型別不一樣時，成立</w:t>
            </w:r>
          </w:p>
        </w:tc>
      </w:tr>
      <w:tr w:rsidR="00585294" w14:paraId="3F19124E" w14:textId="77777777" w:rsidTr="00875475">
        <w:tc>
          <w:tcPr>
            <w:tcW w:w="846" w:type="dxa"/>
          </w:tcPr>
          <w:p w14:paraId="3CAB5427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lt;</w:t>
            </w:r>
          </w:p>
        </w:tc>
        <w:tc>
          <w:tcPr>
            <w:tcW w:w="1701" w:type="dxa"/>
          </w:tcPr>
          <w:p w14:paraId="13C82779" w14:textId="77777777" w:rsidR="00585294" w:rsidRDefault="00585294" w:rsidP="000257B8">
            <w:r>
              <w:rPr>
                <w:rFonts w:hint="eastAsia"/>
              </w:rPr>
              <w:t>小於</w:t>
            </w:r>
          </w:p>
        </w:tc>
        <w:tc>
          <w:tcPr>
            <w:tcW w:w="1276" w:type="dxa"/>
          </w:tcPr>
          <w:p w14:paraId="009F157E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lt;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72082FA7" w14:textId="77777777" w:rsidR="00585294" w:rsidRDefault="00585294" w:rsidP="000257B8">
            <w:r>
              <w:rPr>
                <w:rFonts w:hint="eastAsia"/>
              </w:rPr>
              <w:t>前者小於後者時，成立</w:t>
            </w:r>
          </w:p>
        </w:tc>
      </w:tr>
      <w:tr w:rsidR="00585294" w14:paraId="5793D5BA" w14:textId="77777777" w:rsidTr="00875475">
        <w:tc>
          <w:tcPr>
            <w:tcW w:w="846" w:type="dxa"/>
          </w:tcPr>
          <w:p w14:paraId="3FE00A49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gt;</w:t>
            </w:r>
          </w:p>
        </w:tc>
        <w:tc>
          <w:tcPr>
            <w:tcW w:w="1701" w:type="dxa"/>
          </w:tcPr>
          <w:p w14:paraId="10F76518" w14:textId="77777777" w:rsidR="00585294" w:rsidRDefault="00585294" w:rsidP="000257B8">
            <w:r>
              <w:rPr>
                <w:rFonts w:hint="eastAsia"/>
              </w:rPr>
              <w:t>大於</w:t>
            </w:r>
          </w:p>
        </w:tc>
        <w:tc>
          <w:tcPr>
            <w:tcW w:w="1276" w:type="dxa"/>
          </w:tcPr>
          <w:p w14:paraId="7DEE03A3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gt;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2F0E6DB7" w14:textId="77777777" w:rsidR="00585294" w:rsidRDefault="00585294" w:rsidP="000257B8">
            <w:r>
              <w:rPr>
                <w:rFonts w:hint="eastAsia"/>
              </w:rPr>
              <w:t>當前者大於後者時成立</w:t>
            </w:r>
          </w:p>
        </w:tc>
      </w:tr>
      <w:tr w:rsidR="00585294" w14:paraId="71DC77E4" w14:textId="77777777" w:rsidTr="00875475">
        <w:tc>
          <w:tcPr>
            <w:tcW w:w="846" w:type="dxa"/>
          </w:tcPr>
          <w:p w14:paraId="5D7B2F03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lt;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14:paraId="59C77C40" w14:textId="77777777" w:rsidR="00585294" w:rsidRDefault="00585294" w:rsidP="000257B8">
            <w:r>
              <w:rPr>
                <w:rFonts w:hint="eastAsia"/>
              </w:rPr>
              <w:t>小於或等於</w:t>
            </w:r>
          </w:p>
        </w:tc>
        <w:tc>
          <w:tcPr>
            <w:tcW w:w="1276" w:type="dxa"/>
          </w:tcPr>
          <w:p w14:paraId="54F68E3F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lt;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11BBEF6A" w14:textId="77777777" w:rsidR="00585294" w:rsidRDefault="00585294" w:rsidP="000257B8">
            <w:r>
              <w:rPr>
                <w:rFonts w:hint="eastAsia"/>
              </w:rPr>
              <w:t>當前者比後者小，或兩者一樣時，成立</w:t>
            </w:r>
          </w:p>
        </w:tc>
      </w:tr>
      <w:tr w:rsidR="00585294" w14:paraId="459488E3" w14:textId="77777777" w:rsidTr="00875475">
        <w:tc>
          <w:tcPr>
            <w:tcW w:w="846" w:type="dxa"/>
          </w:tcPr>
          <w:p w14:paraId="31F0637C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gt;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14:paraId="6E25570C" w14:textId="77777777" w:rsidR="00585294" w:rsidRDefault="00585294" w:rsidP="000257B8">
            <w:r>
              <w:rPr>
                <w:rFonts w:hint="eastAsia"/>
              </w:rPr>
              <w:t>大於或等於</w:t>
            </w:r>
          </w:p>
        </w:tc>
        <w:tc>
          <w:tcPr>
            <w:tcW w:w="1276" w:type="dxa"/>
          </w:tcPr>
          <w:p w14:paraId="298960BF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gt;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16513CC2" w14:textId="77777777" w:rsidR="00585294" w:rsidRDefault="00585294" w:rsidP="000257B8">
            <w:r>
              <w:rPr>
                <w:rFonts w:hint="eastAsia"/>
              </w:rPr>
              <w:t>當前者比後者大。或兩者一樣時，成立</w:t>
            </w:r>
          </w:p>
        </w:tc>
      </w:tr>
    </w:tbl>
    <w:p w14:paraId="6E543EF5" w14:textId="77777777" w:rsidR="00585294" w:rsidRDefault="00585294" w:rsidP="0058529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A53DD" w14:paraId="7124CCD4" w14:textId="77777777" w:rsidTr="003A53DD">
        <w:tc>
          <w:tcPr>
            <w:tcW w:w="8296" w:type="dxa"/>
          </w:tcPr>
          <w:p w14:paraId="31003CAF" w14:textId="77777777" w:rsidR="003A53DD" w:rsidRDefault="003A53DD" w:rsidP="00585294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4-1.php</w:t>
            </w:r>
          </w:p>
        </w:tc>
      </w:tr>
      <w:tr w:rsidR="003A53DD" w14:paraId="1B02ACC6" w14:textId="77777777" w:rsidTr="003A53DD">
        <w:tc>
          <w:tcPr>
            <w:tcW w:w="8296" w:type="dxa"/>
          </w:tcPr>
          <w:p w14:paraId="2BD2D741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298A45D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派運算子</w:t>
            </w:r>
          </w:p>
          <w:p w14:paraId="44E6762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4E8A82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2471BF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2C8209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8537FD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C1988A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算數運算子</w:t>
            </w:r>
          </w:p>
          <w:p w14:paraId="6E059F6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2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C01D62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3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342E04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4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D61B21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w w:val="95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"myVar02 = {</w:t>
            </w:r>
            <w:r w:rsidRPr="00FC7003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myVar02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}, myVar03 = {</w:t>
            </w:r>
            <w:r w:rsidRPr="00FC7003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myVar03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}, myVar04 = {</w:t>
            </w:r>
            <w:r w:rsidRPr="00FC7003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myVar04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}"</w:t>
            </w:r>
            <w:r w:rsidRPr="00FC7003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;</w:t>
            </w:r>
          </w:p>
          <w:p w14:paraId="41DBAC5C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702A6D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186BBF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EA313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係運算子</w:t>
            </w:r>
          </w:p>
          <w:p w14:paraId="736DDE1E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proofErr w:type="gramStart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EF236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2D0B17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proofErr w:type="gramStart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00F5CCF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681071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proofErr w:type="gramStart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5 &gt; 3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5 &gt; 3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B4BB57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7C70DE" w14:textId="77777777" w:rsidR="003A53DD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proofErr w:type="gramStart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 &lt; 6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 &lt; 6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50AADD47" w14:textId="77777777" w:rsidR="003A53DD" w:rsidRPr="00E22A99" w:rsidRDefault="003A53DD" w:rsidP="00585294"/>
    <w:p w14:paraId="45F7D338" w14:textId="77777777" w:rsidR="007E63EC" w:rsidRDefault="007E63EC" w:rsidP="007E63EC">
      <w:r w:rsidRPr="00F30A32">
        <w:rPr>
          <w:rFonts w:hint="eastAsia"/>
          <w:shd w:val="pct15" w:color="auto" w:fill="FFFFFF"/>
        </w:rPr>
        <w:t>邏輯運算子</w:t>
      </w:r>
      <w:r>
        <w:rPr>
          <w:rFonts w:hint="eastAsia"/>
        </w:rPr>
        <w:t>，將</w:t>
      </w:r>
      <w:r w:rsidRPr="00B1454A">
        <w:rPr>
          <w:rFonts w:hint="eastAsia"/>
        </w:rPr>
        <w:t>運算式</w:t>
      </w:r>
      <w:r w:rsidRPr="00B1454A">
        <w:rPr>
          <w:rFonts w:hint="eastAsia"/>
          <w:shd w:val="pct15" w:color="auto" w:fill="FFFFFF"/>
        </w:rPr>
        <w:t>兩邊</w:t>
      </w:r>
      <w:r w:rsidRPr="00B1454A">
        <w:rPr>
          <w:rFonts w:hint="eastAsia"/>
        </w:rPr>
        <w:t>的</w:t>
      </w:r>
      <w:r w:rsidRPr="00942A4E">
        <w:rPr>
          <w:rFonts w:hint="eastAsia"/>
          <w:u w:val="single"/>
        </w:rPr>
        <w:t>運算元之</w:t>
      </w:r>
      <w:r w:rsidRPr="007C3D0C">
        <w:rPr>
          <w:rFonts w:hint="eastAsia"/>
          <w:b/>
          <w:u w:val="single"/>
        </w:rPr>
        <w:t>布林值</w:t>
      </w:r>
      <w:r w:rsidRPr="00942A4E">
        <w:rPr>
          <w:rFonts w:hint="eastAsia"/>
        </w:rPr>
        <w:t>進行</w:t>
      </w:r>
      <w:r w:rsidRPr="00942A4E">
        <w:rPr>
          <w:rFonts w:hint="eastAsia"/>
          <w:shd w:val="pct15" w:color="auto" w:fill="FFFFFF"/>
        </w:rPr>
        <w:t>邏輯比較</w:t>
      </w:r>
      <w:r>
        <w:rPr>
          <w:rFonts w:hint="eastAsia"/>
        </w:rPr>
        <w:t>，再將結果以布林值回傳</w:t>
      </w:r>
      <w:r w:rsidR="00E97365"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704"/>
        <w:gridCol w:w="2552"/>
        <w:gridCol w:w="1275"/>
        <w:gridCol w:w="3765"/>
      </w:tblGrid>
      <w:tr w:rsidR="007E63EC" w14:paraId="40D5B943" w14:textId="77777777" w:rsidTr="00875475">
        <w:tc>
          <w:tcPr>
            <w:tcW w:w="704" w:type="dxa"/>
          </w:tcPr>
          <w:p w14:paraId="4F6EF0CC" w14:textId="77777777" w:rsidR="007E63EC" w:rsidRDefault="007E63EC" w:rsidP="00C60359">
            <w:r>
              <w:rPr>
                <w:rFonts w:hint="eastAsia"/>
              </w:rPr>
              <w:t>符號</w:t>
            </w:r>
          </w:p>
        </w:tc>
        <w:tc>
          <w:tcPr>
            <w:tcW w:w="2552" w:type="dxa"/>
          </w:tcPr>
          <w:p w14:paraId="6E1899B3" w14:textId="77777777" w:rsidR="007E63EC" w:rsidRDefault="007E63EC" w:rsidP="00C60359">
            <w:r>
              <w:rPr>
                <w:rFonts w:hint="eastAsia"/>
              </w:rPr>
              <w:t>說明</w:t>
            </w:r>
          </w:p>
        </w:tc>
        <w:tc>
          <w:tcPr>
            <w:tcW w:w="1275" w:type="dxa"/>
          </w:tcPr>
          <w:p w14:paraId="40CD4ED4" w14:textId="77777777" w:rsidR="007E63EC" w:rsidRDefault="007E63EC" w:rsidP="00C60359">
            <w:r>
              <w:rPr>
                <w:rFonts w:hint="eastAsia"/>
              </w:rPr>
              <w:t>範例</w:t>
            </w:r>
          </w:p>
        </w:tc>
        <w:tc>
          <w:tcPr>
            <w:tcW w:w="3765" w:type="dxa"/>
          </w:tcPr>
          <w:p w14:paraId="1F55FCF3" w14:textId="77777777" w:rsidR="007E63EC" w:rsidRDefault="007E63EC" w:rsidP="00C60359">
            <w:r>
              <w:rPr>
                <w:rFonts w:hint="eastAsia"/>
              </w:rPr>
              <w:t>運算結果</w:t>
            </w:r>
          </w:p>
        </w:tc>
      </w:tr>
      <w:tr w:rsidR="007E63EC" w14:paraId="38B1F250" w14:textId="77777777" w:rsidTr="00875475">
        <w:tc>
          <w:tcPr>
            <w:tcW w:w="704" w:type="dxa"/>
          </w:tcPr>
          <w:p w14:paraId="62312803" w14:textId="77777777" w:rsidR="007E63EC" w:rsidRPr="005B56F0" w:rsidRDefault="007E63EC" w:rsidP="00C60359">
            <w:r>
              <w:rPr>
                <w:rFonts w:hint="eastAsia"/>
              </w:rPr>
              <w:t>a</w:t>
            </w:r>
            <w:r>
              <w:t>nd</w:t>
            </w:r>
          </w:p>
        </w:tc>
        <w:tc>
          <w:tcPr>
            <w:tcW w:w="2552" w:type="dxa"/>
          </w:tcPr>
          <w:p w14:paraId="12D8F1C8" w14:textId="77777777" w:rsidR="007E63EC" w:rsidRDefault="007E63EC" w:rsidP="00C60359">
            <w:r>
              <w:rPr>
                <w:rFonts w:hint="eastAsia"/>
              </w:rPr>
              <w:t>兩邊同為「真」值</w:t>
            </w:r>
          </w:p>
        </w:tc>
        <w:tc>
          <w:tcPr>
            <w:tcW w:w="1275" w:type="dxa"/>
          </w:tcPr>
          <w:p w14:paraId="27C02E58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and</w:t>
            </w:r>
            <w:r>
              <w:t xml:space="preserve"> $b</w:t>
            </w:r>
          </w:p>
        </w:tc>
        <w:tc>
          <w:tcPr>
            <w:tcW w:w="3765" w:type="dxa"/>
          </w:tcPr>
          <w:p w14:paraId="12BEB1A6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都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14:paraId="38851645" w14:textId="77777777" w:rsidTr="00875475">
        <w:tc>
          <w:tcPr>
            <w:tcW w:w="704" w:type="dxa"/>
          </w:tcPr>
          <w:p w14:paraId="1DA9CC11" w14:textId="77777777" w:rsidR="007E63EC" w:rsidRPr="005B56F0" w:rsidRDefault="007E63EC" w:rsidP="00C60359">
            <w:r>
              <w:rPr>
                <w:rFonts w:hint="eastAsia"/>
              </w:rPr>
              <w:t>&amp;</w:t>
            </w:r>
            <w:r>
              <w:t>&amp;</w:t>
            </w:r>
          </w:p>
        </w:tc>
        <w:tc>
          <w:tcPr>
            <w:tcW w:w="2552" w:type="dxa"/>
          </w:tcPr>
          <w:p w14:paraId="16067C53" w14:textId="77777777" w:rsidR="007E63EC" w:rsidRDefault="007E63EC" w:rsidP="00C60359">
            <w:r>
              <w:rPr>
                <w:rFonts w:hint="eastAsia"/>
              </w:rPr>
              <w:t>兩邊同為「真」值</w:t>
            </w:r>
          </w:p>
        </w:tc>
        <w:tc>
          <w:tcPr>
            <w:tcW w:w="1275" w:type="dxa"/>
          </w:tcPr>
          <w:p w14:paraId="11DC2EF5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&amp;&amp;</w:t>
            </w:r>
            <w:r>
              <w:t xml:space="preserve"> $b</w:t>
            </w:r>
          </w:p>
        </w:tc>
        <w:tc>
          <w:tcPr>
            <w:tcW w:w="3765" w:type="dxa"/>
          </w:tcPr>
          <w:p w14:paraId="47022653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都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14:paraId="39A8902D" w14:textId="77777777" w:rsidTr="00875475">
        <w:tc>
          <w:tcPr>
            <w:tcW w:w="704" w:type="dxa"/>
          </w:tcPr>
          <w:p w14:paraId="64B41FEB" w14:textId="77777777" w:rsidR="007E63EC" w:rsidRPr="005B56F0" w:rsidRDefault="007E63EC" w:rsidP="00C60359">
            <w:r>
              <w:rPr>
                <w:rFonts w:hint="eastAsia"/>
              </w:rPr>
              <w:t>o</w:t>
            </w:r>
            <w:r>
              <w:t>r</w:t>
            </w:r>
          </w:p>
        </w:tc>
        <w:tc>
          <w:tcPr>
            <w:tcW w:w="2552" w:type="dxa"/>
          </w:tcPr>
          <w:p w14:paraId="6D3965D1" w14:textId="77777777" w:rsidR="007E63EC" w:rsidRDefault="007E63EC" w:rsidP="00C60359">
            <w:r>
              <w:rPr>
                <w:rFonts w:hint="eastAsia"/>
              </w:rPr>
              <w:t>兩邊任一為「真」值</w:t>
            </w:r>
          </w:p>
        </w:tc>
        <w:tc>
          <w:tcPr>
            <w:tcW w:w="1275" w:type="dxa"/>
          </w:tcPr>
          <w:p w14:paraId="4E03EEE6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or</w:t>
            </w:r>
            <w:r>
              <w:t xml:space="preserve"> $b</w:t>
            </w:r>
          </w:p>
        </w:tc>
        <w:tc>
          <w:tcPr>
            <w:tcW w:w="3765" w:type="dxa"/>
          </w:tcPr>
          <w:p w14:paraId="07F0BDA8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任一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14:paraId="2748087F" w14:textId="77777777" w:rsidTr="00875475">
        <w:tc>
          <w:tcPr>
            <w:tcW w:w="704" w:type="dxa"/>
          </w:tcPr>
          <w:p w14:paraId="12AFE664" w14:textId="77777777" w:rsidR="007E63EC" w:rsidRPr="005B56F0" w:rsidRDefault="007E63EC" w:rsidP="00C60359">
            <w:r>
              <w:rPr>
                <w:rFonts w:hint="eastAsia"/>
              </w:rPr>
              <w:t>|</w:t>
            </w:r>
            <w:r>
              <w:t>|</w:t>
            </w:r>
          </w:p>
        </w:tc>
        <w:tc>
          <w:tcPr>
            <w:tcW w:w="2552" w:type="dxa"/>
          </w:tcPr>
          <w:p w14:paraId="01264E38" w14:textId="77777777" w:rsidR="007E63EC" w:rsidRDefault="007E63EC" w:rsidP="00C60359">
            <w:r>
              <w:rPr>
                <w:rFonts w:hint="eastAsia"/>
              </w:rPr>
              <w:t>兩邊任一為「真」值</w:t>
            </w:r>
          </w:p>
        </w:tc>
        <w:tc>
          <w:tcPr>
            <w:tcW w:w="1275" w:type="dxa"/>
          </w:tcPr>
          <w:p w14:paraId="35935D30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||</w:t>
            </w:r>
            <w:r>
              <w:t xml:space="preserve"> $b</w:t>
            </w:r>
          </w:p>
        </w:tc>
        <w:tc>
          <w:tcPr>
            <w:tcW w:w="3765" w:type="dxa"/>
          </w:tcPr>
          <w:p w14:paraId="716ABFAB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任一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:rsidRPr="0008383E" w14:paraId="0F459603" w14:textId="77777777" w:rsidTr="00875475">
        <w:tc>
          <w:tcPr>
            <w:tcW w:w="704" w:type="dxa"/>
          </w:tcPr>
          <w:p w14:paraId="117AAFE7" w14:textId="77777777" w:rsidR="007E63EC" w:rsidRPr="005B56F0" w:rsidRDefault="007E63EC" w:rsidP="00C60359">
            <w:r>
              <w:rPr>
                <w:rFonts w:hint="eastAsia"/>
              </w:rPr>
              <w:t>x</w:t>
            </w:r>
            <w:r>
              <w:t>or</w:t>
            </w:r>
          </w:p>
        </w:tc>
        <w:tc>
          <w:tcPr>
            <w:tcW w:w="2552" w:type="dxa"/>
          </w:tcPr>
          <w:p w14:paraId="2ABAFA80" w14:textId="77777777" w:rsidR="007E63EC" w:rsidRDefault="007E63EC" w:rsidP="00C60359">
            <w:proofErr w:type="gramStart"/>
            <w:r>
              <w:rPr>
                <w:rFonts w:hint="eastAsia"/>
              </w:rPr>
              <w:t>異值符號</w:t>
            </w:r>
            <w:proofErr w:type="gramEnd"/>
          </w:p>
        </w:tc>
        <w:tc>
          <w:tcPr>
            <w:tcW w:w="1275" w:type="dxa"/>
          </w:tcPr>
          <w:p w14:paraId="6228C236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xor</w:t>
            </w:r>
            <w:r>
              <w:t xml:space="preserve"> $b</w:t>
            </w:r>
          </w:p>
        </w:tc>
        <w:tc>
          <w:tcPr>
            <w:tcW w:w="3765" w:type="dxa"/>
          </w:tcPr>
          <w:p w14:paraId="50AF76EB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都是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或都是</w:t>
            </w:r>
            <w:r>
              <w:rPr>
                <w:rFonts w:hint="eastAsia"/>
              </w:rPr>
              <w:t xml:space="preserve"> </w:t>
            </w:r>
            <w:r>
              <w:t xml:space="preserve">false </w:t>
            </w:r>
            <w:r>
              <w:rPr>
                <w:rFonts w:hint="eastAsia"/>
              </w:rPr>
              <w:t>時，不成立</w:t>
            </w:r>
            <w:r w:rsidR="003F0EA5">
              <w:rPr>
                <w:rFonts w:hint="eastAsia"/>
              </w:rPr>
              <w:t>；</w:t>
            </w:r>
            <w:r>
              <w:rPr>
                <w:rFonts w:hint="eastAsia"/>
              </w:rPr>
              <w:t>一個為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、一個為</w:t>
            </w:r>
            <w:r>
              <w:rPr>
                <w:rFonts w:hint="eastAsia"/>
              </w:rPr>
              <w:t xml:space="preserve"> </w:t>
            </w:r>
            <w:r>
              <w:t xml:space="preserve">false </w:t>
            </w:r>
            <w:r>
              <w:rPr>
                <w:rFonts w:hint="eastAsia"/>
              </w:rPr>
              <w:t>時，成立</w:t>
            </w:r>
            <w:r w:rsidR="003F0EA5">
              <w:rPr>
                <w:rFonts w:hint="eastAsia"/>
              </w:rPr>
              <w:t>。</w:t>
            </w:r>
          </w:p>
          <w:p w14:paraId="76720563" w14:textId="77777777" w:rsidR="007E63EC" w:rsidRPr="0008383E" w:rsidRDefault="007E63EC" w:rsidP="004937D8">
            <w:r>
              <w:rPr>
                <w:rFonts w:hint="eastAsia"/>
              </w:rPr>
              <w:t>口訣：相同為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，相異為</w:t>
            </w:r>
            <w:r>
              <w:rPr>
                <w:rFonts w:hint="eastAsia"/>
              </w:rPr>
              <w:t>1</w:t>
            </w:r>
          </w:p>
        </w:tc>
      </w:tr>
      <w:tr w:rsidR="007E63EC" w14:paraId="5829F4C2" w14:textId="77777777" w:rsidTr="00875475">
        <w:tc>
          <w:tcPr>
            <w:tcW w:w="704" w:type="dxa"/>
          </w:tcPr>
          <w:p w14:paraId="7B98AC0E" w14:textId="77777777" w:rsidR="007E63EC" w:rsidRPr="005B56F0" w:rsidRDefault="007E63EC" w:rsidP="00C60359">
            <w:r>
              <w:rPr>
                <w:rFonts w:hint="eastAsia"/>
              </w:rPr>
              <w:t>!</w:t>
            </w:r>
          </w:p>
        </w:tc>
        <w:tc>
          <w:tcPr>
            <w:tcW w:w="2552" w:type="dxa"/>
          </w:tcPr>
          <w:p w14:paraId="2B0D936B" w14:textId="77777777" w:rsidR="007E63EC" w:rsidRDefault="007E63EC" w:rsidP="00C60359">
            <w:proofErr w:type="gramStart"/>
            <w:r>
              <w:rPr>
                <w:rFonts w:hint="eastAsia"/>
              </w:rPr>
              <w:t>反值符號</w:t>
            </w:r>
            <w:proofErr w:type="gramEnd"/>
          </w:p>
        </w:tc>
        <w:tc>
          <w:tcPr>
            <w:tcW w:w="1275" w:type="dxa"/>
          </w:tcPr>
          <w:p w14:paraId="42DD2CF0" w14:textId="77777777" w:rsidR="007E63EC" w:rsidRPr="005B56F0" w:rsidRDefault="007E63EC" w:rsidP="00C60359">
            <w:proofErr w:type="gramStart"/>
            <w:r w:rsidRPr="005B56F0">
              <w:rPr>
                <w:rFonts w:hint="eastAsia"/>
                <w:shd w:val="pct15" w:color="auto" w:fill="FFFFFF"/>
              </w:rPr>
              <w:t>!</w:t>
            </w:r>
            <w:r>
              <w:t>$</w:t>
            </w:r>
            <w:proofErr w:type="gramEnd"/>
            <w:r>
              <w:t>a</w:t>
            </w:r>
          </w:p>
        </w:tc>
        <w:tc>
          <w:tcPr>
            <w:tcW w:w="3765" w:type="dxa"/>
          </w:tcPr>
          <w:p w14:paraId="3A11CE73" w14:textId="77777777" w:rsidR="007E63EC" w:rsidRPr="00A40B57" w:rsidRDefault="007E63EC" w:rsidP="004937D8">
            <w:r>
              <w:rPr>
                <w:rFonts w:hint="eastAsia"/>
              </w:rPr>
              <w:t>$</w:t>
            </w:r>
            <w:r>
              <w:t xml:space="preserve">a </w:t>
            </w:r>
            <w:r>
              <w:rPr>
                <w:rFonts w:hint="eastAsia"/>
              </w:rPr>
              <w:t>的相反值</w:t>
            </w:r>
          </w:p>
        </w:tc>
      </w:tr>
    </w:tbl>
    <w:p w14:paraId="5C9F8E4B" w14:textId="77777777" w:rsidR="00E12175" w:rsidRDefault="00E12175" w:rsidP="00E12175"/>
    <w:p w14:paraId="7022A896" w14:textId="77777777" w:rsidR="00E12175" w:rsidRPr="000746AC" w:rsidRDefault="00E12175" w:rsidP="00E12175">
      <w:pPr>
        <w:rPr>
          <w:shd w:val="pct15" w:color="auto" w:fill="FFFFFF"/>
        </w:rPr>
      </w:pPr>
      <w:r w:rsidRPr="000746AC">
        <w:rPr>
          <w:rFonts w:hint="eastAsia"/>
          <w:shd w:val="pct15" w:color="auto" w:fill="FFFFFF"/>
        </w:rPr>
        <w:t>複合運算子</w:t>
      </w:r>
    </w:p>
    <w:p w14:paraId="7CAA7E6C" w14:textId="77777777" w:rsidR="00E12175" w:rsidRDefault="00E12175" w:rsidP="00E12175">
      <w:r>
        <w:rPr>
          <w:rFonts w:hint="eastAsia"/>
        </w:rPr>
        <w:t>可以結合字串、指派運算子、算術運算子，是簡化運算式的一種方法。以往在程式中，常會</w:t>
      </w:r>
      <w:r w:rsidRPr="00B84CD6">
        <w:rPr>
          <w:rFonts w:hint="eastAsia"/>
          <w:u w:val="single"/>
        </w:rPr>
        <w:t>將舊的變數值，加上另一個值，再帶回原變數</w:t>
      </w:r>
      <w:r>
        <w:rPr>
          <w:rFonts w:hint="eastAsia"/>
        </w:rPr>
        <w:t>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988"/>
        <w:gridCol w:w="1984"/>
        <w:gridCol w:w="2552"/>
        <w:gridCol w:w="2772"/>
      </w:tblGrid>
      <w:tr w:rsidR="00E12175" w14:paraId="77F6C510" w14:textId="77777777" w:rsidTr="00875475">
        <w:tc>
          <w:tcPr>
            <w:tcW w:w="988" w:type="dxa"/>
          </w:tcPr>
          <w:p w14:paraId="33C0DFDC" w14:textId="77777777" w:rsidR="00E12175" w:rsidRDefault="00E12175" w:rsidP="00E12175">
            <w:r>
              <w:rPr>
                <w:rFonts w:hint="eastAsia"/>
              </w:rPr>
              <w:t>符號</w:t>
            </w:r>
          </w:p>
        </w:tc>
        <w:tc>
          <w:tcPr>
            <w:tcW w:w="1984" w:type="dxa"/>
          </w:tcPr>
          <w:p w14:paraId="0958C0AF" w14:textId="77777777" w:rsidR="00E12175" w:rsidRDefault="00E12175" w:rsidP="00E12175">
            <w:r>
              <w:rPr>
                <w:rFonts w:hint="eastAsia"/>
              </w:rPr>
              <w:t>說明</w:t>
            </w:r>
          </w:p>
        </w:tc>
        <w:tc>
          <w:tcPr>
            <w:tcW w:w="2552" w:type="dxa"/>
          </w:tcPr>
          <w:p w14:paraId="2CE4B12C" w14:textId="77777777" w:rsidR="00E12175" w:rsidRDefault="00E12175" w:rsidP="00E12175">
            <w:r>
              <w:rPr>
                <w:rFonts w:hint="eastAsia"/>
              </w:rPr>
              <w:t>範例</w:t>
            </w:r>
          </w:p>
        </w:tc>
        <w:tc>
          <w:tcPr>
            <w:tcW w:w="2772" w:type="dxa"/>
          </w:tcPr>
          <w:p w14:paraId="5C6DB648" w14:textId="77777777" w:rsidR="00E12175" w:rsidRDefault="00E12175" w:rsidP="00E12175">
            <w:r>
              <w:rPr>
                <w:rFonts w:hint="eastAsia"/>
              </w:rPr>
              <w:t>運算結果</w:t>
            </w:r>
          </w:p>
        </w:tc>
      </w:tr>
      <w:tr w:rsidR="00E12175" w14:paraId="5943D972" w14:textId="77777777" w:rsidTr="00875475">
        <w:tc>
          <w:tcPr>
            <w:tcW w:w="988" w:type="dxa"/>
          </w:tcPr>
          <w:p w14:paraId="50F30001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+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155416AF" w14:textId="77777777" w:rsidR="00E12175" w:rsidRDefault="00E12175" w:rsidP="00E12175">
            <w:r>
              <w:rPr>
                <w:rFonts w:hint="eastAsia"/>
              </w:rPr>
              <w:t>加法指派</w:t>
            </w:r>
          </w:p>
        </w:tc>
        <w:tc>
          <w:tcPr>
            <w:tcW w:w="2552" w:type="dxa"/>
          </w:tcPr>
          <w:p w14:paraId="55F6F5C4" w14:textId="77777777" w:rsidR="00E12175" w:rsidRPr="00AB396A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+= $b</w:t>
            </w:r>
          </w:p>
        </w:tc>
        <w:tc>
          <w:tcPr>
            <w:tcW w:w="2772" w:type="dxa"/>
          </w:tcPr>
          <w:p w14:paraId="7E3F30E6" w14:textId="77777777" w:rsidR="00E12175" w:rsidRPr="00AB396A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+ $b;</w:t>
            </w:r>
          </w:p>
        </w:tc>
      </w:tr>
      <w:tr w:rsidR="00E12175" w14:paraId="22FEF059" w14:textId="77777777" w:rsidTr="00875475">
        <w:tc>
          <w:tcPr>
            <w:tcW w:w="988" w:type="dxa"/>
          </w:tcPr>
          <w:p w14:paraId="1AF9C7DA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lastRenderedPageBreak/>
              <w:t>-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7B74BD13" w14:textId="77777777" w:rsidR="00E12175" w:rsidRDefault="00E12175" w:rsidP="00E12175">
            <w:r>
              <w:rPr>
                <w:rFonts w:hint="eastAsia"/>
              </w:rPr>
              <w:t>減法指派</w:t>
            </w:r>
          </w:p>
        </w:tc>
        <w:tc>
          <w:tcPr>
            <w:tcW w:w="2552" w:type="dxa"/>
          </w:tcPr>
          <w:p w14:paraId="48867BA9" w14:textId="77777777" w:rsidR="00E12175" w:rsidRPr="00AB396A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-= $b</w:t>
            </w:r>
          </w:p>
        </w:tc>
        <w:tc>
          <w:tcPr>
            <w:tcW w:w="2772" w:type="dxa"/>
          </w:tcPr>
          <w:p w14:paraId="6A42E2AD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- $b;</w:t>
            </w:r>
          </w:p>
        </w:tc>
      </w:tr>
      <w:tr w:rsidR="00E12175" w14:paraId="736FD763" w14:textId="77777777" w:rsidTr="00875475">
        <w:tc>
          <w:tcPr>
            <w:tcW w:w="988" w:type="dxa"/>
          </w:tcPr>
          <w:p w14:paraId="29575695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*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16A15A36" w14:textId="77777777" w:rsidR="00E12175" w:rsidRDefault="00E12175" w:rsidP="00E12175">
            <w:r>
              <w:rPr>
                <w:rFonts w:hint="eastAsia"/>
              </w:rPr>
              <w:t>乘法指派</w:t>
            </w:r>
          </w:p>
        </w:tc>
        <w:tc>
          <w:tcPr>
            <w:tcW w:w="2552" w:type="dxa"/>
          </w:tcPr>
          <w:p w14:paraId="470E996A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*= $b</w:t>
            </w:r>
          </w:p>
        </w:tc>
        <w:tc>
          <w:tcPr>
            <w:tcW w:w="2772" w:type="dxa"/>
          </w:tcPr>
          <w:p w14:paraId="16206282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* $b;</w:t>
            </w:r>
          </w:p>
        </w:tc>
      </w:tr>
      <w:tr w:rsidR="00E12175" w14:paraId="6678CDB6" w14:textId="77777777" w:rsidTr="00875475">
        <w:tc>
          <w:tcPr>
            <w:tcW w:w="988" w:type="dxa"/>
          </w:tcPr>
          <w:p w14:paraId="24A6D9B7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/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2FFB18EC" w14:textId="77777777" w:rsidR="00E12175" w:rsidRDefault="00E12175" w:rsidP="00E12175">
            <w:r>
              <w:rPr>
                <w:rFonts w:hint="eastAsia"/>
              </w:rPr>
              <w:t>除法指派</w:t>
            </w:r>
          </w:p>
        </w:tc>
        <w:tc>
          <w:tcPr>
            <w:tcW w:w="2552" w:type="dxa"/>
          </w:tcPr>
          <w:p w14:paraId="4EF7EE99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/= $b</w:t>
            </w:r>
          </w:p>
        </w:tc>
        <w:tc>
          <w:tcPr>
            <w:tcW w:w="2772" w:type="dxa"/>
          </w:tcPr>
          <w:p w14:paraId="18894DC2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/ $b;</w:t>
            </w:r>
          </w:p>
        </w:tc>
      </w:tr>
      <w:tr w:rsidR="00E12175" w14:paraId="5BE96976" w14:textId="77777777" w:rsidTr="00875475">
        <w:tc>
          <w:tcPr>
            <w:tcW w:w="988" w:type="dxa"/>
          </w:tcPr>
          <w:p w14:paraId="4378AED6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%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07D81AEB" w14:textId="77777777" w:rsidR="00E12175" w:rsidRDefault="00E12175" w:rsidP="00E12175">
            <w:r>
              <w:rPr>
                <w:rFonts w:hint="eastAsia"/>
              </w:rPr>
              <w:t>餘數指派</w:t>
            </w:r>
          </w:p>
        </w:tc>
        <w:tc>
          <w:tcPr>
            <w:tcW w:w="2552" w:type="dxa"/>
          </w:tcPr>
          <w:p w14:paraId="088D4E51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%= $b</w:t>
            </w:r>
          </w:p>
        </w:tc>
        <w:tc>
          <w:tcPr>
            <w:tcW w:w="2772" w:type="dxa"/>
          </w:tcPr>
          <w:p w14:paraId="30021B98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% $b;</w:t>
            </w:r>
          </w:p>
        </w:tc>
      </w:tr>
      <w:tr w:rsidR="00E12175" w14:paraId="78CEB732" w14:textId="77777777" w:rsidTr="00875475">
        <w:tc>
          <w:tcPr>
            <w:tcW w:w="988" w:type="dxa"/>
          </w:tcPr>
          <w:p w14:paraId="247FCC81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.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55D53546" w14:textId="77777777" w:rsidR="00E12175" w:rsidRDefault="00E12175" w:rsidP="00E12175">
            <w:r>
              <w:rPr>
                <w:rFonts w:hint="eastAsia"/>
              </w:rPr>
              <w:t>字串連結指派</w:t>
            </w:r>
          </w:p>
        </w:tc>
        <w:tc>
          <w:tcPr>
            <w:tcW w:w="2552" w:type="dxa"/>
          </w:tcPr>
          <w:p w14:paraId="6F69920C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proofErr w:type="gramStart"/>
            <w:r>
              <w:rPr>
                <w:rFonts w:eastAsiaTheme="minorEastAsia"/>
              </w:rPr>
              <w:t>a .</w:t>
            </w:r>
            <w:proofErr w:type="gramEnd"/>
            <w:r>
              <w:rPr>
                <w:rFonts w:eastAsiaTheme="minorEastAsia"/>
              </w:rPr>
              <w:t>= $b</w:t>
            </w:r>
          </w:p>
        </w:tc>
        <w:tc>
          <w:tcPr>
            <w:tcW w:w="2772" w:type="dxa"/>
          </w:tcPr>
          <w:p w14:paraId="4014CB79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</w:t>
            </w:r>
            <w:proofErr w:type="gramStart"/>
            <w:r>
              <w:rPr>
                <w:rFonts w:eastAsiaTheme="minorEastAsia"/>
              </w:rPr>
              <w:t>a .</w:t>
            </w:r>
            <w:proofErr w:type="gramEnd"/>
            <w:r>
              <w:rPr>
                <w:rFonts w:eastAsiaTheme="minorEastAsia"/>
              </w:rPr>
              <w:t xml:space="preserve"> $b;</w:t>
            </w:r>
          </w:p>
        </w:tc>
      </w:tr>
    </w:tbl>
    <w:p w14:paraId="2D56FBFE" w14:textId="77777777" w:rsidR="00E12175" w:rsidRDefault="00E12175" w:rsidP="00E12175"/>
    <w:p w14:paraId="7D0DF871" w14:textId="77777777" w:rsidR="00C60359" w:rsidRPr="006157BD" w:rsidRDefault="00C60359" w:rsidP="00C60359">
      <w:pPr>
        <w:rPr>
          <w:shd w:val="pct15" w:color="auto" w:fill="FFFFFF"/>
        </w:rPr>
      </w:pPr>
      <w:r w:rsidRPr="006157BD">
        <w:rPr>
          <w:rFonts w:hint="eastAsia"/>
          <w:shd w:val="pct15" w:color="auto" w:fill="FFFFFF"/>
        </w:rPr>
        <w:t>遞增</w:t>
      </w:r>
      <w:r w:rsidRPr="006157BD">
        <w:rPr>
          <w:rFonts w:hint="eastAsia"/>
          <w:shd w:val="pct15" w:color="auto" w:fill="FFFFFF"/>
        </w:rPr>
        <w:t>/</w:t>
      </w:r>
      <w:r w:rsidRPr="006157BD">
        <w:rPr>
          <w:rFonts w:hint="eastAsia"/>
          <w:shd w:val="pct15" w:color="auto" w:fill="FFFFFF"/>
        </w:rPr>
        <w:t>遞減運算子</w:t>
      </w:r>
    </w:p>
    <w:p w14:paraId="1C00F798" w14:textId="77777777" w:rsidR="00C60359" w:rsidRDefault="00C60359" w:rsidP="00C60359">
      <w:r>
        <w:rPr>
          <w:rFonts w:hint="eastAsia"/>
        </w:rPr>
        <w:t>開發的過程中，常常需要讓</w:t>
      </w:r>
      <w:r w:rsidRPr="00E30CC2">
        <w:rPr>
          <w:rFonts w:hint="eastAsia"/>
          <w:u w:val="single"/>
        </w:rPr>
        <w:t>變數的值</w:t>
      </w:r>
      <w:r>
        <w:rPr>
          <w:rFonts w:hint="eastAsia"/>
        </w:rPr>
        <w:t>遞增或遞減</w:t>
      </w:r>
      <w:r>
        <w:t>1</w:t>
      </w:r>
      <w:r>
        <w:rPr>
          <w:rFonts w:hint="eastAsia"/>
        </w:rPr>
        <w:t>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992"/>
        <w:gridCol w:w="2693"/>
        <w:gridCol w:w="1843"/>
        <w:gridCol w:w="1922"/>
      </w:tblGrid>
      <w:tr w:rsidR="00C60359" w14:paraId="6A0AD387" w14:textId="77777777" w:rsidTr="00875475">
        <w:tc>
          <w:tcPr>
            <w:tcW w:w="846" w:type="dxa"/>
          </w:tcPr>
          <w:p w14:paraId="6C275576" w14:textId="77777777" w:rsidR="00C60359" w:rsidRDefault="00C60359" w:rsidP="00E3130A">
            <w:r>
              <w:rPr>
                <w:rFonts w:hint="eastAsia"/>
              </w:rPr>
              <w:t>符號</w:t>
            </w:r>
          </w:p>
        </w:tc>
        <w:tc>
          <w:tcPr>
            <w:tcW w:w="992" w:type="dxa"/>
          </w:tcPr>
          <w:p w14:paraId="3C068881" w14:textId="77777777" w:rsidR="00C60359" w:rsidRDefault="00C60359" w:rsidP="00E3130A">
            <w:r>
              <w:rPr>
                <w:rFonts w:hint="eastAsia"/>
              </w:rPr>
              <w:t>說明</w:t>
            </w:r>
          </w:p>
        </w:tc>
        <w:tc>
          <w:tcPr>
            <w:tcW w:w="2693" w:type="dxa"/>
          </w:tcPr>
          <w:p w14:paraId="61AF816C" w14:textId="77777777" w:rsidR="00C60359" w:rsidRDefault="00C60359" w:rsidP="00E3130A">
            <w:r>
              <w:rPr>
                <w:rFonts w:hint="eastAsia"/>
              </w:rPr>
              <w:t>作用</w:t>
            </w:r>
          </w:p>
        </w:tc>
        <w:tc>
          <w:tcPr>
            <w:tcW w:w="1843" w:type="dxa"/>
          </w:tcPr>
          <w:p w14:paraId="2504EDCB" w14:textId="77777777" w:rsidR="00C60359" w:rsidRDefault="00C60359" w:rsidP="00E3130A">
            <w:r>
              <w:rPr>
                <w:rFonts w:hint="eastAsia"/>
              </w:rPr>
              <w:t>範例</w:t>
            </w:r>
          </w:p>
        </w:tc>
        <w:tc>
          <w:tcPr>
            <w:tcW w:w="1922" w:type="dxa"/>
          </w:tcPr>
          <w:p w14:paraId="49234B41" w14:textId="77777777" w:rsidR="00C60359" w:rsidRDefault="00C60359" w:rsidP="00E3130A">
            <w:r>
              <w:rPr>
                <w:rFonts w:hint="eastAsia"/>
              </w:rPr>
              <w:t>運算結果</w:t>
            </w:r>
          </w:p>
        </w:tc>
      </w:tr>
      <w:tr w:rsidR="00C60359" w14:paraId="43A118CB" w14:textId="77777777" w:rsidTr="00875475">
        <w:tc>
          <w:tcPr>
            <w:tcW w:w="846" w:type="dxa"/>
          </w:tcPr>
          <w:p w14:paraId="3C61D6DB" w14:textId="77777777" w:rsidR="00C60359" w:rsidRPr="000B154B" w:rsidRDefault="00C60359" w:rsidP="00E3130A">
            <w:r>
              <w:rPr>
                <w:rFonts w:hint="eastAsia"/>
              </w:rPr>
              <w:t>+</w:t>
            </w:r>
            <w:r>
              <w:t>+</w:t>
            </w:r>
          </w:p>
        </w:tc>
        <w:tc>
          <w:tcPr>
            <w:tcW w:w="992" w:type="dxa"/>
          </w:tcPr>
          <w:p w14:paraId="107C7038" w14:textId="77777777" w:rsidR="00C60359" w:rsidRPr="000B154B" w:rsidRDefault="00C60359" w:rsidP="00E3130A">
            <w:r>
              <w:rPr>
                <w:rFonts w:hint="eastAsia"/>
              </w:rPr>
              <w:t>遞增</w:t>
            </w:r>
          </w:p>
        </w:tc>
        <w:tc>
          <w:tcPr>
            <w:tcW w:w="2693" w:type="dxa"/>
          </w:tcPr>
          <w:p w14:paraId="10E9D3F6" w14:textId="77777777" w:rsidR="00C60359" w:rsidRDefault="00C60359" w:rsidP="00E3130A">
            <w:r>
              <w:rPr>
                <w:rFonts w:hint="eastAsia"/>
              </w:rPr>
              <w:t>將變數值加</w:t>
            </w:r>
            <w:r>
              <w:rPr>
                <w:rFonts w:hint="eastAsia"/>
              </w:rPr>
              <w:t>1</w:t>
            </w:r>
          </w:p>
        </w:tc>
        <w:tc>
          <w:tcPr>
            <w:tcW w:w="1843" w:type="dxa"/>
          </w:tcPr>
          <w:p w14:paraId="75754002" w14:textId="77777777" w:rsidR="00C60359" w:rsidRDefault="00C60359" w:rsidP="00E3130A">
            <w:r>
              <w:rPr>
                <w:rFonts w:hint="eastAsia"/>
              </w:rPr>
              <w:t>$</w:t>
            </w:r>
            <w:r>
              <w:t xml:space="preserve">a = 5; </w:t>
            </w:r>
          </w:p>
          <w:p w14:paraId="2E257D0C" w14:textId="77777777" w:rsidR="00C60359" w:rsidRPr="000B154B" w:rsidRDefault="00C60359" w:rsidP="00E3130A">
            <w:r>
              <w:rPr>
                <w:rFonts w:hint="eastAsia"/>
              </w:rPr>
              <w:t>$</w:t>
            </w:r>
            <w:r>
              <w:t>a++;</w:t>
            </w:r>
          </w:p>
        </w:tc>
        <w:tc>
          <w:tcPr>
            <w:tcW w:w="1922" w:type="dxa"/>
          </w:tcPr>
          <w:p w14:paraId="6F3AF39F" w14:textId="77777777" w:rsidR="00C60359" w:rsidRPr="00456B57" w:rsidRDefault="00C60359" w:rsidP="00E3130A">
            <w:r>
              <w:rPr>
                <w:rFonts w:hint="eastAsia"/>
              </w:rPr>
              <w:t>6</w:t>
            </w:r>
          </w:p>
        </w:tc>
      </w:tr>
      <w:tr w:rsidR="00C60359" w14:paraId="1D5F6614" w14:textId="77777777" w:rsidTr="00875475">
        <w:tc>
          <w:tcPr>
            <w:tcW w:w="846" w:type="dxa"/>
          </w:tcPr>
          <w:p w14:paraId="1640EB4E" w14:textId="77777777" w:rsidR="00C60359" w:rsidRPr="000B154B" w:rsidRDefault="00C60359" w:rsidP="00E3130A">
            <w:r>
              <w:rPr>
                <w:rFonts w:hint="eastAsia"/>
              </w:rPr>
              <w:t>-</w:t>
            </w:r>
            <w:r>
              <w:t>-</w:t>
            </w:r>
          </w:p>
        </w:tc>
        <w:tc>
          <w:tcPr>
            <w:tcW w:w="992" w:type="dxa"/>
          </w:tcPr>
          <w:p w14:paraId="538FD4B8" w14:textId="77777777" w:rsidR="00C60359" w:rsidRDefault="00C60359" w:rsidP="00E3130A">
            <w:r>
              <w:rPr>
                <w:rFonts w:hint="eastAsia"/>
              </w:rPr>
              <w:t>遞減</w:t>
            </w:r>
          </w:p>
        </w:tc>
        <w:tc>
          <w:tcPr>
            <w:tcW w:w="2693" w:type="dxa"/>
          </w:tcPr>
          <w:p w14:paraId="4FE07853" w14:textId="77777777" w:rsidR="00C60359" w:rsidRDefault="00C60359" w:rsidP="00E3130A">
            <w:r>
              <w:rPr>
                <w:rFonts w:hint="eastAsia"/>
              </w:rPr>
              <w:t>將變數值減</w:t>
            </w:r>
            <w:r>
              <w:rPr>
                <w:rFonts w:hint="eastAsia"/>
              </w:rPr>
              <w:t>1</w:t>
            </w:r>
          </w:p>
        </w:tc>
        <w:tc>
          <w:tcPr>
            <w:tcW w:w="1843" w:type="dxa"/>
          </w:tcPr>
          <w:p w14:paraId="7174EE0D" w14:textId="77777777" w:rsidR="00C60359" w:rsidRDefault="00C60359" w:rsidP="00E3130A">
            <w:r>
              <w:rPr>
                <w:rFonts w:hint="eastAsia"/>
              </w:rPr>
              <w:t>$</w:t>
            </w:r>
            <w:r>
              <w:t xml:space="preserve">a = 5; </w:t>
            </w:r>
          </w:p>
          <w:p w14:paraId="2DDD6A20" w14:textId="77777777" w:rsidR="00C60359" w:rsidRDefault="00C60359" w:rsidP="00E3130A">
            <w:r>
              <w:rPr>
                <w:rFonts w:hint="eastAsia"/>
              </w:rPr>
              <w:t>$</w:t>
            </w:r>
            <w:r>
              <w:t>a--;</w:t>
            </w:r>
          </w:p>
        </w:tc>
        <w:tc>
          <w:tcPr>
            <w:tcW w:w="1922" w:type="dxa"/>
          </w:tcPr>
          <w:p w14:paraId="223D1BC7" w14:textId="77777777" w:rsidR="00C60359" w:rsidRPr="00456B57" w:rsidRDefault="00C60359" w:rsidP="00E3130A">
            <w:r>
              <w:rPr>
                <w:rFonts w:hint="eastAsia"/>
              </w:rPr>
              <w:t>4</w:t>
            </w:r>
          </w:p>
        </w:tc>
      </w:tr>
    </w:tbl>
    <w:p w14:paraId="6FDBDD5D" w14:textId="77777777" w:rsidR="00C60359" w:rsidRPr="000746AC" w:rsidRDefault="00C60359" w:rsidP="00C60359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17C3C" w14:paraId="777F2A49" w14:textId="77777777" w:rsidTr="00817C3C">
        <w:tc>
          <w:tcPr>
            <w:tcW w:w="8296" w:type="dxa"/>
          </w:tcPr>
          <w:p w14:paraId="60C8194B" w14:textId="77777777" w:rsidR="00817C3C" w:rsidRDefault="00817C3C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4-2.php</w:t>
            </w:r>
          </w:p>
        </w:tc>
      </w:tr>
      <w:tr w:rsidR="00817C3C" w14:paraId="56CE0580" w14:textId="77777777" w:rsidTr="00817C3C">
        <w:tc>
          <w:tcPr>
            <w:tcW w:w="8296" w:type="dxa"/>
          </w:tcPr>
          <w:p w14:paraId="64861CC4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80A7AED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邏輯運算子</w:t>
            </w:r>
          </w:p>
          <w:p w14:paraId="151A82E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1CC996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6E4806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proofErr w:type="gramStart"/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&amp;&amp;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&amp;&amp;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CDE16D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E4DE4DE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52036D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5A19E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A1952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E4D7C2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||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proofErr w:type="gramStart"/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&amp;&amp;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&amp;&amp;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360359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F2B3274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73B686B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218B9D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AF5EF75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!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c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c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7F04B25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7FBD2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8884F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61E4FB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複合運算子</w:t>
            </w:r>
          </w:p>
          <w:p w14:paraId="459A1E37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860430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5B87F7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改寫成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x1 += $y1;</w:t>
            </w:r>
          </w:p>
          <w:p w14:paraId="267C0977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83E1E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7F8783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7E5F7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213EE2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764399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0C1E7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/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改寫成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x2 /= $y2;</w:t>
            </w:r>
          </w:p>
          <w:p w14:paraId="40FAC6C7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FA8958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7E83EA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977050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BC91C5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遞增、遞減運算子</w:t>
            </w:r>
          </w:p>
          <w:p w14:paraId="7E30EAD6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3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ADFD64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3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6EDEC3A9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3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051E8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71363A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3A1B6C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3ADB99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4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073C7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4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-;</w:t>
            </w:r>
          </w:p>
          <w:p w14:paraId="79A8ABA6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4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38B5E5A1" w14:textId="77777777" w:rsidR="00AB5408" w:rsidRDefault="00AB5408"/>
    <w:p w14:paraId="35371B12" w14:textId="77777777" w:rsidR="00EF5E03" w:rsidRDefault="00EF5E03" w:rsidP="006D4BDC">
      <w:pPr>
        <w:pStyle w:val="1"/>
      </w:pPr>
      <w:bookmarkStart w:id="5" w:name="_Toc70290479"/>
      <w:r>
        <w:rPr>
          <w:rFonts w:hint="eastAsia"/>
        </w:rPr>
        <w:t>五、流程控制</w:t>
      </w:r>
      <w:bookmarkEnd w:id="5"/>
    </w:p>
    <w:p w14:paraId="1E164341" w14:textId="77777777" w:rsidR="0045790A" w:rsidRDefault="0045790A" w:rsidP="0045790A">
      <w:r>
        <w:rPr>
          <w:rFonts w:hint="eastAsia"/>
        </w:rPr>
        <w:t>程式的執行，基本上是循序漸進、由上而下一行</w:t>
      </w:r>
      <w:proofErr w:type="gramStart"/>
      <w:r>
        <w:rPr>
          <w:rFonts w:hint="eastAsia"/>
        </w:rPr>
        <w:t>一行</w:t>
      </w:r>
      <w:proofErr w:type="gramEnd"/>
      <w:r>
        <w:rPr>
          <w:rFonts w:hint="eastAsia"/>
        </w:rPr>
        <w:t>地執行，但是有時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>
        <w:rPr>
          <w:rFonts w:hint="eastAsia"/>
        </w:rPr>
        <w:instrText>○</w:instrText>
      </w:r>
      <w:r>
        <w:rPr>
          <w:rFonts w:hint="eastAsia"/>
        </w:rPr>
        <w:instrText>,</w:instrText>
      </w:r>
      <w:r w:rsidRPr="00E25289">
        <w:rPr>
          <w:rFonts w:ascii="Calibri" w:hint="eastAsia"/>
          <w:position w:val="3"/>
          <w:sz w:val="16"/>
        </w:rPr>
        <w:instrText>1</w:instrText>
      </w:r>
      <w:r>
        <w:rPr>
          <w:rFonts w:hint="eastAsia"/>
        </w:rPr>
        <w:instrText>)</w:instrText>
      </w:r>
      <w:r>
        <w:fldChar w:fldCharType="end"/>
      </w:r>
      <w:r w:rsidRPr="00E25289">
        <w:rPr>
          <w:rFonts w:hint="eastAsia"/>
          <w:shd w:val="pct15" w:color="auto" w:fill="FFFFFF"/>
        </w:rPr>
        <w:t>內容會因為判斷的情況不同，而去執行不同的程式區塊</w:t>
      </w:r>
      <w:r>
        <w:rPr>
          <w:rFonts w:hint="eastAsia"/>
        </w:rPr>
        <w:t>，或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>
        <w:rPr>
          <w:rFonts w:hint="eastAsia"/>
        </w:rPr>
        <w:instrText>○</w:instrText>
      </w:r>
      <w:r>
        <w:rPr>
          <w:rFonts w:hint="eastAsia"/>
        </w:rPr>
        <w:instrText>,</w:instrText>
      </w:r>
      <w:r w:rsidRPr="00E25289">
        <w:rPr>
          <w:rFonts w:ascii="Calibri" w:hint="eastAsia"/>
          <w:position w:val="3"/>
          <w:sz w:val="16"/>
        </w:rPr>
        <w:instrText>2</w:instrText>
      </w:r>
      <w:r>
        <w:rPr>
          <w:rFonts w:hint="eastAsia"/>
        </w:rPr>
        <w:instrText>)</w:instrText>
      </w:r>
      <w:r>
        <w:fldChar w:fldCharType="end"/>
      </w:r>
      <w:r w:rsidRPr="00E25289">
        <w:rPr>
          <w:rFonts w:hint="eastAsia"/>
          <w:shd w:val="pct15" w:color="auto" w:fill="FFFFFF"/>
        </w:rPr>
        <w:t>設定條件執行某些重複的內容</w:t>
      </w:r>
      <w:r>
        <w:rPr>
          <w:rFonts w:hint="eastAsia"/>
        </w:rPr>
        <w:t>。</w:t>
      </w:r>
    </w:p>
    <w:p w14:paraId="571ED38D" w14:textId="77777777" w:rsidR="0045790A" w:rsidRDefault="0045790A" w:rsidP="0045790A"/>
    <w:p w14:paraId="54A6B83D" w14:textId="77777777" w:rsidR="0045790A" w:rsidRDefault="0045790A" w:rsidP="0045790A"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>PHP</w:t>
      </w:r>
      <w:r>
        <w:rPr>
          <w:rFonts w:hint="eastAsia"/>
        </w:rPr>
        <w:t xml:space="preserve"> </w:t>
      </w:r>
      <w:r>
        <w:rPr>
          <w:rFonts w:hint="eastAsia"/>
        </w:rPr>
        <w:t>中，流程控制的指令，分為兩類：條件控制、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148"/>
        <w:gridCol w:w="4148"/>
      </w:tblGrid>
      <w:tr w:rsidR="0045790A" w14:paraId="1EC675A7" w14:textId="77777777" w:rsidTr="00391C77">
        <w:tc>
          <w:tcPr>
            <w:tcW w:w="4148" w:type="dxa"/>
          </w:tcPr>
          <w:p w14:paraId="1AF6EB35" w14:textId="77777777" w:rsidR="0045790A" w:rsidRDefault="0045790A" w:rsidP="00391C77">
            <w:r>
              <w:fldChar w:fldCharType="begin"/>
            </w:r>
            <w:r>
              <w:rPr>
                <w:rFonts w:eastAsia="新細明體"/>
              </w:rPr>
              <w:instrText xml:space="preserve"> </w:instrText>
            </w:r>
            <w:r>
              <w:rPr>
                <w:rFonts w:eastAsia="新細明體" w:hint="eastAsia"/>
              </w:rPr>
              <w:instrText>eq \o\ac(</w:instrText>
            </w:r>
            <w:r>
              <w:rPr>
                <w:rFonts w:eastAsia="新細明體" w:hint="eastAsia"/>
              </w:rPr>
              <w:instrText>○</w:instrText>
            </w:r>
            <w:r>
              <w:rPr>
                <w:rFonts w:eastAsia="新細明體" w:hint="eastAsia"/>
              </w:rPr>
              <w:instrText>,</w:instrText>
            </w:r>
            <w:r w:rsidRPr="00635692">
              <w:rPr>
                <w:rFonts w:ascii="Calibri" w:eastAsia="新細明體" w:hint="eastAsia"/>
                <w:position w:val="3"/>
                <w:sz w:val="16"/>
              </w:rPr>
              <w:instrText>1</w:instrText>
            </w:r>
            <w:r>
              <w:rPr>
                <w:rFonts w:eastAsia="新細明體" w:hint="eastAsia"/>
              </w:rPr>
              <w:instrText>)</w:instrText>
            </w:r>
            <w:r>
              <w:fldChar w:fldCharType="end"/>
            </w:r>
            <w:r w:rsidRPr="00B26E53">
              <w:rPr>
                <w:rFonts w:hint="eastAsia"/>
              </w:rPr>
              <w:t>條件控制的指令包括：</w:t>
            </w:r>
          </w:p>
          <w:p w14:paraId="0DAA0B13" w14:textId="77777777" w:rsidR="0045790A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t>if</w:t>
            </w:r>
          </w:p>
          <w:p w14:paraId="4F77A1EE" w14:textId="77777777" w:rsidR="0045790A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rPr>
                <w:rFonts w:hint="eastAsia"/>
              </w:rPr>
              <w:t>i</w:t>
            </w:r>
            <w:r>
              <w:t>f … else</w:t>
            </w:r>
          </w:p>
          <w:p w14:paraId="3B8C12FC" w14:textId="77777777" w:rsidR="0045790A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rPr>
                <w:rFonts w:hint="eastAsia"/>
              </w:rPr>
              <w:t>i</w:t>
            </w:r>
            <w:r>
              <w:t>f … elseif … else</w:t>
            </w:r>
          </w:p>
          <w:p w14:paraId="07C11A21" w14:textId="77777777" w:rsidR="0045790A" w:rsidRPr="007B1ABD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rPr>
                <w:rFonts w:hint="eastAsia"/>
              </w:rPr>
              <w:t>s</w:t>
            </w:r>
            <w:r>
              <w:t>witch</w:t>
            </w:r>
          </w:p>
        </w:tc>
        <w:tc>
          <w:tcPr>
            <w:tcW w:w="4148" w:type="dxa"/>
          </w:tcPr>
          <w:p w14:paraId="16140988" w14:textId="77777777" w:rsidR="0045790A" w:rsidRPr="00B26E53" w:rsidRDefault="0045790A" w:rsidP="00391C77">
            <w:r>
              <w:fldChar w:fldCharType="begin"/>
            </w:r>
            <w:r>
              <w:rPr>
                <w:rFonts w:eastAsia="新細明體"/>
              </w:rPr>
              <w:instrText xml:space="preserve"> </w:instrText>
            </w:r>
            <w:r>
              <w:rPr>
                <w:rFonts w:eastAsia="新細明體" w:hint="eastAsia"/>
              </w:rPr>
              <w:instrText>eq \o\ac(</w:instrText>
            </w:r>
            <w:r>
              <w:rPr>
                <w:rFonts w:eastAsia="新細明體" w:hint="eastAsia"/>
              </w:rPr>
              <w:instrText>○</w:instrText>
            </w:r>
            <w:r>
              <w:rPr>
                <w:rFonts w:eastAsia="新細明體" w:hint="eastAsia"/>
              </w:rPr>
              <w:instrText>,</w:instrText>
            </w:r>
            <w:r w:rsidRPr="00635692">
              <w:rPr>
                <w:rFonts w:ascii="Calibri" w:eastAsia="新細明體" w:hint="eastAsia"/>
                <w:position w:val="3"/>
                <w:sz w:val="16"/>
              </w:rPr>
              <w:instrText>2</w:instrText>
            </w:r>
            <w:r>
              <w:rPr>
                <w:rFonts w:eastAsia="新細明體" w:hint="eastAsia"/>
              </w:rPr>
              <w:instrText>)</w:instrText>
            </w:r>
            <w:r>
              <w:fldChar w:fldCharType="end"/>
            </w:r>
            <w:proofErr w:type="gramStart"/>
            <w:r w:rsidRPr="00B26E53">
              <w:rPr>
                <w:rFonts w:hint="eastAsia"/>
              </w:rPr>
              <w:t>迴</w:t>
            </w:r>
            <w:proofErr w:type="gramEnd"/>
            <w:r w:rsidRPr="00B26E53">
              <w:rPr>
                <w:rFonts w:hint="eastAsia"/>
              </w:rPr>
              <w:t>圈指令包括：</w:t>
            </w:r>
          </w:p>
          <w:p w14:paraId="19BE59F6" w14:textId="77777777" w:rsidR="0045790A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w</w:t>
            </w:r>
            <w:r>
              <w:t>hile</w:t>
            </w:r>
          </w:p>
          <w:p w14:paraId="368DE4A5" w14:textId="77777777" w:rsidR="0045790A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d</w:t>
            </w:r>
            <w:r>
              <w:t>o … while</w:t>
            </w:r>
          </w:p>
          <w:p w14:paraId="7C896335" w14:textId="77777777" w:rsidR="0045790A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f</w:t>
            </w:r>
            <w:r>
              <w:t>or</w:t>
            </w:r>
          </w:p>
          <w:p w14:paraId="3DAFDD38" w14:textId="77777777" w:rsidR="0045790A" w:rsidRPr="007B1ABD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f</w:t>
            </w:r>
            <w:r>
              <w:t>oreach</w:t>
            </w:r>
          </w:p>
        </w:tc>
      </w:tr>
      <w:tr w:rsidR="0045790A" w14:paraId="7727B8B9" w14:textId="77777777" w:rsidTr="00391C77">
        <w:tc>
          <w:tcPr>
            <w:tcW w:w="8296" w:type="dxa"/>
            <w:gridSpan w:val="2"/>
          </w:tcPr>
          <w:p w14:paraId="3E9C4602" w14:textId="77777777" w:rsidR="0045790A" w:rsidRDefault="0045790A" w:rsidP="00B26E53">
            <w:r>
              <w:rPr>
                <w:rFonts w:hint="eastAsia"/>
              </w:rPr>
              <w:t>在流程控制中，還有指令是控制由判斷式或</w:t>
            </w:r>
            <w:proofErr w:type="gramStart"/>
            <w:r>
              <w:rPr>
                <w:rFonts w:hint="eastAsia"/>
              </w:rPr>
              <w:t>迴</w:t>
            </w:r>
            <w:proofErr w:type="gramEnd"/>
            <w:r>
              <w:rPr>
                <w:rFonts w:hint="eastAsia"/>
              </w:rPr>
              <w:t>圈中跳出的動作，包括：</w:t>
            </w:r>
          </w:p>
          <w:p w14:paraId="0C36995D" w14:textId="77777777" w:rsidR="0045790A" w:rsidRDefault="0045790A" w:rsidP="0045790A">
            <w:pPr>
              <w:pStyle w:val="a8"/>
              <w:numPr>
                <w:ilvl w:val="0"/>
                <w:numId w:val="19"/>
              </w:numPr>
              <w:ind w:leftChars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b</w:t>
            </w:r>
            <w:r>
              <w:rPr>
                <w:rFonts w:eastAsiaTheme="minorEastAsia"/>
              </w:rPr>
              <w:t>reak</w:t>
            </w:r>
          </w:p>
          <w:p w14:paraId="25A64813" w14:textId="77777777" w:rsidR="0045790A" w:rsidRPr="00421E9C" w:rsidRDefault="0045790A" w:rsidP="0045790A">
            <w:pPr>
              <w:pStyle w:val="a8"/>
              <w:numPr>
                <w:ilvl w:val="0"/>
                <w:numId w:val="19"/>
              </w:numPr>
              <w:ind w:leftChars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lastRenderedPageBreak/>
              <w:t>c</w:t>
            </w:r>
            <w:r>
              <w:rPr>
                <w:rFonts w:eastAsiaTheme="minorEastAsia"/>
              </w:rPr>
              <w:t>ontinue</w:t>
            </w:r>
          </w:p>
        </w:tc>
      </w:tr>
    </w:tbl>
    <w:p w14:paraId="49E67769" w14:textId="77777777" w:rsidR="00EF5E03" w:rsidRDefault="00EF5E03"/>
    <w:p w14:paraId="297FC7B2" w14:textId="77777777" w:rsidR="00762AD9" w:rsidRPr="003D3A1A" w:rsidRDefault="00762AD9" w:rsidP="00762AD9">
      <w:pPr>
        <w:rPr>
          <w:rFonts w:ascii="新細明體" w:eastAsia="新細明體" w:hAnsi="新細明體" w:cs="新細明體"/>
          <w:shd w:val="pct15" w:color="auto" w:fill="FFFFFF"/>
        </w:rPr>
      </w:pPr>
      <w:r w:rsidRPr="003D3A1A">
        <w:rPr>
          <w:rFonts w:hint="eastAsia"/>
          <w:shd w:val="pct15" w:color="auto" w:fill="FFFFFF"/>
        </w:rPr>
        <w:t>單向選擇</w:t>
      </w:r>
      <w:r w:rsidRPr="003D3A1A">
        <w:rPr>
          <w:rFonts w:hint="eastAsia"/>
          <w:shd w:val="pct15" w:color="auto" w:fill="FFFFFF"/>
        </w:rPr>
        <w:t>i</w:t>
      </w:r>
      <w:r w:rsidRPr="003D3A1A">
        <w:rPr>
          <w:shd w:val="pct15" w:color="auto" w:fill="FFFFFF"/>
        </w:rPr>
        <w:t>f</w:t>
      </w:r>
      <w:r w:rsidR="00215684">
        <w:rPr>
          <w:shd w:val="pct15" w:color="auto" w:fill="FFFFFF"/>
        </w:rPr>
        <w:t>…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3539"/>
        <w:gridCol w:w="4757"/>
      </w:tblGrid>
      <w:tr w:rsidR="00762AD9" w14:paraId="77AE5760" w14:textId="77777777" w:rsidTr="00391C77">
        <w:tc>
          <w:tcPr>
            <w:tcW w:w="3539" w:type="dxa"/>
          </w:tcPr>
          <w:p w14:paraId="261CB542" w14:textId="77777777" w:rsidR="00762AD9" w:rsidRDefault="00762AD9" w:rsidP="00762AD9">
            <w:r>
              <w:rPr>
                <w:rFonts w:hint="eastAsia"/>
              </w:rPr>
              <w:t>格式</w:t>
            </w:r>
          </w:p>
        </w:tc>
        <w:tc>
          <w:tcPr>
            <w:tcW w:w="4757" w:type="dxa"/>
          </w:tcPr>
          <w:p w14:paraId="3662644B" w14:textId="77777777" w:rsidR="00762AD9" w:rsidRDefault="00762AD9" w:rsidP="00762AD9">
            <w:r>
              <w:rPr>
                <w:rFonts w:hint="eastAsia"/>
              </w:rPr>
              <w:t>說明</w:t>
            </w:r>
          </w:p>
        </w:tc>
      </w:tr>
      <w:tr w:rsidR="00762AD9" w14:paraId="57FCFDA6" w14:textId="77777777" w:rsidTr="00391C77">
        <w:tc>
          <w:tcPr>
            <w:tcW w:w="3539" w:type="dxa"/>
          </w:tcPr>
          <w:p w14:paraId="765AFEAC" w14:textId="77777777" w:rsidR="00762AD9" w:rsidRPr="005F3A88" w:rsidRDefault="00762AD9" w:rsidP="00762AD9">
            <w:r w:rsidRPr="005F3A88">
              <w:rPr>
                <w:rFonts w:hint="eastAsia"/>
              </w:rPr>
              <w:t>i</w:t>
            </w:r>
            <w:r w:rsidRPr="005F3A88">
              <w:t>f (</w:t>
            </w:r>
            <w:r w:rsidRPr="005F3A88">
              <w:rPr>
                <w:rFonts w:hint="eastAsia"/>
              </w:rPr>
              <w:t>條件式</w:t>
            </w:r>
            <w:r w:rsidRPr="005F3A88">
              <w:t xml:space="preserve">) </w:t>
            </w:r>
            <w:r w:rsidRPr="005F3A88">
              <w:rPr>
                <w:rFonts w:hint="eastAsia"/>
              </w:rPr>
              <w:t>執行程式</w:t>
            </w:r>
            <w:r>
              <w:rPr>
                <w:rFonts w:hint="eastAsia"/>
              </w:rPr>
              <w:t>的</w:t>
            </w:r>
            <w:r w:rsidRPr="005F3A88">
              <w:rPr>
                <w:rFonts w:hint="eastAsia"/>
              </w:rPr>
              <w:t>內容</w:t>
            </w:r>
            <w:r w:rsidRPr="005F3A88">
              <w:rPr>
                <w:rFonts w:hint="eastAsia"/>
              </w:rPr>
              <w:t>;</w:t>
            </w:r>
          </w:p>
        </w:tc>
        <w:tc>
          <w:tcPr>
            <w:tcW w:w="4757" w:type="dxa"/>
          </w:tcPr>
          <w:p w14:paraId="1BE915FB" w14:textId="77777777" w:rsidR="00762AD9" w:rsidRDefault="00762AD9" w:rsidP="00762AD9">
            <w:r>
              <w:rPr>
                <w:rFonts w:hint="eastAsia"/>
              </w:rPr>
              <w:t>單行程式</w:t>
            </w:r>
          </w:p>
        </w:tc>
      </w:tr>
      <w:tr w:rsidR="00762AD9" w14:paraId="6DA50A76" w14:textId="77777777" w:rsidTr="00391C77">
        <w:tc>
          <w:tcPr>
            <w:tcW w:w="3539" w:type="dxa"/>
          </w:tcPr>
          <w:p w14:paraId="1F9B9D60" w14:textId="77777777" w:rsidR="00762AD9" w:rsidRDefault="00762AD9" w:rsidP="00762AD9">
            <w:r>
              <w:t>if (</w:t>
            </w:r>
            <w:r>
              <w:rPr>
                <w:rFonts w:hint="eastAsia"/>
              </w:rPr>
              <w:t>條件式</w:t>
            </w:r>
            <w:r>
              <w:t>) {</w:t>
            </w:r>
          </w:p>
          <w:p w14:paraId="2FF13E13" w14:textId="77777777" w:rsidR="00762AD9" w:rsidRDefault="00762AD9" w:rsidP="00762AD9">
            <w:r>
              <w:tab/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54E71C58" w14:textId="77777777" w:rsidR="00762AD9" w:rsidRDefault="00762AD9" w:rsidP="00762AD9">
            <w:r>
              <w:tab/>
              <w:t>…………………;</w:t>
            </w:r>
          </w:p>
          <w:p w14:paraId="413733B6" w14:textId="77777777" w:rsidR="00762AD9" w:rsidRDefault="00762AD9" w:rsidP="00762AD9">
            <w:r>
              <w:t>}</w:t>
            </w:r>
          </w:p>
        </w:tc>
        <w:tc>
          <w:tcPr>
            <w:tcW w:w="4757" w:type="dxa"/>
          </w:tcPr>
          <w:p w14:paraId="7DC79B7D" w14:textId="77777777" w:rsidR="00762AD9" w:rsidRDefault="00762AD9" w:rsidP="00762AD9">
            <w:r>
              <w:rPr>
                <w:rFonts w:hint="eastAsia"/>
              </w:rPr>
              <w:t>若程式內容不是單行，就必須使用左右大括號</w:t>
            </w:r>
            <w:r>
              <w:t xml:space="preserve"> </w:t>
            </w:r>
            <w:r w:rsidRPr="003F4BA1">
              <w:rPr>
                <w:shd w:val="pct15" w:color="auto" w:fill="FFFFFF"/>
              </w:rPr>
              <w:t>{</w:t>
            </w:r>
            <w:r w:rsidRPr="003F4BA1">
              <w:t xml:space="preserve"> </w:t>
            </w:r>
            <w:r w:rsidRPr="003F4BA1">
              <w:rPr>
                <w:shd w:val="pct15" w:color="auto" w:fill="FFFFFF"/>
              </w:rPr>
              <w:t>}</w:t>
            </w:r>
            <w:r w:rsidRPr="003F4BA1">
              <w:t xml:space="preserve"> </w:t>
            </w:r>
            <w:r>
              <w:rPr>
                <w:rFonts w:hint="eastAsia"/>
              </w:rPr>
              <w:t>，將程式區塊包含起來</w:t>
            </w:r>
          </w:p>
        </w:tc>
      </w:tr>
    </w:tbl>
    <w:p w14:paraId="6F8F3B0A" w14:textId="77777777" w:rsidR="00762AD9" w:rsidRDefault="00762AD9" w:rsidP="00762AD9"/>
    <w:p w14:paraId="64D8D74E" w14:textId="77777777" w:rsidR="003D3A1A" w:rsidRPr="00485C8B" w:rsidRDefault="003D3A1A" w:rsidP="003D3A1A">
      <w:pPr>
        <w:rPr>
          <w:shd w:val="pct15" w:color="auto" w:fill="FFFFFF"/>
        </w:rPr>
      </w:pPr>
      <w:r w:rsidRPr="00485C8B">
        <w:rPr>
          <w:rFonts w:hint="eastAsia"/>
          <w:shd w:val="pct15" w:color="auto" w:fill="FFFFFF"/>
        </w:rPr>
        <w:t>雙向選擇</w:t>
      </w:r>
      <w:r w:rsidRPr="00485C8B">
        <w:rPr>
          <w:rFonts w:hint="eastAsia"/>
          <w:shd w:val="pct15" w:color="auto" w:fill="FFFFFF"/>
        </w:rPr>
        <w:t xml:space="preserve"> </w:t>
      </w:r>
      <w:r w:rsidRPr="00485C8B">
        <w:rPr>
          <w:shd w:val="pct15" w:color="auto" w:fill="FFFFFF"/>
        </w:rPr>
        <w:t>if … els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D3A1A" w14:paraId="49CB0F19" w14:textId="77777777" w:rsidTr="00391C77">
        <w:tc>
          <w:tcPr>
            <w:tcW w:w="8296" w:type="dxa"/>
          </w:tcPr>
          <w:p w14:paraId="6DC8C218" w14:textId="77777777" w:rsidR="003D3A1A" w:rsidRDefault="003D3A1A" w:rsidP="003D3A1A">
            <w:r>
              <w:rPr>
                <w:rFonts w:hint="eastAsia"/>
              </w:rPr>
              <w:t>格式</w:t>
            </w:r>
          </w:p>
        </w:tc>
      </w:tr>
      <w:tr w:rsidR="003D3A1A" w14:paraId="06302ABC" w14:textId="77777777" w:rsidTr="00391C77">
        <w:tc>
          <w:tcPr>
            <w:tcW w:w="8296" w:type="dxa"/>
          </w:tcPr>
          <w:p w14:paraId="0E0F2001" w14:textId="77777777" w:rsidR="003D3A1A" w:rsidRDefault="003D3A1A" w:rsidP="003D3A1A">
            <w:r>
              <w:rPr>
                <w:rFonts w:hint="eastAsia"/>
              </w:rPr>
              <w:t>i</w:t>
            </w:r>
            <w:r>
              <w:t>f (</w:t>
            </w:r>
            <w:r>
              <w:rPr>
                <w:rFonts w:hint="eastAsia"/>
              </w:rPr>
              <w:t>條件式</w:t>
            </w:r>
            <w:r>
              <w:t>) {</w:t>
            </w:r>
          </w:p>
          <w:p w14:paraId="754B8BBE" w14:textId="77777777"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 w:rsidRPr="00825761">
              <w:rPr>
                <w:rFonts w:hint="eastAsia"/>
                <w:shd w:val="pct15" w:color="auto" w:fill="FFFFFF"/>
              </w:rPr>
              <w:t>成立時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6E3CFFDE" w14:textId="77777777"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……………………;</w:t>
            </w:r>
          </w:p>
          <w:p w14:paraId="3530CDA0" w14:textId="77777777" w:rsidR="003D3A1A" w:rsidRDefault="003D3A1A" w:rsidP="003D3A1A">
            <w:r>
              <w:t>} else {</w:t>
            </w:r>
          </w:p>
          <w:p w14:paraId="2C4D5535" w14:textId="77777777"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 w:rsidRPr="00825761">
              <w:rPr>
                <w:rFonts w:hint="eastAsia"/>
                <w:shd w:val="pct15" w:color="auto" w:fill="FFFFFF"/>
              </w:rPr>
              <w:t>不成立時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2DCAA32E" w14:textId="77777777"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……………………;</w:t>
            </w:r>
          </w:p>
          <w:p w14:paraId="51E2D5C8" w14:textId="77777777" w:rsidR="003D3A1A" w:rsidRPr="00C833C0" w:rsidRDefault="003D3A1A" w:rsidP="003D3A1A">
            <w:r>
              <w:t>}</w:t>
            </w:r>
          </w:p>
        </w:tc>
      </w:tr>
    </w:tbl>
    <w:p w14:paraId="00E40FF2" w14:textId="77777777" w:rsidR="005C05E6" w:rsidRDefault="005C05E6" w:rsidP="005C05E6"/>
    <w:p w14:paraId="48445962" w14:textId="77777777" w:rsidR="005C05E6" w:rsidRPr="00485C8B" w:rsidRDefault="005C05E6" w:rsidP="005C05E6">
      <w:pPr>
        <w:rPr>
          <w:shd w:val="pct15" w:color="auto" w:fill="FFFFFF"/>
        </w:rPr>
      </w:pPr>
      <w:r w:rsidRPr="00485C8B">
        <w:rPr>
          <w:rFonts w:hint="eastAsia"/>
          <w:shd w:val="pct15" w:color="auto" w:fill="FFFFFF"/>
        </w:rPr>
        <w:t>多向選擇</w:t>
      </w:r>
      <w:r w:rsidRPr="00485C8B">
        <w:rPr>
          <w:rFonts w:hint="eastAsia"/>
          <w:shd w:val="pct15" w:color="auto" w:fill="FFFFFF"/>
        </w:rPr>
        <w:t xml:space="preserve"> </w:t>
      </w:r>
      <w:r w:rsidRPr="00485C8B">
        <w:rPr>
          <w:shd w:val="pct15" w:color="auto" w:fill="FFFFFF"/>
        </w:rPr>
        <w:t>if … elseif … els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C05E6" w14:paraId="22440FAD" w14:textId="77777777" w:rsidTr="00391C77">
        <w:tc>
          <w:tcPr>
            <w:tcW w:w="8296" w:type="dxa"/>
          </w:tcPr>
          <w:p w14:paraId="0125CD5D" w14:textId="77777777" w:rsidR="005C05E6" w:rsidRDefault="005C05E6" w:rsidP="005C05E6">
            <w:r>
              <w:rPr>
                <w:rFonts w:hint="eastAsia"/>
              </w:rPr>
              <w:t>格式</w:t>
            </w:r>
          </w:p>
        </w:tc>
      </w:tr>
      <w:tr w:rsidR="005C05E6" w14:paraId="1FC36FE3" w14:textId="77777777" w:rsidTr="00391C77">
        <w:tc>
          <w:tcPr>
            <w:tcW w:w="8296" w:type="dxa"/>
          </w:tcPr>
          <w:p w14:paraId="281A1DBE" w14:textId="77777777" w:rsidR="005C05E6" w:rsidRDefault="005C05E6" w:rsidP="005C05E6">
            <w:r>
              <w:rPr>
                <w:rFonts w:hint="eastAsia"/>
              </w:rPr>
              <w:t>i</w:t>
            </w:r>
            <w:r>
              <w:t>f(</w:t>
            </w:r>
            <w:r>
              <w:rPr>
                <w:rFonts w:hint="eastAsia"/>
              </w:rPr>
              <w:t>條件式</w:t>
            </w:r>
            <w:r>
              <w:rPr>
                <w:rFonts w:hint="eastAsia"/>
              </w:rPr>
              <w:t>1</w:t>
            </w:r>
            <w:r>
              <w:t>) {</w:t>
            </w:r>
          </w:p>
          <w:p w14:paraId="0CF3C25A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成立時，所執行的程式內容</w:t>
            </w:r>
            <w:r>
              <w:rPr>
                <w:rFonts w:hint="eastAsia"/>
              </w:rPr>
              <w:t>;</w:t>
            </w:r>
          </w:p>
          <w:p w14:paraId="7E73BAFD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…………………;</w:t>
            </w:r>
          </w:p>
          <w:p w14:paraId="38D97EA0" w14:textId="77777777" w:rsidR="005C05E6" w:rsidRDefault="005C05E6" w:rsidP="005C05E6">
            <w:r>
              <w:t>} else</w:t>
            </w:r>
            <w:r w:rsidR="006A489A">
              <w:t xml:space="preserve"> </w:t>
            </w:r>
            <w:r>
              <w:t>if(</w:t>
            </w:r>
            <w:r>
              <w:rPr>
                <w:rFonts w:hint="eastAsia"/>
              </w:rPr>
              <w:t>條件</w:t>
            </w:r>
            <w:r>
              <w:t>2) {</w:t>
            </w:r>
          </w:p>
          <w:p w14:paraId="0ADB81FE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>
              <w:t>2</w:t>
            </w:r>
            <w:r>
              <w:rPr>
                <w:rFonts w:hint="eastAsia"/>
              </w:rPr>
              <w:t>成立時，所執行的程式內容</w:t>
            </w:r>
            <w:r>
              <w:rPr>
                <w:rFonts w:hint="eastAsia"/>
              </w:rPr>
              <w:t>;</w:t>
            </w:r>
          </w:p>
          <w:p w14:paraId="221693CA" w14:textId="77777777" w:rsidR="005C05E6" w:rsidRPr="00E6523C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…………………;</w:t>
            </w:r>
          </w:p>
          <w:p w14:paraId="57306DCB" w14:textId="77777777" w:rsidR="005C05E6" w:rsidRDefault="005C05E6" w:rsidP="005C05E6">
            <w:r>
              <w:t>} else {</w:t>
            </w:r>
          </w:p>
          <w:p w14:paraId="77F0F489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所有條件都不成立時，所執行的程式內容</w:t>
            </w:r>
            <w:r>
              <w:rPr>
                <w:rFonts w:hint="eastAsia"/>
              </w:rPr>
              <w:t>;</w:t>
            </w:r>
          </w:p>
          <w:p w14:paraId="71E22C45" w14:textId="77777777" w:rsidR="005C05E6" w:rsidRPr="00CE202D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…………………;</w:t>
            </w:r>
          </w:p>
          <w:p w14:paraId="0CC940B1" w14:textId="77777777" w:rsidR="005C05E6" w:rsidRPr="00E6523C" w:rsidRDefault="005C05E6" w:rsidP="005C05E6">
            <w:r>
              <w:t>}</w:t>
            </w:r>
          </w:p>
        </w:tc>
      </w:tr>
    </w:tbl>
    <w:p w14:paraId="27A82A0A" w14:textId="77777777" w:rsidR="005C05E6" w:rsidRDefault="005C05E6" w:rsidP="005C05E6"/>
    <w:p w14:paraId="79617B8D" w14:textId="77777777" w:rsidR="005C05E6" w:rsidRPr="00485C8B" w:rsidRDefault="005C05E6" w:rsidP="005C05E6">
      <w:pPr>
        <w:rPr>
          <w:shd w:val="pct15" w:color="auto" w:fill="FFFFFF"/>
        </w:rPr>
      </w:pPr>
      <w:r w:rsidRPr="00485C8B">
        <w:rPr>
          <w:shd w:val="pct15" w:color="auto" w:fill="FFFFFF"/>
        </w:rPr>
        <w:t>switch</w:t>
      </w:r>
      <w:r w:rsidRPr="00485C8B">
        <w:rPr>
          <w:rFonts w:hint="eastAsia"/>
          <w:shd w:val="pct15" w:color="auto" w:fill="FFFFFF"/>
        </w:rPr>
        <w:t>條件控制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C05E6" w14:paraId="0E5ABE75" w14:textId="77777777" w:rsidTr="00391C77">
        <w:tc>
          <w:tcPr>
            <w:tcW w:w="8296" w:type="dxa"/>
          </w:tcPr>
          <w:p w14:paraId="2BCDB9B9" w14:textId="77777777" w:rsidR="005C05E6" w:rsidRDefault="005C05E6" w:rsidP="005C05E6">
            <w:r>
              <w:rPr>
                <w:rFonts w:hint="eastAsia"/>
              </w:rPr>
              <w:t>格式</w:t>
            </w:r>
          </w:p>
        </w:tc>
      </w:tr>
      <w:tr w:rsidR="005C05E6" w14:paraId="0ED3F826" w14:textId="77777777" w:rsidTr="00391C77">
        <w:tc>
          <w:tcPr>
            <w:tcW w:w="8296" w:type="dxa"/>
          </w:tcPr>
          <w:p w14:paraId="4A495696" w14:textId="77777777" w:rsidR="005C05E6" w:rsidRDefault="005C05E6" w:rsidP="005C05E6">
            <w:r>
              <w:rPr>
                <w:rFonts w:hint="eastAsia"/>
              </w:rPr>
              <w:t>s</w:t>
            </w:r>
            <w:r>
              <w:t>witch (</w:t>
            </w:r>
            <w:r>
              <w:rPr>
                <w:rFonts w:hint="eastAsia"/>
              </w:rPr>
              <w:t>自訂變數</w:t>
            </w:r>
            <w:r>
              <w:t>) {</w:t>
            </w:r>
          </w:p>
          <w:p w14:paraId="7A8B884A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case </w:t>
            </w:r>
            <w:r>
              <w:rPr>
                <w:rFonts w:hint="eastAsia"/>
              </w:rPr>
              <w:t>條件值</w:t>
            </w:r>
            <w:r>
              <w:rPr>
                <w:rFonts w:hint="eastAsia"/>
              </w:rPr>
              <w:t>1</w:t>
            </w:r>
            <w:r>
              <w:t>:</w:t>
            </w:r>
          </w:p>
          <w:p w14:paraId="55F869E1" w14:textId="77777777" w:rsidR="005C05E6" w:rsidRPr="00FE0BD7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>自訂變數等於條件值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所執行的程式內容</w:t>
            </w:r>
            <w:r>
              <w:rPr>
                <w:rFonts w:hint="eastAsia"/>
              </w:rPr>
              <w:t>;</w:t>
            </w:r>
          </w:p>
          <w:p w14:paraId="3602C544" w14:textId="77777777" w:rsidR="005C05E6" w:rsidRDefault="005C05E6" w:rsidP="005C05E6">
            <w:r>
              <w:rPr>
                <w:rFonts w:hint="eastAsia"/>
              </w:rPr>
              <w:lastRenderedPageBreak/>
              <w:t xml:space="preserve"> </w:t>
            </w:r>
            <w:r>
              <w:t xml:space="preserve">   break;</w:t>
            </w:r>
          </w:p>
          <w:p w14:paraId="23568417" w14:textId="77777777" w:rsidR="005C05E6" w:rsidRDefault="005C05E6" w:rsidP="005C05E6"/>
          <w:p w14:paraId="49163DA6" w14:textId="77777777" w:rsidR="005C05E6" w:rsidRDefault="005C05E6" w:rsidP="005C05E6">
            <w:pPr>
              <w:ind w:firstLineChars="200" w:firstLine="480"/>
            </w:pPr>
            <w:r>
              <w:t xml:space="preserve">case </w:t>
            </w:r>
            <w:r>
              <w:rPr>
                <w:rFonts w:hint="eastAsia"/>
              </w:rPr>
              <w:t>條件值</w:t>
            </w:r>
            <w:r>
              <w:t>2:</w:t>
            </w:r>
          </w:p>
          <w:p w14:paraId="7547D43B" w14:textId="77777777" w:rsidR="005C05E6" w:rsidRDefault="005C05E6" w:rsidP="005C05E6">
            <w:pPr>
              <w:ind w:firstLineChars="400" w:firstLine="960"/>
            </w:pPr>
            <w:r>
              <w:rPr>
                <w:rFonts w:hint="eastAsia"/>
              </w:rPr>
              <w:t>自訂變數等於條件值</w:t>
            </w:r>
            <w:r>
              <w:t>2</w:t>
            </w:r>
            <w:r>
              <w:rPr>
                <w:rFonts w:hint="eastAsia"/>
              </w:rPr>
              <w:t>所執行的程式內容</w:t>
            </w:r>
            <w:r>
              <w:rPr>
                <w:rFonts w:hint="eastAsia"/>
              </w:rPr>
              <w:t>;</w:t>
            </w:r>
          </w:p>
          <w:p w14:paraId="5FA5CDD9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break;</w:t>
            </w:r>
          </w:p>
          <w:p w14:paraId="76D6E5C1" w14:textId="77777777" w:rsidR="005C05E6" w:rsidRDefault="005C05E6" w:rsidP="005C05E6"/>
          <w:p w14:paraId="2D391AD8" w14:textId="77777777" w:rsidR="005C05E6" w:rsidRDefault="005C05E6" w:rsidP="005C05E6">
            <w:pPr>
              <w:ind w:firstLineChars="200" w:firstLine="480"/>
            </w:pPr>
            <w:r>
              <w:t xml:space="preserve">case </w:t>
            </w:r>
            <w:r>
              <w:rPr>
                <w:rFonts w:hint="eastAsia"/>
              </w:rPr>
              <w:t>條件值</w:t>
            </w:r>
            <w:r>
              <w:t>3:</w:t>
            </w:r>
          </w:p>
          <w:p w14:paraId="02C7A285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>自訂變數等於條件值</w:t>
            </w:r>
            <w:r>
              <w:t>3</w:t>
            </w:r>
            <w:r>
              <w:rPr>
                <w:rFonts w:hint="eastAsia"/>
              </w:rPr>
              <w:t>所執行的程式內容</w:t>
            </w:r>
            <w:r>
              <w:rPr>
                <w:rFonts w:hint="eastAsia"/>
              </w:rPr>
              <w:t>;</w:t>
            </w:r>
          </w:p>
          <w:p w14:paraId="3FB277D2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break;</w:t>
            </w:r>
          </w:p>
          <w:p w14:paraId="3CAB9346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</w:t>
            </w:r>
          </w:p>
          <w:p w14:paraId="1D3DC910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default:</w:t>
            </w:r>
          </w:p>
          <w:p w14:paraId="66571C1D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>當自訂變數與所有條件值都不相等時，預設執行的程式內容</w:t>
            </w:r>
            <w:r>
              <w:rPr>
                <w:rFonts w:hint="eastAsia"/>
              </w:rPr>
              <w:t>;</w:t>
            </w:r>
          </w:p>
          <w:p w14:paraId="36DE724E" w14:textId="77777777" w:rsidR="005C05E6" w:rsidRPr="00FE0BD7" w:rsidRDefault="005C05E6" w:rsidP="005C05E6">
            <w:r>
              <w:t>}</w:t>
            </w:r>
          </w:p>
        </w:tc>
      </w:tr>
    </w:tbl>
    <w:p w14:paraId="74E38D2A" w14:textId="77777777" w:rsidR="005C05E6" w:rsidRDefault="005C05E6" w:rsidP="005C05E6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F09E7" w14:paraId="42F7C360" w14:textId="77777777" w:rsidTr="00FF09E7">
        <w:tc>
          <w:tcPr>
            <w:tcW w:w="8296" w:type="dxa"/>
          </w:tcPr>
          <w:p w14:paraId="58AB6969" w14:textId="77777777" w:rsidR="00FF09E7" w:rsidRDefault="00FF09E7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5-1.php</w:t>
            </w:r>
          </w:p>
        </w:tc>
      </w:tr>
      <w:tr w:rsidR="00FF09E7" w14:paraId="03FB25AC" w14:textId="77777777" w:rsidTr="00FF09E7">
        <w:tc>
          <w:tcPr>
            <w:tcW w:w="8296" w:type="dxa"/>
          </w:tcPr>
          <w:p w14:paraId="360F18B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C34BC7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單向選擇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f</w:t>
            </w:r>
          </w:p>
          <w:p w14:paraId="0E2FD93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AD93C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是正數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A0A65D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BF11C27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BD1EF7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大於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0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FDC864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A17B70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D600C1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EE7CB33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6B2A4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雙向選擇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f … else</w:t>
            </w:r>
          </w:p>
          <w:p w14:paraId="434111C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-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254A7A3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4AFDA99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是正數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9621D3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4087829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是負數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F6B648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ABBA58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C9D67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34F2A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4D3087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多向選擇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f … else if … else</w:t>
            </w:r>
          </w:p>
          <w:p w14:paraId="4F4B98AA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5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2C81B5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2078CF5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丙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B6836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proofErr w:type="gramStart"/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5DD22D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乙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F8DC8E7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proofErr w:type="gramStart"/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D610E00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62E5C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proofErr w:type="gramStart"/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016AE1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優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222A5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6BEE7A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及格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4C8F06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BBCB28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1935F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39020E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10901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witch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條件控制</w:t>
            </w:r>
          </w:p>
          <w:p w14:paraId="4B74238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direction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南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1850C0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switch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direction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282C262A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東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0C0F21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東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15796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3E07FE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98707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南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11EE550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南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4FF95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1E53AE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7D0D7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西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27A13C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西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557DDA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AC9F5C0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E5B39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北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728B1AE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北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352EA8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64BEA0E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5EDADA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fault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6FEA6C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不知道要往哪裡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50E201" w14:textId="77777777" w:rsidR="00FF09E7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4E0DAC6" w14:textId="77777777" w:rsidR="00F76199" w:rsidRDefault="00F76199"/>
    <w:p w14:paraId="5135CCF9" w14:textId="77777777" w:rsidR="006D4BDC" w:rsidRDefault="006D4BDC" w:rsidP="006D4BDC">
      <w:r>
        <w:rPr>
          <w:rFonts w:hint="eastAsia"/>
        </w:rPr>
        <w:t>在程式流程控制中，另一個相當重要的結構，就是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。在程式某些區塊，會</w:t>
      </w:r>
      <w:r>
        <w:rPr>
          <w:rFonts w:hint="eastAsia"/>
        </w:rPr>
        <w:lastRenderedPageBreak/>
        <w:t>因為條件判斷或是設定次數的關係，</w:t>
      </w:r>
      <w:r w:rsidRPr="007B238B">
        <w:rPr>
          <w:rFonts w:hint="eastAsia"/>
          <w:shd w:val="pct15" w:color="auto" w:fill="FFFFFF"/>
        </w:rPr>
        <w:t>重複執行，</w:t>
      </w:r>
      <w:proofErr w:type="gramStart"/>
      <w:r w:rsidRPr="007B238B">
        <w:rPr>
          <w:rFonts w:hint="eastAsia"/>
          <w:shd w:val="pct15" w:color="auto" w:fill="FFFFFF"/>
        </w:rPr>
        <w:t>一</w:t>
      </w:r>
      <w:proofErr w:type="gramEnd"/>
      <w:r w:rsidRPr="007B238B">
        <w:rPr>
          <w:rFonts w:hint="eastAsia"/>
          <w:shd w:val="pct15" w:color="auto" w:fill="FFFFFF"/>
        </w:rPr>
        <w:t>直到不符合條件</w:t>
      </w:r>
      <w:r>
        <w:rPr>
          <w:rFonts w:hint="eastAsia"/>
        </w:rPr>
        <w:t>，或</w:t>
      </w:r>
      <w:r w:rsidRPr="007B238B">
        <w:rPr>
          <w:rFonts w:hint="eastAsia"/>
          <w:shd w:val="pct15" w:color="auto" w:fill="FFFFFF"/>
        </w:rPr>
        <w:t>達到設定次數後，才往下執行</w:t>
      </w:r>
      <w:r>
        <w:rPr>
          <w:rFonts w:hint="eastAsia"/>
        </w:rPr>
        <w:t>，這就是所謂的迴圈。</w:t>
      </w:r>
    </w:p>
    <w:p w14:paraId="18054DA4" w14:textId="77777777" w:rsidR="006D4BDC" w:rsidRDefault="006D4BDC" w:rsidP="006D4BDC"/>
    <w:p w14:paraId="1E80569C" w14:textId="77777777" w:rsidR="006D4BDC" w:rsidRPr="00433734" w:rsidRDefault="006D4BDC" w:rsidP="006D4BDC">
      <w:pPr>
        <w:rPr>
          <w:shd w:val="pct15" w:color="auto" w:fill="FFFFFF"/>
        </w:rPr>
      </w:pPr>
      <w:r w:rsidRPr="00433734">
        <w:rPr>
          <w:shd w:val="pct15" w:color="auto" w:fill="FFFFFF"/>
        </w:rPr>
        <w:t>while</w:t>
      </w:r>
      <w:proofErr w:type="gramStart"/>
      <w:r w:rsidRPr="00433734">
        <w:rPr>
          <w:rFonts w:hint="eastAsia"/>
          <w:shd w:val="pct15" w:color="auto" w:fill="FFFFFF"/>
        </w:rPr>
        <w:t>迴</w:t>
      </w:r>
      <w:proofErr w:type="gramEnd"/>
      <w:r w:rsidRPr="00433734">
        <w:rPr>
          <w:rFonts w:hint="eastAsia"/>
          <w:shd w:val="pct15" w:color="auto" w:fill="FFFFFF"/>
        </w:rPr>
        <w:t>圈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D4BDC" w14:paraId="310DAEF5" w14:textId="77777777" w:rsidTr="00391C77">
        <w:tc>
          <w:tcPr>
            <w:tcW w:w="8296" w:type="dxa"/>
          </w:tcPr>
          <w:p w14:paraId="3C8763D5" w14:textId="77777777" w:rsidR="006D4BDC" w:rsidRDefault="006D4BDC" w:rsidP="00FF09E7">
            <w:r>
              <w:rPr>
                <w:rFonts w:hint="eastAsia"/>
              </w:rPr>
              <w:t>格式</w:t>
            </w:r>
          </w:p>
        </w:tc>
      </w:tr>
      <w:tr w:rsidR="006D4BDC" w14:paraId="74A81268" w14:textId="77777777" w:rsidTr="00391C77">
        <w:tc>
          <w:tcPr>
            <w:tcW w:w="8296" w:type="dxa"/>
          </w:tcPr>
          <w:p w14:paraId="74FDB8E7" w14:textId="77777777" w:rsidR="006D4BDC" w:rsidRDefault="006D4BDC" w:rsidP="00FF09E7">
            <w:r>
              <w:rPr>
                <w:rFonts w:hint="eastAsia"/>
              </w:rPr>
              <w:t>w</w:t>
            </w:r>
            <w:r>
              <w:t>hile (</w:t>
            </w:r>
            <w:r>
              <w:rPr>
                <w:rFonts w:hint="eastAsia"/>
              </w:rPr>
              <w:t>條件式</w:t>
            </w:r>
            <w:r>
              <w:t>) {</w:t>
            </w:r>
          </w:p>
          <w:p w14:paraId="44AB7632" w14:textId="77777777" w:rsidR="006D4BDC" w:rsidRDefault="006D4BDC" w:rsidP="00FF09E7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00E234CF" w14:textId="77777777" w:rsidR="006D4BDC" w:rsidRDefault="006D4BDC" w:rsidP="00FF09E7">
            <w:r>
              <w:rPr>
                <w:rFonts w:hint="eastAsia"/>
              </w:rPr>
              <w:t xml:space="preserve"> </w:t>
            </w:r>
            <w:r>
              <w:t xml:space="preserve">   ………………;</w:t>
            </w:r>
          </w:p>
          <w:p w14:paraId="0110981C" w14:textId="77777777" w:rsidR="006D4BDC" w:rsidRPr="00F22597" w:rsidRDefault="006D4BDC" w:rsidP="00FF09E7">
            <w:r>
              <w:t>}</w:t>
            </w:r>
          </w:p>
        </w:tc>
      </w:tr>
    </w:tbl>
    <w:p w14:paraId="6ED719DF" w14:textId="77777777" w:rsidR="006D4BDC" w:rsidRDefault="006D4BDC"/>
    <w:p w14:paraId="4D087BDE" w14:textId="77777777" w:rsidR="009C497D" w:rsidRPr="00F371AF" w:rsidRDefault="009C497D" w:rsidP="009C497D">
      <w:pPr>
        <w:rPr>
          <w:shd w:val="pct15" w:color="auto" w:fill="FFFFFF"/>
        </w:rPr>
      </w:pPr>
      <w:r w:rsidRPr="00F371AF">
        <w:rPr>
          <w:shd w:val="pct15" w:color="auto" w:fill="FFFFFF"/>
        </w:rPr>
        <w:t>do…while</w:t>
      </w:r>
      <w:proofErr w:type="gramStart"/>
      <w:r w:rsidRPr="00F371AF">
        <w:rPr>
          <w:rFonts w:hint="eastAsia"/>
          <w:shd w:val="pct15" w:color="auto" w:fill="FFFFFF"/>
        </w:rPr>
        <w:t>迴</w:t>
      </w:r>
      <w:proofErr w:type="gramEnd"/>
      <w:r w:rsidRPr="00F371AF">
        <w:rPr>
          <w:rFonts w:hint="eastAsia"/>
          <w:shd w:val="pct15" w:color="auto" w:fill="FFFFFF"/>
        </w:rPr>
        <w:t>圈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C497D" w14:paraId="5841B545" w14:textId="77777777" w:rsidTr="00391C77">
        <w:tc>
          <w:tcPr>
            <w:tcW w:w="8296" w:type="dxa"/>
          </w:tcPr>
          <w:p w14:paraId="5984D73A" w14:textId="77777777" w:rsidR="009C497D" w:rsidRPr="00F371AF" w:rsidRDefault="009C497D" w:rsidP="009C497D">
            <w:r>
              <w:rPr>
                <w:rFonts w:hint="eastAsia"/>
              </w:rPr>
              <w:t>格式</w:t>
            </w:r>
          </w:p>
        </w:tc>
      </w:tr>
      <w:tr w:rsidR="009C497D" w14:paraId="0BC81151" w14:textId="77777777" w:rsidTr="00391C77">
        <w:tc>
          <w:tcPr>
            <w:tcW w:w="8296" w:type="dxa"/>
          </w:tcPr>
          <w:p w14:paraId="6BD3F2CD" w14:textId="77777777" w:rsidR="009C497D" w:rsidRDefault="009C497D" w:rsidP="009C497D">
            <w:r>
              <w:rPr>
                <w:rFonts w:hint="eastAsia"/>
              </w:rPr>
              <w:t>d</w:t>
            </w:r>
            <w:r>
              <w:t>o {</w:t>
            </w:r>
          </w:p>
          <w:p w14:paraId="3D16A167" w14:textId="77777777" w:rsidR="009C497D" w:rsidRDefault="009C497D" w:rsidP="009C497D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283ABADF" w14:textId="77777777" w:rsidR="009C497D" w:rsidRDefault="009C497D" w:rsidP="009C497D">
            <w:r>
              <w:rPr>
                <w:rFonts w:hint="eastAsia"/>
              </w:rPr>
              <w:t xml:space="preserve"> </w:t>
            </w:r>
            <w:r>
              <w:t xml:space="preserve">   …………………;</w:t>
            </w:r>
          </w:p>
          <w:p w14:paraId="701FB74E" w14:textId="77777777" w:rsidR="009C497D" w:rsidRPr="00890E7A" w:rsidRDefault="009C497D" w:rsidP="009C497D">
            <w:r>
              <w:t>} while (</w:t>
            </w:r>
            <w:r>
              <w:rPr>
                <w:rFonts w:hint="eastAsia"/>
              </w:rPr>
              <w:t>條件式</w:t>
            </w:r>
            <w:r>
              <w:t>)</w:t>
            </w:r>
            <w:r w:rsidR="002255D2">
              <w:t>;</w:t>
            </w:r>
          </w:p>
        </w:tc>
      </w:tr>
    </w:tbl>
    <w:p w14:paraId="154D0C26" w14:textId="77777777" w:rsidR="009C497D" w:rsidRDefault="009C497D" w:rsidP="009C497D">
      <w:r>
        <w:t xml:space="preserve">do … while 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與</w:t>
      </w:r>
      <w:r>
        <w:rPr>
          <w:rFonts w:hint="eastAsia"/>
        </w:rPr>
        <w:t xml:space="preserve"> </w:t>
      </w:r>
      <w:r>
        <w:t xml:space="preserve">while </w:t>
      </w:r>
      <w:r>
        <w:rPr>
          <w:rFonts w:hint="eastAsia"/>
        </w:rPr>
        <w:t>迴圈幾乎是一樣的，只是</w:t>
      </w:r>
      <w:r>
        <w:rPr>
          <w:rFonts w:hint="eastAsia"/>
        </w:rPr>
        <w:t xml:space="preserve"> </w:t>
      </w:r>
      <w:r>
        <w:t xml:space="preserve">do … while </w:t>
      </w:r>
      <w:r>
        <w:rPr>
          <w:rFonts w:hint="eastAsia"/>
        </w:rPr>
        <w:t>迴圈是先執行迴圈中的程式，在最後才</w:t>
      </w:r>
      <w:r w:rsidR="00CB7400">
        <w:rPr>
          <w:rFonts w:hint="eastAsia"/>
        </w:rPr>
        <w:t>進行</w:t>
      </w:r>
      <w:r>
        <w:rPr>
          <w:rFonts w:hint="eastAsia"/>
        </w:rPr>
        <w:t>條件</w:t>
      </w:r>
      <w:r w:rsidR="00CB7400">
        <w:rPr>
          <w:rFonts w:hint="eastAsia"/>
        </w:rPr>
        <w:t>判斷</w:t>
      </w:r>
      <w:r>
        <w:rPr>
          <w:rFonts w:hint="eastAsia"/>
        </w:rPr>
        <w:t>。</w:t>
      </w:r>
    </w:p>
    <w:p w14:paraId="47D7B85D" w14:textId="77777777" w:rsidR="006D4BDC" w:rsidRPr="009C497D" w:rsidRDefault="006D4BDC"/>
    <w:p w14:paraId="39C8A838" w14:textId="77777777" w:rsidR="0047488A" w:rsidRDefault="0047488A" w:rsidP="0047488A">
      <w:r w:rsidRPr="00EF7079">
        <w:rPr>
          <w:shd w:val="pct15" w:color="auto" w:fill="FFFFFF"/>
        </w:rPr>
        <w:t>for</w:t>
      </w:r>
      <w:r w:rsidRPr="00EF7079">
        <w:rPr>
          <w:rFonts w:hint="eastAsia"/>
          <w:shd w:val="pct15" w:color="auto" w:fill="FFFFFF"/>
        </w:rPr>
        <w:t>計次</w:t>
      </w:r>
      <w:proofErr w:type="gramStart"/>
      <w:r w:rsidRPr="00EF7079">
        <w:rPr>
          <w:rFonts w:hint="eastAsia"/>
          <w:shd w:val="pct15" w:color="auto" w:fill="FFFFFF"/>
        </w:rPr>
        <w:t>迴</w:t>
      </w:r>
      <w:proofErr w:type="gramEnd"/>
      <w:r w:rsidRPr="00EF7079">
        <w:rPr>
          <w:rFonts w:hint="eastAsia"/>
          <w:shd w:val="pct15" w:color="auto" w:fill="FFFFFF"/>
        </w:rPr>
        <w:t>圈</w:t>
      </w:r>
    </w:p>
    <w:p w14:paraId="61EA3D6A" w14:textId="77777777" w:rsidR="0047488A" w:rsidRDefault="0047488A" w:rsidP="0047488A">
      <w:r>
        <w:rPr>
          <w:rFonts w:hint="eastAsia"/>
        </w:rPr>
        <w:t>先</w:t>
      </w:r>
      <w:r w:rsidRPr="008E0A70">
        <w:rPr>
          <w:rFonts w:hint="eastAsia"/>
          <w:u w:val="single"/>
        </w:rPr>
        <w:t>設定一個變數的初值</w:t>
      </w:r>
      <w:r>
        <w:rPr>
          <w:rFonts w:hint="eastAsia"/>
        </w:rPr>
        <w:t>，再設定</w:t>
      </w:r>
      <w:r w:rsidRPr="008E0A70">
        <w:rPr>
          <w:rFonts w:hint="eastAsia"/>
          <w:u w:val="single"/>
        </w:rPr>
        <w:t>該變數執行計次的條件</w:t>
      </w:r>
      <w:r>
        <w:rPr>
          <w:rFonts w:hint="eastAsia"/>
        </w:rPr>
        <w:t>，最後</w:t>
      </w:r>
      <w:r w:rsidRPr="008E0A70">
        <w:rPr>
          <w:rFonts w:hint="eastAsia"/>
          <w:u w:val="single"/>
        </w:rPr>
        <w:t>設定變數的計次方式</w:t>
      </w:r>
      <w:r>
        <w:rPr>
          <w:rFonts w:hint="eastAsia"/>
        </w:rPr>
        <w:t>。當符合條件，即執行指定的程式區塊後計次，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直到不符合條件，才跳出迴圈，結束程式或往下執行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7488A" w14:paraId="0E78F592" w14:textId="77777777" w:rsidTr="00391C77">
        <w:tc>
          <w:tcPr>
            <w:tcW w:w="8296" w:type="dxa"/>
          </w:tcPr>
          <w:p w14:paraId="7242F9E0" w14:textId="77777777" w:rsidR="0047488A" w:rsidRDefault="0047488A" w:rsidP="0047488A">
            <w:r>
              <w:rPr>
                <w:rFonts w:hint="eastAsia"/>
              </w:rPr>
              <w:t>格式</w:t>
            </w:r>
          </w:p>
        </w:tc>
      </w:tr>
      <w:tr w:rsidR="0047488A" w14:paraId="7E266841" w14:textId="77777777" w:rsidTr="00391C77">
        <w:tc>
          <w:tcPr>
            <w:tcW w:w="8296" w:type="dxa"/>
          </w:tcPr>
          <w:p w14:paraId="5171AACB" w14:textId="77777777" w:rsidR="0047488A" w:rsidRDefault="0047488A" w:rsidP="00BA0478">
            <w:r>
              <w:t>for(</w:t>
            </w:r>
            <w:r w:rsidR="0005074C" w:rsidRPr="00BA0478">
              <w:fldChar w:fldCharType="begin"/>
            </w:r>
            <w:r w:rsidR="0005074C" w:rsidRPr="00BA0478">
              <w:instrText xml:space="preserve"> </w:instrText>
            </w:r>
            <w:r w:rsidR="0005074C" w:rsidRPr="00BA0478">
              <w:rPr>
                <w:rFonts w:hint="eastAsia"/>
              </w:rPr>
              <w:instrText>eq \o\ac(</w:instrText>
            </w:r>
            <w:r w:rsidR="0005074C" w:rsidRPr="00BA0478">
              <w:rPr>
                <w:rFonts w:hint="eastAsia"/>
              </w:rPr>
              <w:instrText>○</w:instrText>
            </w:r>
            <w:r w:rsidR="0005074C" w:rsidRPr="00BA0478">
              <w:rPr>
                <w:rFonts w:hint="eastAsia"/>
              </w:rPr>
              <w:instrText>,1)</w:instrText>
            </w:r>
            <w:r w:rsidR="0005074C" w:rsidRPr="00BA0478">
              <w:fldChar w:fldCharType="end"/>
            </w:r>
            <w:r>
              <w:rPr>
                <w:rFonts w:hint="eastAsia"/>
              </w:rPr>
              <w:t>設定變數初值</w:t>
            </w:r>
            <w:r w:rsidRPr="00FE36C4">
              <w:rPr>
                <w:rFonts w:hint="eastAsia"/>
                <w:shd w:val="pct15" w:color="auto" w:fill="FFFFFF"/>
              </w:rPr>
              <w:t>;</w:t>
            </w:r>
            <w:r>
              <w:t xml:space="preserve"> </w:t>
            </w:r>
            <w:r w:rsidR="0005074C" w:rsidRPr="00BA0478">
              <w:fldChar w:fldCharType="begin"/>
            </w:r>
            <w:r w:rsidR="0005074C" w:rsidRPr="00BA0478">
              <w:instrText xml:space="preserve"> </w:instrText>
            </w:r>
            <w:r w:rsidR="0005074C" w:rsidRPr="00BA0478">
              <w:rPr>
                <w:rFonts w:hint="eastAsia"/>
              </w:rPr>
              <w:instrText>eq \o\ac(</w:instrText>
            </w:r>
            <w:r w:rsidR="0005074C" w:rsidRPr="00BA0478">
              <w:rPr>
                <w:rFonts w:hint="eastAsia"/>
              </w:rPr>
              <w:instrText>○</w:instrText>
            </w:r>
            <w:r w:rsidR="0005074C" w:rsidRPr="00BA0478">
              <w:rPr>
                <w:rFonts w:hint="eastAsia"/>
              </w:rPr>
              <w:instrText>,2)</w:instrText>
            </w:r>
            <w:r w:rsidR="0005074C" w:rsidRPr="00BA0478">
              <w:fldChar w:fldCharType="end"/>
            </w:r>
            <w:r>
              <w:rPr>
                <w:rFonts w:hint="eastAsia"/>
              </w:rPr>
              <w:t>條件式</w:t>
            </w:r>
            <w:r w:rsidRPr="00FE36C4">
              <w:rPr>
                <w:rFonts w:hint="eastAsia"/>
                <w:shd w:val="pct15" w:color="auto" w:fill="FFFFFF"/>
              </w:rPr>
              <w:t>;</w:t>
            </w:r>
            <w:r>
              <w:t xml:space="preserve"> </w:t>
            </w:r>
            <w:r w:rsidR="00BA0478" w:rsidRPr="00BA0478">
              <w:rPr>
                <w:rFonts w:ascii="新細明體" w:eastAsia="新細明體" w:hAnsi="新細明體" w:cs="新細明體" w:hint="eastAsia"/>
              </w:rPr>
              <w:t>④</w:t>
            </w:r>
            <w:r>
              <w:rPr>
                <w:rFonts w:hint="eastAsia"/>
              </w:rPr>
              <w:t>變數計次方式</w:t>
            </w:r>
            <w:r>
              <w:t>) {</w:t>
            </w:r>
          </w:p>
          <w:p w14:paraId="10B215E6" w14:textId="77777777" w:rsidR="0047488A" w:rsidRDefault="0047488A" w:rsidP="00BA047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 xml:space="preserve"> </w:t>
            </w:r>
            <w:r>
              <w:rPr>
                <w:rFonts w:eastAsiaTheme="minorEastAsia"/>
              </w:rPr>
              <w:t xml:space="preserve">   </w:t>
            </w:r>
            <w:r w:rsidR="0005074C" w:rsidRPr="00BA0478">
              <w:fldChar w:fldCharType="begin"/>
            </w:r>
            <w:r w:rsidR="0005074C" w:rsidRPr="00BA0478">
              <w:instrText xml:space="preserve"> </w:instrText>
            </w:r>
            <w:r w:rsidR="0005074C" w:rsidRPr="00BA0478">
              <w:rPr>
                <w:rFonts w:hint="eastAsia"/>
              </w:rPr>
              <w:instrText>eq \o\ac(</w:instrText>
            </w:r>
            <w:r w:rsidR="0005074C" w:rsidRPr="00BA0478">
              <w:rPr>
                <w:rFonts w:hint="eastAsia"/>
              </w:rPr>
              <w:instrText>○</w:instrText>
            </w:r>
            <w:r w:rsidR="0005074C" w:rsidRPr="00BA0478">
              <w:rPr>
                <w:rFonts w:hint="eastAsia"/>
              </w:rPr>
              <w:instrText>,3)</w:instrText>
            </w:r>
            <w:r w:rsidR="0005074C" w:rsidRPr="00BA0478">
              <w:fldChar w:fldCharType="end"/>
            </w:r>
            <w:r w:rsidRPr="0005074C">
              <w:rPr>
                <w:rFonts w:hint="eastAsia"/>
              </w:rPr>
              <w:t>執行的程式內容</w:t>
            </w:r>
            <w:r w:rsidRPr="0005074C">
              <w:rPr>
                <w:rFonts w:hint="eastAsia"/>
              </w:rPr>
              <w:t>;</w:t>
            </w:r>
          </w:p>
          <w:p w14:paraId="1AFEDE77" w14:textId="77777777" w:rsidR="0047488A" w:rsidRPr="00027F70" w:rsidRDefault="0047488A" w:rsidP="00BA047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 xml:space="preserve"> </w:t>
            </w:r>
            <w:r>
              <w:rPr>
                <w:rFonts w:eastAsiaTheme="minorEastAsia"/>
              </w:rPr>
              <w:t xml:space="preserve">   ……………;</w:t>
            </w:r>
          </w:p>
          <w:p w14:paraId="3EA940C4" w14:textId="77777777" w:rsidR="0047488A" w:rsidRDefault="0047488A" w:rsidP="00BA0478">
            <w:r>
              <w:t>}</w:t>
            </w:r>
          </w:p>
        </w:tc>
      </w:tr>
    </w:tbl>
    <w:p w14:paraId="227A89A4" w14:textId="77777777" w:rsidR="0047488A" w:rsidRDefault="0047488A" w:rsidP="0047488A"/>
    <w:p w14:paraId="51FF0E27" w14:textId="77777777" w:rsidR="00786C22" w:rsidRDefault="00786C22" w:rsidP="00CE5F2D">
      <w:r>
        <w:rPr>
          <w:rFonts w:hint="eastAsia"/>
        </w:rPr>
        <w:t>補充：</w:t>
      </w:r>
      <w:r w:rsidRPr="00786C22">
        <w:rPr>
          <w:rFonts w:hint="eastAsia"/>
        </w:rPr>
        <w:t xml:space="preserve">HTML </w:t>
      </w:r>
      <w:r w:rsidRPr="00786C22">
        <w:rPr>
          <w:rFonts w:hint="eastAsia"/>
        </w:rPr>
        <w:t>實體參照</w:t>
      </w:r>
    </w:p>
    <w:p w14:paraId="40CEC323" w14:textId="77777777" w:rsidR="00CE5F2D" w:rsidRDefault="00786C22" w:rsidP="00CE5F2D">
      <w:r>
        <w:rPr>
          <w:rFonts w:hint="eastAsia"/>
        </w:rPr>
        <w:t>可用於</w:t>
      </w:r>
      <w:r>
        <w:rPr>
          <w:rFonts w:hint="eastAsia"/>
        </w:rPr>
        <w:t xml:space="preserve"> </w:t>
      </w:r>
      <w:r>
        <w:t xml:space="preserve">echo </w:t>
      </w:r>
      <w:r>
        <w:rPr>
          <w:rFonts w:hint="eastAsia"/>
        </w:rPr>
        <w:t>時的符號輸出。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2499"/>
        <w:gridCol w:w="1739"/>
        <w:gridCol w:w="4058"/>
      </w:tblGrid>
      <w:tr w:rsidR="00CE5F2D" w:rsidRPr="00C9488D" w14:paraId="3E07B759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720EECE" w14:textId="77777777" w:rsidR="00CE5F2D" w:rsidRPr="00C9488D" w:rsidRDefault="00CE5F2D" w:rsidP="00CE5F2D">
            <w:r w:rsidRPr="00C9488D">
              <w:rPr>
                <w:rFonts w:hint="eastAsia"/>
              </w:rPr>
              <w:t xml:space="preserve">HTML </w:t>
            </w:r>
            <w:r w:rsidRPr="00C9488D">
              <w:rPr>
                <w:rFonts w:hint="eastAsia"/>
              </w:rPr>
              <w:t>原始碼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5762D8E" w14:textId="77777777" w:rsidR="00CE5F2D" w:rsidRPr="00C9488D" w:rsidRDefault="00CE5F2D" w:rsidP="00CE5F2D">
            <w:r w:rsidRPr="00C9488D">
              <w:rPr>
                <w:rFonts w:hint="eastAsia"/>
              </w:rPr>
              <w:t>顯示結果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1BE5676" w14:textId="77777777" w:rsidR="00CE5F2D" w:rsidRPr="00C9488D" w:rsidRDefault="00CE5F2D" w:rsidP="00CE5F2D">
            <w:r w:rsidRPr="00C9488D">
              <w:rPr>
                <w:rFonts w:hint="eastAsia"/>
              </w:rPr>
              <w:t>描述</w:t>
            </w:r>
          </w:p>
        </w:tc>
      </w:tr>
      <w:tr w:rsidR="00CE5F2D" w:rsidRPr="00C9488D" w14:paraId="3FF3E4D3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91199F0" w14:textId="77777777" w:rsidR="00CE5F2D" w:rsidRPr="00C9488D" w:rsidRDefault="00CE5F2D" w:rsidP="00CE5F2D">
            <w:r w:rsidRPr="00C9488D">
              <w:rPr>
                <w:rFonts w:hint="eastAsia"/>
              </w:rPr>
              <w:t>&amp;lt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34B6667" w14:textId="77777777" w:rsidR="00CE5F2D" w:rsidRPr="00C9488D" w:rsidRDefault="00CE5F2D" w:rsidP="00CE5F2D">
            <w:r w:rsidRPr="00C9488D">
              <w:rPr>
                <w:rFonts w:hint="eastAsia"/>
              </w:rPr>
              <w:t>&lt;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EA44B92" w14:textId="77777777" w:rsidR="00CE5F2D" w:rsidRPr="00C9488D" w:rsidRDefault="00CE5F2D" w:rsidP="00CE5F2D">
            <w:r w:rsidRPr="00C9488D">
              <w:rPr>
                <w:rFonts w:hint="eastAsia"/>
              </w:rPr>
              <w:t>小於號或顯示標記</w:t>
            </w:r>
          </w:p>
        </w:tc>
      </w:tr>
      <w:tr w:rsidR="00CE5F2D" w:rsidRPr="00C9488D" w14:paraId="7E206FC6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A9E42C1" w14:textId="77777777" w:rsidR="00CE5F2D" w:rsidRPr="00C9488D" w:rsidRDefault="00CE5F2D" w:rsidP="00CE5F2D">
            <w:r w:rsidRPr="00C9488D">
              <w:rPr>
                <w:rFonts w:hint="eastAsia"/>
              </w:rPr>
              <w:t>&amp;gt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473A041" w14:textId="77777777" w:rsidR="00CE5F2D" w:rsidRPr="00C9488D" w:rsidRDefault="00CE5F2D" w:rsidP="00CE5F2D">
            <w:r w:rsidRPr="00C9488D">
              <w:rPr>
                <w:rFonts w:hint="eastAsia"/>
              </w:rPr>
              <w:t>&gt;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2D7DC05" w14:textId="77777777" w:rsidR="00CE5F2D" w:rsidRPr="00C9488D" w:rsidRDefault="00CE5F2D" w:rsidP="00CE5F2D">
            <w:r w:rsidRPr="00C9488D">
              <w:rPr>
                <w:rFonts w:hint="eastAsia"/>
              </w:rPr>
              <w:t>大於號或顯示標記</w:t>
            </w:r>
          </w:p>
        </w:tc>
      </w:tr>
      <w:tr w:rsidR="00CE5F2D" w:rsidRPr="00C9488D" w14:paraId="44BF30E4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D6CF577" w14:textId="77777777" w:rsidR="00CE5F2D" w:rsidRPr="00C9488D" w:rsidRDefault="00CE5F2D" w:rsidP="00CE5F2D">
            <w:r w:rsidRPr="00C9488D">
              <w:rPr>
                <w:rFonts w:hint="eastAsia"/>
              </w:rPr>
              <w:t>&amp;amp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811BDDC" w14:textId="77777777" w:rsidR="00CE5F2D" w:rsidRPr="00C9488D" w:rsidRDefault="00CE5F2D" w:rsidP="00CE5F2D">
            <w:r w:rsidRPr="00C9488D">
              <w:rPr>
                <w:rFonts w:hint="eastAsia"/>
              </w:rPr>
              <w:t>&amp;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BAD5C69" w14:textId="77777777" w:rsidR="00CE5F2D" w:rsidRPr="00C9488D" w:rsidRDefault="00CE5F2D" w:rsidP="00CE5F2D">
            <w:r w:rsidRPr="00C9488D">
              <w:rPr>
                <w:rFonts w:hint="eastAsia"/>
              </w:rPr>
              <w:t>可用於顯示其它特殊字元</w:t>
            </w:r>
          </w:p>
        </w:tc>
      </w:tr>
      <w:tr w:rsidR="00CE5F2D" w:rsidRPr="00C9488D" w14:paraId="302C46A1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5C36155" w14:textId="77777777" w:rsidR="00CE5F2D" w:rsidRPr="00C9488D" w:rsidRDefault="00CE5F2D" w:rsidP="00CE5F2D">
            <w:r w:rsidRPr="00C9488D">
              <w:rPr>
                <w:rFonts w:hint="eastAsia"/>
              </w:rPr>
              <w:lastRenderedPageBreak/>
              <w:t>&amp;quot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379F728" w14:textId="77777777" w:rsidR="00CE5F2D" w:rsidRPr="00C9488D" w:rsidRDefault="00CE5F2D" w:rsidP="00CE5F2D">
            <w:r w:rsidRPr="00C9488D">
              <w:rPr>
                <w:rFonts w:hint="eastAsia"/>
              </w:rPr>
              <w:t>“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90BAE58" w14:textId="77777777" w:rsidR="00CE5F2D" w:rsidRPr="00C9488D" w:rsidRDefault="00CE5F2D" w:rsidP="00CE5F2D">
            <w:r w:rsidRPr="00C9488D">
              <w:rPr>
                <w:rFonts w:hint="eastAsia"/>
              </w:rPr>
              <w:t>引號</w:t>
            </w:r>
          </w:p>
        </w:tc>
      </w:tr>
      <w:tr w:rsidR="00CE5F2D" w:rsidRPr="00C9488D" w14:paraId="66AD3E45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D9E4E1B" w14:textId="77777777" w:rsidR="00CE5F2D" w:rsidRPr="00C9488D" w:rsidRDefault="00CE5F2D" w:rsidP="00CE5F2D">
            <w:r w:rsidRPr="00C9488D">
              <w:rPr>
                <w:rFonts w:hint="eastAsia"/>
              </w:rPr>
              <w:t>&amp;reg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D271D74" w14:textId="77777777" w:rsidR="00CE5F2D" w:rsidRPr="00C9488D" w:rsidRDefault="00CE5F2D" w:rsidP="00CE5F2D">
            <w:r w:rsidRPr="00C9488D">
              <w:rPr>
                <w:rFonts w:hint="eastAsia"/>
              </w:rPr>
              <w:t>®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0A1B518" w14:textId="77777777" w:rsidR="00CE5F2D" w:rsidRPr="00C9488D" w:rsidRDefault="00CE5F2D" w:rsidP="00CE5F2D">
            <w:r w:rsidRPr="00C9488D">
              <w:rPr>
                <w:rFonts w:hint="eastAsia"/>
              </w:rPr>
              <w:t>已註冊</w:t>
            </w:r>
          </w:p>
        </w:tc>
      </w:tr>
      <w:tr w:rsidR="00CE5F2D" w:rsidRPr="00C9488D" w14:paraId="78B23D35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F3AD421" w14:textId="77777777" w:rsidR="00CE5F2D" w:rsidRPr="00C9488D" w:rsidRDefault="00CE5F2D" w:rsidP="00CE5F2D">
            <w:r w:rsidRPr="00C9488D">
              <w:rPr>
                <w:rFonts w:hint="eastAsia"/>
              </w:rPr>
              <w:t>&amp;copy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EE8C184" w14:textId="77777777" w:rsidR="00CE5F2D" w:rsidRPr="00C9488D" w:rsidRDefault="00CE5F2D" w:rsidP="00CE5F2D">
            <w:r w:rsidRPr="00C9488D">
              <w:rPr>
                <w:rFonts w:hint="eastAsia"/>
              </w:rPr>
              <w:t>©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254C264" w14:textId="77777777" w:rsidR="00CE5F2D" w:rsidRPr="00C9488D" w:rsidRDefault="00CE5F2D" w:rsidP="00CE5F2D">
            <w:r w:rsidRPr="00C9488D">
              <w:rPr>
                <w:rFonts w:hint="eastAsia"/>
              </w:rPr>
              <w:t>版權</w:t>
            </w:r>
          </w:p>
        </w:tc>
      </w:tr>
      <w:tr w:rsidR="00CE5F2D" w:rsidRPr="00C9488D" w14:paraId="6C5AA056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8E31403" w14:textId="77777777" w:rsidR="00CE5F2D" w:rsidRPr="00C9488D" w:rsidRDefault="00CE5F2D" w:rsidP="00CE5F2D">
            <w:r w:rsidRPr="00C9488D">
              <w:rPr>
                <w:rFonts w:hint="eastAsia"/>
              </w:rPr>
              <w:t>&amp;trade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A83975F" w14:textId="77777777" w:rsidR="00CE5F2D" w:rsidRPr="00C9488D" w:rsidRDefault="00CE5F2D" w:rsidP="00CE5F2D">
            <w:r w:rsidRPr="00C9488D">
              <w:rPr>
                <w:rFonts w:hint="eastAsia"/>
              </w:rPr>
              <w:t>™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5530103" w14:textId="77777777" w:rsidR="00CE5F2D" w:rsidRPr="00C9488D" w:rsidRDefault="00CE5F2D" w:rsidP="00CE5F2D">
            <w:r w:rsidRPr="00C9488D">
              <w:rPr>
                <w:rFonts w:hint="eastAsia"/>
              </w:rPr>
              <w:t>商標</w:t>
            </w:r>
          </w:p>
        </w:tc>
      </w:tr>
      <w:tr w:rsidR="00CE5F2D" w:rsidRPr="00C9488D" w14:paraId="219BD06D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BC5F1AF" w14:textId="77777777" w:rsidR="00CE5F2D" w:rsidRPr="00C9488D" w:rsidRDefault="00CE5F2D" w:rsidP="00CE5F2D">
            <w:r w:rsidRPr="00C9488D">
              <w:rPr>
                <w:rFonts w:hint="eastAsia"/>
              </w:rPr>
              <w:t>&amp;ensp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3D5BCE3" w14:textId="77777777" w:rsidR="00CE5F2D" w:rsidRPr="00C9488D" w:rsidRDefault="00CE5F2D" w:rsidP="00CE5F2D">
            <w:r w:rsidRPr="00C9488D">
              <w:rPr>
                <w:rFonts w:hint="eastAsia"/>
              </w:rPr>
              <w:t> 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9BC231C" w14:textId="77777777" w:rsidR="00CE5F2D" w:rsidRPr="00C9488D" w:rsidRDefault="00CE5F2D" w:rsidP="00CE5F2D">
            <w:r w:rsidRPr="00C9488D">
              <w:rPr>
                <w:rFonts w:hint="eastAsia"/>
              </w:rPr>
              <w:t>半個空白位</w:t>
            </w:r>
          </w:p>
        </w:tc>
      </w:tr>
      <w:tr w:rsidR="00CE5F2D" w:rsidRPr="00C9488D" w14:paraId="084B5033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197A49C" w14:textId="77777777" w:rsidR="00CE5F2D" w:rsidRPr="00C9488D" w:rsidRDefault="00CE5F2D" w:rsidP="00CE5F2D">
            <w:r w:rsidRPr="00C9488D">
              <w:rPr>
                <w:rFonts w:hint="eastAsia"/>
              </w:rPr>
              <w:t>&amp;emsp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192EBA8" w14:textId="77777777" w:rsidR="00CE5F2D" w:rsidRPr="00C9488D" w:rsidRDefault="00CE5F2D" w:rsidP="00CE5F2D">
            <w:r w:rsidRPr="00C9488D">
              <w:rPr>
                <w:rFonts w:hint="eastAsia"/>
              </w:rPr>
              <w:t> 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C6776F4" w14:textId="77777777" w:rsidR="00CE5F2D" w:rsidRPr="00C9488D" w:rsidRDefault="00CE5F2D" w:rsidP="00CE5F2D">
            <w:r w:rsidRPr="00C9488D">
              <w:rPr>
                <w:rFonts w:hint="eastAsia"/>
              </w:rPr>
              <w:t>一個空白位</w:t>
            </w:r>
          </w:p>
        </w:tc>
      </w:tr>
      <w:tr w:rsidR="00CE5F2D" w:rsidRPr="00C9488D" w14:paraId="2F8A9F20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C507B09" w14:textId="77777777" w:rsidR="00CE5F2D" w:rsidRPr="00C9488D" w:rsidRDefault="00CE5F2D" w:rsidP="00CE5F2D">
            <w:r w:rsidRPr="00CE5F2D">
              <w:rPr>
                <w:rFonts w:hint="eastAsia"/>
                <w:color w:val="FF0000"/>
              </w:rPr>
              <w:t>&amp;nbsp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68CDF30" w14:textId="77777777" w:rsidR="00CE5F2D" w:rsidRPr="00C9488D" w:rsidRDefault="00CE5F2D" w:rsidP="00CE5F2D"/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55B02E4" w14:textId="77777777" w:rsidR="00CE5F2D" w:rsidRPr="00C9488D" w:rsidRDefault="00CE5F2D" w:rsidP="00CE5F2D">
            <w:r w:rsidRPr="00C9488D">
              <w:rPr>
                <w:rFonts w:hint="eastAsia"/>
              </w:rPr>
              <w:t>不斷行的空白</w:t>
            </w:r>
          </w:p>
        </w:tc>
      </w:tr>
    </w:tbl>
    <w:p w14:paraId="74074E3C" w14:textId="77777777" w:rsidR="00CE5F2D" w:rsidRDefault="00CE5F2D" w:rsidP="0047488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07923" w14:paraId="6749A793" w14:textId="77777777" w:rsidTr="00B07923">
        <w:tc>
          <w:tcPr>
            <w:tcW w:w="8296" w:type="dxa"/>
          </w:tcPr>
          <w:p w14:paraId="57515C2A" w14:textId="77777777" w:rsidR="00B07923" w:rsidRDefault="00B07923" w:rsidP="0047488A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5-2.php</w:t>
            </w:r>
          </w:p>
        </w:tc>
      </w:tr>
      <w:tr w:rsidR="00B07923" w14:paraId="2AAC3295" w14:textId="77777777" w:rsidTr="00B07923">
        <w:tc>
          <w:tcPr>
            <w:tcW w:w="8296" w:type="dxa"/>
          </w:tcPr>
          <w:p w14:paraId="0FAE96F6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7E205B4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while</w:t>
            </w:r>
            <w:proofErr w:type="gramStart"/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750195EA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E135CE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2DA0D28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&amp;nbsp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白字元</w:t>
            </w:r>
          </w:p>
          <w:p w14:paraId="123791E6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78E4DA46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E96B8B2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387BDF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F519EA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F0023E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do…while</w:t>
            </w:r>
            <w:proofErr w:type="gramStart"/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1F92F55E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3DBDFE7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5298912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&amp;nbsp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白字元</w:t>
            </w:r>
          </w:p>
          <w:p w14:paraId="257C3D73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2A4E2A50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3BA081F" w14:textId="77777777" w:rsidR="00283BB5" w:rsidRPr="00283BB5" w:rsidRDefault="00283BB5" w:rsidP="00283BB5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D6448F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110FDBC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E302B2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or</w:t>
            </w:r>
            <w:proofErr w:type="gramStart"/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06EB21A3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05761BD2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&amp;nbsp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白字元</w:t>
            </w:r>
          </w:p>
          <w:p w14:paraId="1F160435" w14:textId="77777777" w:rsidR="00B07923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}</w:t>
            </w:r>
          </w:p>
        </w:tc>
      </w:tr>
    </w:tbl>
    <w:p w14:paraId="2B1D42FD" w14:textId="77777777" w:rsidR="00B07923" w:rsidRDefault="00B07923" w:rsidP="0047488A"/>
    <w:p w14:paraId="1C9FBAFB" w14:textId="77777777" w:rsidR="0066064E" w:rsidRDefault="0066064E" w:rsidP="007A1A47">
      <w:r>
        <w:rPr>
          <w:rFonts w:hint="eastAsia"/>
        </w:rPr>
        <w:t>程式設計時，有時需要將目前的執行動作直接跳出去流程控制區塊或是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，執行下一輪的迴圈動作，或向下執行程式。此時就必須使用跳</w:t>
      </w:r>
      <w:r w:rsidRPr="007A1A47">
        <w:rPr>
          <w:rFonts w:hint="eastAsia"/>
        </w:rPr>
        <w:t>躍</w:t>
      </w:r>
      <w:r>
        <w:rPr>
          <w:rFonts w:hint="eastAsia"/>
        </w:rPr>
        <w:t>指令。</w:t>
      </w:r>
      <w:r>
        <w:t xml:space="preserve">break </w:t>
      </w:r>
      <w:r>
        <w:rPr>
          <w:rFonts w:hint="eastAsia"/>
        </w:rPr>
        <w:t>跟</w:t>
      </w:r>
      <w:r>
        <w:rPr>
          <w:rFonts w:hint="eastAsia"/>
        </w:rPr>
        <w:t xml:space="preserve"> </w:t>
      </w:r>
      <w:r>
        <w:t xml:space="preserve">continue </w:t>
      </w:r>
      <w:r>
        <w:rPr>
          <w:rFonts w:hint="eastAsia"/>
        </w:rPr>
        <w:t>是流程控制中的跳躍指令，它們都能停止目前的程式動作，不同的是</w:t>
      </w:r>
      <w:r>
        <w:rPr>
          <w:rFonts w:hint="eastAsia"/>
        </w:rPr>
        <w:t xml:space="preserve"> </w:t>
      </w:r>
      <w:r>
        <w:t xml:space="preserve">break </w:t>
      </w:r>
      <w:r>
        <w:rPr>
          <w:rFonts w:hint="eastAsia"/>
        </w:rPr>
        <w:t>指令會跳出流程控制區塊，而</w:t>
      </w:r>
      <w:r>
        <w:rPr>
          <w:rFonts w:hint="eastAsia"/>
        </w:rPr>
        <w:t xml:space="preserve"> </w:t>
      </w:r>
      <w:r>
        <w:t xml:space="preserve">continue </w:t>
      </w:r>
      <w:r>
        <w:rPr>
          <w:rFonts w:hint="eastAsia"/>
        </w:rPr>
        <w:t>指令會結束目前的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程式執行內容，在迴圈內，進行下一輪迴圈的執行。</w:t>
      </w:r>
    </w:p>
    <w:p w14:paraId="36D4E535" w14:textId="77777777" w:rsidR="00F23D48" w:rsidRDefault="00F23D48" w:rsidP="007A1A47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23D48" w14:paraId="1CC258DA" w14:textId="77777777" w:rsidTr="00F23D48">
        <w:tc>
          <w:tcPr>
            <w:tcW w:w="8296" w:type="dxa"/>
          </w:tcPr>
          <w:p w14:paraId="2069FAAC" w14:textId="77777777" w:rsidR="00F23D48" w:rsidRDefault="00F23D48" w:rsidP="007A1A47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5-3.php</w:t>
            </w:r>
          </w:p>
        </w:tc>
      </w:tr>
      <w:tr w:rsidR="00F23D48" w14:paraId="31041264" w14:textId="77777777" w:rsidTr="00F23D48">
        <w:tc>
          <w:tcPr>
            <w:tcW w:w="8296" w:type="dxa"/>
          </w:tcPr>
          <w:p w14:paraId="66D757CB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E4FF43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要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i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是偶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為奇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就會執行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reak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直接跳出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</w:t>
            </w:r>
          </w:p>
          <w:p w14:paraId="0C58CA49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45550000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!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8EDE3A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08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436DD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AD9815B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5447F5E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FD6DDA4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101A1A9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A3BC5E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08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7E322D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579B86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61F63FD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要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i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是偶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為奇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不會立刻結束迴圈，</w:t>
            </w:r>
          </w:p>
          <w:p w14:paraId="3EFC04FB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而是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i++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後，繼續執行迴圈內的程式內容</w:t>
            </w:r>
          </w:p>
          <w:p w14:paraId="6557DDE9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76E90D7B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65B71FB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!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D48AF62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08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87D1EC4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31208B6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E52135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37C819" w14:textId="77777777" w:rsidR="00F23D48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04425FB9" w14:textId="77777777" w:rsidR="00F23D48" w:rsidRDefault="00F23D48" w:rsidP="007A1A47"/>
    <w:p w14:paraId="015EFB13" w14:textId="77777777" w:rsidR="00F23D48" w:rsidRDefault="00F23D48" w:rsidP="00257658">
      <w:pPr>
        <w:pStyle w:val="1"/>
      </w:pPr>
      <w:bookmarkStart w:id="6" w:name="_Toc70290480"/>
      <w:r>
        <w:rPr>
          <w:rFonts w:hint="eastAsia"/>
        </w:rPr>
        <w:t>六、</w:t>
      </w:r>
      <w:r w:rsidR="00BD03CF">
        <w:rPr>
          <w:rFonts w:hint="eastAsia"/>
        </w:rPr>
        <w:t>陣列</w:t>
      </w:r>
      <w:bookmarkEnd w:id="6"/>
    </w:p>
    <w:p w14:paraId="33D2CA97" w14:textId="77777777" w:rsidR="00BD03CF" w:rsidRPr="000B4488" w:rsidRDefault="00BD03CF" w:rsidP="00BD03CF">
      <w:r w:rsidRPr="000B4488">
        <w:rPr>
          <w:rFonts w:hint="eastAsia"/>
        </w:rPr>
        <w:t>在沒有使用陣列的情況下，我們需要這樣記錄資料：</w:t>
      </w:r>
    </w:p>
    <w:p w14:paraId="38B2CFA9" w14:textId="77777777" w:rsidR="00BD03CF" w:rsidRPr="000B4488" w:rsidRDefault="00BD03CF" w:rsidP="00BD03CF">
      <w:r w:rsidRPr="000B4488">
        <w:lastRenderedPageBreak/>
        <w:t>let name1 = "Alex";</w:t>
      </w:r>
    </w:p>
    <w:p w14:paraId="3ED54C57" w14:textId="77777777" w:rsidR="00BD03CF" w:rsidRPr="000B4488" w:rsidRDefault="00BD03CF" w:rsidP="00BD03CF">
      <w:r w:rsidRPr="000B4488">
        <w:t>let name2 = "Bill";</w:t>
      </w:r>
    </w:p>
    <w:p w14:paraId="17DE81C5" w14:textId="77777777" w:rsidR="00BD03CF" w:rsidRPr="000B4488" w:rsidRDefault="00BD03CF" w:rsidP="00BD03CF">
      <w:r w:rsidRPr="000B4488">
        <w:t>let name3 = "Cook";</w:t>
      </w:r>
    </w:p>
    <w:p w14:paraId="4E252614" w14:textId="77777777" w:rsidR="00BD03CF" w:rsidRPr="000B4488" w:rsidRDefault="00BD03CF" w:rsidP="00BD03CF">
      <w:r w:rsidRPr="000B4488">
        <w:t>let name4 = "Darren";</w:t>
      </w:r>
    </w:p>
    <w:p w14:paraId="023299FF" w14:textId="77777777" w:rsidR="00BD03CF" w:rsidRPr="000B4488" w:rsidRDefault="00BD03CF" w:rsidP="00BD03CF">
      <w:r w:rsidRPr="000B4488">
        <w:t>.</w:t>
      </w:r>
    </w:p>
    <w:p w14:paraId="6A4A7F1C" w14:textId="77777777" w:rsidR="00BD03CF" w:rsidRPr="000B4488" w:rsidRDefault="00BD03CF" w:rsidP="00BD03CF">
      <w:r>
        <w:t>.</w:t>
      </w:r>
    </w:p>
    <w:p w14:paraId="46FB4D36" w14:textId="77777777" w:rsidR="00BD03CF" w:rsidRPr="000B4488" w:rsidRDefault="00BD03CF" w:rsidP="00BD03CF">
      <w:r w:rsidRPr="000B4488">
        <w:t>let name9999 = 'Somebody';</w:t>
      </w:r>
    </w:p>
    <w:p w14:paraId="31CDDAA6" w14:textId="77777777" w:rsidR="00BD03CF" w:rsidRPr="000B4488" w:rsidRDefault="00BD03CF" w:rsidP="00BD03CF"/>
    <w:p w14:paraId="4149D777" w14:textId="77777777" w:rsidR="00391C77" w:rsidRDefault="00BD03CF" w:rsidP="00BD03CF">
      <w:r w:rsidRPr="000B4488">
        <w:rPr>
          <w:rFonts w:hint="eastAsia"/>
        </w:rPr>
        <w:t>上面這種列表會變得很不好用，假設每一個人的名字都需要一張紙來記錄，這要浪費多少紙張？於是我們可以使用類似「清單」概念的</w:t>
      </w:r>
      <w:r w:rsidRPr="005B114D">
        <w:rPr>
          <w:rFonts w:hint="eastAsia"/>
          <w:u w:val="single"/>
        </w:rPr>
        <w:t>陣列</w:t>
      </w:r>
      <w:r w:rsidRPr="000B4488">
        <w:rPr>
          <w:rFonts w:hint="eastAsia"/>
        </w:rPr>
        <w:t>，將所有名字都記錄在同一張</w:t>
      </w:r>
      <w:r>
        <w:rPr>
          <w:rFonts w:hint="eastAsia"/>
        </w:rPr>
        <w:t>列表</w:t>
      </w:r>
      <w:r w:rsidRPr="000B4488">
        <w:rPr>
          <w:rFonts w:hint="eastAsia"/>
        </w:rPr>
        <w:t>上，這樣就簡單多了。</w:t>
      </w:r>
    </w:p>
    <w:p w14:paraId="48DBBCCF" w14:textId="77777777" w:rsidR="00CD58E7" w:rsidRDefault="00CD58E7" w:rsidP="00CD58E7"/>
    <w:p w14:paraId="30E71D1A" w14:textId="77777777" w:rsidR="00CD58E7" w:rsidRDefault="00CD58E7" w:rsidP="00CD58E7">
      <w:r>
        <w:rPr>
          <w:rFonts w:hint="eastAsia"/>
        </w:rPr>
        <w:t>語法格式：</w:t>
      </w:r>
    </w:p>
    <w:p w14:paraId="2D54485C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初始化陣列：</w:t>
      </w:r>
    </w:p>
    <w:p w14:paraId="1568CA11" w14:textId="77777777" w:rsidR="00CD58E7" w:rsidRDefault="00CD58E7" w:rsidP="00CD58E7">
      <w:pPr>
        <w:pStyle w:val="a8"/>
        <w:numPr>
          <w:ilvl w:val="1"/>
          <w:numId w:val="20"/>
        </w:numPr>
        <w:ind w:leftChars="0"/>
      </w:pPr>
      <w:r>
        <w:rPr>
          <w:rFonts w:hint="eastAsia"/>
        </w:rPr>
        <w:t>陣列名稱</w:t>
      </w:r>
      <w:r>
        <w:rPr>
          <w:rFonts w:hint="eastAsia"/>
        </w:rPr>
        <w:t xml:space="preserve"> </w:t>
      </w:r>
      <w:r>
        <w:t>= array(</w:t>
      </w:r>
      <w:r>
        <w:rPr>
          <w:rFonts w:hint="eastAsia"/>
        </w:rPr>
        <w:t>元素</w:t>
      </w:r>
      <w:r>
        <w:t xml:space="preserve">1, </w:t>
      </w:r>
      <w:r>
        <w:rPr>
          <w:rFonts w:hint="eastAsia"/>
        </w:rPr>
        <w:t>元素</w:t>
      </w:r>
      <w:r>
        <w:rPr>
          <w:rFonts w:hint="eastAsia"/>
        </w:rPr>
        <w:t>2</w:t>
      </w:r>
      <w:r>
        <w:t xml:space="preserve">, </w:t>
      </w:r>
      <w:r>
        <w:rPr>
          <w:rFonts w:hint="eastAsia"/>
        </w:rPr>
        <w:t>元素</w:t>
      </w:r>
      <w:r>
        <w:rPr>
          <w:rFonts w:hint="eastAsia"/>
        </w:rPr>
        <w:t>3</w:t>
      </w:r>
      <w:r>
        <w:t>, …);</w:t>
      </w:r>
    </w:p>
    <w:p w14:paraId="701C9D14" w14:textId="77777777" w:rsidR="00CD58E7" w:rsidRPr="0020418C" w:rsidRDefault="00CD58E7" w:rsidP="00CD58E7">
      <w:pPr>
        <w:pStyle w:val="a8"/>
        <w:numPr>
          <w:ilvl w:val="1"/>
          <w:numId w:val="20"/>
        </w:numPr>
        <w:ind w:leftChars="0"/>
      </w:pPr>
      <w:r>
        <w:rPr>
          <w:rFonts w:hint="eastAsia"/>
        </w:rPr>
        <w:t>陣列名稱</w:t>
      </w:r>
      <w:r>
        <w:rPr>
          <w:rFonts w:hint="eastAsia"/>
        </w:rPr>
        <w:t xml:space="preserve"> </w:t>
      </w:r>
      <w:r>
        <w:t>= [</w:t>
      </w:r>
      <w:r>
        <w:rPr>
          <w:rFonts w:hint="eastAsia"/>
        </w:rPr>
        <w:t>元素</w:t>
      </w:r>
      <w:r>
        <w:t xml:space="preserve">1, </w:t>
      </w:r>
      <w:r>
        <w:rPr>
          <w:rFonts w:hint="eastAsia"/>
        </w:rPr>
        <w:t>元素</w:t>
      </w:r>
      <w:r>
        <w:rPr>
          <w:rFonts w:hint="eastAsia"/>
        </w:rPr>
        <w:t>2</w:t>
      </w:r>
      <w:r>
        <w:t xml:space="preserve">, </w:t>
      </w:r>
      <w:r>
        <w:rPr>
          <w:rFonts w:hint="eastAsia"/>
        </w:rPr>
        <w:t>元素</w:t>
      </w:r>
      <w:r>
        <w:rPr>
          <w:rFonts w:hint="eastAsia"/>
        </w:rPr>
        <w:t>3</w:t>
      </w:r>
      <w:r>
        <w:t>, …];</w:t>
      </w:r>
    </w:p>
    <w:p w14:paraId="14C2FD3B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proofErr w:type="gramStart"/>
      <w:r>
        <w:rPr>
          <w:rFonts w:hint="eastAsia"/>
        </w:rPr>
        <w:t>陣列賦值</w:t>
      </w:r>
      <w:proofErr w:type="gramEnd"/>
      <w:r>
        <w:rPr>
          <w:rFonts w:hint="eastAsia"/>
        </w:rPr>
        <w:t>：</w:t>
      </w:r>
      <w:r w:rsidRPr="00F14359">
        <w:rPr>
          <w:rFonts w:hint="eastAsia"/>
        </w:rPr>
        <w:t>陣列名稱</w:t>
      </w:r>
      <w:r w:rsidRPr="00F14359">
        <w:rPr>
          <w:rFonts w:hint="eastAsia"/>
        </w:rPr>
        <w:t>[</w:t>
      </w:r>
      <w:r w:rsidRPr="00F14359">
        <w:rPr>
          <w:rFonts w:hint="eastAsia"/>
        </w:rPr>
        <w:t>索引鍵</w:t>
      </w:r>
      <w:r w:rsidRPr="00F14359">
        <w:t xml:space="preserve">] = </w:t>
      </w:r>
      <w:r w:rsidRPr="00F14359">
        <w:rPr>
          <w:rFonts w:hint="eastAsia"/>
        </w:rPr>
        <w:t>元素值</w:t>
      </w:r>
      <w:r w:rsidRPr="00F14359">
        <w:t>;</w:t>
      </w:r>
    </w:p>
    <w:p w14:paraId="177988BE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通常索引鍵從「</w:t>
      </w:r>
      <w:r>
        <w:rPr>
          <w:rFonts w:hint="eastAsia"/>
        </w:rPr>
        <w:t>0</w:t>
      </w:r>
      <w:r>
        <w:rPr>
          <w:rFonts w:hint="eastAsia"/>
        </w:rPr>
        <w:t>」開始（</w:t>
      </w:r>
      <w:r w:rsidRPr="00CD58E7">
        <w:rPr>
          <w:rFonts w:hint="eastAsia"/>
          <w:shd w:val="pct15" w:color="auto" w:fill="FFFFFF"/>
        </w:rPr>
        <w:t>整數索引值</w:t>
      </w:r>
      <w:r>
        <w:rPr>
          <w:rFonts w:hint="eastAsia"/>
        </w:rPr>
        <w:t>）。</w:t>
      </w:r>
    </w:p>
    <w:p w14:paraId="2C7F9F5E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有維度的概念（一維陣列、二維陣列、…）</w:t>
      </w:r>
    </w:p>
    <w:p w14:paraId="3711916C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索引鍵可以</w:t>
      </w:r>
      <w:r w:rsidRPr="00CD58E7">
        <w:rPr>
          <w:rFonts w:hint="eastAsia"/>
          <w:u w:val="single"/>
        </w:rPr>
        <w:t>用「字串」的格式來取代整數索引值</w:t>
      </w:r>
      <w:r>
        <w:rPr>
          <w:rFonts w:hint="eastAsia"/>
        </w:rPr>
        <w:t>。</w:t>
      </w:r>
    </w:p>
    <w:p w14:paraId="38049F85" w14:textId="77777777" w:rsidR="00FD7F2D" w:rsidRDefault="00FD7F2D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可以使用</w:t>
      </w:r>
      <w:r w:rsidRPr="00FD7F2D">
        <w:rPr>
          <w:shd w:val="pct15" w:color="auto" w:fill="FFFFFF"/>
        </w:rPr>
        <w:t xml:space="preserve">$arr[] = </w:t>
      </w:r>
      <w:r w:rsidRPr="00FD7F2D">
        <w:rPr>
          <w:shd w:val="pct15" w:color="auto" w:fill="FFFFFF"/>
        </w:rPr>
        <w:t>變數或值</w:t>
      </w:r>
      <w:r>
        <w:rPr>
          <w:rFonts w:hint="eastAsia"/>
        </w:rPr>
        <w:t>，達到</w:t>
      </w:r>
      <w:r>
        <w:rPr>
          <w:rFonts w:hint="eastAsia"/>
        </w:rPr>
        <w:t xml:space="preserve"> </w:t>
      </w:r>
      <w:r>
        <w:t xml:space="preserve">append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 xml:space="preserve">push </w:t>
      </w:r>
      <w:r>
        <w:rPr>
          <w:rFonts w:hint="eastAsia"/>
        </w:rPr>
        <w:t>的效果。</w:t>
      </w:r>
    </w:p>
    <w:p w14:paraId="24688F81" w14:textId="77777777" w:rsidR="00391C77" w:rsidRDefault="00391C77" w:rsidP="00BD03CF"/>
    <w:p w14:paraId="5A5607B3" w14:textId="77777777" w:rsidR="002A4E85" w:rsidRPr="000154B3" w:rsidRDefault="002A4E85" w:rsidP="00BD03CF">
      <w:pPr>
        <w:rPr>
          <w:shd w:val="pct15" w:color="auto" w:fill="FFFFFF"/>
        </w:rPr>
      </w:pPr>
      <w:r w:rsidRPr="000154B3">
        <w:rPr>
          <w:rFonts w:hint="eastAsia"/>
          <w:shd w:val="pct15" w:color="auto" w:fill="FFFFFF"/>
        </w:rPr>
        <w:t>一</w:t>
      </w:r>
      <w:r w:rsidR="000154B3" w:rsidRPr="000154B3">
        <w:rPr>
          <w:rFonts w:hint="eastAsia"/>
          <w:shd w:val="pct15" w:color="auto" w:fill="FFFFFF"/>
        </w:rPr>
        <w:t>維陣列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72583" w14:paraId="0A315F25" w14:textId="77777777" w:rsidTr="00D72583">
        <w:tc>
          <w:tcPr>
            <w:tcW w:w="8296" w:type="dxa"/>
          </w:tcPr>
          <w:p w14:paraId="317254F1" w14:textId="77777777" w:rsidR="00D72583" w:rsidRDefault="00D72583" w:rsidP="00BD03CF">
            <w:r>
              <w:rPr>
                <w:rFonts w:hint="eastAsia"/>
              </w:rPr>
              <w:t>範例</w:t>
            </w:r>
            <w:r w:rsidR="00277725">
              <w:rPr>
                <w:rFonts w:hint="eastAsia"/>
              </w:rPr>
              <w:t xml:space="preserve"> </w:t>
            </w:r>
            <w:r w:rsidR="00277725">
              <w:t>6-1.php</w:t>
            </w:r>
          </w:p>
        </w:tc>
      </w:tr>
      <w:tr w:rsidR="00D72583" w14:paraId="689DB92B" w14:textId="77777777" w:rsidTr="00D72583">
        <w:tc>
          <w:tcPr>
            <w:tcW w:w="8296" w:type="dxa"/>
          </w:tcPr>
          <w:p w14:paraId="231BCDC2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CB1519B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初始化</w:t>
            </w:r>
          </w:p>
          <w:p w14:paraId="3994A81C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7021D4E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72AF8BA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94C4AC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，印出相對應的值</w:t>
            </w:r>
          </w:p>
          <w:p w14:paraId="2449D0CE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印出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  <w:p w14:paraId="3EDC2BE7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8D182F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2E57FB2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60811E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兩個值，在陣列的尾端</w:t>
            </w:r>
          </w:p>
          <w:p w14:paraId="4646313E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ic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DC0419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ox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95EE20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DD208F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，印出相對應的值</w:t>
            </w:r>
          </w:p>
          <w:p w14:paraId="7436ED1B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新增了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和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A3318DF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4E0ACA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00B0E3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8ED593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，逐一輸出陣列中的值</w:t>
            </w:r>
          </w:p>
          <w:p w14:paraId="21A42B77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621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32243D83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proofErr w:type="gramStart"/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</w:t>
            </w:r>
            <w:proofErr w:type="gramEnd"/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5896CB" w14:textId="77777777" w:rsidR="00D72583" w:rsidRPr="00D72583" w:rsidRDefault="00D62199" w:rsidP="00D725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05D59525" w14:textId="77777777" w:rsidR="00D72583" w:rsidRDefault="00D72583" w:rsidP="00BD03CF"/>
    <w:p w14:paraId="6DC75CD8" w14:textId="77777777" w:rsidR="00D72583" w:rsidRPr="000154B3" w:rsidRDefault="000154B3" w:rsidP="00BD03CF">
      <w:pPr>
        <w:rPr>
          <w:shd w:val="pct15" w:color="auto" w:fill="FFFFFF"/>
        </w:rPr>
      </w:pPr>
      <w:r w:rsidRPr="000154B3">
        <w:rPr>
          <w:rFonts w:hint="eastAsia"/>
          <w:shd w:val="pct15" w:color="auto" w:fill="FFFFFF"/>
        </w:rPr>
        <w:t>二維陣列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154B3" w14:paraId="373D65F2" w14:textId="77777777" w:rsidTr="000154B3">
        <w:tc>
          <w:tcPr>
            <w:tcW w:w="8296" w:type="dxa"/>
          </w:tcPr>
          <w:p w14:paraId="1441B159" w14:textId="77777777" w:rsidR="000154B3" w:rsidRDefault="000154B3" w:rsidP="00BD03C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2.php</w:t>
            </w:r>
          </w:p>
        </w:tc>
      </w:tr>
      <w:tr w:rsidR="000154B3" w14:paraId="28DAB87E" w14:textId="77777777" w:rsidTr="000154B3">
        <w:tc>
          <w:tcPr>
            <w:tcW w:w="8296" w:type="dxa"/>
          </w:tcPr>
          <w:p w14:paraId="497CBABF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1151650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0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05EE9A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1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B9F673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2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4821BE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3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4351AA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4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A09FD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52157C4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1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B30F7C8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2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09E9DF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3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01F765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4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20C6888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1323B1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1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64D0190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2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41B6FE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3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162BA1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4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9494F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2444B0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154B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0154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496BF62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0154B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0154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4DCFAE7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154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657CE0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57746F32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69E47FC1" w14:textId="77777777" w:rsidR="000154B3" w:rsidRDefault="000154B3" w:rsidP="00BD03CF"/>
    <w:p w14:paraId="7E0601FA" w14:textId="77777777" w:rsidR="000430B8" w:rsidRDefault="000430B8" w:rsidP="000430B8">
      <w:r w:rsidRPr="00BF1D52">
        <w:rPr>
          <w:rFonts w:hint="eastAsia"/>
          <w:shd w:val="pct15" w:color="auto" w:fill="FFFFFF"/>
        </w:rPr>
        <w:t>關聯式陣列</w:t>
      </w:r>
      <w:r>
        <w:rPr>
          <w:rFonts w:hint="eastAsia"/>
        </w:rPr>
        <w:t>，又稱結合式陣列（</w:t>
      </w:r>
      <w:r>
        <w:t>associative array</w:t>
      </w:r>
      <w:r>
        <w:rPr>
          <w:rFonts w:hint="eastAsia"/>
        </w:rPr>
        <w:t>），或稱關聯式陣列。陣列除了使用整數當作索引鍵，也可以使用字串當作索引鍵的值</w:t>
      </w:r>
      <w:r w:rsidR="008A1CFA">
        <w:rPr>
          <w:rFonts w:hint="eastAsia"/>
        </w:rPr>
        <w:t>，使用方法類似「物件變數」</w:t>
      </w:r>
      <w:r w:rsidR="006F744D">
        <w:rPr>
          <w:rFonts w:hint="eastAsia"/>
        </w:rPr>
        <w:t>（</w:t>
      </w:r>
      <w:r w:rsidR="006F744D">
        <w:t>Object</w:t>
      </w:r>
      <w:r w:rsidR="006F744D">
        <w:rPr>
          <w:rFonts w:hint="eastAsia"/>
        </w:rPr>
        <w:t>）</w:t>
      </w:r>
      <w:r w:rsidR="008A1CFA">
        <w:rPr>
          <w:rFonts w:hint="eastAsia"/>
        </w:rPr>
        <w:t>。</w:t>
      </w:r>
    </w:p>
    <w:p w14:paraId="4786BF1E" w14:textId="77777777" w:rsidR="00BF1D52" w:rsidRDefault="00BF1D52" w:rsidP="000430B8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F1D52" w14:paraId="28F60C17" w14:textId="77777777" w:rsidTr="00BF1D52">
        <w:tc>
          <w:tcPr>
            <w:tcW w:w="8296" w:type="dxa"/>
          </w:tcPr>
          <w:p w14:paraId="175EBFF0" w14:textId="77777777" w:rsidR="00BF1D52" w:rsidRDefault="00BF1D52" w:rsidP="00BD03C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3.php</w:t>
            </w:r>
          </w:p>
        </w:tc>
      </w:tr>
      <w:tr w:rsidR="00BF1D52" w14:paraId="5B3ADF46" w14:textId="77777777" w:rsidTr="00BF1D52">
        <w:tc>
          <w:tcPr>
            <w:tcW w:w="8296" w:type="dxa"/>
          </w:tcPr>
          <w:p w14:paraId="023AA726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F2B19A6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5383BBAA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C348BD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Height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BF1D5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0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CA6EA7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Weight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BF1D5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0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E03B709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家好，我的名字是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91C137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身高是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Height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AE4FDF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體重是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Weight'</w:t>
            </w:r>
            <w:proofErr w:type="gramStart"/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End"/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7C946248" w14:textId="77777777" w:rsidR="00D72583" w:rsidRDefault="00D72583" w:rsidP="00BD03CF"/>
    <w:p w14:paraId="638B6CE6" w14:textId="77777777" w:rsidR="00834B54" w:rsidRDefault="00834B54" w:rsidP="00834B54">
      <w:r>
        <w:rPr>
          <w:rFonts w:hint="eastAsia"/>
        </w:rPr>
        <w:t>有一個很重要的觀念，就是整數索引鍵與字串索引鍵的綜合應用。</w:t>
      </w:r>
    </w:p>
    <w:p w14:paraId="76DDA06C" w14:textId="77777777" w:rsidR="00834B54" w:rsidRDefault="00834B54" w:rsidP="00834B54"/>
    <w:p w14:paraId="2F604C84" w14:textId="77777777" w:rsidR="00834B54" w:rsidRDefault="00834B54" w:rsidP="00834B54">
      <w:r>
        <w:rPr>
          <w:rFonts w:hint="eastAsia"/>
        </w:rPr>
        <w:t>假設我們有一個通訊錄，看起來像這樣：</w:t>
      </w:r>
    </w:p>
    <w:tbl>
      <w:tblPr>
        <w:tblStyle w:val="4-3"/>
        <w:tblW w:w="0" w:type="auto"/>
        <w:tblLook w:val="04A0" w:firstRow="1" w:lastRow="0" w:firstColumn="1" w:lastColumn="0" w:noHBand="0" w:noVBand="1"/>
      </w:tblPr>
      <w:tblGrid>
        <w:gridCol w:w="1659"/>
        <w:gridCol w:w="1659"/>
        <w:gridCol w:w="1659"/>
        <w:gridCol w:w="1659"/>
        <w:gridCol w:w="1660"/>
      </w:tblGrid>
      <w:tr w:rsidR="00834B54" w14:paraId="51CC8429" w14:textId="77777777" w:rsidTr="00BB01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1C643268" w14:textId="77777777" w:rsidR="00834B54" w:rsidRDefault="00834B54" w:rsidP="00BB01EF">
            <w:r>
              <w:rPr>
                <w:rFonts w:hint="eastAsia"/>
              </w:rPr>
              <w:t>學號</w:t>
            </w:r>
          </w:p>
        </w:tc>
        <w:tc>
          <w:tcPr>
            <w:tcW w:w="1659" w:type="dxa"/>
          </w:tcPr>
          <w:p w14:paraId="4AEE7A13" w14:textId="77777777"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姓名</w:t>
            </w:r>
          </w:p>
        </w:tc>
        <w:tc>
          <w:tcPr>
            <w:tcW w:w="1659" w:type="dxa"/>
          </w:tcPr>
          <w:p w14:paraId="39CE10E1" w14:textId="77777777"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性別</w:t>
            </w:r>
          </w:p>
        </w:tc>
        <w:tc>
          <w:tcPr>
            <w:tcW w:w="1659" w:type="dxa"/>
          </w:tcPr>
          <w:p w14:paraId="316A69BF" w14:textId="77777777"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生日</w:t>
            </w:r>
          </w:p>
        </w:tc>
        <w:tc>
          <w:tcPr>
            <w:tcW w:w="1660" w:type="dxa"/>
          </w:tcPr>
          <w:p w14:paraId="5A678E57" w14:textId="77777777"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手機號碼</w:t>
            </w:r>
          </w:p>
        </w:tc>
      </w:tr>
      <w:tr w:rsidR="00834B54" w14:paraId="6A92244D" w14:textId="77777777" w:rsidTr="00BB01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2DF6E998" w14:textId="77777777" w:rsidR="00834B54" w:rsidRDefault="00834B54" w:rsidP="00BB01EF">
            <w:r>
              <w:rPr>
                <w:rFonts w:hint="eastAsia"/>
              </w:rPr>
              <w:t>1</w:t>
            </w:r>
            <w:r>
              <w:t>01</w:t>
            </w:r>
          </w:p>
        </w:tc>
        <w:tc>
          <w:tcPr>
            <w:tcW w:w="1659" w:type="dxa"/>
          </w:tcPr>
          <w:p w14:paraId="746C37BE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>
              <w:rPr>
                <w:rFonts w:hint="eastAsia"/>
              </w:rPr>
              <w:t>阿土伯</w:t>
            </w:r>
            <w:proofErr w:type="gramEnd"/>
          </w:p>
        </w:tc>
        <w:tc>
          <w:tcPr>
            <w:tcW w:w="1659" w:type="dxa"/>
          </w:tcPr>
          <w:p w14:paraId="76A377D2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男</w:t>
            </w:r>
          </w:p>
        </w:tc>
        <w:tc>
          <w:tcPr>
            <w:tcW w:w="1659" w:type="dxa"/>
          </w:tcPr>
          <w:p w14:paraId="7838A09B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3/14</w:t>
            </w:r>
          </w:p>
        </w:tc>
        <w:tc>
          <w:tcPr>
            <w:tcW w:w="1660" w:type="dxa"/>
          </w:tcPr>
          <w:p w14:paraId="2F765B1D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10123456</w:t>
            </w:r>
          </w:p>
        </w:tc>
      </w:tr>
      <w:tr w:rsidR="00834B54" w14:paraId="565F6ACD" w14:textId="77777777" w:rsidTr="00BB01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038783BB" w14:textId="77777777" w:rsidR="00834B54" w:rsidRDefault="00834B54" w:rsidP="00BB01EF">
            <w:r>
              <w:rPr>
                <w:rFonts w:hint="eastAsia"/>
              </w:rPr>
              <w:t>1</w:t>
            </w:r>
            <w:r>
              <w:t>02</w:t>
            </w:r>
          </w:p>
        </w:tc>
        <w:tc>
          <w:tcPr>
            <w:tcW w:w="1659" w:type="dxa"/>
          </w:tcPr>
          <w:p w14:paraId="00D543AD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錢夫人</w:t>
            </w:r>
          </w:p>
        </w:tc>
        <w:tc>
          <w:tcPr>
            <w:tcW w:w="1659" w:type="dxa"/>
          </w:tcPr>
          <w:p w14:paraId="1091F3CE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女</w:t>
            </w:r>
          </w:p>
        </w:tc>
        <w:tc>
          <w:tcPr>
            <w:tcW w:w="1659" w:type="dxa"/>
          </w:tcPr>
          <w:p w14:paraId="4A42E2E7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6/6</w:t>
            </w:r>
          </w:p>
        </w:tc>
        <w:tc>
          <w:tcPr>
            <w:tcW w:w="1660" w:type="dxa"/>
          </w:tcPr>
          <w:p w14:paraId="03079EB0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78222333</w:t>
            </w:r>
          </w:p>
        </w:tc>
      </w:tr>
      <w:tr w:rsidR="00834B54" w14:paraId="6BF1EBC2" w14:textId="77777777" w:rsidTr="00BB01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25912267" w14:textId="77777777" w:rsidR="00834B54" w:rsidRDefault="00834B54" w:rsidP="00BB01EF">
            <w:r>
              <w:rPr>
                <w:rFonts w:hint="eastAsia"/>
              </w:rPr>
              <w:t>1</w:t>
            </w:r>
            <w:r>
              <w:t>03</w:t>
            </w:r>
          </w:p>
        </w:tc>
        <w:tc>
          <w:tcPr>
            <w:tcW w:w="1659" w:type="dxa"/>
          </w:tcPr>
          <w:p w14:paraId="4BE1916C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孫小美</w:t>
            </w:r>
          </w:p>
        </w:tc>
        <w:tc>
          <w:tcPr>
            <w:tcW w:w="1659" w:type="dxa"/>
          </w:tcPr>
          <w:p w14:paraId="2794CB6E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女</w:t>
            </w:r>
          </w:p>
        </w:tc>
        <w:tc>
          <w:tcPr>
            <w:tcW w:w="1659" w:type="dxa"/>
          </w:tcPr>
          <w:p w14:paraId="124D03B8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7/15</w:t>
            </w:r>
          </w:p>
        </w:tc>
        <w:tc>
          <w:tcPr>
            <w:tcW w:w="1660" w:type="dxa"/>
          </w:tcPr>
          <w:p w14:paraId="2F946BA2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39666999</w:t>
            </w:r>
          </w:p>
        </w:tc>
      </w:tr>
      <w:tr w:rsidR="00834B54" w14:paraId="559A2772" w14:textId="77777777" w:rsidTr="00BB01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3AEE5D60" w14:textId="77777777" w:rsidR="00834B54" w:rsidRDefault="00834B54" w:rsidP="00BB01EF">
            <w:r>
              <w:rPr>
                <w:rFonts w:hint="eastAsia"/>
              </w:rPr>
              <w:t>1</w:t>
            </w:r>
            <w:r>
              <w:t>04</w:t>
            </w:r>
          </w:p>
        </w:tc>
        <w:tc>
          <w:tcPr>
            <w:tcW w:w="1659" w:type="dxa"/>
          </w:tcPr>
          <w:p w14:paraId="6580F4EE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約翰喬</w:t>
            </w:r>
          </w:p>
        </w:tc>
        <w:tc>
          <w:tcPr>
            <w:tcW w:w="1659" w:type="dxa"/>
          </w:tcPr>
          <w:p w14:paraId="1F412C20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男</w:t>
            </w:r>
          </w:p>
        </w:tc>
        <w:tc>
          <w:tcPr>
            <w:tcW w:w="1659" w:type="dxa"/>
          </w:tcPr>
          <w:p w14:paraId="22467D0D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8/7</w:t>
            </w:r>
          </w:p>
        </w:tc>
        <w:tc>
          <w:tcPr>
            <w:tcW w:w="1660" w:type="dxa"/>
          </w:tcPr>
          <w:p w14:paraId="053822C2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10765432</w:t>
            </w:r>
          </w:p>
        </w:tc>
      </w:tr>
    </w:tbl>
    <w:p w14:paraId="15E81862" w14:textId="77777777" w:rsidR="00834B54" w:rsidRDefault="00834B54" w:rsidP="00834B54"/>
    <w:p w14:paraId="03FC2486" w14:textId="77777777" w:rsidR="00834B54" w:rsidRDefault="00834B54" w:rsidP="00834B54">
      <w:r>
        <w:rPr>
          <w:rFonts w:hint="eastAsia"/>
        </w:rPr>
        <w:t>我們希望建立</w:t>
      </w:r>
      <w:r>
        <w:rPr>
          <w:rFonts w:hint="eastAsia"/>
        </w:rPr>
        <w:t xml:space="preserve"> 1</w:t>
      </w:r>
      <w:r>
        <w:t xml:space="preserve">01 </w:t>
      </w:r>
      <w:r>
        <w:rPr>
          <w:rFonts w:hint="eastAsia"/>
        </w:rPr>
        <w:t>到</w:t>
      </w:r>
      <w:r>
        <w:rPr>
          <w:rFonts w:hint="eastAsia"/>
        </w:rPr>
        <w:t xml:space="preserve"> </w:t>
      </w:r>
      <w:r>
        <w:t xml:space="preserve">104 </w:t>
      </w:r>
      <w:r>
        <w:rPr>
          <w:rFonts w:hint="eastAsia"/>
        </w:rPr>
        <w:t>的學生資料，可以這麼做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008"/>
        <w:gridCol w:w="4288"/>
      </w:tblGrid>
      <w:tr w:rsidR="00834B54" w14:paraId="7557B1CC" w14:textId="77777777" w:rsidTr="00BB01EF">
        <w:tc>
          <w:tcPr>
            <w:tcW w:w="8296" w:type="dxa"/>
            <w:gridSpan w:val="2"/>
          </w:tcPr>
          <w:p w14:paraId="7B11CFA4" w14:textId="77777777" w:rsidR="00834B54" w:rsidRDefault="00834B54" w:rsidP="00834B54">
            <w:r>
              <w:rPr>
                <w:rFonts w:hint="eastAsia"/>
              </w:rPr>
              <w:t>範例</w:t>
            </w:r>
          </w:p>
        </w:tc>
      </w:tr>
      <w:tr w:rsidR="00834B54" w14:paraId="31A86171" w14:textId="77777777" w:rsidTr="00BB01EF">
        <w:tc>
          <w:tcPr>
            <w:tcW w:w="4008" w:type="dxa"/>
          </w:tcPr>
          <w:p w14:paraId="404CDC9D" w14:textId="77777777" w:rsidR="008A1CFA" w:rsidRDefault="008A1CFA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 xml:space="preserve"> = 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B85677" w14:textId="77777777" w:rsidR="008A1CFA" w:rsidRDefault="008A1CFA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</w:p>
          <w:p w14:paraId="3DD9EE7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6C9F3AC0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39DD5E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924E0C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6D11468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E089DE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</w:p>
          <w:p w14:paraId="6B9E11F0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A23036C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471AF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6EE2D35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ED3A23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803664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576CDFD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9C93ED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</w:p>
          <w:p w14:paraId="587CDFCD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);</w:t>
            </w:r>
          </w:p>
          <w:p w14:paraId="49A29490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D2A3106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56A7B5C7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AF58435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7DDDB31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52EBD0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D172B7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14:paraId="7CEB06E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741525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5C0ED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7DB17B15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CCBCAF1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135523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59F2F6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6EADAE3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</w:p>
          <w:p w14:paraId="3ADC0717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  <w:tc>
          <w:tcPr>
            <w:tcW w:w="4288" w:type="dxa"/>
          </w:tcPr>
          <w:p w14:paraId="2608C1EB" w14:textId="77777777" w:rsidR="008A1CFA" w:rsidRDefault="008A1CFA" w:rsidP="008A1C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arrStudents</w:t>
            </w:r>
            <w:r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 xml:space="preserve"> = 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040F91" w14:textId="77777777" w:rsidR="008A1CFA" w:rsidRDefault="008A1CFA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</w:p>
          <w:p w14:paraId="6BD5F42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14:paraId="0A0585FF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0F22FB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61DACD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B7D804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8AE6C5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</w:p>
          <w:p w14:paraId="267F5C4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04411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414699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14:paraId="203E4D8D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131D84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0426B77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F218800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46B44AF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</w:p>
          <w:p w14:paraId="3236E1DD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83B186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3E648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14:paraId="7DA28865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F577B3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A1F800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57FF84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9643379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14:paraId="1417A2F1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D2C64C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0E4E2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14:paraId="7DD89091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82F148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133FAB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226908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C828406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</w:p>
          <w:p w14:paraId="560FA7E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23AF0BD0" w14:textId="77777777" w:rsidR="00834B54" w:rsidRDefault="00834B54" w:rsidP="00834B54"/>
    <w:p w14:paraId="0D64E349" w14:textId="77777777" w:rsidR="00834B54" w:rsidRDefault="00834B54" w:rsidP="00834B54">
      <w:pPr>
        <w:rPr>
          <w:rFonts w:ascii="新細明體" w:eastAsia="新細明體" w:hAnsi="新細明體" w:cs="新細明體"/>
        </w:rPr>
      </w:pPr>
      <w:r>
        <w:rPr>
          <w:rFonts w:hint="eastAsia"/>
        </w:rPr>
        <w:t>透過</w:t>
      </w:r>
      <w:r>
        <w:rPr>
          <w:rFonts w:hint="eastAsia"/>
        </w:rPr>
        <w:t xml:space="preserve"> </w:t>
      </w:r>
      <w:r>
        <w:t>print_r( $arrStudents )</w:t>
      </w:r>
      <w:r>
        <w:rPr>
          <w:rFonts w:hint="eastAsia"/>
        </w:rPr>
        <w:t xml:space="preserve"> </w:t>
      </w:r>
      <w:proofErr w:type="gramStart"/>
      <w:r>
        <w:rPr>
          <w:rFonts w:hint="eastAsia"/>
        </w:rPr>
        <w:t>函式的執行</w:t>
      </w:r>
      <w:proofErr w:type="gramEnd"/>
      <w:r>
        <w:rPr>
          <w:rFonts w:hint="eastAsia"/>
        </w:rPr>
        <w:t>，可以看到陣列的全貌</w:t>
      </w:r>
      <w:r>
        <w:rPr>
          <w:rFonts w:ascii="新細明體" w:eastAsia="新細明體" w:hAnsi="新細明體" w:cs="新細明體" w:hint="eastAsia"/>
        </w:rPr>
        <w:t>：</w:t>
      </w:r>
    </w:p>
    <w:p w14:paraId="72702E40" w14:textId="77777777" w:rsidR="00834B54" w:rsidRDefault="00834B54" w:rsidP="00834B54">
      <w:pPr>
        <w:jc w:val="center"/>
      </w:pPr>
      <w:r w:rsidRPr="0048448A">
        <w:rPr>
          <w:noProof/>
        </w:rPr>
        <w:lastRenderedPageBreak/>
        <w:drawing>
          <wp:inline distT="0" distB="0" distL="0" distR="0" wp14:anchorId="3645C55D" wp14:editId="2DB1456C">
            <wp:extent cx="2734057" cy="6106377"/>
            <wp:effectExtent l="19050" t="19050" r="28575" b="889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34057" cy="61063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AB3912" w14:textId="77777777" w:rsidR="00834B54" w:rsidRDefault="00E63052" w:rsidP="00834B54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834B54">
        <w:t>$arrStudents</w:t>
      </w:r>
      <w:r w:rsidR="00834B54">
        <w:rPr>
          <w:rFonts w:hint="eastAsia"/>
        </w:rPr>
        <w:t xml:space="preserve"> </w:t>
      </w:r>
      <w:r w:rsidR="00834B54">
        <w:rPr>
          <w:rFonts w:hint="eastAsia"/>
        </w:rPr>
        <w:t>陣列的全貌</w:t>
      </w:r>
    </w:p>
    <w:p w14:paraId="47B95010" w14:textId="77777777" w:rsidR="00834B54" w:rsidRDefault="00834B54" w:rsidP="00834B54"/>
    <w:p w14:paraId="2B415E90" w14:textId="77777777" w:rsidR="00834B54" w:rsidRDefault="00834B54" w:rsidP="00834B54">
      <w:r>
        <w:rPr>
          <w:rFonts w:hint="eastAsia"/>
        </w:rPr>
        <w:t>當然，你也可以直接對</w:t>
      </w:r>
      <w:proofErr w:type="gramStart"/>
      <w:r>
        <w:rPr>
          <w:rFonts w:hint="eastAsia"/>
        </w:rPr>
        <w:t>陣列賦值</w:t>
      </w:r>
      <w:proofErr w:type="gramEnd"/>
      <w:r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34B54" w14:paraId="6D3FB23C" w14:textId="77777777" w:rsidTr="00BB01EF">
        <w:tc>
          <w:tcPr>
            <w:tcW w:w="8296" w:type="dxa"/>
          </w:tcPr>
          <w:p w14:paraId="05D5919C" w14:textId="77777777" w:rsidR="00834B54" w:rsidRDefault="00834B54" w:rsidP="00834B54">
            <w:r>
              <w:rPr>
                <w:rFonts w:hint="eastAsia"/>
              </w:rPr>
              <w:t>範例</w:t>
            </w:r>
          </w:p>
        </w:tc>
      </w:tr>
      <w:tr w:rsidR="00834B54" w14:paraId="6D931D48" w14:textId="77777777" w:rsidTr="00BB01EF">
        <w:tc>
          <w:tcPr>
            <w:tcW w:w="8296" w:type="dxa"/>
          </w:tcPr>
          <w:p w14:paraId="3FA59A36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19F18B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5438DD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7164830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DBFB01" w14:textId="77777777" w:rsidR="00834B54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393D97" w14:textId="77777777" w:rsidR="00B7003E" w:rsidRPr="00C4713B" w:rsidRDefault="00B7003E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FC96CF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324B95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8A5870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B6F9B34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A1DD8C" w14:textId="77777777" w:rsidR="00834B54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BD44E3" w14:textId="77777777" w:rsidR="00B7003E" w:rsidRPr="00C4713B" w:rsidRDefault="00B7003E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088A37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5AB19F9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1055ED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DBD314D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192665" w14:textId="77777777" w:rsidR="00834B54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E2DF36" w14:textId="77777777" w:rsidR="00B7003E" w:rsidRPr="00C4713B" w:rsidRDefault="00B7003E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99F175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BD10359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7A5242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BB2A183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EEB2264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3FD753E2" w14:textId="77777777" w:rsidR="00834B54" w:rsidRDefault="00834B54" w:rsidP="00834B54"/>
    <w:p w14:paraId="42B9E157" w14:textId="77777777" w:rsidR="00834B54" w:rsidRDefault="00834B54" w:rsidP="007F0D34">
      <w:r w:rsidRPr="007F0D34">
        <w:rPr>
          <w:rFonts w:hint="eastAsia"/>
        </w:rPr>
        <w:t>由於二維陣列中，</w:t>
      </w:r>
      <w:proofErr w:type="gramStart"/>
      <w:r w:rsidRPr="007F0D34">
        <w:rPr>
          <w:rFonts w:hint="eastAsia"/>
        </w:rPr>
        <w:t>第一維</w:t>
      </w:r>
      <w:proofErr w:type="gramEnd"/>
      <w:r w:rsidRPr="007F0D34">
        <w:rPr>
          <w:rFonts w:hint="eastAsia"/>
        </w:rPr>
        <w:t>的索引鍵是整數，我們可以透過迴圈的執行，逐一顯示</w:t>
      </w:r>
      <w:proofErr w:type="gramStart"/>
      <w:r w:rsidR="007F0D34">
        <w:rPr>
          <w:rFonts w:hint="eastAsia"/>
        </w:rPr>
        <w:t>第二</w:t>
      </w:r>
      <w:proofErr w:type="gramEnd"/>
      <w:r w:rsidR="007F0D34">
        <w:rPr>
          <w:rFonts w:hint="eastAsia"/>
        </w:rPr>
        <w:t>維</w:t>
      </w:r>
      <w:r w:rsidRPr="007F0D34">
        <w:rPr>
          <w:rFonts w:hint="eastAsia"/>
        </w:rPr>
        <w:t>字串索引的值。</w:t>
      </w:r>
    </w:p>
    <w:p w14:paraId="70069115" w14:textId="77777777" w:rsidR="008A1CFA" w:rsidRDefault="008A1CFA" w:rsidP="007F0D3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C1A93" w14:paraId="5027E4DF" w14:textId="77777777" w:rsidTr="00DC1A93">
        <w:tc>
          <w:tcPr>
            <w:tcW w:w="8296" w:type="dxa"/>
          </w:tcPr>
          <w:p w14:paraId="46F8C199" w14:textId="77777777" w:rsidR="00DC1A93" w:rsidRDefault="00DC1A93" w:rsidP="007F0D34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4.php</w:t>
            </w:r>
          </w:p>
        </w:tc>
      </w:tr>
      <w:tr w:rsidR="00DC1A93" w14:paraId="39EEBEDE" w14:textId="77777777" w:rsidTr="00DC1A93">
        <w:tc>
          <w:tcPr>
            <w:tcW w:w="8296" w:type="dxa"/>
          </w:tcPr>
          <w:p w14:paraId="2584142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7051D0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變數</w:t>
            </w:r>
          </w:p>
          <w:p w14:paraId="7A36F2E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29124B1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D74E8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ppend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ush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聯式陣列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物件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7EB7798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</w:p>
          <w:p w14:paraId="6F57B5B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2E23F57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CA49FC9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29297D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CD716C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</w:p>
          <w:p w14:paraId="12928334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9C0155E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0088D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</w:p>
          <w:p w14:paraId="248DB9AE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C19168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9817250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60B2EE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613CEA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</w:p>
          <w:p w14:paraId="00EAC77D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9F3C77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3753BB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</w:p>
          <w:p w14:paraId="6D9400C7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1EEB5F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DC6F53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4BABCF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AF1069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14:paraId="4B975A4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86F13D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58BB8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</w:p>
          <w:p w14:paraId="6F1E17A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07D7E89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96C422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931EFA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BC31F8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</w:p>
          <w:p w14:paraId="479D335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4C689E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A48CA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陣列內容印出來檢視</w:t>
            </w:r>
          </w:p>
          <w:p w14:paraId="66B5A02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CD5014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8608A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06AC0A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F02A60A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個案例的整數索引，從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；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ount()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可以算出陣列的長度：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4</w:t>
            </w:r>
          </w:p>
          <w:p w14:paraId="03A8C67F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F1C6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F1C6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7CD3A91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0A9E9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73BCF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425E21E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60792F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15C337" w14:textId="77777777" w:rsidR="00DC1A93" w:rsidRPr="00DC1A93" w:rsidRDefault="007F1C69" w:rsidP="00DC1A9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171D12BB" w14:textId="77777777" w:rsidR="008A1CFA" w:rsidRPr="008A1CFA" w:rsidRDefault="008A1CFA" w:rsidP="007F0D34"/>
    <w:p w14:paraId="51645FBB" w14:textId="77777777" w:rsidR="00BB01EF" w:rsidRDefault="00BB01EF" w:rsidP="00BB01EF">
      <w:r w:rsidRPr="00BB01EF">
        <w:rPr>
          <w:rFonts w:hint="eastAsia"/>
        </w:rPr>
        <w:t>若需要對於陣列中每一個元素進行處理時，可以使用</w:t>
      </w:r>
      <w:r w:rsidRPr="00BB01EF">
        <w:rPr>
          <w:rFonts w:hint="eastAsia"/>
        </w:rPr>
        <w:t>f</w:t>
      </w:r>
      <w:r w:rsidRPr="00BB01EF">
        <w:t>oreach</w:t>
      </w:r>
      <w:proofErr w:type="gramStart"/>
      <w:r w:rsidRPr="00BB01EF">
        <w:rPr>
          <w:rFonts w:hint="eastAsia"/>
        </w:rPr>
        <w:t>迴</w:t>
      </w:r>
      <w:proofErr w:type="gramEnd"/>
      <w:r w:rsidRPr="00BB01EF">
        <w:rPr>
          <w:rFonts w:hint="eastAsia"/>
        </w:rPr>
        <w:t>圈取出元素的內容。</w:t>
      </w:r>
      <w:r>
        <w:t xml:space="preserve">foreach 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是專門設計給陣列使用的迴圈，每重複一次即可將陣列移動到下一個元素中。</w:t>
      </w:r>
    </w:p>
    <w:p w14:paraId="12B973EF" w14:textId="77777777" w:rsidR="00BB01EF" w:rsidRDefault="00BB01EF" w:rsidP="00BB01EF">
      <w:pPr>
        <w:rPr>
          <w:rFonts w:asciiTheme="majorEastAsia" w:eastAsiaTheme="majorEastAsia" w:hAnsiTheme="majorEastAsia"/>
        </w:rPr>
      </w:pPr>
    </w:p>
    <w:p w14:paraId="6FA159FC" w14:textId="77777777" w:rsidR="00BB01EF" w:rsidRDefault="00BB01EF" w:rsidP="00BB01EF">
      <w:r>
        <w:rPr>
          <w:rFonts w:hint="eastAsia"/>
        </w:rPr>
        <w:lastRenderedPageBreak/>
        <w:t>語法：不使用陣列索引鍵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B01EF" w14:paraId="2D6C980D" w14:textId="77777777" w:rsidTr="00BB01EF">
        <w:tc>
          <w:tcPr>
            <w:tcW w:w="8296" w:type="dxa"/>
          </w:tcPr>
          <w:p w14:paraId="1C06014D" w14:textId="77777777" w:rsidR="00BB01EF" w:rsidRDefault="00BB01EF" w:rsidP="00D22343">
            <w:r>
              <w:rPr>
                <w:rFonts w:hint="eastAsia"/>
              </w:rPr>
              <w:t>格式</w:t>
            </w:r>
          </w:p>
        </w:tc>
      </w:tr>
      <w:tr w:rsidR="00BB01EF" w14:paraId="63E7BFC6" w14:textId="77777777" w:rsidTr="00BB01EF">
        <w:tc>
          <w:tcPr>
            <w:tcW w:w="8296" w:type="dxa"/>
          </w:tcPr>
          <w:p w14:paraId="3A120397" w14:textId="77777777" w:rsidR="00BB01EF" w:rsidRDefault="00BB01EF" w:rsidP="00D22343">
            <w:r>
              <w:rPr>
                <w:rFonts w:hint="eastAsia"/>
              </w:rPr>
              <w:t>f</w:t>
            </w:r>
            <w:r>
              <w:t>oreach (</w:t>
            </w:r>
            <w:r>
              <w:rPr>
                <w:rFonts w:hint="eastAsia"/>
              </w:rPr>
              <w:t>陣列名稱</w:t>
            </w:r>
            <w:r>
              <w:rPr>
                <w:rFonts w:hint="eastAsia"/>
              </w:rPr>
              <w:t xml:space="preserve"> </w:t>
            </w:r>
            <w:r>
              <w:t xml:space="preserve">as </w:t>
            </w:r>
            <w:r w:rsidR="00451BDD">
              <w:rPr>
                <w:rFonts w:hint="eastAsia"/>
              </w:rPr>
              <w:t>值</w:t>
            </w:r>
            <w:r w:rsidR="00062CF3">
              <w:rPr>
                <w:rFonts w:hint="eastAsia"/>
              </w:rPr>
              <w:t>v</w:t>
            </w:r>
            <w:r w:rsidR="00062CF3">
              <w:t>alue</w:t>
            </w:r>
            <w:r>
              <w:t>) {</w:t>
            </w:r>
          </w:p>
          <w:p w14:paraId="60207BAA" w14:textId="77777777" w:rsidR="00BB01EF" w:rsidRDefault="00BB01EF" w:rsidP="00D22343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5935115B" w14:textId="77777777" w:rsidR="00BB01EF" w:rsidRDefault="00BB01EF" w:rsidP="00D22343">
            <w:r>
              <w:t>}</w:t>
            </w:r>
          </w:p>
        </w:tc>
      </w:tr>
    </w:tbl>
    <w:p w14:paraId="4CB50877" w14:textId="77777777" w:rsidR="00BB01EF" w:rsidRDefault="00BB01EF" w:rsidP="00BB01EF">
      <w:pPr>
        <w:rPr>
          <w:rFonts w:asciiTheme="majorEastAsia" w:eastAsiaTheme="majorEastAsia" w:hAnsiTheme="majorEastAsia"/>
        </w:rPr>
      </w:pPr>
    </w:p>
    <w:p w14:paraId="58128888" w14:textId="77777777" w:rsidR="00451BDD" w:rsidRDefault="00451BDD" w:rsidP="00451BDD">
      <w:r>
        <w:rPr>
          <w:rFonts w:hint="eastAsia"/>
        </w:rPr>
        <w:t>語法：使用陣列索引鍵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51BDD" w14:paraId="35073538" w14:textId="77777777" w:rsidTr="00726723">
        <w:tc>
          <w:tcPr>
            <w:tcW w:w="8296" w:type="dxa"/>
          </w:tcPr>
          <w:p w14:paraId="5A0CB84D" w14:textId="77777777" w:rsidR="00451BDD" w:rsidRDefault="00451BDD" w:rsidP="00D22343">
            <w:r>
              <w:rPr>
                <w:rFonts w:hint="eastAsia"/>
              </w:rPr>
              <w:t>格式</w:t>
            </w:r>
          </w:p>
        </w:tc>
      </w:tr>
      <w:tr w:rsidR="00451BDD" w14:paraId="6F05AAE8" w14:textId="77777777" w:rsidTr="00726723">
        <w:tc>
          <w:tcPr>
            <w:tcW w:w="8296" w:type="dxa"/>
          </w:tcPr>
          <w:p w14:paraId="7091779D" w14:textId="77777777" w:rsidR="00451BDD" w:rsidRDefault="00451BDD" w:rsidP="00D22343">
            <w:r>
              <w:rPr>
                <w:rFonts w:hint="eastAsia"/>
              </w:rPr>
              <w:t>f</w:t>
            </w:r>
            <w:r>
              <w:t>oreach (</w:t>
            </w:r>
            <w:r>
              <w:rPr>
                <w:rFonts w:hint="eastAsia"/>
              </w:rPr>
              <w:t>陣列名稱</w:t>
            </w:r>
            <w:r>
              <w:rPr>
                <w:rFonts w:hint="eastAsia"/>
              </w:rPr>
              <w:t xml:space="preserve"> </w:t>
            </w:r>
            <w:r>
              <w:t xml:space="preserve">as </w:t>
            </w:r>
            <w:r>
              <w:rPr>
                <w:rFonts w:hint="eastAsia"/>
              </w:rPr>
              <w:t>索引值變數</w:t>
            </w:r>
            <w:r w:rsidR="00C67A5F">
              <w:rPr>
                <w:rFonts w:hint="eastAsia"/>
              </w:rPr>
              <w:t>k</w:t>
            </w:r>
            <w:r w:rsidR="00C67A5F">
              <w:t>ey</w:t>
            </w:r>
            <w:r>
              <w:rPr>
                <w:rFonts w:hint="eastAsia"/>
              </w:rPr>
              <w:t xml:space="preserve"> </w:t>
            </w:r>
            <w:r>
              <w:t xml:space="preserve">=&gt; </w:t>
            </w:r>
            <w:r>
              <w:rPr>
                <w:rFonts w:hint="eastAsia"/>
              </w:rPr>
              <w:t>變數值</w:t>
            </w:r>
            <w:r w:rsidR="00C67A5F">
              <w:rPr>
                <w:rFonts w:hint="eastAsia"/>
              </w:rPr>
              <w:t>v</w:t>
            </w:r>
            <w:r w:rsidR="00C67A5F">
              <w:t>alue</w:t>
            </w:r>
            <w:r>
              <w:t>) {</w:t>
            </w:r>
          </w:p>
          <w:p w14:paraId="17A6ACD0" w14:textId="77777777" w:rsidR="00451BDD" w:rsidRDefault="00451BDD" w:rsidP="00D22343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704054E4" w14:textId="77777777" w:rsidR="00451BDD" w:rsidRDefault="00451BDD" w:rsidP="00D22343">
            <w:r>
              <w:t>}</w:t>
            </w:r>
          </w:p>
        </w:tc>
      </w:tr>
    </w:tbl>
    <w:p w14:paraId="477A7EB1" w14:textId="77777777" w:rsidR="00451BDD" w:rsidRDefault="00451BDD" w:rsidP="00451BDD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B685E" w14:paraId="603D8B79" w14:textId="77777777" w:rsidTr="008B685E">
        <w:tc>
          <w:tcPr>
            <w:tcW w:w="8296" w:type="dxa"/>
          </w:tcPr>
          <w:p w14:paraId="415B223E" w14:textId="77777777" w:rsidR="008B685E" w:rsidRDefault="008B685E" w:rsidP="00BD03C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5.php</w:t>
            </w:r>
          </w:p>
        </w:tc>
      </w:tr>
      <w:tr w:rsidR="008B685E" w14:paraId="62F589FF" w14:textId="77777777" w:rsidTr="008B685E">
        <w:tc>
          <w:tcPr>
            <w:tcW w:w="8296" w:type="dxa"/>
          </w:tcPr>
          <w:p w14:paraId="341C90D3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6ECCFC2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使用陣列索引鍵</w:t>
            </w:r>
          </w:p>
          <w:p w14:paraId="05EB2EE8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eason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春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夏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秋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冬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A731D33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年的四季分別為：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33F9BB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B685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each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eason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as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E004A5B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317395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02BCB9C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2EE728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66A7F2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45D485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各別輸出陣列的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索引鍵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k</w:t>
            </w:r>
            <w:r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y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，同時輸對應的值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v</w:t>
            </w:r>
            <w:r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lue</w:t>
            </w:r>
          </w:p>
          <w:p w14:paraId="33F6B17B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Person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1A039A3F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7411F35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856F033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A4993FD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3BF4B57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14:paraId="0CBA4152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0688BE0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CB0D35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B685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each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Person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as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key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9C67541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key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: </w:t>
            </w:r>
            <w:proofErr w:type="gramStart"/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D8D37FF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DAA155E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0287EC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9253B3C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45E1FC0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二維陣列的結果，其中</w:t>
            </w:r>
            <w:proofErr w:type="gramStart"/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二維</w:t>
            </w:r>
            <w:proofErr w:type="gramEnd"/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關聯式陣列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F4D001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6FDCAC99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FD65B8B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1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D82EE56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3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2FE496A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9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05317C2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C36CC8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B685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each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as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key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A31166F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{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name']}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今年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age']}&lt;br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36A219" w14:textId="77777777" w:rsidR="008B685E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00BBF1A7" w14:textId="77777777" w:rsidR="00834B54" w:rsidRDefault="00834B54" w:rsidP="00BD03CF"/>
    <w:p w14:paraId="45324A5E" w14:textId="77777777" w:rsidR="00B66F11" w:rsidRDefault="00B66F11" w:rsidP="00BD03CF">
      <w:r>
        <w:rPr>
          <w:rFonts w:hint="eastAsia"/>
        </w:rPr>
        <w:t>判斷陣列變數：</w:t>
      </w:r>
    </w:p>
    <w:p w14:paraId="355BC28E" w14:textId="77777777" w:rsidR="00B66F11" w:rsidRDefault="00B66F11" w:rsidP="00B66F11">
      <w:pPr>
        <w:pStyle w:val="a8"/>
        <w:numPr>
          <w:ilvl w:val="0"/>
          <w:numId w:val="21"/>
        </w:numPr>
        <w:ind w:leftChars="0"/>
      </w:pPr>
      <w:r>
        <w:rPr>
          <w:rFonts w:hint="eastAsia"/>
        </w:rPr>
        <w:t>若是要判斷陣列指定索引的值「</w:t>
      </w:r>
      <w:r w:rsidRPr="00B66F11">
        <w:rPr>
          <w:rFonts w:hint="eastAsia"/>
          <w:shd w:val="pct15" w:color="auto" w:fill="FFFFFF"/>
        </w:rPr>
        <w:t>是否為空</w:t>
      </w:r>
      <w:r>
        <w:rPr>
          <w:rFonts w:hint="eastAsia"/>
        </w:rPr>
        <w:t>」，可以使用</w:t>
      </w:r>
      <w:r w:rsidRPr="00B66F11">
        <w:rPr>
          <w:rFonts w:hint="eastAsia"/>
          <w:shd w:val="pct15" w:color="auto" w:fill="FFFFFF"/>
        </w:rPr>
        <w:t>e</w:t>
      </w:r>
      <w:r w:rsidRPr="00B66F11">
        <w:rPr>
          <w:shd w:val="pct15" w:color="auto" w:fill="FFFFFF"/>
        </w:rPr>
        <w:t>mpty()</w:t>
      </w:r>
      <w:r>
        <w:t xml:space="preserve"> </w:t>
      </w:r>
      <w:r>
        <w:rPr>
          <w:rFonts w:hint="eastAsia"/>
        </w:rPr>
        <w:t>函式</w:t>
      </w:r>
      <w:r w:rsidR="007E39DC">
        <w:rPr>
          <w:rFonts w:hint="eastAsia"/>
        </w:rPr>
        <w:t>，為空則回傳</w:t>
      </w:r>
      <w:r w:rsidR="007E39DC">
        <w:rPr>
          <w:rFonts w:hint="eastAsia"/>
        </w:rPr>
        <w:t xml:space="preserve"> </w:t>
      </w:r>
      <w:r w:rsidR="007E39DC">
        <w:t>true</w:t>
      </w:r>
      <w:r w:rsidR="007E39DC">
        <w:rPr>
          <w:rFonts w:hint="eastAsia"/>
        </w:rPr>
        <w:t>；不為空，則回傳</w:t>
      </w:r>
      <w:r w:rsidR="007E39DC">
        <w:rPr>
          <w:rFonts w:hint="eastAsia"/>
        </w:rPr>
        <w:t>f</w:t>
      </w:r>
      <w:r w:rsidR="007E39DC">
        <w:t>alse</w:t>
      </w:r>
    </w:p>
    <w:p w14:paraId="1C438EB1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"" (</w:t>
      </w:r>
      <w:r>
        <w:rPr>
          <w:rFonts w:hint="eastAsia"/>
        </w:rPr>
        <w:t>空字串</w:t>
      </w:r>
      <w:r>
        <w:rPr>
          <w:rFonts w:hint="eastAsia"/>
        </w:rPr>
        <w:t>)</w:t>
      </w:r>
    </w:p>
    <w:p w14:paraId="66C5CC41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0 (</w:t>
      </w:r>
      <w:r>
        <w:rPr>
          <w:rFonts w:hint="eastAsia"/>
        </w:rPr>
        <w:t>代表整數</w:t>
      </w:r>
      <w:r>
        <w:rPr>
          <w:rFonts w:hint="eastAsia"/>
        </w:rPr>
        <w:t xml:space="preserve"> 0)</w:t>
      </w:r>
    </w:p>
    <w:p w14:paraId="4D39BD0B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0.0 (</w:t>
      </w:r>
      <w:r>
        <w:rPr>
          <w:rFonts w:hint="eastAsia"/>
        </w:rPr>
        <w:t>代表浮點數</w:t>
      </w:r>
      <w:r>
        <w:rPr>
          <w:rFonts w:hint="eastAsia"/>
        </w:rPr>
        <w:t xml:space="preserve"> 0)</w:t>
      </w:r>
    </w:p>
    <w:p w14:paraId="3B162A42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"0" (</w:t>
      </w:r>
      <w:r>
        <w:rPr>
          <w:rFonts w:hint="eastAsia"/>
        </w:rPr>
        <w:t>代表字串符號的</w:t>
      </w:r>
      <w:r>
        <w:rPr>
          <w:rFonts w:hint="eastAsia"/>
        </w:rPr>
        <w:t xml:space="preserve"> 0)</w:t>
      </w:r>
    </w:p>
    <w:p w14:paraId="5C6008F5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t>NULL</w:t>
      </w:r>
    </w:p>
    <w:p w14:paraId="6B4476D1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t>FALSE</w:t>
      </w:r>
    </w:p>
    <w:p w14:paraId="3C8F2BA2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array() (</w:t>
      </w:r>
      <w:r>
        <w:rPr>
          <w:rFonts w:hint="eastAsia"/>
        </w:rPr>
        <w:t>一個空陣列</w:t>
      </w:r>
      <w:r>
        <w:rPr>
          <w:rFonts w:hint="eastAsia"/>
        </w:rPr>
        <w:t>)</w:t>
      </w:r>
    </w:p>
    <w:p w14:paraId="5B89BB7E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$var; (</w:t>
      </w:r>
      <w:r>
        <w:rPr>
          <w:rFonts w:hint="eastAsia"/>
        </w:rPr>
        <w:t>變數已經宣告，卻沒有提供初始值</w:t>
      </w:r>
      <w:r>
        <w:rPr>
          <w:rFonts w:hint="eastAsia"/>
        </w:rPr>
        <w:t>)</w:t>
      </w:r>
    </w:p>
    <w:p w14:paraId="4DEAC237" w14:textId="77777777" w:rsidR="00B66F11" w:rsidRDefault="00B66F11" w:rsidP="00B66F11">
      <w:pPr>
        <w:pStyle w:val="a8"/>
        <w:numPr>
          <w:ilvl w:val="0"/>
          <w:numId w:val="21"/>
        </w:numPr>
        <w:ind w:leftChars="0"/>
      </w:pPr>
      <w:r>
        <w:rPr>
          <w:rFonts w:hint="eastAsia"/>
        </w:rPr>
        <w:t>若是要判斷「變數」或是「陣列對應的索引值」是否已經初始化</w:t>
      </w:r>
      <w:r w:rsidR="007E39DC">
        <w:rPr>
          <w:rFonts w:hint="eastAsia"/>
        </w:rPr>
        <w:t>，可以用</w:t>
      </w:r>
      <w:r w:rsidR="007E39DC">
        <w:rPr>
          <w:rFonts w:hint="eastAsia"/>
        </w:rPr>
        <w:t xml:space="preserve"> </w:t>
      </w:r>
      <w:r w:rsidR="007E39DC">
        <w:t xml:space="preserve">isset() </w:t>
      </w:r>
      <w:r w:rsidR="007E39DC">
        <w:rPr>
          <w:rFonts w:hint="eastAsia"/>
        </w:rPr>
        <w:t>函式，已初始化，則回傳</w:t>
      </w:r>
      <w:r w:rsidR="007E39DC">
        <w:rPr>
          <w:rFonts w:hint="eastAsia"/>
        </w:rPr>
        <w:t xml:space="preserve"> </w:t>
      </w:r>
      <w:r w:rsidR="007E39DC">
        <w:t>true</w:t>
      </w:r>
      <w:r w:rsidR="007E39DC">
        <w:rPr>
          <w:rFonts w:hint="eastAsia"/>
        </w:rPr>
        <w:t>；不為空，則回傳</w:t>
      </w:r>
      <w:r w:rsidR="007E39DC">
        <w:rPr>
          <w:rFonts w:hint="eastAsia"/>
        </w:rPr>
        <w:t xml:space="preserve"> </w:t>
      </w:r>
      <w:r w:rsidR="007E39DC">
        <w:t>false</w:t>
      </w:r>
      <w:r w:rsidR="007E39DC">
        <w:rPr>
          <w:rFonts w:hint="eastAsia"/>
        </w:rPr>
        <w:t>。</w:t>
      </w:r>
    </w:p>
    <w:p w14:paraId="422991F8" w14:textId="77777777" w:rsidR="007E39DC" w:rsidRDefault="007E39DC" w:rsidP="007E39DC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00942" w14:paraId="3B5AE88A" w14:textId="77777777" w:rsidTr="00D00942">
        <w:tc>
          <w:tcPr>
            <w:tcW w:w="8296" w:type="dxa"/>
          </w:tcPr>
          <w:p w14:paraId="4FD1B6B4" w14:textId="77777777" w:rsidR="00D00942" w:rsidRDefault="00D00942" w:rsidP="007E39DC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6.php</w:t>
            </w:r>
          </w:p>
        </w:tc>
      </w:tr>
      <w:tr w:rsidR="00D00942" w14:paraId="15BFB789" w14:textId="77777777" w:rsidTr="00D00942">
        <w:tc>
          <w:tcPr>
            <w:tcW w:w="8296" w:type="dxa"/>
          </w:tcPr>
          <w:p w14:paraId="2997C51C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E7187E2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A27F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一個空陣列</w:t>
            </w:r>
          </w:p>
          <w:p w14:paraId="2476B23C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78A0660F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784B7B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F4753D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64290E8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BDF5E9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8FDF7B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7D6AD8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78AF4B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</w:t>
            </w:r>
            <w:proofErr w:type="gramStart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[</w:t>
            </w:r>
            <w:proofErr w:type="gramEnd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0] = ""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4E9AD63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AD59FA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618955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DE86F4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EC08E5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</w:t>
            </w:r>
            <w:proofErr w:type="gramStart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[</w:t>
            </w:r>
            <w:proofErr w:type="gramEnd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1] = 0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1E1342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D58B32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49A3D3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81ECB5E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6C9656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</w:t>
            </w:r>
            <w:proofErr w:type="gramStart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[</w:t>
            </w:r>
            <w:proofErr w:type="gramEnd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2] = false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0D03C22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F9FA47D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763BD5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4E22DEE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08A4E0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</w:t>
            </w:r>
            <w:proofErr w:type="gramStart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[</w:t>
            </w:r>
            <w:proofErr w:type="gramEnd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3] = 10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AAA2608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81AFBD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3FAD4A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3E7E299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ECE4F1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</w:t>
            </w:r>
            <w:proofErr w:type="gramStart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[</w:t>
            </w:r>
            <w:proofErr w:type="gramEnd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4] = NULL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17D7D5" w14:textId="77777777" w:rsidR="00D00942" w:rsidRPr="00B167DC" w:rsidRDefault="002A27F6" w:rsidP="00B167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76F0BC3D" w14:textId="77777777" w:rsidR="007E39DC" w:rsidRDefault="007E39DC" w:rsidP="007E39DC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67B1C" w14:paraId="19623EBF" w14:textId="77777777" w:rsidTr="00D67B1C">
        <w:tc>
          <w:tcPr>
            <w:tcW w:w="8296" w:type="dxa"/>
          </w:tcPr>
          <w:p w14:paraId="0C725637" w14:textId="77777777" w:rsidR="00D67B1C" w:rsidRDefault="00D67B1C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7.php</w:t>
            </w:r>
          </w:p>
        </w:tc>
      </w:tr>
      <w:tr w:rsidR="00D67B1C" w14:paraId="51C6C61E" w14:textId="77777777" w:rsidTr="00D67B1C">
        <w:tc>
          <w:tcPr>
            <w:tcW w:w="8296" w:type="dxa"/>
          </w:tcPr>
          <w:p w14:paraId="690DD2CB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25C926E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sset() 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變數是否初始化</w:t>
            </w:r>
          </w:p>
          <w:p w14:paraId="446A7A40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E0BF7E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proofErr w:type="gramEnd"/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201F213D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1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54ADA2E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3A0F952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1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18973C3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12AE9CA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57BE15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F23DAFB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94C798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拿一個尚未宣告的變數來判斷</w:t>
            </w:r>
          </w:p>
          <w:p w14:paraId="5FB9E829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proofErr w:type="gramEnd"/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2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7A0C53D8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2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F97556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E17456D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2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CF30A1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}</w:t>
            </w:r>
          </w:p>
          <w:p w14:paraId="008955A7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A78DE2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FAE301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E382C8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陣列元素是否初始化</w:t>
            </w:r>
          </w:p>
          <w:p w14:paraId="0B1CF38C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春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夏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秋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冬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0B800DF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proofErr w:type="gramEnd"/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{</w:t>
            </w:r>
          </w:p>
          <w:p w14:paraId="5E0661FF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0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值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EA5E8F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B3A7581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0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BAC2BD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3CD7D49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4C554D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714782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D12C94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proofErr w:type="gramEnd"/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{</w:t>
            </w:r>
          </w:p>
          <w:p w14:paraId="3BA80840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4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值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8515AF7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41B75CC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4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82D233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1AB53B3" w14:textId="77777777" w:rsidR="00B66F11" w:rsidRDefault="00B66F11" w:rsidP="00B66F11"/>
    <w:p w14:paraId="34B6DBF6" w14:textId="77777777" w:rsidR="00AB2D1A" w:rsidRDefault="00FF4E26" w:rsidP="005F0151">
      <w:pPr>
        <w:pStyle w:val="1"/>
      </w:pPr>
      <w:bookmarkStart w:id="7" w:name="_Toc70290481"/>
      <w:r>
        <w:rPr>
          <w:rFonts w:hint="eastAsia"/>
        </w:rPr>
        <w:t>七、</w:t>
      </w:r>
      <w:r>
        <w:rPr>
          <w:rFonts w:hint="eastAsia"/>
        </w:rPr>
        <w:t>G</w:t>
      </w:r>
      <w:r>
        <w:t>ET</w:t>
      </w:r>
      <w:r w:rsidR="00DD1CDC">
        <w:rPr>
          <w:rFonts w:hint="eastAsia"/>
        </w:rPr>
        <w:t>與</w:t>
      </w:r>
      <w:r w:rsidR="00293F87">
        <w:rPr>
          <w:rFonts w:hint="eastAsia"/>
        </w:rPr>
        <w:t>P</w:t>
      </w:r>
      <w:r w:rsidR="00293F87">
        <w:t>O</w:t>
      </w:r>
      <w:r>
        <w:t>ST</w:t>
      </w:r>
      <w:bookmarkEnd w:id="7"/>
    </w:p>
    <w:p w14:paraId="66212F5A" w14:textId="77777777" w:rsidR="00A47675" w:rsidRDefault="00A47675" w:rsidP="005F0151">
      <w:r>
        <w:rPr>
          <w:rFonts w:hint="eastAsia"/>
        </w:rPr>
        <w:t>補充說明：</w:t>
      </w:r>
    </w:p>
    <w:p w14:paraId="2222785F" w14:textId="77777777" w:rsidR="00A47675" w:rsidRDefault="00A47675" w:rsidP="005F0151">
      <w:r>
        <w:rPr>
          <w:rFonts w:hint="eastAsia"/>
        </w:rPr>
        <w:t>以「</w:t>
      </w:r>
      <w:r>
        <w:rPr>
          <w:rFonts w:hint="eastAsia"/>
        </w:rPr>
        <w:t>$</w:t>
      </w:r>
      <w:r>
        <w:t>_</w:t>
      </w:r>
      <w:r>
        <w:rPr>
          <w:rFonts w:hint="eastAsia"/>
        </w:rPr>
        <w:t>」開頭的</w:t>
      </w:r>
      <w:r>
        <w:rPr>
          <w:rFonts w:hint="eastAsia"/>
        </w:rPr>
        <w:t>P</w:t>
      </w:r>
      <w:r>
        <w:t>HP</w:t>
      </w:r>
      <w:r>
        <w:rPr>
          <w:rFonts w:hint="eastAsia"/>
        </w:rPr>
        <w:t>變數，原則上屬於全域變數，例如</w:t>
      </w:r>
      <w:r>
        <w:rPr>
          <w:rFonts w:hint="eastAsia"/>
        </w:rPr>
        <w:t xml:space="preserve"> </w:t>
      </w:r>
      <w:r w:rsidRPr="00A07762">
        <w:rPr>
          <w:shd w:val="pct15" w:color="auto" w:fill="FFFFFF"/>
        </w:rPr>
        <w:t>$_GET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POST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FILES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SERVER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SESSION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COOKIE</w:t>
      </w:r>
      <w:r>
        <w:t xml:space="preserve"> </w:t>
      </w:r>
      <w:r>
        <w:rPr>
          <w:rFonts w:hint="eastAsia"/>
        </w:rPr>
        <w:t>等。</w:t>
      </w:r>
    </w:p>
    <w:p w14:paraId="1F70A4D6" w14:textId="77777777" w:rsidR="00A47675" w:rsidRDefault="00A47675" w:rsidP="005F0151"/>
    <w:p w14:paraId="3F7074CB" w14:textId="77777777" w:rsidR="005F0151" w:rsidRDefault="00853C0B" w:rsidP="005F0151">
      <w:r>
        <w:rPr>
          <w:rFonts w:hint="eastAsia"/>
        </w:rPr>
        <w:t>網頁資料</w:t>
      </w:r>
      <w:r w:rsidR="005F0151">
        <w:rPr>
          <w:rFonts w:hint="eastAsia"/>
        </w:rPr>
        <w:t>將以字串方式附加在網址（</w:t>
      </w:r>
      <w:r w:rsidR="005F0151">
        <w:rPr>
          <w:rFonts w:hint="eastAsia"/>
        </w:rPr>
        <w:t>U</w:t>
      </w:r>
      <w:r w:rsidR="005F0151">
        <w:t>RI</w:t>
      </w:r>
      <w:r w:rsidR="005F0151">
        <w:rPr>
          <w:rFonts w:hint="eastAsia"/>
        </w:rPr>
        <w:t>）的後面傳送，在網址尾端，會以「</w:t>
      </w:r>
      <w:r w:rsidR="005F0151">
        <w:rPr>
          <w:rFonts w:hint="eastAsia"/>
        </w:rPr>
        <w:t>?</w:t>
      </w:r>
      <w:r w:rsidR="005F0151">
        <w:rPr>
          <w:rFonts w:hint="eastAsia"/>
        </w:rPr>
        <w:t>」符號，開啟跟著表單中的資料，每</w:t>
      </w:r>
      <w:proofErr w:type="gramStart"/>
      <w:r w:rsidR="005F0151">
        <w:rPr>
          <w:rFonts w:hint="eastAsia"/>
        </w:rPr>
        <w:t>個欄位間的</w:t>
      </w:r>
      <w:proofErr w:type="gramEnd"/>
      <w:r w:rsidR="005F0151">
        <w:rPr>
          <w:rFonts w:hint="eastAsia"/>
        </w:rPr>
        <w:t>值，以「</w:t>
      </w:r>
      <w:r w:rsidR="005F0151">
        <w:rPr>
          <w:rFonts w:hint="eastAsia"/>
        </w:rPr>
        <w:t>&amp;</w:t>
      </w:r>
      <w:r w:rsidR="005F0151">
        <w:rPr>
          <w:rFonts w:hint="eastAsia"/>
        </w:rPr>
        <w:t>」連接起來。</w:t>
      </w:r>
    </w:p>
    <w:p w14:paraId="583D5B6C" w14:textId="77777777" w:rsidR="005F0151" w:rsidRPr="008D1DD3" w:rsidRDefault="005F0151" w:rsidP="005F0151"/>
    <w:p w14:paraId="44E9299B" w14:textId="77777777" w:rsidR="005F0151" w:rsidRDefault="005F0151" w:rsidP="005F0151">
      <w:r>
        <w:rPr>
          <w:rFonts w:hint="eastAsia"/>
        </w:rPr>
        <w:t>一般來說，</w:t>
      </w:r>
      <w:r>
        <w:rPr>
          <w:rFonts w:hint="eastAsia"/>
        </w:rPr>
        <w:t>G</w:t>
      </w:r>
      <w:r>
        <w:t xml:space="preserve">ET </w:t>
      </w:r>
      <w:r>
        <w:rPr>
          <w:rFonts w:hint="eastAsia"/>
        </w:rPr>
        <w:t>參數的格式</w:t>
      </w:r>
      <w:r w:rsidR="00C52E26">
        <w:rPr>
          <w:rFonts w:hint="eastAsia"/>
        </w:rPr>
        <w:t>類似下列文字</w:t>
      </w:r>
      <w:r>
        <w:rPr>
          <w:rFonts w:hint="eastAsia"/>
        </w:rPr>
        <w:t>：</w:t>
      </w:r>
    </w:p>
    <w:p w14:paraId="3FEE0450" w14:textId="77777777" w:rsidR="005F0151" w:rsidRDefault="005F0151" w:rsidP="005F0151">
      <w:r w:rsidRPr="00D51E82">
        <w:t>https://www.104.com.tw/jobs/search/?ro=0&amp;jobcat=2007001006&amp;kwop=7&amp;keyword=php&amp;expansionType=area,spec,com,job,wf,wktm&amp;area=6001001000&amp;order=12&amp;asc=0&amp;page=2&amp;mode=s&amp;jobsource=2018indexpoc</w:t>
      </w:r>
    </w:p>
    <w:p w14:paraId="29284535" w14:textId="77777777" w:rsidR="00AF115D" w:rsidRDefault="00AF115D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148"/>
        <w:gridCol w:w="4148"/>
      </w:tblGrid>
      <w:tr w:rsidR="00257658" w14:paraId="34385AB4" w14:textId="77777777" w:rsidTr="00257658">
        <w:tc>
          <w:tcPr>
            <w:tcW w:w="4148" w:type="dxa"/>
          </w:tcPr>
          <w:p w14:paraId="08F3DB6C" w14:textId="77777777" w:rsidR="00257658" w:rsidRDefault="00257658" w:rsidP="00A67040">
            <w:r w:rsidRPr="00257658">
              <w:rPr>
                <w:rFonts w:hint="eastAsia"/>
              </w:rPr>
              <w:t>k</w:t>
            </w:r>
            <w:r w:rsidRPr="00257658">
              <w:t>ey</w:t>
            </w:r>
            <w:r w:rsidRPr="00257658">
              <w:rPr>
                <w:rFonts w:hint="eastAsia"/>
              </w:rPr>
              <w:t>（鍵）</w:t>
            </w:r>
          </w:p>
        </w:tc>
        <w:tc>
          <w:tcPr>
            <w:tcW w:w="4148" w:type="dxa"/>
          </w:tcPr>
          <w:p w14:paraId="0E35778F" w14:textId="77777777" w:rsidR="00257658" w:rsidRPr="00A67040" w:rsidRDefault="00257658" w:rsidP="00A67040">
            <w:r w:rsidRPr="00A67040">
              <w:rPr>
                <w:rFonts w:hint="eastAsia"/>
              </w:rPr>
              <w:t>v</w:t>
            </w:r>
            <w:r w:rsidRPr="00A67040">
              <w:t>alue</w:t>
            </w:r>
            <w:r w:rsidRPr="00A67040">
              <w:rPr>
                <w:rFonts w:hint="eastAsia"/>
              </w:rPr>
              <w:t>（值）</w:t>
            </w:r>
          </w:p>
        </w:tc>
      </w:tr>
      <w:tr w:rsidR="00257658" w14:paraId="6177FD37" w14:textId="77777777" w:rsidTr="00257658">
        <w:tc>
          <w:tcPr>
            <w:tcW w:w="4148" w:type="dxa"/>
          </w:tcPr>
          <w:p w14:paraId="70FC763E" w14:textId="77777777" w:rsidR="00257658" w:rsidRDefault="003700FA" w:rsidP="00B66F11">
            <w:r>
              <w:rPr>
                <w:rFonts w:hint="eastAsia"/>
              </w:rPr>
              <w:t>r</w:t>
            </w:r>
            <w:r>
              <w:t>o</w:t>
            </w:r>
          </w:p>
        </w:tc>
        <w:tc>
          <w:tcPr>
            <w:tcW w:w="4148" w:type="dxa"/>
          </w:tcPr>
          <w:p w14:paraId="205113F9" w14:textId="77777777" w:rsidR="00257658" w:rsidRDefault="003700FA" w:rsidP="00B66F11">
            <w:r>
              <w:rPr>
                <w:rFonts w:hint="eastAsia"/>
              </w:rPr>
              <w:t>0</w:t>
            </w:r>
          </w:p>
        </w:tc>
      </w:tr>
      <w:tr w:rsidR="00257658" w14:paraId="68C8FBBE" w14:textId="77777777" w:rsidTr="00257658">
        <w:tc>
          <w:tcPr>
            <w:tcW w:w="4148" w:type="dxa"/>
          </w:tcPr>
          <w:p w14:paraId="533A04F1" w14:textId="77777777" w:rsidR="00257658" w:rsidRDefault="003700FA" w:rsidP="00B66F11">
            <w:r>
              <w:rPr>
                <w:rFonts w:hint="eastAsia"/>
              </w:rPr>
              <w:lastRenderedPageBreak/>
              <w:t>j</w:t>
            </w:r>
            <w:r>
              <w:t>obcat</w:t>
            </w:r>
          </w:p>
        </w:tc>
        <w:tc>
          <w:tcPr>
            <w:tcW w:w="4148" w:type="dxa"/>
          </w:tcPr>
          <w:p w14:paraId="73DC62D8" w14:textId="77777777" w:rsidR="00257658" w:rsidRDefault="003700FA" w:rsidP="00B66F11">
            <w:r w:rsidRPr="00D51E82">
              <w:t>2007001006</w:t>
            </w:r>
          </w:p>
        </w:tc>
      </w:tr>
      <w:tr w:rsidR="00257658" w14:paraId="715D4F45" w14:textId="77777777" w:rsidTr="00257658">
        <w:tc>
          <w:tcPr>
            <w:tcW w:w="4148" w:type="dxa"/>
          </w:tcPr>
          <w:p w14:paraId="016E8ADC" w14:textId="77777777" w:rsidR="00257658" w:rsidRDefault="003700FA" w:rsidP="00B66F11">
            <w:r w:rsidRPr="00D51E82">
              <w:t>kwop</w:t>
            </w:r>
          </w:p>
        </w:tc>
        <w:tc>
          <w:tcPr>
            <w:tcW w:w="4148" w:type="dxa"/>
          </w:tcPr>
          <w:p w14:paraId="08D1BD71" w14:textId="77777777" w:rsidR="00257658" w:rsidRDefault="003700FA" w:rsidP="00B66F11">
            <w:r w:rsidRPr="00D51E82">
              <w:t>7</w:t>
            </w:r>
          </w:p>
        </w:tc>
      </w:tr>
      <w:tr w:rsidR="00257658" w14:paraId="4867C587" w14:textId="77777777" w:rsidTr="00257658">
        <w:tc>
          <w:tcPr>
            <w:tcW w:w="4148" w:type="dxa"/>
          </w:tcPr>
          <w:p w14:paraId="23B710C1" w14:textId="77777777" w:rsidR="00257658" w:rsidRDefault="003700FA" w:rsidP="00B66F11">
            <w:r w:rsidRPr="00D51E82">
              <w:t>keyword</w:t>
            </w:r>
          </w:p>
        </w:tc>
        <w:tc>
          <w:tcPr>
            <w:tcW w:w="4148" w:type="dxa"/>
          </w:tcPr>
          <w:p w14:paraId="410A6F97" w14:textId="77777777" w:rsidR="00257658" w:rsidRDefault="003700FA" w:rsidP="00B66F11">
            <w:r w:rsidRPr="00D51E82">
              <w:t>php</w:t>
            </w:r>
          </w:p>
        </w:tc>
      </w:tr>
      <w:tr w:rsidR="00257658" w14:paraId="531F29F9" w14:textId="77777777" w:rsidTr="00257658">
        <w:tc>
          <w:tcPr>
            <w:tcW w:w="4148" w:type="dxa"/>
          </w:tcPr>
          <w:p w14:paraId="5011A56F" w14:textId="77777777" w:rsidR="00257658" w:rsidRDefault="003700FA" w:rsidP="00B66F11">
            <w:r w:rsidRPr="00D51E82">
              <w:t>expansionType</w:t>
            </w:r>
          </w:p>
        </w:tc>
        <w:tc>
          <w:tcPr>
            <w:tcW w:w="4148" w:type="dxa"/>
          </w:tcPr>
          <w:p w14:paraId="5004618C" w14:textId="77777777" w:rsidR="00257658" w:rsidRDefault="003700FA" w:rsidP="00B66F11">
            <w:proofErr w:type="gramStart"/>
            <w:r w:rsidRPr="00D51E82">
              <w:t>area,spec</w:t>
            </w:r>
            <w:proofErr w:type="gramEnd"/>
            <w:r w:rsidRPr="00D51E82">
              <w:t>,com,job,wf,wktm</w:t>
            </w:r>
          </w:p>
        </w:tc>
      </w:tr>
      <w:tr w:rsidR="00257658" w14:paraId="62BAEDDE" w14:textId="77777777" w:rsidTr="00257658">
        <w:tc>
          <w:tcPr>
            <w:tcW w:w="4148" w:type="dxa"/>
          </w:tcPr>
          <w:p w14:paraId="6D9A27CC" w14:textId="77777777" w:rsidR="00257658" w:rsidRDefault="003700FA" w:rsidP="00B66F11">
            <w:r w:rsidRPr="00D51E82">
              <w:t>area</w:t>
            </w:r>
          </w:p>
        </w:tc>
        <w:tc>
          <w:tcPr>
            <w:tcW w:w="4148" w:type="dxa"/>
          </w:tcPr>
          <w:p w14:paraId="4DF59DFE" w14:textId="77777777" w:rsidR="00257658" w:rsidRDefault="003700FA" w:rsidP="00B66F11">
            <w:r w:rsidRPr="00D51E82">
              <w:t>6001001000</w:t>
            </w:r>
          </w:p>
        </w:tc>
      </w:tr>
      <w:tr w:rsidR="00257658" w14:paraId="27CBB4FA" w14:textId="77777777" w:rsidTr="00257658">
        <w:tc>
          <w:tcPr>
            <w:tcW w:w="4148" w:type="dxa"/>
          </w:tcPr>
          <w:p w14:paraId="38443A43" w14:textId="77777777" w:rsidR="00257658" w:rsidRDefault="003700FA" w:rsidP="00B66F11">
            <w:r w:rsidRPr="00D51E82">
              <w:t>order</w:t>
            </w:r>
          </w:p>
        </w:tc>
        <w:tc>
          <w:tcPr>
            <w:tcW w:w="4148" w:type="dxa"/>
          </w:tcPr>
          <w:p w14:paraId="2C7BE34C" w14:textId="77777777" w:rsidR="00257658" w:rsidRDefault="003700FA" w:rsidP="00B66F11">
            <w:r w:rsidRPr="00D51E82">
              <w:t>12</w:t>
            </w:r>
          </w:p>
        </w:tc>
      </w:tr>
      <w:tr w:rsidR="00257658" w14:paraId="7800CB43" w14:textId="77777777" w:rsidTr="00257658">
        <w:tc>
          <w:tcPr>
            <w:tcW w:w="4148" w:type="dxa"/>
          </w:tcPr>
          <w:p w14:paraId="4CEA908B" w14:textId="77777777" w:rsidR="00257658" w:rsidRDefault="003700FA" w:rsidP="00B66F11">
            <w:r w:rsidRPr="00D51E82">
              <w:t>asc</w:t>
            </w:r>
          </w:p>
        </w:tc>
        <w:tc>
          <w:tcPr>
            <w:tcW w:w="4148" w:type="dxa"/>
          </w:tcPr>
          <w:p w14:paraId="5DB80766" w14:textId="77777777" w:rsidR="00257658" w:rsidRDefault="003700FA" w:rsidP="00B66F11">
            <w:r w:rsidRPr="00D51E82">
              <w:t>0</w:t>
            </w:r>
          </w:p>
        </w:tc>
      </w:tr>
      <w:tr w:rsidR="00257658" w14:paraId="52AB184C" w14:textId="77777777" w:rsidTr="00257658">
        <w:tc>
          <w:tcPr>
            <w:tcW w:w="4148" w:type="dxa"/>
          </w:tcPr>
          <w:p w14:paraId="5182C92B" w14:textId="77777777" w:rsidR="00257658" w:rsidRDefault="003700FA" w:rsidP="00B66F11">
            <w:r w:rsidRPr="00D51E82">
              <w:t>page</w:t>
            </w:r>
          </w:p>
        </w:tc>
        <w:tc>
          <w:tcPr>
            <w:tcW w:w="4148" w:type="dxa"/>
          </w:tcPr>
          <w:p w14:paraId="216C4BF7" w14:textId="77777777" w:rsidR="00257658" w:rsidRDefault="003700FA" w:rsidP="00B66F11">
            <w:r w:rsidRPr="00D51E82">
              <w:t>2</w:t>
            </w:r>
          </w:p>
        </w:tc>
      </w:tr>
      <w:tr w:rsidR="00257658" w14:paraId="4A2EFEE5" w14:textId="77777777" w:rsidTr="00257658">
        <w:tc>
          <w:tcPr>
            <w:tcW w:w="4148" w:type="dxa"/>
          </w:tcPr>
          <w:p w14:paraId="08D00616" w14:textId="77777777" w:rsidR="00257658" w:rsidRDefault="003700FA" w:rsidP="00B66F11">
            <w:r w:rsidRPr="00D51E82">
              <w:t>mode</w:t>
            </w:r>
          </w:p>
        </w:tc>
        <w:tc>
          <w:tcPr>
            <w:tcW w:w="4148" w:type="dxa"/>
          </w:tcPr>
          <w:p w14:paraId="2F8631BD" w14:textId="77777777" w:rsidR="00257658" w:rsidRDefault="003700FA" w:rsidP="00B66F11">
            <w:r w:rsidRPr="00D51E82">
              <w:t>s</w:t>
            </w:r>
          </w:p>
        </w:tc>
      </w:tr>
      <w:tr w:rsidR="00257658" w14:paraId="0DFAA9B4" w14:textId="77777777" w:rsidTr="00257658">
        <w:tc>
          <w:tcPr>
            <w:tcW w:w="4148" w:type="dxa"/>
          </w:tcPr>
          <w:p w14:paraId="07F56BDD" w14:textId="77777777" w:rsidR="00257658" w:rsidRDefault="003700FA" w:rsidP="00B66F11">
            <w:r w:rsidRPr="00D51E82">
              <w:t>jobsource</w:t>
            </w:r>
          </w:p>
        </w:tc>
        <w:tc>
          <w:tcPr>
            <w:tcW w:w="4148" w:type="dxa"/>
          </w:tcPr>
          <w:p w14:paraId="6D37BA80" w14:textId="77777777" w:rsidR="00257658" w:rsidRDefault="003700FA" w:rsidP="00B66F11">
            <w:r w:rsidRPr="00D51E82">
              <w:t>2018indexpoc</w:t>
            </w:r>
          </w:p>
        </w:tc>
      </w:tr>
    </w:tbl>
    <w:p w14:paraId="644D12C3" w14:textId="77777777" w:rsidR="00257658" w:rsidRDefault="00257658" w:rsidP="00B66F11"/>
    <w:p w14:paraId="7BD5C1C4" w14:textId="77777777" w:rsidR="003700FA" w:rsidRDefault="003700FA" w:rsidP="003700FA">
      <w:pPr>
        <w:wordWrap w:val="0"/>
      </w:pPr>
      <w:r>
        <w:t>我們先建立一個超連結，將</w:t>
      </w:r>
      <w:r>
        <w:rPr>
          <w:rFonts w:hint="eastAsia"/>
        </w:rPr>
        <w:t xml:space="preserve"> </w:t>
      </w:r>
      <w:r>
        <w:t xml:space="preserve">GET </w:t>
      </w:r>
      <w:r>
        <w:t>參數以字串「</w:t>
      </w:r>
      <w:r w:rsidR="001524A1" w:rsidRPr="00F349E0">
        <w:rPr>
          <w:rFonts w:hint="eastAsia"/>
          <w:shd w:val="pct15" w:color="auto" w:fill="FFFFFF"/>
        </w:rPr>
        <w:t>?</w:t>
      </w:r>
      <w:r w:rsidR="001524A1" w:rsidRPr="00F349E0">
        <w:rPr>
          <w:shd w:val="pct15" w:color="auto" w:fill="FFFFFF"/>
        </w:rPr>
        <w:t>ro=0&amp;jobcat=2007001006&amp;kwop=7&amp;keyword=php&amp;expansionType=area,spec,com,job,wf,wktm&amp;area=6001001000&amp;order=12&amp;asc=0&amp;page=2&amp;mode=s&amp;jobsource=2018indexpoc</w:t>
      </w:r>
      <w:r>
        <w:rPr>
          <w:rFonts w:hint="eastAsia"/>
        </w:rPr>
        <w:t>」放在網址尾端，在點選超連結時，一併送到另一個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頁面來接收。接收的變數為</w:t>
      </w:r>
      <w:r>
        <w:rPr>
          <w:rFonts w:hint="eastAsia"/>
        </w:rPr>
        <w:t xml:space="preserve"> </w:t>
      </w:r>
      <w:r w:rsidRPr="00893463">
        <w:rPr>
          <w:rFonts w:ascii="Consolas" w:eastAsia="新細明體" w:hAnsi="Consolas" w:cs="新細明體"/>
          <w:b/>
          <w:color w:val="001080"/>
          <w:kern w:val="0"/>
          <w:sz w:val="21"/>
          <w:szCs w:val="21"/>
          <w:shd w:val="pct15" w:color="auto" w:fill="FFFFFF"/>
        </w:rPr>
        <w:t>$_GET</w:t>
      </w:r>
      <w:r>
        <w:rPr>
          <w:rFonts w:hint="eastAsia"/>
        </w:rPr>
        <w:t>，其中</w:t>
      </w:r>
      <w:r>
        <w:t xml:space="preserve"> </w:t>
      </w:r>
      <w:r w:rsidRPr="00E5386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_GET</w:t>
      </w:r>
      <w:r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</w:t>
      </w:r>
      <w:r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="001E0B3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ro</w:t>
      </w:r>
      <w:r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</w:t>
      </w:r>
      <w:r>
        <w:rPr>
          <w:rFonts w:ascii="Consolas" w:eastAsia="新細明體" w:hAnsi="Consolas" w:cs="新細明體"/>
          <w:color w:val="000000"/>
          <w:kern w:val="0"/>
          <w:sz w:val="21"/>
          <w:szCs w:val="21"/>
        </w:rPr>
        <w:t xml:space="preserve"> </w:t>
      </w:r>
      <w:r w:rsidRPr="003700FA">
        <w:rPr>
          <w:rFonts w:hint="eastAsia"/>
        </w:rPr>
        <w:t>代表值</w:t>
      </w:r>
      <w:r w:rsidRPr="003700FA">
        <w:rPr>
          <w:rFonts w:hint="eastAsia"/>
        </w:rPr>
        <w:t xml:space="preserve"> </w:t>
      </w:r>
      <w:r w:rsidR="001E0B33">
        <w:t>0</w:t>
      </w:r>
      <w:r w:rsidRPr="003700FA">
        <w:rPr>
          <w:rFonts w:hint="eastAsia"/>
        </w:rPr>
        <w:t>、</w:t>
      </w:r>
      <w:r w:rsidR="00792DEB" w:rsidRPr="00E5386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_GET</w:t>
      </w:r>
      <w:r w:rsidR="00792DEB"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</w:t>
      </w:r>
      <w:r w:rsidR="00792DEB"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="00792DEB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jobcat</w:t>
      </w:r>
      <w:r w:rsidR="00792DEB"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="00792DEB"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</w:t>
      </w:r>
      <w:r w:rsidR="00792DEB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 xml:space="preserve"> </w:t>
      </w:r>
      <w:r w:rsidRPr="003700FA">
        <w:rPr>
          <w:rFonts w:hint="eastAsia"/>
        </w:rPr>
        <w:t>代表值</w:t>
      </w:r>
      <w:r w:rsidRPr="003700FA">
        <w:rPr>
          <w:rFonts w:hint="eastAsia"/>
        </w:rPr>
        <w:t xml:space="preserve"> </w:t>
      </w:r>
      <w:r w:rsidR="00792DEB" w:rsidRPr="00D51E82">
        <w:t>2007001006</w:t>
      </w:r>
      <w:r w:rsidRPr="003700FA">
        <w:rPr>
          <w:rFonts w:hint="eastAsia"/>
        </w:rPr>
        <w:t>，依此類推。</w:t>
      </w:r>
    </w:p>
    <w:p w14:paraId="527770DE" w14:textId="77777777" w:rsidR="001E0B33" w:rsidRDefault="001E0B33" w:rsidP="003700FA">
      <w:pPr>
        <w:wordWrap w:val="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701BA7" w14:paraId="4FBD2F3D" w14:textId="77777777" w:rsidTr="00701BA7">
        <w:tc>
          <w:tcPr>
            <w:tcW w:w="8296" w:type="dxa"/>
          </w:tcPr>
          <w:p w14:paraId="4B31C772" w14:textId="77777777" w:rsidR="00701BA7" w:rsidRDefault="00701BA7" w:rsidP="00701BA7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1.php</w:t>
            </w:r>
          </w:p>
        </w:tc>
      </w:tr>
      <w:tr w:rsidR="00701BA7" w14:paraId="231DEA1D" w14:textId="77777777" w:rsidTr="00701BA7">
        <w:tc>
          <w:tcPr>
            <w:tcW w:w="8296" w:type="dxa"/>
          </w:tcPr>
          <w:p w14:paraId="27CA144C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E7978FC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231910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E855986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CC833EF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7D31E4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EFB80B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F744B05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B6EF488" w14:textId="77777777" w:rsid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AA7C698" w14:textId="77777777" w:rsidR="00DF4FA4" w:rsidRPr="00701BA7" w:rsidRDefault="00DF4FA4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7A901B" w14:textId="77777777" w:rsid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ref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1-1.php?ro=0&amp;jobcat=2007001006&amp;kwop=7&amp;keyword=php&amp;expansionType=</w:t>
            </w:r>
            <w:proofErr w:type="gramStart"/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rea,spec</w:t>
            </w:r>
            <w:proofErr w:type="gramEnd"/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,com,job,wf,wktm&amp;area=6001001000&amp;order=12&amp;asc=0&amp;page=2&amp;mode=s&amp;jobsource=2018indexpoc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按我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701BA7">
              <w:rPr>
                <w:rFonts w:ascii="Consolas" w:eastAsia="新細明體" w:hAnsi="Consolas" w:cs="新細明體"/>
                <w:color w:val="CD3131"/>
                <w:kern w:val="0"/>
                <w:sz w:val="21"/>
                <w:szCs w:val="21"/>
              </w:rPr>
              <w:t>/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F7424F" w14:textId="77777777" w:rsidR="00DF4FA4" w:rsidRPr="00701BA7" w:rsidRDefault="00DF4FA4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B7BD1F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8DF21BB" w14:textId="77777777" w:rsidR="00701BA7" w:rsidRDefault="00701BA7" w:rsidP="002F41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DAB12A8" w14:textId="77777777" w:rsidR="001E0B33" w:rsidRDefault="001E0B33" w:rsidP="003700FA">
      <w:pPr>
        <w:wordWrap w:val="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F415C" w14:paraId="52C56973" w14:textId="77777777" w:rsidTr="002F415C">
        <w:tc>
          <w:tcPr>
            <w:tcW w:w="8296" w:type="dxa"/>
          </w:tcPr>
          <w:p w14:paraId="36F792BF" w14:textId="77777777" w:rsidR="002F415C" w:rsidRDefault="002F415C" w:rsidP="002F415C">
            <w:r>
              <w:rPr>
                <w:rFonts w:hint="eastAsia"/>
              </w:rPr>
              <w:lastRenderedPageBreak/>
              <w:t>範例</w:t>
            </w:r>
            <w:r>
              <w:rPr>
                <w:rFonts w:hint="eastAsia"/>
              </w:rPr>
              <w:t xml:space="preserve"> </w:t>
            </w:r>
            <w:r>
              <w:t>7-1-1.php</w:t>
            </w:r>
          </w:p>
        </w:tc>
      </w:tr>
      <w:tr w:rsidR="002F415C" w14:paraId="239DEA3B" w14:textId="77777777" w:rsidTr="002F415C">
        <w:tc>
          <w:tcPr>
            <w:tcW w:w="8296" w:type="dxa"/>
          </w:tcPr>
          <w:p w14:paraId="7A6B463A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0721D07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出所有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ET 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的資訊</w:t>
            </w:r>
          </w:p>
          <w:p w14:paraId="34D0560F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o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7823FFD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DD9747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jobcat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201502A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6D3F23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wop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51C006D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491FDA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word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657C843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AA728D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xpansionTyp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5F97E9E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7B1C62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rea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0FCC327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D78A0E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rder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6D82196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8D63EA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sc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73EDB7B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176BE7F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ag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376EC8C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5D8B9B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d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3C17D7F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0F82FDB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jobsourc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C50994E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1640BE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BE9928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066F2B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某個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key 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存在於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ET 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當中</w:t>
            </w:r>
          </w:p>
          <w:p w14:paraId="37E3A415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word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 {</w:t>
            </w:r>
          </w:p>
          <w:p w14:paraId="331A7CD7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keyword"]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341B53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3375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C09031C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keyword"]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C93FB5" w14:textId="77777777" w:rsidR="002F415C" w:rsidRDefault="00337541" w:rsidP="002F41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7C2FAD5A" w14:textId="77777777" w:rsidR="001E0B33" w:rsidRPr="00E53863" w:rsidRDefault="001E0B33" w:rsidP="003700FA">
      <w:pPr>
        <w:wordWrap w:val="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4C1A4051" w14:textId="77777777" w:rsidR="005449D7" w:rsidRDefault="005449D7" w:rsidP="005449D7">
      <w:r>
        <w:rPr>
          <w:rFonts w:hint="eastAsia"/>
        </w:rPr>
        <w:t>在課堂中，我們將會使用</w:t>
      </w:r>
      <w:r>
        <w:rPr>
          <w:rFonts w:hint="eastAsia"/>
        </w:rPr>
        <w:t xml:space="preserve"> </w:t>
      </w:r>
      <w:r>
        <w:t xml:space="preserve">HTML </w:t>
      </w:r>
      <w:r>
        <w:rPr>
          <w:rFonts w:hint="eastAsia"/>
        </w:rPr>
        <w:t>當中的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表單，來進行</w:t>
      </w:r>
      <w:r>
        <w:rPr>
          <w:rFonts w:hint="eastAsia"/>
        </w:rPr>
        <w:t xml:space="preserve"> </w:t>
      </w:r>
      <w:r>
        <w:t xml:space="preserve">POST </w:t>
      </w:r>
      <w:r>
        <w:rPr>
          <w:rFonts w:hint="eastAsia"/>
        </w:rPr>
        <w:t>資料傳遞。以下是網頁表單的格式與說明：</w:t>
      </w:r>
    </w:p>
    <w:p w14:paraId="26224F8D" w14:textId="77777777" w:rsidR="005449D7" w:rsidRDefault="005449D7" w:rsidP="005449D7"/>
    <w:tbl>
      <w:tblPr>
        <w:tblStyle w:val="a7"/>
        <w:tblW w:w="5000" w:type="pct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449D7" w14:paraId="32CAC896" w14:textId="77777777" w:rsidTr="00726723">
        <w:tc>
          <w:tcPr>
            <w:tcW w:w="5000" w:type="pct"/>
          </w:tcPr>
          <w:p w14:paraId="0D528BD3" w14:textId="77777777" w:rsidR="005449D7" w:rsidRPr="002C2759" w:rsidRDefault="005449D7" w:rsidP="005D28C1">
            <w:r w:rsidRPr="002C2759">
              <w:rPr>
                <w:rFonts w:hint="eastAsia"/>
              </w:rPr>
              <w:t>格式</w:t>
            </w:r>
          </w:p>
        </w:tc>
      </w:tr>
      <w:tr w:rsidR="005449D7" w14:paraId="5A26CD39" w14:textId="77777777" w:rsidTr="00726723">
        <w:tc>
          <w:tcPr>
            <w:tcW w:w="5000" w:type="pct"/>
          </w:tcPr>
          <w:p w14:paraId="287DFF68" w14:textId="77777777" w:rsidR="005449D7" w:rsidRPr="002C2759" w:rsidRDefault="005449D7" w:rsidP="005D28C1">
            <w:r w:rsidRPr="002C2759">
              <w:lastRenderedPageBreak/>
              <w:t>&lt;</w:t>
            </w:r>
            <w:r>
              <w:t>f</w:t>
            </w:r>
            <w:r w:rsidRPr="002C2759">
              <w:t xml:space="preserve">orm </w:t>
            </w:r>
            <w:r w:rsidRPr="006B5470">
              <w:rPr>
                <w:shd w:val="pct15" w:color="auto" w:fill="FFFFFF"/>
              </w:rPr>
              <w:t>name</w:t>
            </w:r>
            <w:r w:rsidRPr="002C2759">
              <w:t xml:space="preserve"> = "myForm"</w:t>
            </w:r>
          </w:p>
          <w:p w14:paraId="04BBF541" w14:textId="77777777" w:rsidR="005449D7" w:rsidRPr="002C2759" w:rsidRDefault="005449D7" w:rsidP="005D28C1">
            <w:r w:rsidRPr="006B5470">
              <w:rPr>
                <w:rFonts w:hint="eastAsia"/>
                <w:shd w:val="pct15" w:color="auto" w:fill="FFFFFF"/>
              </w:rPr>
              <w:t>action</w:t>
            </w:r>
            <w:r w:rsidRPr="002C2759">
              <w:rPr>
                <w:rFonts w:hint="eastAsia"/>
              </w:rPr>
              <w:t xml:space="preserve"> = "</w:t>
            </w:r>
            <w:r w:rsidRPr="002C2759">
              <w:rPr>
                <w:rFonts w:hint="eastAsia"/>
              </w:rPr>
              <w:t>資料處理程式的</w:t>
            </w:r>
            <w:r w:rsidRPr="002C2759">
              <w:rPr>
                <w:rFonts w:hint="eastAsia"/>
              </w:rPr>
              <w:t>URI"</w:t>
            </w:r>
          </w:p>
          <w:p w14:paraId="39BC6221" w14:textId="77777777" w:rsidR="005449D7" w:rsidRPr="002C2759" w:rsidRDefault="005449D7" w:rsidP="005D28C1">
            <w:r w:rsidRPr="006B5470">
              <w:rPr>
                <w:rFonts w:hint="eastAsia"/>
                <w:shd w:val="pct15" w:color="auto" w:fill="FFFFFF"/>
              </w:rPr>
              <w:t>method</w:t>
            </w:r>
            <w:r w:rsidRPr="002C2759">
              <w:rPr>
                <w:rFonts w:hint="eastAsia"/>
              </w:rPr>
              <w:t xml:space="preserve"> = "GET</w:t>
            </w:r>
            <w:r>
              <w:rPr>
                <w:rFonts w:hint="eastAsia"/>
              </w:rPr>
              <w:t xml:space="preserve"> </w:t>
            </w:r>
            <w:r>
              <w:t xml:space="preserve">/ </w:t>
            </w:r>
            <w:r w:rsidRPr="002C2759">
              <w:rPr>
                <w:rFonts w:hint="eastAsia"/>
              </w:rPr>
              <w:t>POST"</w:t>
            </w:r>
          </w:p>
          <w:p w14:paraId="0B0D6994" w14:textId="77777777" w:rsidR="005449D7" w:rsidRPr="002C2759" w:rsidRDefault="005449D7" w:rsidP="005D28C1">
            <w:r w:rsidRPr="006B5470">
              <w:rPr>
                <w:rFonts w:hint="eastAsia"/>
                <w:shd w:val="pct15" w:color="auto" w:fill="FFFFFF"/>
              </w:rPr>
              <w:t>enctype</w:t>
            </w:r>
            <w:r w:rsidRPr="002C2759">
              <w:rPr>
                <w:rFonts w:hint="eastAsia"/>
              </w:rPr>
              <w:t xml:space="preserve"> = "application/x-www-form-urlencoded</w:t>
            </w:r>
            <w:r w:rsidRPr="00CD0B27">
              <w:rPr>
                <w:shd w:val="pct15" w:color="auto" w:fill="FFFFFF"/>
              </w:rPr>
              <w:t xml:space="preserve"> / </w:t>
            </w:r>
            <w:r w:rsidRPr="002C2759">
              <w:rPr>
                <w:rFonts w:hint="eastAsia"/>
              </w:rPr>
              <w:t>multipart/form-data"</w:t>
            </w:r>
            <w:r w:rsidRPr="002C2759">
              <w:t>)</w:t>
            </w:r>
          </w:p>
          <w:p w14:paraId="1C980139" w14:textId="77777777" w:rsidR="005449D7" w:rsidRPr="002C2759" w:rsidRDefault="005449D7" w:rsidP="005D28C1">
            <w:r w:rsidRPr="002C2759">
              <w:rPr>
                <w:rFonts w:hint="eastAsia"/>
              </w:rPr>
              <w:t>&gt;</w:t>
            </w:r>
          </w:p>
          <w:p w14:paraId="0E73B2DD" w14:textId="77777777" w:rsidR="005449D7" w:rsidRPr="002C2759" w:rsidRDefault="005449D7" w:rsidP="005D28C1">
            <w:r w:rsidRPr="002C2759">
              <w:rPr>
                <w:rFonts w:hint="eastAsia"/>
              </w:rPr>
              <w:t>…</w:t>
            </w:r>
            <w:proofErr w:type="gramStart"/>
            <w:r w:rsidRPr="002C2759">
              <w:rPr>
                <w:rFonts w:hint="eastAsia"/>
              </w:rPr>
              <w:t>…</w:t>
            </w:r>
            <w:proofErr w:type="gramEnd"/>
            <w:r w:rsidRPr="002C2759">
              <w:rPr>
                <w:rFonts w:hint="eastAsia"/>
              </w:rPr>
              <w:t>…</w:t>
            </w:r>
          </w:p>
          <w:p w14:paraId="07A182E2" w14:textId="77777777" w:rsidR="005449D7" w:rsidRPr="002C2759" w:rsidRDefault="005449D7" w:rsidP="005D28C1">
            <w:r w:rsidRPr="002C2759">
              <w:t>&lt;/</w:t>
            </w:r>
            <w:r>
              <w:t>f</w:t>
            </w:r>
            <w:r w:rsidRPr="002C2759">
              <w:t>orm&gt;</w:t>
            </w:r>
          </w:p>
        </w:tc>
      </w:tr>
    </w:tbl>
    <w:p w14:paraId="1D9BFB98" w14:textId="77777777" w:rsidR="005449D7" w:rsidRDefault="005449D7" w:rsidP="005449D7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449D7" w14:paraId="6B85B9F3" w14:textId="77777777" w:rsidTr="00726723">
        <w:tc>
          <w:tcPr>
            <w:tcW w:w="8296" w:type="dxa"/>
          </w:tcPr>
          <w:p w14:paraId="040FC1AD" w14:textId="77777777" w:rsidR="005449D7" w:rsidRDefault="005449D7" w:rsidP="00726723">
            <w:r>
              <w:rPr>
                <w:rFonts w:ascii="新細明體" w:eastAsia="新細明體" w:hAnsi="新細明體" w:cs="新細明體" w:hint="eastAsia"/>
              </w:rPr>
              <w:t>說明</w:t>
            </w:r>
          </w:p>
        </w:tc>
      </w:tr>
      <w:tr w:rsidR="005449D7" w14:paraId="3012C9CF" w14:textId="77777777" w:rsidTr="00726723">
        <w:tc>
          <w:tcPr>
            <w:tcW w:w="8296" w:type="dxa"/>
          </w:tcPr>
          <w:p w14:paraId="043B90A6" w14:textId="77777777" w:rsidR="005449D7" w:rsidRPr="002C2759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name</w:t>
            </w:r>
            <w:r w:rsidRPr="002C2759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是指</w:t>
            </w:r>
            <w:r w:rsidRPr="002C2759">
              <w:rPr>
                <w:rFonts w:hint="eastAsia"/>
              </w:rPr>
              <w:t xml:space="preserve"> </w:t>
            </w:r>
            <w:r w:rsidRPr="005449D7">
              <w:rPr>
                <w:rFonts w:hint="eastAsia"/>
                <w:u w:val="single"/>
              </w:rPr>
              <w:t xml:space="preserve">form </w:t>
            </w:r>
            <w:r w:rsidRPr="005449D7">
              <w:rPr>
                <w:rFonts w:hint="eastAsia"/>
                <w:u w:val="single"/>
              </w:rPr>
              <w:t>的名稱</w:t>
            </w:r>
            <w:r w:rsidRPr="002C2759">
              <w:rPr>
                <w:rFonts w:hint="eastAsia"/>
              </w:rPr>
              <w:t>，例如：</w:t>
            </w:r>
            <w:r>
              <w:rPr>
                <w:rFonts w:hint="eastAsia"/>
              </w:rPr>
              <w:t>m</w:t>
            </w:r>
            <w:r>
              <w:t>yForm</w:t>
            </w:r>
            <w:r w:rsidRPr="002C2759">
              <w:rPr>
                <w:rFonts w:hint="eastAsia"/>
              </w:rPr>
              <w:t>。</w:t>
            </w:r>
          </w:p>
          <w:p w14:paraId="7C28DD09" w14:textId="77777777" w:rsidR="005449D7" w:rsidRPr="002C2759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action</w:t>
            </w:r>
            <w:r w:rsidRPr="002C2759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是</w:t>
            </w:r>
            <w:r w:rsidRPr="002C2759">
              <w:rPr>
                <w:rFonts w:hint="eastAsia"/>
              </w:rPr>
              <w:t>指該</w:t>
            </w:r>
            <w:r w:rsidRPr="002C2759">
              <w:rPr>
                <w:rFonts w:hint="eastAsia"/>
              </w:rPr>
              <w:t xml:space="preserve"> form </w:t>
            </w:r>
            <w:r w:rsidRPr="002C2759">
              <w:rPr>
                <w:rFonts w:hint="eastAsia"/>
              </w:rPr>
              <w:t>被使用者送出之後，</w:t>
            </w:r>
            <w:r w:rsidRPr="005449D7">
              <w:rPr>
                <w:rFonts w:hint="eastAsia"/>
                <w:u w:val="single"/>
              </w:rPr>
              <w:t>負責接收與處理資料的程式之</w:t>
            </w:r>
            <w:r w:rsidRPr="005449D7">
              <w:rPr>
                <w:rFonts w:hint="eastAsia"/>
                <w:u w:val="single"/>
              </w:rPr>
              <w:t xml:space="preserve"> URI</w:t>
            </w:r>
            <w:r>
              <w:rPr>
                <w:rFonts w:hint="eastAsia"/>
              </w:rPr>
              <w:t>（</w:t>
            </w:r>
            <w:r w:rsidRPr="002C2759">
              <w:rPr>
                <w:rFonts w:hint="eastAsia"/>
              </w:rPr>
              <w:t>Uniform Resource Identifiers</w:t>
            </w:r>
            <w:r>
              <w:rPr>
                <w:rFonts w:hint="eastAsia"/>
              </w:rPr>
              <w:t>）</w:t>
            </w:r>
            <w:r w:rsidRPr="002C2759">
              <w:rPr>
                <w:rFonts w:hint="eastAsia"/>
              </w:rPr>
              <w:t>。如果省略不寫的話</w:t>
            </w:r>
            <w:r>
              <w:rPr>
                <w:rFonts w:hint="eastAsia"/>
              </w:rPr>
              <w:t>，會以當前所在的</w:t>
            </w:r>
            <w:r>
              <w:rPr>
                <w:rFonts w:hint="eastAsia"/>
              </w:rPr>
              <w:t xml:space="preserve"> </w:t>
            </w:r>
            <w:r>
              <w:t xml:space="preserve">URI </w:t>
            </w:r>
            <w:r>
              <w:rPr>
                <w:rFonts w:hint="eastAsia"/>
              </w:rPr>
              <w:t>來取代</w:t>
            </w:r>
            <w:r w:rsidRPr="002C2759">
              <w:rPr>
                <w:rFonts w:hint="eastAsia"/>
              </w:rPr>
              <w:t>。</w:t>
            </w:r>
          </w:p>
          <w:p w14:paraId="46B48CF8" w14:textId="77777777" w:rsidR="005449D7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method</w:t>
            </w:r>
            <w:r w:rsidRPr="002C2759">
              <w:rPr>
                <w:rFonts w:hint="eastAsia"/>
              </w:rPr>
              <w:t xml:space="preserve"> </w:t>
            </w:r>
            <w:r w:rsidRPr="002C2759">
              <w:rPr>
                <w:rFonts w:hint="eastAsia"/>
              </w:rPr>
              <w:t>用</w:t>
            </w:r>
            <w:r>
              <w:rPr>
                <w:rFonts w:hint="eastAsia"/>
              </w:rPr>
              <w:t>來</w:t>
            </w:r>
            <w:r w:rsidRPr="002C2759">
              <w:rPr>
                <w:rFonts w:hint="eastAsia"/>
              </w:rPr>
              <w:t>規範該</w:t>
            </w:r>
            <w:r w:rsidRPr="002C2759">
              <w:rPr>
                <w:rFonts w:hint="eastAsia"/>
              </w:rPr>
              <w:t xml:space="preserve"> form </w:t>
            </w:r>
            <w:r w:rsidRPr="002C2759">
              <w:rPr>
                <w:rFonts w:hint="eastAsia"/>
              </w:rPr>
              <w:t>被送出時，所採用的</w:t>
            </w:r>
            <w:r w:rsidRPr="002C2759">
              <w:rPr>
                <w:rFonts w:hint="eastAsia"/>
              </w:rPr>
              <w:t xml:space="preserve"> HTTP method</w:t>
            </w:r>
            <w:r w:rsidRPr="002C2759">
              <w:rPr>
                <w:rFonts w:hint="eastAsia"/>
              </w:rPr>
              <w:t>，預設值是</w:t>
            </w:r>
            <w:r w:rsidRPr="002C2759">
              <w:rPr>
                <w:rFonts w:hint="eastAsia"/>
              </w:rPr>
              <w:t xml:space="preserve"> GET</w:t>
            </w:r>
            <w:r w:rsidRPr="002C2759">
              <w:rPr>
                <w:rFonts w:hint="eastAsia"/>
              </w:rPr>
              <w:t>。</w:t>
            </w:r>
          </w:p>
          <w:p w14:paraId="1790D2C0" w14:textId="77777777" w:rsidR="005449D7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 xml:space="preserve">POST </w:t>
            </w:r>
            <w:r w:rsidRPr="002C2759">
              <w:rPr>
                <w:rFonts w:hint="eastAsia"/>
              </w:rPr>
              <w:t>方法是將資料包裝在</w:t>
            </w:r>
            <w:r w:rsidRPr="002C2759">
              <w:rPr>
                <w:rFonts w:hint="eastAsia"/>
              </w:rPr>
              <w:t xml:space="preserve"> HTTP </w:t>
            </w:r>
            <w:r w:rsidRPr="002C2759">
              <w:rPr>
                <w:rFonts w:hint="eastAsia"/>
              </w:rPr>
              <w:t>標頭內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h</w:t>
            </w:r>
            <w:r>
              <w:t>eaders</w:t>
            </w:r>
            <w:r>
              <w:rPr>
                <w:rFonts w:hint="eastAsia"/>
              </w:rPr>
              <w:t>）</w:t>
            </w:r>
            <w:r w:rsidRPr="002C2759">
              <w:rPr>
                <w:rFonts w:hint="eastAsia"/>
              </w:rPr>
              <w:t>傳送給</w:t>
            </w:r>
            <w:r w:rsidRPr="002C2759">
              <w:rPr>
                <w:rFonts w:hint="eastAsia"/>
              </w:rPr>
              <w:t xml:space="preserve"> </w:t>
            </w:r>
            <w:r>
              <w:t>w</w:t>
            </w:r>
            <w:r w:rsidRPr="002C2759">
              <w:rPr>
                <w:rFonts w:hint="eastAsia"/>
              </w:rPr>
              <w:t>eb server</w:t>
            </w:r>
            <w:r>
              <w:rPr>
                <w:rFonts w:hint="eastAsia"/>
              </w:rPr>
              <w:t>。</w:t>
            </w:r>
          </w:p>
          <w:p w14:paraId="29F1BC42" w14:textId="77777777" w:rsidR="005449D7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>而</w:t>
            </w:r>
            <w:r w:rsidRPr="002C2759">
              <w:rPr>
                <w:rFonts w:hint="eastAsia"/>
              </w:rPr>
              <w:t xml:space="preserve"> GET </w:t>
            </w:r>
            <w:r w:rsidRPr="002C2759">
              <w:rPr>
                <w:rFonts w:hint="eastAsia"/>
              </w:rPr>
              <w:t>方法則是將資料直接加在</w:t>
            </w:r>
            <w:r w:rsidRPr="002C2759">
              <w:rPr>
                <w:rFonts w:hint="eastAsia"/>
              </w:rPr>
              <w:t xml:space="preserve"> URI </w:t>
            </w:r>
            <w:proofErr w:type="gramStart"/>
            <w:r>
              <w:rPr>
                <w:rFonts w:hint="eastAsia"/>
              </w:rPr>
              <w:t>（</w:t>
            </w:r>
            <w:proofErr w:type="gramEnd"/>
            <w:r>
              <w:rPr>
                <w:rFonts w:hint="eastAsia"/>
              </w:rPr>
              <w:t>?</w:t>
            </w:r>
            <w:r>
              <w:t>key01=value01&amp;key02=value02&amp;…</w:t>
            </w:r>
            <w:proofErr w:type="gramStart"/>
            <w:r>
              <w:rPr>
                <w:rFonts w:hint="eastAsia"/>
              </w:rPr>
              <w:t>）</w:t>
            </w:r>
            <w:proofErr w:type="gramEnd"/>
            <w:r w:rsidRPr="002C2759">
              <w:rPr>
                <w:rFonts w:hint="eastAsia"/>
              </w:rPr>
              <w:t>之後。</w:t>
            </w:r>
          </w:p>
          <w:p w14:paraId="39D005C5" w14:textId="77777777" w:rsidR="005449D7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>使用</w:t>
            </w:r>
            <w:r w:rsidRPr="002C2759">
              <w:rPr>
                <w:rFonts w:hint="eastAsia"/>
              </w:rPr>
              <w:t xml:space="preserve"> GET method </w:t>
            </w:r>
            <w:r w:rsidRPr="002C2759">
              <w:rPr>
                <w:rFonts w:hint="eastAsia"/>
              </w:rPr>
              <w:t>所能傳遞的資料有限（連同</w:t>
            </w:r>
            <w:r w:rsidRPr="002C2759">
              <w:rPr>
                <w:rFonts w:hint="eastAsia"/>
              </w:rPr>
              <w:t xml:space="preserve"> URI </w:t>
            </w:r>
            <w:r w:rsidRPr="002C2759">
              <w:rPr>
                <w:rFonts w:hint="eastAsia"/>
              </w:rPr>
              <w:t>共</w:t>
            </w:r>
            <w:r w:rsidRPr="002C2759">
              <w:rPr>
                <w:rFonts w:hint="eastAsia"/>
              </w:rPr>
              <w:t xml:space="preserve"> 255 </w:t>
            </w:r>
            <w:r w:rsidRPr="002C2759">
              <w:rPr>
                <w:rFonts w:hint="eastAsia"/>
              </w:rPr>
              <w:t>字元），在</w:t>
            </w:r>
            <w:r w:rsidRPr="005449D7">
              <w:rPr>
                <w:rFonts w:hint="eastAsia"/>
                <w:u w:val="single"/>
              </w:rPr>
              <w:t>需要上傳大量資料或檔案時，請使用</w:t>
            </w:r>
            <w:r w:rsidRPr="005449D7">
              <w:rPr>
                <w:rFonts w:hint="eastAsia"/>
                <w:u w:val="single"/>
              </w:rPr>
              <w:t xml:space="preserve"> POST method</w:t>
            </w:r>
            <w:r w:rsidRPr="002C2759">
              <w:rPr>
                <w:rFonts w:hint="eastAsia"/>
              </w:rPr>
              <w:t>。</w:t>
            </w:r>
          </w:p>
          <w:p w14:paraId="7C7A2F94" w14:textId="77777777" w:rsidR="005449D7" w:rsidRPr="002C2759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enctype</w:t>
            </w:r>
            <w:r w:rsidRPr="002C2759">
              <w:rPr>
                <w:rFonts w:hint="eastAsia"/>
              </w:rPr>
              <w:t xml:space="preserve"> </w:t>
            </w:r>
            <w:r w:rsidRPr="002C2759">
              <w:rPr>
                <w:rFonts w:hint="eastAsia"/>
              </w:rPr>
              <w:t>用以規範該</w:t>
            </w:r>
            <w:r w:rsidRPr="002C2759">
              <w:rPr>
                <w:rFonts w:hint="eastAsia"/>
              </w:rPr>
              <w:t xml:space="preserve"> form </w:t>
            </w:r>
            <w:r w:rsidRPr="002C2759">
              <w:rPr>
                <w:rFonts w:hint="eastAsia"/>
              </w:rPr>
              <w:t>被送出時，所採用的</w:t>
            </w:r>
            <w:r w:rsidRPr="002C2759">
              <w:rPr>
                <w:rFonts w:hint="eastAsia"/>
              </w:rPr>
              <w:t xml:space="preserve"> content type</w:t>
            </w:r>
            <w:r w:rsidRPr="002C2759">
              <w:rPr>
                <w:rFonts w:hint="eastAsia"/>
              </w:rPr>
              <w:t>。可用的值有兩種：</w:t>
            </w:r>
            <w:r w:rsidRPr="002C2759">
              <w:rPr>
                <w:rFonts w:hint="eastAsia"/>
              </w:rPr>
              <w:t>application/x-www-form-urlencoded</w:t>
            </w:r>
            <w:r w:rsidRPr="002C2759">
              <w:rPr>
                <w:rFonts w:hint="eastAsia"/>
              </w:rPr>
              <w:t>（預設值）與</w:t>
            </w:r>
            <w:r w:rsidRPr="002C2759">
              <w:rPr>
                <w:rFonts w:hint="eastAsia"/>
              </w:rPr>
              <w:t xml:space="preserve"> multipart/form-data</w:t>
            </w:r>
            <w:r w:rsidRPr="002C2759">
              <w:rPr>
                <w:rFonts w:hint="eastAsia"/>
              </w:rPr>
              <w:t>。</w:t>
            </w:r>
          </w:p>
          <w:p w14:paraId="768038DF" w14:textId="77777777" w:rsidR="005449D7" w:rsidRPr="002C2759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>當您打算</w:t>
            </w:r>
            <w:r w:rsidRPr="005449D7">
              <w:rPr>
                <w:rFonts w:hint="eastAsia"/>
                <w:u w:val="single"/>
              </w:rPr>
              <w:t>透過表單來</w:t>
            </w:r>
            <w:r w:rsidRPr="005449D7">
              <w:rPr>
                <w:rFonts w:hint="eastAsia"/>
                <w:b/>
                <w:u w:val="single"/>
              </w:rPr>
              <w:t>上傳檔案</w:t>
            </w:r>
            <w:r w:rsidRPr="002C2759">
              <w:rPr>
                <w:rFonts w:hint="eastAsia"/>
              </w:rPr>
              <w:t>時，請務必</w:t>
            </w:r>
            <w:r w:rsidRPr="005449D7">
              <w:rPr>
                <w:rFonts w:hint="eastAsia"/>
                <w:b/>
                <w:u w:val="single"/>
              </w:rPr>
              <w:t>將</w:t>
            </w:r>
            <w:r w:rsidRPr="005449D7">
              <w:rPr>
                <w:rFonts w:hint="eastAsia"/>
                <w:b/>
                <w:u w:val="single"/>
              </w:rPr>
              <w:t xml:space="preserve"> enctype </w:t>
            </w:r>
            <w:r w:rsidRPr="005449D7">
              <w:rPr>
                <w:rFonts w:hint="eastAsia"/>
                <w:b/>
                <w:u w:val="single"/>
              </w:rPr>
              <w:t>設為</w:t>
            </w:r>
            <w:r w:rsidRPr="005449D7">
              <w:rPr>
                <w:rFonts w:hint="eastAsia"/>
                <w:b/>
                <w:u w:val="single"/>
              </w:rPr>
              <w:t xml:space="preserve"> multipart/form-data</w:t>
            </w:r>
            <w:r w:rsidRPr="002C2759">
              <w:rPr>
                <w:rFonts w:hint="eastAsia"/>
              </w:rPr>
              <w:t>，同時</w:t>
            </w:r>
            <w:r w:rsidRPr="002C2759">
              <w:rPr>
                <w:rFonts w:hint="eastAsia"/>
              </w:rPr>
              <w:t xml:space="preserve"> </w:t>
            </w:r>
            <w:r w:rsidRPr="005449D7">
              <w:rPr>
                <w:rFonts w:hint="eastAsia"/>
                <w:b/>
                <w:u w:val="single"/>
              </w:rPr>
              <w:t xml:space="preserve">method </w:t>
            </w:r>
            <w:r w:rsidRPr="005449D7">
              <w:rPr>
                <w:rFonts w:hint="eastAsia"/>
                <w:b/>
                <w:u w:val="single"/>
              </w:rPr>
              <w:t>也要設為</w:t>
            </w:r>
            <w:r w:rsidRPr="005449D7">
              <w:rPr>
                <w:rFonts w:hint="eastAsia"/>
                <w:b/>
                <w:u w:val="single"/>
              </w:rPr>
              <w:t xml:space="preserve"> POST</w:t>
            </w:r>
            <w:r w:rsidRPr="002C2759">
              <w:rPr>
                <w:rFonts w:hint="eastAsia"/>
              </w:rPr>
              <w:t xml:space="preserve"> </w:t>
            </w:r>
            <w:r w:rsidRPr="002C2759">
              <w:rPr>
                <w:rFonts w:hint="eastAsia"/>
              </w:rPr>
              <w:t>才行。</w:t>
            </w:r>
          </w:p>
        </w:tc>
      </w:tr>
    </w:tbl>
    <w:p w14:paraId="5BD4DB58" w14:textId="77777777" w:rsidR="005449D7" w:rsidRPr="005F2EC5" w:rsidRDefault="005449D7" w:rsidP="005449D7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2AEE" w14:paraId="79E4FF68" w14:textId="77777777" w:rsidTr="006A2AEE">
        <w:tc>
          <w:tcPr>
            <w:tcW w:w="8296" w:type="dxa"/>
          </w:tcPr>
          <w:p w14:paraId="0FEFB44F" w14:textId="77777777" w:rsidR="006A2AEE" w:rsidRDefault="006A2AEE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2.php</w:t>
            </w:r>
          </w:p>
        </w:tc>
      </w:tr>
      <w:tr w:rsidR="006A2AEE" w14:paraId="18DAE5D9" w14:textId="77777777" w:rsidTr="006A2AEE">
        <w:tc>
          <w:tcPr>
            <w:tcW w:w="8296" w:type="dxa"/>
          </w:tcPr>
          <w:p w14:paraId="61272846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40EA0F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360191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8B05B4E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AB9D39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BB5E09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13604E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7624C6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11AE55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FDDEC9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CB15FB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6D171AF1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2-1.php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2A718ACF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60E6F965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nc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application/x-www-form-urlencoded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FA7B8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姓名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7F608EE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Name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36561C1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年紀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20815E6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Age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1E0E5A8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身高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27B4864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Heigh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538F1379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體重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32EAFB13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Weigh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BAED3E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mb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送出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D033F9E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00AC8B5C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6AFEBE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1BBB351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0B06AE3" w14:textId="77777777" w:rsidR="003700FA" w:rsidRDefault="003700FA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2AEE" w14:paraId="6A40B6E6" w14:textId="77777777" w:rsidTr="006A2AEE">
        <w:tc>
          <w:tcPr>
            <w:tcW w:w="8296" w:type="dxa"/>
          </w:tcPr>
          <w:p w14:paraId="2B0141A9" w14:textId="77777777" w:rsidR="006A2AEE" w:rsidRDefault="006A2AEE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2-1.php</w:t>
            </w:r>
          </w:p>
        </w:tc>
      </w:tr>
      <w:tr w:rsidR="006A2AEE" w14:paraId="1C04A18B" w14:textId="77777777" w:rsidTr="006A2AEE">
        <w:tc>
          <w:tcPr>
            <w:tcW w:w="8296" w:type="dxa"/>
          </w:tcPr>
          <w:p w14:paraId="4FB592D6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3CEEA32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姓名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FB3A76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年紀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Age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FE807B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身高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Height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93D0B2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體重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Weight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6B9E042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DD022B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A8FC51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E4A152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某個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key 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存在於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OST 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當中</w:t>
            </w:r>
          </w:p>
          <w:p w14:paraId="670D7DDC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 {</w:t>
            </w:r>
          </w:p>
          <w:p w14:paraId="0BA24E2C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myName"]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C9D9B04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B14B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550C8A8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myName"]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2EDDED" w14:textId="77777777" w:rsidR="006A2AEE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78B6202B" w14:textId="77777777" w:rsidR="006A2AEE" w:rsidRDefault="006A2AEE" w:rsidP="00B66F11"/>
    <w:p w14:paraId="7DFD072E" w14:textId="77777777" w:rsidR="00CC6A95" w:rsidRDefault="00CC6A95" w:rsidP="00CC6A95">
      <w:r w:rsidRPr="000539FF">
        <w:rPr>
          <w:rFonts w:hint="eastAsia"/>
        </w:rPr>
        <w:t>當使用</w:t>
      </w:r>
      <w:r>
        <w:t>HTML</w:t>
      </w:r>
      <w:r w:rsidRPr="000539FF">
        <w:rPr>
          <w:rFonts w:hint="eastAsia"/>
        </w:rPr>
        <w:t>表單的</w:t>
      </w:r>
      <w:r w:rsidRPr="000539FF">
        <w:rPr>
          <w:rFonts w:hint="eastAsia"/>
        </w:rPr>
        <w:t>input</w:t>
      </w:r>
      <w:r w:rsidRPr="000539FF">
        <w:rPr>
          <w:rFonts w:hint="eastAsia"/>
        </w:rPr>
        <w:t>標籤時，其</w:t>
      </w:r>
      <w:r w:rsidRPr="000539FF">
        <w:rPr>
          <w:rFonts w:hint="eastAsia"/>
        </w:rPr>
        <w:t>type</w:t>
      </w:r>
      <w:r w:rsidRPr="000539FF">
        <w:rPr>
          <w:rFonts w:hint="eastAsia"/>
        </w:rPr>
        <w:t>為何時，可以有多個標籤有相同的</w:t>
      </w:r>
      <w:r w:rsidRPr="000539FF">
        <w:rPr>
          <w:rFonts w:hint="eastAsia"/>
        </w:rPr>
        <w:t>name</w:t>
      </w:r>
      <w:r w:rsidRPr="000539FF">
        <w:rPr>
          <w:rFonts w:hint="eastAsia"/>
        </w:rPr>
        <w:t>屬性值</w:t>
      </w:r>
      <w:r>
        <w:rPr>
          <w:rFonts w:hint="eastAsia"/>
        </w:rPr>
        <w:t>，常用的有</w:t>
      </w:r>
      <w:r>
        <w:rPr>
          <w:rFonts w:hint="eastAsia"/>
        </w:rPr>
        <w:t xml:space="preserve"> </w:t>
      </w:r>
      <w:r>
        <w:t xml:space="preserve">radio </w:t>
      </w:r>
      <w:r>
        <w:rPr>
          <w:rFonts w:hint="eastAsia"/>
        </w:rPr>
        <w:t>和</w:t>
      </w:r>
      <w:r>
        <w:rPr>
          <w:rFonts w:hint="eastAsia"/>
        </w:rPr>
        <w:t xml:space="preserve"> </w:t>
      </w:r>
      <w:r>
        <w:t>checkbox</w:t>
      </w:r>
      <w:r>
        <w:rPr>
          <w:rFonts w:hint="eastAsia"/>
        </w:rPr>
        <w:t>。</w:t>
      </w:r>
    </w:p>
    <w:p w14:paraId="6F096FC3" w14:textId="77777777" w:rsidR="00CC6A95" w:rsidRDefault="00CC6A95" w:rsidP="00CC6A95"/>
    <w:p w14:paraId="58117603" w14:textId="77777777" w:rsidR="00CC6A95" w:rsidRPr="000925BD" w:rsidRDefault="00CC6A95" w:rsidP="00CC6A95">
      <w:pPr>
        <w:rPr>
          <w:shd w:val="pct15" w:color="auto" w:fill="FFFFFF"/>
        </w:rPr>
      </w:pPr>
      <w:r w:rsidRPr="000925BD">
        <w:rPr>
          <w:shd w:val="pct15" w:color="auto" w:fill="FFFFFF"/>
        </w:rPr>
        <w:lastRenderedPageBreak/>
        <w:t>radio</w:t>
      </w:r>
    </w:p>
    <w:p w14:paraId="30E939C4" w14:textId="77777777" w:rsidR="00CC6A95" w:rsidRDefault="00CC6A95" w:rsidP="00FF1B32">
      <w:r>
        <w:rPr>
          <w:rFonts w:hint="eastAsia"/>
        </w:rPr>
        <w:t>適用於數個項目</w:t>
      </w:r>
      <w:r w:rsidRPr="00300562">
        <w:rPr>
          <w:rFonts w:hint="eastAsia"/>
          <w:u w:val="single"/>
        </w:rPr>
        <w:t>擇其一</w:t>
      </w:r>
      <w:r>
        <w:rPr>
          <w:rFonts w:hint="eastAsia"/>
        </w:rPr>
        <w:t>的情況，例如選擇是男生還是女生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C6A95" w14:paraId="59A0DE17" w14:textId="77777777" w:rsidTr="00CC6A95">
        <w:tc>
          <w:tcPr>
            <w:tcW w:w="8296" w:type="dxa"/>
          </w:tcPr>
          <w:p w14:paraId="7E59E486" w14:textId="77777777" w:rsidR="00CC6A95" w:rsidRDefault="00CC6A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3.php</w:t>
            </w:r>
          </w:p>
        </w:tc>
      </w:tr>
      <w:tr w:rsidR="00CC6A95" w14:paraId="2A1F1A80" w14:textId="77777777" w:rsidTr="00CC6A95">
        <w:tc>
          <w:tcPr>
            <w:tcW w:w="8296" w:type="dxa"/>
          </w:tcPr>
          <w:p w14:paraId="0B750A7A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1F8FF0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9E1A4B4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0788847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10BB12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E592FB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1448153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C221455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272F026" w14:textId="77777777" w:rsid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E73B19A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714BF1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form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myForm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</w:p>
          <w:p w14:paraId="607B4513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   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action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./7-3-1.php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</w:p>
          <w:p w14:paraId="7415D2A6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   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method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POST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</w:p>
          <w:p w14:paraId="043F27F7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   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enc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application/x-www-form-urlencoded"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gt;</w:t>
            </w:r>
          </w:p>
          <w:p w14:paraId="05ECD360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label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男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: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/label&gt;</w:t>
            </w:r>
          </w:p>
          <w:p w14:paraId="6975B688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input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radio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  <w:shd w:val="pct15" w:color="auto" w:fill="FFFFFF"/>
              </w:rPr>
              <w:t>myGender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checked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checked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valu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男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br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</w:p>
          <w:p w14:paraId="63E86322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label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女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: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/label&gt;</w:t>
            </w:r>
          </w:p>
          <w:p w14:paraId="6530067C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input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radio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  <w:shd w:val="pct15" w:color="auto" w:fill="FFFFFF"/>
              </w:rPr>
              <w:t>myGender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valu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女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br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</w:p>
          <w:p w14:paraId="7E75BBE7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input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submit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smb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valu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送出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</w:p>
          <w:p w14:paraId="05B68C9A" w14:textId="77777777" w:rsidR="00CC6A95" w:rsidRPr="007678FA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/form&gt;</w:t>
            </w:r>
          </w:p>
          <w:p w14:paraId="473C90D7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8D57FA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E7503C9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6486A3C" w14:textId="77777777" w:rsidR="00CC6A95" w:rsidRDefault="00CC6A95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C6A95" w14:paraId="23D4E7B1" w14:textId="77777777" w:rsidTr="00CC6A95">
        <w:tc>
          <w:tcPr>
            <w:tcW w:w="8296" w:type="dxa"/>
          </w:tcPr>
          <w:p w14:paraId="23202916" w14:textId="77777777" w:rsidR="00CC6A95" w:rsidRDefault="00CC6A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3-1.php</w:t>
            </w:r>
          </w:p>
        </w:tc>
      </w:tr>
      <w:tr w:rsidR="00CC6A95" w14:paraId="588CEAA9" w14:textId="77777777" w:rsidTr="00CC6A95">
        <w:tc>
          <w:tcPr>
            <w:tcW w:w="8296" w:type="dxa"/>
          </w:tcPr>
          <w:p w14:paraId="39C93BB5" w14:textId="77777777" w:rsidR="00FF1B32" w:rsidRPr="00FF1B32" w:rsidRDefault="00FF1B32" w:rsidP="00FF1B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F1B3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8045063" w14:textId="77777777" w:rsidR="00CC6A95" w:rsidRPr="00FF1B32" w:rsidRDefault="00FF1B32" w:rsidP="00FF1B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F1B3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所選擇的性別為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F1B3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FF1B3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POST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Gender'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14:paraId="3113499C" w14:textId="77777777" w:rsidR="00CC6A95" w:rsidRDefault="00CC6A95" w:rsidP="00B66F11"/>
    <w:p w14:paraId="4BFBB4F2" w14:textId="77777777" w:rsidR="00FF1B32" w:rsidRPr="00D36ADB" w:rsidRDefault="00FF1B32" w:rsidP="00FF1B32">
      <w:pPr>
        <w:rPr>
          <w:shd w:val="pct15" w:color="auto" w:fill="FFFFFF"/>
        </w:rPr>
      </w:pPr>
      <w:r w:rsidRPr="00D36ADB">
        <w:rPr>
          <w:shd w:val="pct15" w:color="auto" w:fill="FFFFFF"/>
        </w:rPr>
        <w:t>checkbox</w:t>
      </w:r>
    </w:p>
    <w:p w14:paraId="12598880" w14:textId="77777777" w:rsidR="00FF1B32" w:rsidRDefault="00FF1B32" w:rsidP="00FF1B32">
      <w:pPr>
        <w:rPr>
          <w:rFonts w:ascii="新細明體" w:eastAsia="新細明體" w:hAnsi="新細明體" w:cs="新細明體"/>
        </w:rPr>
      </w:pPr>
      <w:r>
        <w:rPr>
          <w:rFonts w:hint="eastAsia"/>
        </w:rPr>
        <w:t>適用於多個項目複選的情況，例如學校老師上課時，需要用到</w:t>
      </w:r>
      <w:proofErr w:type="gramStart"/>
      <w:r>
        <w:rPr>
          <w:rFonts w:hint="eastAsia"/>
        </w:rPr>
        <w:t>白板筆</w:t>
      </w:r>
      <w:proofErr w:type="gramEnd"/>
      <w:r>
        <w:rPr>
          <w:rFonts w:hint="eastAsia"/>
        </w:rPr>
        <w:t>，</w:t>
      </w:r>
      <w:proofErr w:type="gramStart"/>
      <w:r>
        <w:rPr>
          <w:rFonts w:hint="eastAsia"/>
        </w:rPr>
        <w:t>白板筆</w:t>
      </w:r>
      <w:proofErr w:type="gramEnd"/>
      <w:r>
        <w:rPr>
          <w:rFonts w:hint="eastAsia"/>
        </w:rPr>
        <w:t>有黑色、藍色、紅色、綠色，我們可以一次</w:t>
      </w:r>
      <w:r w:rsidRPr="00FF1B32">
        <w:rPr>
          <w:rFonts w:hint="eastAsia"/>
        </w:rPr>
        <w:t>複選幾種顏色的筆。名稱與</w:t>
      </w:r>
      <w:r w:rsidRPr="00FF1B32">
        <w:rPr>
          <w:rFonts w:hint="eastAsia"/>
        </w:rPr>
        <w:t xml:space="preserve"> </w:t>
      </w:r>
      <w:r w:rsidRPr="00FF1B32">
        <w:t xml:space="preserve">radio </w:t>
      </w:r>
      <w:r w:rsidRPr="00FF1B32">
        <w:rPr>
          <w:rFonts w:hint="eastAsia"/>
        </w:rPr>
        <w:t>不同的是，我們需要將名稱設定為：</w:t>
      </w:r>
      <w:r w:rsidRPr="00462204">
        <w:rPr>
          <w:bdr w:val="single" w:sz="4" w:space="0" w:color="auto"/>
        </w:rPr>
        <w:t>name= "myColor</w:t>
      </w:r>
      <w:r w:rsidRPr="00462204">
        <w:rPr>
          <w:bdr w:val="single" w:sz="4" w:space="0" w:color="auto"/>
          <w:shd w:val="pct15" w:color="auto" w:fill="FFFFFF"/>
        </w:rPr>
        <w:t>[]</w:t>
      </w:r>
      <w:r w:rsidRPr="00462204">
        <w:rPr>
          <w:bdr w:val="single" w:sz="4" w:space="0" w:color="auto"/>
        </w:rPr>
        <w:t>"</w:t>
      </w:r>
      <w:r w:rsidRPr="00FF1B32">
        <w:rPr>
          <w:rFonts w:hint="eastAsia"/>
        </w:rPr>
        <w:t>，讓其在送出時，被</w:t>
      </w:r>
      <w:r w:rsidRPr="00FF1B32">
        <w:rPr>
          <w:rFonts w:hint="eastAsia"/>
        </w:rPr>
        <w:t xml:space="preserve"> </w:t>
      </w:r>
      <w:r w:rsidRPr="00FF1B32">
        <w:t xml:space="preserve">PHP </w:t>
      </w:r>
      <w:r w:rsidRPr="00FF1B32">
        <w:rPr>
          <w:rFonts w:hint="eastAsia"/>
        </w:rPr>
        <w:t>視為一個陣列，可以透過陣列的處理方式，取得傳送過來的值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45A3B" w14:paraId="2BA72492" w14:textId="77777777" w:rsidTr="00C45A3B">
        <w:tc>
          <w:tcPr>
            <w:tcW w:w="8296" w:type="dxa"/>
          </w:tcPr>
          <w:p w14:paraId="0FD64F26" w14:textId="77777777" w:rsidR="00C45A3B" w:rsidRDefault="00C45A3B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4.php</w:t>
            </w:r>
          </w:p>
        </w:tc>
      </w:tr>
      <w:tr w:rsidR="00C45A3B" w14:paraId="72F62C01" w14:textId="77777777" w:rsidTr="00C45A3B">
        <w:tc>
          <w:tcPr>
            <w:tcW w:w="8296" w:type="dxa"/>
          </w:tcPr>
          <w:p w14:paraId="4632BE9E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!DOC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3C79B7A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BA45643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A8E11FF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552C52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992009D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12E2AB4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329008D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706EDCC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FDD9D60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EB45DD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03E40EE6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4-1.php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F1C3856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8AA3094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nc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application/x-www-form-urlencoded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1688D7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3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上課所需要用到的</w:t>
            </w:r>
            <w:proofErr w:type="gramStart"/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白板筆顏色</w:t>
            </w:r>
            <w:proofErr w:type="gramEnd"/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3&gt;</w:t>
            </w:r>
          </w:p>
          <w:p w14:paraId="3F8C693C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黑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08AE076E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黑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175FB844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藍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4E2CD01C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藍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28389FFC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紅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1F5E49E9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紅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F462E6E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綠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42703A68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綠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667D78C7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mb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送出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68F51B1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733DE69D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C503DB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931B4EA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90308A3" w14:textId="77777777" w:rsidR="00476E34" w:rsidRDefault="00476E34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45A3B" w14:paraId="2DD67F6D" w14:textId="77777777" w:rsidTr="00C45A3B">
        <w:tc>
          <w:tcPr>
            <w:tcW w:w="8296" w:type="dxa"/>
          </w:tcPr>
          <w:p w14:paraId="346F532C" w14:textId="77777777" w:rsidR="00C45A3B" w:rsidRDefault="00C45A3B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4-1.php</w:t>
            </w:r>
          </w:p>
        </w:tc>
      </w:tr>
      <w:tr w:rsidR="00C45A3B" w14:paraId="7841CB0F" w14:textId="77777777" w:rsidTr="00C45A3B">
        <w:tc>
          <w:tcPr>
            <w:tcW w:w="8296" w:type="dxa"/>
          </w:tcPr>
          <w:p w14:paraId="18E3342B" w14:textId="77777777" w:rsidR="00EB4F33" w:rsidRPr="00EB4F33" w:rsidRDefault="00EB4F33" w:rsidP="00EB4F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4F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F55189B" w14:textId="77777777" w:rsidR="00EB4F33" w:rsidRPr="00EB4F33" w:rsidRDefault="00EB4F33" w:rsidP="00EB4F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B4F3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B4F3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EB4F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Color'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5E9DDAFB" w14:textId="77777777" w:rsidR="00EB4F33" w:rsidRPr="00EB4F33" w:rsidRDefault="00EB4F33" w:rsidP="00EB4F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4F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所選擇的顏色為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Color</w:t>
            </w:r>
            <w:proofErr w:type="gramStart"/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E6C5DE" w14:textId="77777777" w:rsidR="00C45A3B" w:rsidRPr="00A748EF" w:rsidRDefault="00EB4F33" w:rsidP="00A748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;</w:t>
            </w:r>
          </w:p>
        </w:tc>
      </w:tr>
    </w:tbl>
    <w:p w14:paraId="0F17F07E" w14:textId="77777777" w:rsidR="00C45A3B" w:rsidRDefault="00C45A3B" w:rsidP="00B66F11"/>
    <w:p w14:paraId="2471D6EF" w14:textId="77777777" w:rsidR="00A959DF" w:rsidRPr="00726723" w:rsidRDefault="00046D34" w:rsidP="00B66F11">
      <w:pPr>
        <w:rPr>
          <w:shd w:val="pct15" w:color="auto" w:fill="FFFFFF"/>
        </w:rPr>
      </w:pPr>
      <w:r w:rsidRPr="00726723">
        <w:rPr>
          <w:rFonts w:hint="eastAsia"/>
          <w:shd w:val="pct15" w:color="auto" w:fill="FFFFFF"/>
        </w:rPr>
        <w:t>檔案上傳</w:t>
      </w:r>
    </w:p>
    <w:p w14:paraId="3E4F5B67" w14:textId="77777777" w:rsidR="00046D34" w:rsidRDefault="00046D34" w:rsidP="00046D34">
      <w:r>
        <w:rPr>
          <w:rFonts w:hint="eastAsia"/>
        </w:rPr>
        <w:t>即是將檔案由客戶端的主機，藉由瀏覽器傳送到伺服器的資料夾上。整個檔案</w:t>
      </w:r>
      <w:r>
        <w:rPr>
          <w:rFonts w:hint="eastAsia"/>
        </w:rPr>
        <w:lastRenderedPageBreak/>
        <w:t>上傳的流程為：</w:t>
      </w:r>
    </w:p>
    <w:p w14:paraId="05724A53" w14:textId="77777777"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在表單檔案欄位選取要上傳的檔案</w:t>
      </w:r>
    </w:p>
    <w:p w14:paraId="0C9A05B5" w14:textId="77777777"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表單送出，將檔案傳送到伺服器</w:t>
      </w:r>
    </w:p>
    <w:p w14:paraId="0BD9A309" w14:textId="77777777"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伺服器在接收的過程中，先將接收到的檔案，放置到暫存資料夾中</w:t>
      </w:r>
    </w:p>
    <w:p w14:paraId="37503F2D" w14:textId="77777777"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傳送完畢後，將完整的檔案搬移到指定的網頁資料夾中</w:t>
      </w:r>
    </w:p>
    <w:p w14:paraId="1C946FF3" w14:textId="77777777" w:rsidR="00046D34" w:rsidRDefault="00046D34" w:rsidP="00046D34">
      <w:pPr>
        <w:rPr>
          <w:rFonts w:asciiTheme="majorEastAsia" w:eastAsiaTheme="majorEastAsia" w:hAnsiTheme="majorEastAsia"/>
        </w:rPr>
      </w:pPr>
    </w:p>
    <w:p w14:paraId="05978583" w14:textId="77777777" w:rsidR="00046D34" w:rsidRDefault="00046D34" w:rsidP="00046D34">
      <w:r>
        <w:rPr>
          <w:rFonts w:hint="eastAsia"/>
        </w:rPr>
        <w:t>在進行檔案上傳之前，我們需要進行檔案上傳功能的調整</w:t>
      </w:r>
      <w:proofErr w:type="gramStart"/>
      <w:r w:rsidR="009E5B14">
        <w:rPr>
          <w:rFonts w:hint="eastAsia"/>
        </w:rPr>
        <w:t>（</w:t>
      </w:r>
      <w:proofErr w:type="gramEnd"/>
      <w:r w:rsidR="009E5B14">
        <w:rPr>
          <w:rFonts w:hint="eastAsia"/>
        </w:rPr>
        <w:t>在</w:t>
      </w:r>
      <w:r w:rsidR="009E5B14">
        <w:t>php.ini</w:t>
      </w:r>
      <w:proofErr w:type="gramStart"/>
      <w:r w:rsidR="009E5B14">
        <w:rPr>
          <w:rFonts w:hint="eastAsia"/>
        </w:rPr>
        <w:t>）</w:t>
      </w:r>
      <w:proofErr w:type="gramEnd"/>
      <w:r>
        <w:rPr>
          <w:rFonts w:hint="eastAsia"/>
        </w:rPr>
        <w:t>；若是設定上傳的路徑或資料夾，則需要有可以編輯的權限：</w:t>
      </w:r>
    </w:p>
    <w:p w14:paraId="20E9A9F7" w14:textId="77777777" w:rsidR="00046D34" w:rsidRDefault="00046D34" w:rsidP="00046D34">
      <w:pPr>
        <w:pStyle w:val="a8"/>
        <w:numPr>
          <w:ilvl w:val="0"/>
          <w:numId w:val="27"/>
        </w:numPr>
        <w:ind w:leftChars="0"/>
      </w:pPr>
      <w:r>
        <w:t>file_uploads = On</w:t>
      </w:r>
    </w:p>
    <w:p w14:paraId="3F2A2520" w14:textId="77777777" w:rsidR="00046D34" w:rsidRDefault="00142377" w:rsidP="00046D34">
      <w:pPr>
        <w:pStyle w:val="a8"/>
        <w:numPr>
          <w:ilvl w:val="0"/>
          <w:numId w:val="27"/>
        </w:numPr>
        <w:ind w:leftChars="0"/>
      </w:pPr>
      <w:r w:rsidRPr="00142377">
        <w:t>upload_tmp_dir</w:t>
      </w:r>
      <w:r>
        <w:t xml:space="preserve"> </w:t>
      </w:r>
      <w:r w:rsidRPr="00142377">
        <w:t>=</w:t>
      </w:r>
      <w:r>
        <w:t xml:space="preserve"> </w:t>
      </w:r>
      <w:r w:rsidRPr="00142377">
        <w:t>"C:\xampp\tmp"</w:t>
      </w:r>
    </w:p>
    <w:p w14:paraId="4EDEFF89" w14:textId="77777777" w:rsidR="004B7B74" w:rsidRDefault="00046D34" w:rsidP="004B7B74">
      <w:pPr>
        <w:pStyle w:val="a8"/>
        <w:numPr>
          <w:ilvl w:val="0"/>
          <w:numId w:val="27"/>
        </w:numPr>
        <w:ind w:leftChars="0"/>
      </w:pPr>
      <w:r>
        <w:t xml:space="preserve">upload_max_filesize = </w:t>
      </w:r>
      <w:r w:rsidR="00631D80">
        <w:t>40</w:t>
      </w:r>
      <w:r>
        <w:t>M</w:t>
      </w:r>
    </w:p>
    <w:p w14:paraId="5BFE0C7A" w14:textId="77777777" w:rsidR="004B7B74" w:rsidRDefault="004B7B74" w:rsidP="004B7B74">
      <w:pPr>
        <w:pStyle w:val="a8"/>
        <w:numPr>
          <w:ilvl w:val="1"/>
          <w:numId w:val="27"/>
        </w:numPr>
        <w:ind w:leftChars="0"/>
      </w:pPr>
      <w:r>
        <w:rPr>
          <w:rFonts w:hint="eastAsia"/>
        </w:rPr>
        <w:t>p</w:t>
      </w:r>
      <w:r>
        <w:t xml:space="preserve">hpMyAdmin </w:t>
      </w:r>
      <w:r>
        <w:rPr>
          <w:rFonts w:hint="eastAsia"/>
        </w:rPr>
        <w:t>匯入</w:t>
      </w:r>
      <w:r>
        <w:rPr>
          <w:rFonts w:hint="eastAsia"/>
        </w:rPr>
        <w:t xml:space="preserve"> </w:t>
      </w:r>
      <w:r>
        <w:t xml:space="preserve">.sql </w:t>
      </w:r>
      <w:r>
        <w:rPr>
          <w:rFonts w:hint="eastAsia"/>
        </w:rPr>
        <w:t>檔案的大小限制，</w:t>
      </w:r>
      <w:r w:rsidR="00D00926">
        <w:rPr>
          <w:rFonts w:hint="eastAsia"/>
        </w:rPr>
        <w:t>來</w:t>
      </w:r>
      <w:r>
        <w:rPr>
          <w:rFonts w:hint="eastAsia"/>
        </w:rPr>
        <w:t>自這裡</w:t>
      </w:r>
      <w:r w:rsidR="00D00926">
        <w:rPr>
          <w:rFonts w:hint="eastAsia"/>
        </w:rPr>
        <w:t>；若需要自行開發上傳功能，其上傳限制</w:t>
      </w:r>
      <w:r>
        <w:rPr>
          <w:rFonts w:hint="eastAsia"/>
        </w:rPr>
        <w:t>可以依需求調整。</w:t>
      </w:r>
    </w:p>
    <w:p w14:paraId="3C3178C4" w14:textId="77777777" w:rsidR="00937681" w:rsidRDefault="00937681" w:rsidP="00937681">
      <w:pPr>
        <w:pStyle w:val="a8"/>
        <w:numPr>
          <w:ilvl w:val="0"/>
          <w:numId w:val="27"/>
        </w:numPr>
        <w:ind w:leftChars="0"/>
      </w:pPr>
      <w:proofErr w:type="gramStart"/>
      <w:r w:rsidRPr="00937681">
        <w:t>date.timezone</w:t>
      </w:r>
      <w:proofErr w:type="gramEnd"/>
      <w:r w:rsidRPr="00937681">
        <w:t xml:space="preserve"> = Asia/Taipei</w:t>
      </w:r>
    </w:p>
    <w:p w14:paraId="50F2C5E1" w14:textId="77777777" w:rsidR="00937681" w:rsidRDefault="00ED7231" w:rsidP="00937681">
      <w:pPr>
        <w:pStyle w:val="a8"/>
        <w:numPr>
          <w:ilvl w:val="1"/>
          <w:numId w:val="27"/>
        </w:numPr>
        <w:ind w:leftChars="0"/>
      </w:pPr>
      <w:r>
        <w:rPr>
          <w:rFonts w:hint="eastAsia"/>
        </w:rPr>
        <w:t>一般來說，</w:t>
      </w:r>
      <w:r w:rsidR="00937681">
        <w:rPr>
          <w:rFonts w:hint="eastAsia"/>
        </w:rPr>
        <w:t>在</w:t>
      </w:r>
      <w:r w:rsidR="00937681">
        <w:rPr>
          <w:rFonts w:hint="eastAsia"/>
        </w:rPr>
        <w:t xml:space="preserve"> </w:t>
      </w:r>
      <w:r w:rsidR="00A338A8">
        <w:t xml:space="preserve">php.ini </w:t>
      </w:r>
      <w:r w:rsidR="00A338A8">
        <w:rPr>
          <w:rFonts w:hint="eastAsia"/>
        </w:rPr>
        <w:t>當中，可以搜尋「</w:t>
      </w:r>
      <w:r w:rsidR="00A338A8">
        <w:rPr>
          <w:rFonts w:hint="eastAsia"/>
        </w:rPr>
        <w:t>d</w:t>
      </w:r>
      <w:r w:rsidR="00A338A8">
        <w:t>ate.timezone</w:t>
      </w:r>
      <w:r w:rsidR="00A338A8">
        <w:rPr>
          <w:rFonts w:hint="eastAsia"/>
        </w:rPr>
        <w:t>」，</w:t>
      </w:r>
      <w:r w:rsidR="00CF6E83">
        <w:rPr>
          <w:rFonts w:hint="eastAsia"/>
        </w:rPr>
        <w:t>若前面有「</w:t>
      </w:r>
      <w:r w:rsidR="00CF6E83">
        <w:rPr>
          <w:rFonts w:hint="eastAsia"/>
        </w:rPr>
        <w:t>;</w:t>
      </w:r>
      <w:r w:rsidR="00CF6E83">
        <w:rPr>
          <w:rFonts w:hint="eastAsia"/>
        </w:rPr>
        <w:t>」，則</w:t>
      </w:r>
      <w:r w:rsidR="00A338A8">
        <w:rPr>
          <w:rFonts w:hint="eastAsia"/>
        </w:rPr>
        <w:t>將前面的「</w:t>
      </w:r>
      <w:r w:rsidR="00A338A8">
        <w:rPr>
          <w:rFonts w:hint="eastAsia"/>
        </w:rPr>
        <w:t>;</w:t>
      </w:r>
      <w:r w:rsidR="00A338A8">
        <w:rPr>
          <w:rFonts w:hint="eastAsia"/>
        </w:rPr>
        <w:t>」拿掉，同時加入「</w:t>
      </w:r>
      <w:r w:rsidR="00A338A8">
        <w:rPr>
          <w:rFonts w:hint="eastAsia"/>
        </w:rPr>
        <w:t>A</w:t>
      </w:r>
      <w:r w:rsidR="00A338A8">
        <w:t>sia/Taipei</w:t>
      </w:r>
      <w:r w:rsidR="00A338A8">
        <w:rPr>
          <w:rFonts w:hint="eastAsia"/>
        </w:rPr>
        <w:t>」。</w:t>
      </w:r>
    </w:p>
    <w:p w14:paraId="0C9E17F1" w14:textId="77777777" w:rsidR="00A338A8" w:rsidRDefault="00A338A8" w:rsidP="00937681">
      <w:pPr>
        <w:pStyle w:val="a8"/>
        <w:numPr>
          <w:ilvl w:val="1"/>
          <w:numId w:val="27"/>
        </w:numPr>
        <w:ind w:leftChars="0"/>
      </w:pPr>
      <w:r>
        <w:t xml:space="preserve">XAMPP </w:t>
      </w: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php.ini </w:t>
      </w:r>
      <w:r>
        <w:rPr>
          <w:rFonts w:hint="eastAsia"/>
        </w:rPr>
        <w:t>最底下，有額外設定</w:t>
      </w:r>
      <w:r>
        <w:rPr>
          <w:rFonts w:hint="eastAsia"/>
        </w:rPr>
        <w:t xml:space="preserve"> </w:t>
      </w:r>
      <w:r>
        <w:t xml:space="preserve">[Date] </w:t>
      </w:r>
      <w:r>
        <w:rPr>
          <w:rFonts w:hint="eastAsia"/>
        </w:rPr>
        <w:t>的時區，所以要滾動、移動到檔案最下方，尋找</w:t>
      </w:r>
      <w:r>
        <w:rPr>
          <w:rFonts w:hint="eastAsia"/>
        </w:rPr>
        <w:t xml:space="preserve"> </w:t>
      </w:r>
      <w:r>
        <w:t xml:space="preserve">[Date] </w:t>
      </w:r>
      <w:r>
        <w:rPr>
          <w:rFonts w:hint="eastAsia"/>
        </w:rPr>
        <w:t>標籤，</w:t>
      </w:r>
      <w:r>
        <w:rPr>
          <w:rFonts w:hint="eastAsia"/>
        </w:rPr>
        <w:t>X</w:t>
      </w:r>
      <w:r>
        <w:t xml:space="preserve">AMPP </w:t>
      </w:r>
      <w:r>
        <w:rPr>
          <w:rFonts w:hint="eastAsia"/>
        </w:rPr>
        <w:t>預設為「</w:t>
      </w:r>
      <w:r w:rsidRPr="00A338A8">
        <w:t>Europe/Berlin</w:t>
      </w:r>
      <w:r>
        <w:rPr>
          <w:rFonts w:hint="eastAsia"/>
        </w:rPr>
        <w:t>」，我們要改成「</w:t>
      </w:r>
      <w:r>
        <w:rPr>
          <w:rFonts w:hint="eastAsia"/>
        </w:rPr>
        <w:t>A</w:t>
      </w:r>
      <w:r>
        <w:t>sia/Taipei</w:t>
      </w:r>
      <w:r>
        <w:rPr>
          <w:rFonts w:hint="eastAsia"/>
        </w:rPr>
        <w:t>」</w:t>
      </w:r>
      <w:r w:rsidR="00CF6E83">
        <w:rPr>
          <w:rFonts w:hint="eastAsia"/>
        </w:rPr>
        <w:t>，之後重新啟動</w:t>
      </w:r>
      <w:r w:rsidR="00CF6E83">
        <w:rPr>
          <w:rFonts w:hint="eastAsia"/>
        </w:rPr>
        <w:t xml:space="preserve"> </w:t>
      </w:r>
      <w:r w:rsidR="00CF6E83">
        <w:t xml:space="preserve">Apache </w:t>
      </w:r>
      <w:r w:rsidR="00CF6E83">
        <w:rPr>
          <w:rFonts w:hint="eastAsia"/>
        </w:rPr>
        <w:t>即可（使用</w:t>
      </w:r>
      <w:r w:rsidR="00CF6E83">
        <w:rPr>
          <w:rFonts w:hint="eastAsia"/>
        </w:rPr>
        <w:t xml:space="preserve"> </w:t>
      </w:r>
      <w:r w:rsidR="00CF6E83">
        <w:t>XAMPP control panel</w:t>
      </w:r>
      <w:r w:rsidR="00CF6E83">
        <w:rPr>
          <w:rFonts w:hint="eastAsia"/>
        </w:rPr>
        <w:t>，按下</w:t>
      </w:r>
      <w:r w:rsidR="00CF6E83">
        <w:rPr>
          <w:rFonts w:hint="eastAsia"/>
        </w:rPr>
        <w:t xml:space="preserve"> </w:t>
      </w:r>
      <w:r w:rsidR="00CF6E83">
        <w:t xml:space="preserve">apache </w:t>
      </w:r>
      <w:r w:rsidR="00CF6E83">
        <w:rPr>
          <w:rFonts w:hint="eastAsia"/>
        </w:rPr>
        <w:t>的</w:t>
      </w:r>
      <w:r w:rsidR="00CF6E83">
        <w:rPr>
          <w:rFonts w:hint="eastAsia"/>
        </w:rPr>
        <w:t xml:space="preserve"> </w:t>
      </w:r>
      <w:r w:rsidR="00CF6E83">
        <w:t>stop</w:t>
      </w:r>
      <w:r w:rsidR="00CF6E83">
        <w:rPr>
          <w:rFonts w:hint="eastAsia"/>
        </w:rPr>
        <w:t>，再重新</w:t>
      </w:r>
      <w:r w:rsidR="00CF6E83">
        <w:rPr>
          <w:rFonts w:hint="eastAsia"/>
        </w:rPr>
        <w:t xml:space="preserve"> </w:t>
      </w:r>
      <w:r w:rsidR="00CF6E83">
        <w:t>start</w:t>
      </w:r>
      <w:r w:rsidR="00CF6E83">
        <w:rPr>
          <w:rFonts w:hint="eastAsia"/>
        </w:rPr>
        <w:t>）。</w:t>
      </w:r>
    </w:p>
    <w:p w14:paraId="28092BCE" w14:textId="77777777" w:rsidR="001A6172" w:rsidRDefault="001A6172" w:rsidP="001A6172"/>
    <w:p w14:paraId="02E23A9B" w14:textId="77777777" w:rsidR="001A6172" w:rsidRDefault="001A6172" w:rsidP="001A6172">
      <w:pPr>
        <w:jc w:val="center"/>
      </w:pPr>
      <w:r w:rsidRPr="001A6172">
        <w:rPr>
          <w:noProof/>
        </w:rPr>
        <w:drawing>
          <wp:inline distT="0" distB="0" distL="0" distR="0" wp14:anchorId="04C10266" wp14:editId="7B85C570">
            <wp:extent cx="4029637" cy="914528"/>
            <wp:effectExtent l="19050" t="19050" r="9525" b="1905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29637" cy="9145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EF0BB3" w14:textId="77777777" w:rsidR="001A6172" w:rsidRDefault="001A6172" w:rsidP="001A617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在一般設定下，只要改變預設</w:t>
      </w:r>
      <w:r>
        <w:rPr>
          <w:rFonts w:hint="eastAsia"/>
        </w:rPr>
        <w:t xml:space="preserve"> </w:t>
      </w:r>
      <w:r>
        <w:t xml:space="preserve">date.timezone </w:t>
      </w:r>
      <w:r>
        <w:rPr>
          <w:rFonts w:hint="eastAsia"/>
        </w:rPr>
        <w:t>值即可</w:t>
      </w:r>
    </w:p>
    <w:p w14:paraId="5CA09F21" w14:textId="77777777" w:rsidR="001A6172" w:rsidRDefault="001A6172" w:rsidP="001A6172">
      <w:pPr>
        <w:jc w:val="center"/>
      </w:pPr>
    </w:p>
    <w:p w14:paraId="1905A250" w14:textId="77777777" w:rsidR="001A6172" w:rsidRDefault="001A6172" w:rsidP="001A6172">
      <w:pPr>
        <w:jc w:val="center"/>
      </w:pPr>
      <w:r w:rsidRPr="001A6172">
        <w:rPr>
          <w:noProof/>
        </w:rPr>
        <w:lastRenderedPageBreak/>
        <w:drawing>
          <wp:inline distT="0" distB="0" distL="0" distR="0" wp14:anchorId="55F45757" wp14:editId="19C795FA">
            <wp:extent cx="1797050" cy="2629239"/>
            <wp:effectExtent l="19050" t="19050" r="12700" b="1905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26830" cy="26728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308B11" w14:textId="77777777" w:rsidR="001A6172" w:rsidRPr="007374C6" w:rsidRDefault="001A6172" w:rsidP="001A617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XAMPP </w:t>
      </w:r>
      <w:r>
        <w:rPr>
          <w:rFonts w:hint="eastAsia"/>
        </w:rPr>
        <w:t>裡，要到</w:t>
      </w:r>
      <w:r>
        <w:rPr>
          <w:rFonts w:hint="eastAsia"/>
        </w:rPr>
        <w:t xml:space="preserve"> </w:t>
      </w:r>
      <w:r>
        <w:t xml:space="preserve">php.ini </w:t>
      </w:r>
      <w:r>
        <w:rPr>
          <w:rFonts w:hint="eastAsia"/>
        </w:rPr>
        <w:t>檔案最底部來設定</w:t>
      </w:r>
      <w:r>
        <w:rPr>
          <w:rFonts w:hint="eastAsia"/>
        </w:rPr>
        <w:t xml:space="preserve"> </w:t>
      </w:r>
      <w:r>
        <w:t xml:space="preserve">date.timezone </w:t>
      </w:r>
      <w:r>
        <w:rPr>
          <w:rFonts w:hint="eastAsia"/>
        </w:rPr>
        <w:t>的值</w:t>
      </w:r>
    </w:p>
    <w:p w14:paraId="4953C0E6" w14:textId="77777777" w:rsidR="00046D34" w:rsidRDefault="00046D34" w:rsidP="00046D34">
      <w:pPr>
        <w:rPr>
          <w:rFonts w:asciiTheme="majorEastAsia" w:eastAsiaTheme="majorEastAsia" w:hAnsiTheme="majorEastAsia"/>
        </w:rPr>
      </w:pPr>
    </w:p>
    <w:p w14:paraId="2D1C1A76" w14:textId="77777777" w:rsidR="00046D34" w:rsidRDefault="00046D34" w:rsidP="00046D34">
      <w:r>
        <w:rPr>
          <w:rFonts w:hint="eastAsia"/>
        </w:rPr>
        <w:t>上傳檔案的表單，有幾個重要的注意事項：</w:t>
      </w:r>
    </w:p>
    <w:p w14:paraId="2A2FF1B7" w14:textId="77777777" w:rsidR="00046D34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標籤中，</w:t>
      </w:r>
      <w:r>
        <w:rPr>
          <w:rFonts w:hint="eastAsia"/>
        </w:rPr>
        <w:t>a</w:t>
      </w:r>
      <w:r>
        <w:t xml:space="preserve">ction </w:t>
      </w:r>
      <w:r>
        <w:rPr>
          <w:rFonts w:hint="eastAsia"/>
        </w:rPr>
        <w:t>屬性必須設定為接收檔案的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程式檔。</w:t>
      </w:r>
    </w:p>
    <w:p w14:paraId="0C58D2F3" w14:textId="77777777" w:rsidR="00046D34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標籤中，</w:t>
      </w:r>
      <w:r>
        <w:rPr>
          <w:rFonts w:hint="eastAsia"/>
        </w:rPr>
        <w:t>m</w:t>
      </w:r>
      <w:r>
        <w:t xml:space="preserve">ethod </w:t>
      </w:r>
      <w:r>
        <w:rPr>
          <w:rFonts w:hint="eastAsia"/>
        </w:rPr>
        <w:t>屬性必須設定為</w:t>
      </w:r>
      <w:r>
        <w:rPr>
          <w:rFonts w:hint="eastAsia"/>
        </w:rPr>
        <w:t xml:space="preserve"> </w:t>
      </w:r>
      <w:r>
        <w:t>POST (</w:t>
      </w:r>
      <w:r>
        <w:rPr>
          <w:rFonts w:hint="eastAsia"/>
        </w:rPr>
        <w:t>大小寫皆可</w:t>
      </w:r>
      <w:r>
        <w:t>)</w:t>
      </w:r>
      <w:r>
        <w:rPr>
          <w:rFonts w:hint="eastAsia"/>
        </w:rPr>
        <w:t>。</w:t>
      </w:r>
    </w:p>
    <w:p w14:paraId="46A1631C" w14:textId="77777777" w:rsidR="00046D34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標籤中，因為有檔案上傳，所以要設定資料的編碼方式，這時候要加上</w:t>
      </w:r>
      <w:r>
        <w:rPr>
          <w:rFonts w:hint="eastAsia"/>
        </w:rPr>
        <w:t xml:space="preserve"> </w:t>
      </w:r>
      <w:r w:rsidRPr="00046D34">
        <w:rPr>
          <w:shd w:val="pct15" w:color="auto" w:fill="FFFFFF"/>
        </w:rPr>
        <w:t>enctype= "multipart/form-data"</w:t>
      </w:r>
      <w:r>
        <w:rPr>
          <w:rFonts w:hint="eastAsia"/>
        </w:rPr>
        <w:t>，才能讓檔案正確地送出。</w:t>
      </w:r>
    </w:p>
    <w:p w14:paraId="3863F0CE" w14:textId="77777777" w:rsidR="00046D34" w:rsidRPr="001436D3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上傳檔案的</w:t>
      </w:r>
      <w:r>
        <w:rPr>
          <w:rFonts w:hint="eastAsia"/>
        </w:rPr>
        <w:t xml:space="preserve"> </w:t>
      </w:r>
      <w:r>
        <w:t xml:space="preserve">input </w:t>
      </w:r>
      <w:r>
        <w:rPr>
          <w:rFonts w:hint="eastAsia"/>
        </w:rPr>
        <w:t>標</w:t>
      </w:r>
      <w:r w:rsidRPr="00046D34">
        <w:rPr>
          <w:rFonts w:hint="eastAsia"/>
        </w:rPr>
        <w:t>籤，</w:t>
      </w:r>
      <w:r w:rsidRPr="00046D34">
        <w:t xml:space="preserve">type </w:t>
      </w:r>
      <w:r w:rsidRPr="00046D34">
        <w:rPr>
          <w:rFonts w:hint="eastAsia"/>
        </w:rPr>
        <w:t>屬性必須設定為</w:t>
      </w:r>
      <w:r w:rsidRPr="00046D34">
        <w:rPr>
          <w:rFonts w:hint="eastAsia"/>
        </w:rPr>
        <w:t xml:space="preserve"> </w:t>
      </w:r>
      <w:r w:rsidRPr="00046D34">
        <w:t>type= "file"</w:t>
      </w:r>
      <w:r w:rsidRPr="00046D34">
        <w:rPr>
          <w:rFonts w:hint="eastAsia"/>
        </w:rPr>
        <w:t>，才能在使用時，出現瀏覽鈕，讓使用者選擇上傳的檔案。</w:t>
      </w:r>
    </w:p>
    <w:p w14:paraId="6D19DB2F" w14:textId="77777777" w:rsidR="00046D34" w:rsidRDefault="00046D34" w:rsidP="00046D34"/>
    <w:p w14:paraId="13FA9DCD" w14:textId="77777777" w:rsidR="00046D34" w:rsidRPr="00C40E7D" w:rsidRDefault="00046D34" w:rsidP="00046D34">
      <w:r>
        <w:rPr>
          <w:rFonts w:hint="eastAsia"/>
        </w:rPr>
        <w:t>接收上傳的檔案時，可以透過</w:t>
      </w:r>
      <w:r>
        <w:rPr>
          <w:rFonts w:hint="eastAsia"/>
        </w:rPr>
        <w:t xml:space="preserve"> </w:t>
      </w:r>
      <w:r w:rsidRPr="00665651">
        <w:rPr>
          <w:shd w:val="pct15" w:color="auto" w:fill="FFFFFF"/>
        </w:rPr>
        <w:t>$_FILES</w:t>
      </w:r>
      <w:r>
        <w:t xml:space="preserve"> </w:t>
      </w:r>
      <w:r>
        <w:rPr>
          <w:rFonts w:hint="eastAsia"/>
        </w:rPr>
        <w:t>取得暫存檔的資訊。以下列出相關資訊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3823"/>
        <w:gridCol w:w="4473"/>
      </w:tblGrid>
      <w:tr w:rsidR="00046D34" w14:paraId="76AE444C" w14:textId="77777777" w:rsidTr="00726723">
        <w:tc>
          <w:tcPr>
            <w:tcW w:w="3823" w:type="dxa"/>
          </w:tcPr>
          <w:p w14:paraId="1084818A" w14:textId="77777777" w:rsidR="00046D34" w:rsidRDefault="00046D34" w:rsidP="00046D34">
            <w:r>
              <w:rPr>
                <w:rFonts w:hint="eastAsia"/>
              </w:rPr>
              <w:t>函式名稱</w:t>
            </w:r>
          </w:p>
        </w:tc>
        <w:tc>
          <w:tcPr>
            <w:tcW w:w="4473" w:type="dxa"/>
          </w:tcPr>
          <w:p w14:paraId="466A4A39" w14:textId="77777777" w:rsidR="00046D34" w:rsidRDefault="00046D34" w:rsidP="00046D34">
            <w:r>
              <w:rPr>
                <w:rFonts w:hint="eastAsia"/>
              </w:rPr>
              <w:t>說明與範例</w:t>
            </w:r>
          </w:p>
        </w:tc>
      </w:tr>
      <w:tr w:rsidR="00046D34" w14:paraId="21249641" w14:textId="77777777" w:rsidTr="00726723">
        <w:tc>
          <w:tcPr>
            <w:tcW w:w="3823" w:type="dxa"/>
          </w:tcPr>
          <w:p w14:paraId="167EFE6A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_nam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20F2E414" w14:textId="77777777" w:rsidR="00046D34" w:rsidRDefault="00046D34" w:rsidP="00046D34">
            <w:r>
              <w:rPr>
                <w:rFonts w:hint="eastAsia"/>
              </w:rPr>
              <w:t>取得上傳檔案暫存檔名稱</w:t>
            </w:r>
          </w:p>
        </w:tc>
      </w:tr>
      <w:tr w:rsidR="00046D34" w14:paraId="26772749" w14:textId="77777777" w:rsidTr="00726723">
        <w:tc>
          <w:tcPr>
            <w:tcW w:w="3823" w:type="dxa"/>
          </w:tcPr>
          <w:p w14:paraId="13A4FDEE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3BAE3D6C" w14:textId="77777777" w:rsidR="00046D34" w:rsidRDefault="00046D34" w:rsidP="00046D34">
            <w:r>
              <w:rPr>
                <w:rFonts w:hint="eastAsia"/>
              </w:rPr>
              <w:t>取得上傳檔案原始檔名</w:t>
            </w:r>
          </w:p>
        </w:tc>
      </w:tr>
      <w:tr w:rsidR="00046D34" w14:paraId="045BF0C7" w14:textId="77777777" w:rsidTr="00726723">
        <w:tc>
          <w:tcPr>
            <w:tcW w:w="3823" w:type="dxa"/>
          </w:tcPr>
          <w:p w14:paraId="442AE732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yp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3CF45489" w14:textId="77777777" w:rsidR="00046D34" w:rsidRDefault="00046D34" w:rsidP="00046D34">
            <w:r>
              <w:rPr>
                <w:rFonts w:hint="eastAsia"/>
              </w:rPr>
              <w:t>取得上傳檔案類型，例如</w:t>
            </w:r>
            <w:r>
              <w:rPr>
                <w:rFonts w:hint="eastAsia"/>
              </w:rPr>
              <w:t xml:space="preserve"> </w:t>
            </w:r>
            <w:r>
              <w:t>text/plain</w:t>
            </w:r>
            <w:r>
              <w:rPr>
                <w:rFonts w:hint="eastAsia"/>
              </w:rPr>
              <w:t>（文字檔）、</w:t>
            </w:r>
            <w:r>
              <w:rPr>
                <w:rFonts w:hint="eastAsia"/>
              </w:rPr>
              <w:t>i</w:t>
            </w:r>
            <w:r>
              <w:t>mages/jpeg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J</w:t>
            </w:r>
            <w:r>
              <w:t>PEG</w:t>
            </w:r>
            <w:r>
              <w:rPr>
                <w:rFonts w:hint="eastAsia"/>
              </w:rPr>
              <w:t>圖片檔）</w:t>
            </w:r>
          </w:p>
        </w:tc>
      </w:tr>
      <w:tr w:rsidR="00046D34" w14:paraId="325945DC" w14:textId="77777777" w:rsidTr="00726723">
        <w:tc>
          <w:tcPr>
            <w:tcW w:w="3823" w:type="dxa"/>
          </w:tcPr>
          <w:p w14:paraId="5630B013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i</w:t>
            </w:r>
            <w:r>
              <w:rPr>
                <w:rFonts w:ascii="Consolas" w:eastAsia="新細明體" w:hAnsi="Consolas" w:cs="新細明體" w:hint="eastAsia"/>
                <w:color w:val="A31515"/>
                <w:kern w:val="0"/>
                <w:sz w:val="21"/>
                <w:szCs w:val="21"/>
              </w:rPr>
              <w:t>z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24DFA212" w14:textId="77777777" w:rsidR="00046D34" w:rsidRDefault="00046D34" w:rsidP="00046D34">
            <w:r>
              <w:rPr>
                <w:rFonts w:hint="eastAsia"/>
              </w:rPr>
              <w:t>取得上傳檔案大小</w:t>
            </w:r>
          </w:p>
        </w:tc>
      </w:tr>
      <w:tr w:rsidR="00046D34" w14:paraId="007B0B80" w14:textId="77777777" w:rsidTr="00726723">
        <w:tc>
          <w:tcPr>
            <w:tcW w:w="3823" w:type="dxa"/>
          </w:tcPr>
          <w:p w14:paraId="25D9E10A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ror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329B077D" w14:textId="77777777" w:rsidR="00046D34" w:rsidRDefault="00046D34" w:rsidP="00046D34">
            <w:r>
              <w:rPr>
                <w:rFonts w:hint="eastAsia"/>
              </w:rPr>
              <w:t>錯誤碼</w:t>
            </w:r>
          </w:p>
        </w:tc>
      </w:tr>
    </w:tbl>
    <w:p w14:paraId="0B74CCC0" w14:textId="77777777" w:rsidR="00046D34" w:rsidRDefault="00046D34" w:rsidP="00046D34">
      <w:pPr>
        <w:rPr>
          <w:rFonts w:asciiTheme="majorEastAsia" w:eastAsiaTheme="majorEastAsia" w:hAnsiTheme="majorEastAsia"/>
        </w:rPr>
      </w:pPr>
    </w:p>
    <w:p w14:paraId="1ADF8B6A" w14:textId="77777777" w:rsidR="00046D34" w:rsidRDefault="00046D34" w:rsidP="00046D34">
      <w:r>
        <w:rPr>
          <w:rFonts w:hint="eastAsia"/>
        </w:rPr>
        <w:t>錯誤碼說明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3544"/>
        <w:gridCol w:w="3906"/>
      </w:tblGrid>
      <w:tr w:rsidR="00046D34" w14:paraId="101B5AD7" w14:textId="77777777" w:rsidTr="00726723">
        <w:tc>
          <w:tcPr>
            <w:tcW w:w="846" w:type="dxa"/>
          </w:tcPr>
          <w:p w14:paraId="0CF42030" w14:textId="77777777" w:rsidR="00046D34" w:rsidRDefault="00046D34" w:rsidP="00046D34">
            <w:r>
              <w:rPr>
                <w:rFonts w:hint="eastAsia"/>
              </w:rPr>
              <w:t>編號</w:t>
            </w:r>
          </w:p>
        </w:tc>
        <w:tc>
          <w:tcPr>
            <w:tcW w:w="3544" w:type="dxa"/>
          </w:tcPr>
          <w:p w14:paraId="0C8395E3" w14:textId="77777777" w:rsidR="00046D34" w:rsidRDefault="00046D34" w:rsidP="00046D34">
            <w:r>
              <w:rPr>
                <w:rFonts w:hint="eastAsia"/>
              </w:rPr>
              <w:t>錯誤碼</w:t>
            </w:r>
          </w:p>
        </w:tc>
        <w:tc>
          <w:tcPr>
            <w:tcW w:w="3906" w:type="dxa"/>
          </w:tcPr>
          <w:p w14:paraId="2F19E964" w14:textId="77777777" w:rsidR="00046D34" w:rsidRDefault="00046D34" w:rsidP="00046D34">
            <w:r>
              <w:rPr>
                <w:rFonts w:hint="eastAsia"/>
              </w:rPr>
              <w:t>說明</w:t>
            </w:r>
          </w:p>
        </w:tc>
      </w:tr>
      <w:tr w:rsidR="00046D34" w14:paraId="2C172615" w14:textId="77777777" w:rsidTr="00726723">
        <w:tc>
          <w:tcPr>
            <w:tcW w:w="846" w:type="dxa"/>
          </w:tcPr>
          <w:p w14:paraId="04789A1A" w14:textId="77777777" w:rsidR="00046D34" w:rsidRDefault="00046D34" w:rsidP="00046D34">
            <w:r>
              <w:rPr>
                <w:rFonts w:hint="eastAsia"/>
              </w:rPr>
              <w:t>0</w:t>
            </w:r>
          </w:p>
        </w:tc>
        <w:tc>
          <w:tcPr>
            <w:tcW w:w="3544" w:type="dxa"/>
          </w:tcPr>
          <w:p w14:paraId="21BC84D1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OK</w:t>
            </w:r>
          </w:p>
        </w:tc>
        <w:tc>
          <w:tcPr>
            <w:tcW w:w="3906" w:type="dxa"/>
          </w:tcPr>
          <w:p w14:paraId="58400BF2" w14:textId="77777777" w:rsidR="00046D34" w:rsidRDefault="00046D34" w:rsidP="00046D34">
            <w:r w:rsidRPr="009B7B81">
              <w:rPr>
                <w:rFonts w:hint="eastAsia"/>
              </w:rPr>
              <w:t>上傳正常，且完成上傳</w:t>
            </w:r>
          </w:p>
        </w:tc>
      </w:tr>
      <w:tr w:rsidR="00046D34" w14:paraId="73F7049A" w14:textId="77777777" w:rsidTr="00726723">
        <w:tc>
          <w:tcPr>
            <w:tcW w:w="846" w:type="dxa"/>
          </w:tcPr>
          <w:p w14:paraId="0F1CC9A6" w14:textId="77777777" w:rsidR="00046D34" w:rsidRDefault="00046D34" w:rsidP="00046D34">
            <w:r>
              <w:rPr>
                <w:rFonts w:hint="eastAsia"/>
              </w:rPr>
              <w:t>1</w:t>
            </w:r>
          </w:p>
        </w:tc>
        <w:tc>
          <w:tcPr>
            <w:tcW w:w="3544" w:type="dxa"/>
          </w:tcPr>
          <w:p w14:paraId="5E70ACDC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INI_SIZE</w:t>
            </w:r>
          </w:p>
        </w:tc>
        <w:tc>
          <w:tcPr>
            <w:tcW w:w="3906" w:type="dxa"/>
          </w:tcPr>
          <w:p w14:paraId="23A45FAC" w14:textId="77777777" w:rsidR="00046D34" w:rsidRDefault="00046D34" w:rsidP="00046D34">
            <w:r w:rsidRPr="00525818">
              <w:rPr>
                <w:rFonts w:hint="eastAsia"/>
              </w:rPr>
              <w:t>檔案</w:t>
            </w:r>
            <w:r w:rsidRPr="00525818">
              <w:rPr>
                <w:rFonts w:hint="eastAsia"/>
              </w:rPr>
              <w:t>size</w:t>
            </w:r>
            <w:r w:rsidRPr="00525818">
              <w:rPr>
                <w:rFonts w:hint="eastAsia"/>
              </w:rPr>
              <w:t>超過</w:t>
            </w:r>
            <w:r w:rsidRPr="00525818">
              <w:rPr>
                <w:rFonts w:hint="eastAsia"/>
              </w:rPr>
              <w:t>php.ini</w:t>
            </w:r>
            <w:r w:rsidRPr="00525818">
              <w:rPr>
                <w:rFonts w:hint="eastAsia"/>
              </w:rPr>
              <w:t>裡所設定的</w:t>
            </w:r>
            <w:r w:rsidRPr="00525818">
              <w:rPr>
                <w:rFonts w:hint="eastAsia"/>
              </w:rPr>
              <w:t xml:space="preserve"> [</w:t>
            </w:r>
            <w:r w:rsidRPr="00525818">
              <w:rPr>
                <w:rFonts w:hint="eastAsia"/>
              </w:rPr>
              <w:t>可上傳檔案的大小</w:t>
            </w:r>
            <w:r w:rsidRPr="00525818">
              <w:rPr>
                <w:rFonts w:hint="eastAsia"/>
              </w:rPr>
              <w:t>]</w:t>
            </w:r>
            <w:r>
              <w:t xml:space="preserve"> upload_max_filesize</w:t>
            </w:r>
          </w:p>
        </w:tc>
      </w:tr>
      <w:tr w:rsidR="00046D34" w14:paraId="7A959D2B" w14:textId="77777777" w:rsidTr="00726723">
        <w:tc>
          <w:tcPr>
            <w:tcW w:w="846" w:type="dxa"/>
          </w:tcPr>
          <w:p w14:paraId="66786DD9" w14:textId="77777777" w:rsidR="00046D34" w:rsidRDefault="00046D34" w:rsidP="00046D34">
            <w:r>
              <w:rPr>
                <w:rFonts w:hint="eastAsia"/>
              </w:rPr>
              <w:lastRenderedPageBreak/>
              <w:t>2</w:t>
            </w:r>
          </w:p>
        </w:tc>
        <w:tc>
          <w:tcPr>
            <w:tcW w:w="3544" w:type="dxa"/>
          </w:tcPr>
          <w:p w14:paraId="351AF8DF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FORM_SIZE</w:t>
            </w:r>
          </w:p>
        </w:tc>
        <w:tc>
          <w:tcPr>
            <w:tcW w:w="3906" w:type="dxa"/>
          </w:tcPr>
          <w:p w14:paraId="66CA5116" w14:textId="77777777" w:rsidR="00046D34" w:rsidRDefault="00046D34" w:rsidP="00046D34">
            <w:r w:rsidRPr="00525818">
              <w:rPr>
                <w:rFonts w:hint="eastAsia"/>
              </w:rPr>
              <w:t>檔案</w:t>
            </w:r>
            <w:r w:rsidRPr="00525818">
              <w:rPr>
                <w:rFonts w:hint="eastAsia"/>
              </w:rPr>
              <w:t>size</w:t>
            </w:r>
            <w:r w:rsidRPr="00525818">
              <w:rPr>
                <w:rFonts w:hint="eastAsia"/>
              </w:rPr>
              <w:t>超過</w:t>
            </w:r>
            <w:r w:rsidRPr="00525818">
              <w:rPr>
                <w:rFonts w:hint="eastAsia"/>
              </w:rPr>
              <w:t>php.ini</w:t>
            </w:r>
            <w:r w:rsidRPr="00525818">
              <w:rPr>
                <w:rFonts w:hint="eastAsia"/>
              </w:rPr>
              <w:t>裡所設定的</w:t>
            </w:r>
            <w:r w:rsidRPr="00525818">
              <w:rPr>
                <w:rFonts w:hint="eastAsia"/>
              </w:rPr>
              <w:t xml:space="preserve"> [</w:t>
            </w:r>
            <w:r w:rsidRPr="00525818">
              <w:rPr>
                <w:rFonts w:hint="eastAsia"/>
              </w:rPr>
              <w:t>可接受的檔案大小</w:t>
            </w:r>
            <w:r w:rsidRPr="00525818">
              <w:rPr>
                <w:rFonts w:hint="eastAsia"/>
              </w:rPr>
              <w:t>]</w:t>
            </w:r>
            <w:r>
              <w:t xml:space="preserve"> MAX_FILE_SIZE</w:t>
            </w:r>
          </w:p>
        </w:tc>
      </w:tr>
      <w:tr w:rsidR="00046D34" w14:paraId="3258FA84" w14:textId="77777777" w:rsidTr="00726723">
        <w:tc>
          <w:tcPr>
            <w:tcW w:w="846" w:type="dxa"/>
          </w:tcPr>
          <w:p w14:paraId="58BB7534" w14:textId="77777777" w:rsidR="00046D34" w:rsidRDefault="00046D34" w:rsidP="00046D34">
            <w:r>
              <w:rPr>
                <w:rFonts w:hint="eastAsia"/>
              </w:rPr>
              <w:t>3</w:t>
            </w:r>
          </w:p>
        </w:tc>
        <w:tc>
          <w:tcPr>
            <w:tcW w:w="3544" w:type="dxa"/>
          </w:tcPr>
          <w:p w14:paraId="2A8C2C06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PARTIAL</w:t>
            </w:r>
          </w:p>
        </w:tc>
        <w:tc>
          <w:tcPr>
            <w:tcW w:w="3906" w:type="dxa"/>
          </w:tcPr>
          <w:p w14:paraId="5E81BDBE" w14:textId="77777777" w:rsidR="00046D34" w:rsidRDefault="00046D34" w:rsidP="00046D34">
            <w:r w:rsidRPr="00525818">
              <w:rPr>
                <w:rFonts w:hint="eastAsia"/>
              </w:rPr>
              <w:t>僅有部份檔案</w:t>
            </w:r>
            <w:r>
              <w:rPr>
                <w:rFonts w:hint="eastAsia"/>
              </w:rPr>
              <w:t>被</w:t>
            </w:r>
            <w:r w:rsidRPr="00525818">
              <w:rPr>
                <w:rFonts w:hint="eastAsia"/>
              </w:rPr>
              <w:t>上傳</w:t>
            </w:r>
          </w:p>
        </w:tc>
      </w:tr>
      <w:tr w:rsidR="00046D34" w14:paraId="3320B47C" w14:textId="77777777" w:rsidTr="00726723">
        <w:tc>
          <w:tcPr>
            <w:tcW w:w="846" w:type="dxa"/>
          </w:tcPr>
          <w:p w14:paraId="1A8F614A" w14:textId="77777777" w:rsidR="00046D34" w:rsidRDefault="00046D34" w:rsidP="00046D34">
            <w:r>
              <w:rPr>
                <w:rFonts w:hint="eastAsia"/>
              </w:rPr>
              <w:t>4</w:t>
            </w:r>
          </w:p>
        </w:tc>
        <w:tc>
          <w:tcPr>
            <w:tcW w:w="3544" w:type="dxa"/>
          </w:tcPr>
          <w:p w14:paraId="0994045D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NO_FILE</w:t>
            </w:r>
          </w:p>
        </w:tc>
        <w:tc>
          <w:tcPr>
            <w:tcW w:w="3906" w:type="dxa"/>
          </w:tcPr>
          <w:p w14:paraId="0E782B45" w14:textId="77777777" w:rsidR="00046D34" w:rsidRDefault="00046D34" w:rsidP="00046D34">
            <w:r w:rsidRPr="00525818">
              <w:rPr>
                <w:rFonts w:hint="eastAsia"/>
              </w:rPr>
              <w:t>檔案</w:t>
            </w:r>
            <w:r>
              <w:rPr>
                <w:rFonts w:hint="eastAsia"/>
              </w:rPr>
              <w:t>沒有被</w:t>
            </w:r>
            <w:r w:rsidRPr="00525818">
              <w:rPr>
                <w:rFonts w:hint="eastAsia"/>
              </w:rPr>
              <w:t>上傳</w:t>
            </w:r>
          </w:p>
        </w:tc>
      </w:tr>
      <w:tr w:rsidR="00046D34" w14:paraId="48D07A0D" w14:textId="77777777" w:rsidTr="00726723">
        <w:tc>
          <w:tcPr>
            <w:tcW w:w="846" w:type="dxa"/>
          </w:tcPr>
          <w:p w14:paraId="08B8B84A" w14:textId="77777777" w:rsidR="00046D34" w:rsidRDefault="00046D34" w:rsidP="00046D34">
            <w:r>
              <w:rPr>
                <w:rFonts w:hint="eastAsia"/>
              </w:rPr>
              <w:t>6</w:t>
            </w:r>
          </w:p>
        </w:tc>
        <w:tc>
          <w:tcPr>
            <w:tcW w:w="3544" w:type="dxa"/>
          </w:tcPr>
          <w:p w14:paraId="3182AE0C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NO_TMP_DIR</w:t>
            </w:r>
          </w:p>
        </w:tc>
        <w:tc>
          <w:tcPr>
            <w:tcW w:w="3906" w:type="dxa"/>
          </w:tcPr>
          <w:p w14:paraId="7D5BE0EA" w14:textId="77777777" w:rsidR="00046D34" w:rsidRDefault="00046D34" w:rsidP="00046D34">
            <w:r w:rsidRPr="0007662F">
              <w:rPr>
                <w:rFonts w:hint="eastAsia"/>
              </w:rPr>
              <w:t>上傳檔案所</w:t>
            </w:r>
            <w:r>
              <w:rPr>
                <w:rFonts w:hint="eastAsia"/>
              </w:rPr>
              <w:t>需</w:t>
            </w:r>
            <w:r w:rsidRPr="0007662F">
              <w:rPr>
                <w:rFonts w:hint="eastAsia"/>
              </w:rPr>
              <w:t>的</w:t>
            </w:r>
            <w:r w:rsidRPr="0007662F">
              <w:rPr>
                <w:rFonts w:hint="eastAsia"/>
              </w:rPr>
              <w:t>tmp</w:t>
            </w:r>
            <w:r w:rsidRPr="0007662F">
              <w:rPr>
                <w:rFonts w:hint="eastAsia"/>
              </w:rPr>
              <w:t>資料找不到</w:t>
            </w:r>
          </w:p>
        </w:tc>
      </w:tr>
      <w:tr w:rsidR="00046D34" w14:paraId="533D16FE" w14:textId="77777777" w:rsidTr="00726723">
        <w:tc>
          <w:tcPr>
            <w:tcW w:w="846" w:type="dxa"/>
          </w:tcPr>
          <w:p w14:paraId="00E7271C" w14:textId="77777777" w:rsidR="00046D34" w:rsidRDefault="00046D34" w:rsidP="00046D34">
            <w:r>
              <w:rPr>
                <w:rFonts w:hint="eastAsia"/>
              </w:rPr>
              <w:t>7</w:t>
            </w:r>
          </w:p>
        </w:tc>
        <w:tc>
          <w:tcPr>
            <w:tcW w:w="3544" w:type="dxa"/>
          </w:tcPr>
          <w:p w14:paraId="3ED3FD3E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</w:t>
            </w:r>
            <w:proofErr w:type="gramStart"/>
            <w:r>
              <w:t>CANT</w:t>
            </w:r>
            <w:proofErr w:type="gramEnd"/>
            <w:r>
              <w:t>_WRITE</w:t>
            </w:r>
          </w:p>
        </w:tc>
        <w:tc>
          <w:tcPr>
            <w:tcW w:w="3906" w:type="dxa"/>
          </w:tcPr>
          <w:p w14:paraId="65A70379" w14:textId="77777777" w:rsidR="00046D34" w:rsidRDefault="00046D34" w:rsidP="00046D34">
            <w:r w:rsidRPr="00227D3E">
              <w:rPr>
                <w:rFonts w:hint="eastAsia"/>
              </w:rPr>
              <w:t>將檔案寫入磁碟時發生錯誤</w:t>
            </w:r>
          </w:p>
        </w:tc>
      </w:tr>
      <w:tr w:rsidR="00046D34" w14:paraId="7A6FD7E8" w14:textId="77777777" w:rsidTr="00726723">
        <w:tc>
          <w:tcPr>
            <w:tcW w:w="846" w:type="dxa"/>
          </w:tcPr>
          <w:p w14:paraId="69A7E689" w14:textId="77777777" w:rsidR="00046D34" w:rsidRDefault="00046D34" w:rsidP="00046D34">
            <w:r>
              <w:rPr>
                <w:rFonts w:hint="eastAsia"/>
              </w:rPr>
              <w:t>8</w:t>
            </w:r>
          </w:p>
        </w:tc>
        <w:tc>
          <w:tcPr>
            <w:tcW w:w="3544" w:type="dxa"/>
          </w:tcPr>
          <w:p w14:paraId="694414EC" w14:textId="77777777" w:rsidR="00046D34" w:rsidRDefault="00046D34" w:rsidP="00046D34">
            <w:r w:rsidRPr="007E7DF1">
              <w:t>UPLOAD_ERR_EXTENSION</w:t>
            </w:r>
          </w:p>
        </w:tc>
        <w:tc>
          <w:tcPr>
            <w:tcW w:w="3906" w:type="dxa"/>
          </w:tcPr>
          <w:p w14:paraId="73E384F0" w14:textId="77777777" w:rsidR="00046D34" w:rsidRPr="00227D3E" w:rsidRDefault="00046D34" w:rsidP="00046D34">
            <w:r>
              <w:rPr>
                <w:rFonts w:hint="eastAsia"/>
              </w:rPr>
              <w:t>所用</w:t>
            </w:r>
            <w:r w:rsidRPr="007E7DF1">
              <w:rPr>
                <w:rFonts w:hint="eastAsia"/>
              </w:rPr>
              <w:t>版本</w:t>
            </w:r>
            <w:r w:rsidRPr="007E7DF1">
              <w:rPr>
                <w:rFonts w:hint="eastAsia"/>
              </w:rPr>
              <w:t>php</w:t>
            </w:r>
            <w:r w:rsidRPr="007E7DF1">
              <w:rPr>
                <w:rFonts w:hint="eastAsia"/>
              </w:rPr>
              <w:t>的某項延伸功能阻檔了檔案上傳</w:t>
            </w:r>
          </w:p>
        </w:tc>
      </w:tr>
    </w:tbl>
    <w:p w14:paraId="2FBACEB3" w14:textId="77777777" w:rsidR="00046D34" w:rsidRDefault="00046D34" w:rsidP="00046D34"/>
    <w:p w14:paraId="2C9886C4" w14:textId="77777777" w:rsidR="00046D34" w:rsidRDefault="00046D34" w:rsidP="00046D34">
      <w:r>
        <w:rPr>
          <w:rFonts w:hint="eastAsia"/>
        </w:rPr>
        <w:t>那麼，讓我們開始進行簡單的檔案上傳吧。</w:t>
      </w:r>
    </w:p>
    <w:p w14:paraId="7276C998" w14:textId="77777777" w:rsidR="00ED7231" w:rsidRDefault="00ED7231" w:rsidP="00046D3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D7231" w14:paraId="4BDF848E" w14:textId="77777777" w:rsidTr="00ED7231">
        <w:tc>
          <w:tcPr>
            <w:tcW w:w="8296" w:type="dxa"/>
          </w:tcPr>
          <w:p w14:paraId="5220B57E" w14:textId="77777777" w:rsidR="00ED7231" w:rsidRDefault="00ED7231" w:rsidP="00046D34">
            <w:r>
              <w:rPr>
                <w:rFonts w:hint="eastAsia"/>
              </w:rPr>
              <w:t>補充說明</w:t>
            </w:r>
          </w:p>
        </w:tc>
      </w:tr>
      <w:tr w:rsidR="00ED7231" w14:paraId="55A562FC" w14:textId="77777777" w:rsidTr="00ED7231">
        <w:tc>
          <w:tcPr>
            <w:tcW w:w="8296" w:type="dxa"/>
          </w:tcPr>
          <w:p w14:paraId="58ED16FF" w14:textId="77777777" w:rsidR="00ED7231" w:rsidRDefault="00ED7231" w:rsidP="00046D34">
            <w:r>
              <w:rPr>
                <w:rFonts w:hint="eastAsia"/>
              </w:rPr>
              <w:t>若是使用</w:t>
            </w:r>
            <w:r>
              <w:rPr>
                <w:rFonts w:hint="eastAsia"/>
              </w:rPr>
              <w:t>M</w:t>
            </w:r>
            <w:r>
              <w:t>acOs</w:t>
            </w:r>
            <w:r>
              <w:rPr>
                <w:rFonts w:hint="eastAsia"/>
              </w:rPr>
              <w:t>，請將</w:t>
            </w:r>
            <w:r>
              <w:rPr>
                <w:rFonts w:hint="eastAsia"/>
              </w:rPr>
              <w:t xml:space="preserve"> </w:t>
            </w:r>
            <w:r>
              <w:t xml:space="preserve">tmp </w:t>
            </w:r>
            <w:r>
              <w:rPr>
                <w:rFonts w:hint="eastAsia"/>
              </w:rPr>
              <w:t>資料夾</w:t>
            </w:r>
            <w:r w:rsidR="00450461">
              <w:rPr>
                <w:rFonts w:hint="eastAsia"/>
              </w:rPr>
              <w:t>權限改為</w:t>
            </w:r>
            <w:r w:rsidR="00450461">
              <w:rPr>
                <w:rFonts w:hint="eastAsia"/>
              </w:rPr>
              <w:t xml:space="preserve"> </w:t>
            </w:r>
            <w:r w:rsidR="00450461">
              <w:t>755</w:t>
            </w:r>
            <w:r w:rsidR="00450461">
              <w:rPr>
                <w:rFonts w:hint="eastAsia"/>
              </w:rPr>
              <w:t>。</w:t>
            </w:r>
          </w:p>
          <w:p w14:paraId="1A98258E" w14:textId="77777777" w:rsidR="00450461" w:rsidRDefault="00450461" w:rsidP="00046D34"/>
          <w:p w14:paraId="59E58829" w14:textId="77777777" w:rsidR="00450461" w:rsidRDefault="00450461" w:rsidP="00046D34">
            <w:r w:rsidRPr="00450461">
              <w:rPr>
                <w:rFonts w:hint="eastAsia"/>
                <w:shd w:val="pct15" w:color="auto" w:fill="FFFFFF"/>
              </w:rPr>
              <w:t>s</w:t>
            </w:r>
            <w:r w:rsidRPr="00450461">
              <w:rPr>
                <w:shd w:val="pct15" w:color="auto" w:fill="FFFFFF"/>
              </w:rPr>
              <w:t>udo chmod 755 tmp</w:t>
            </w:r>
          </w:p>
        </w:tc>
      </w:tr>
    </w:tbl>
    <w:p w14:paraId="44D3526F" w14:textId="77777777" w:rsidR="00046D34" w:rsidRDefault="00046D34" w:rsidP="00B66F11"/>
    <w:p w14:paraId="7A0E53F2" w14:textId="77777777" w:rsidR="009A43A3" w:rsidRPr="009A43A3" w:rsidRDefault="009A43A3" w:rsidP="00B66F11">
      <w:pPr>
        <w:rPr>
          <w:shd w:val="pct15" w:color="auto" w:fill="FFFFFF"/>
        </w:rPr>
      </w:pPr>
      <w:r w:rsidRPr="009A43A3">
        <w:rPr>
          <w:rFonts w:hint="eastAsia"/>
          <w:shd w:val="pct15" w:color="auto" w:fill="FFFFFF"/>
        </w:rPr>
        <w:t>單一檔案上傳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B2B95" w14:paraId="22C8C1E2" w14:textId="77777777" w:rsidTr="000B2B95">
        <w:tc>
          <w:tcPr>
            <w:tcW w:w="8296" w:type="dxa"/>
          </w:tcPr>
          <w:p w14:paraId="12B77323" w14:textId="77777777" w:rsidR="000B2B95" w:rsidRDefault="000B2B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5.php</w:t>
            </w:r>
          </w:p>
        </w:tc>
      </w:tr>
      <w:tr w:rsidR="000B2B95" w14:paraId="30AB34AF" w14:textId="77777777" w:rsidTr="000B2B95">
        <w:tc>
          <w:tcPr>
            <w:tcW w:w="8296" w:type="dxa"/>
          </w:tcPr>
          <w:p w14:paraId="0AC2CF79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9E1CA9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BE7914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037CD82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D3B485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FC0FFF3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27D882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5A9B4CB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A8980BF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81D17A5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21033C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7085FD05" w14:textId="77777777" w:rsidR="000B2B95" w:rsidRPr="000B2B95" w:rsidRDefault="000B2B95" w:rsidP="00D57C64">
            <w:pPr>
              <w:widowControl/>
              <w:shd w:val="clear" w:color="auto" w:fill="FFFFFF"/>
              <w:spacing w:line="400" w:lineRule="exac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5-</w:t>
            </w:r>
            <w:r w:rsidRPr="00D57C64">
              <w:rPr>
                <w:rFonts w:ascii="Consolas" w:eastAsia="新細明體" w:hAnsi="Consolas" w:cs="新細明體"/>
                <w:b/>
                <w:color w:val="FF0000"/>
                <w:kern w:val="0"/>
                <w:sz w:val="44"/>
                <w:szCs w:val="44"/>
                <w:shd w:val="pct15" w:color="auto" w:fill="FFFFFF"/>
              </w:rPr>
              <w:t>1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.php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F489C0E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7F97AD02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nc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ultipart/form-data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8D52374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3&gt;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選擇所要上傳的檔案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3&gt;</w:t>
            </w:r>
          </w:p>
          <w:p w14:paraId="23BE118D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file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fileUpload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&lt;br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4DB4242A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送出資料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12DC4636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277E4F20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</w:p>
          <w:p w14:paraId="33AE395F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DDBB493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310E9C7" w14:textId="77777777" w:rsidR="00A82A9A" w:rsidRPr="00046D34" w:rsidRDefault="00A82A9A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B2B95" w14:paraId="38D6C900" w14:textId="77777777" w:rsidTr="000B2B95">
        <w:tc>
          <w:tcPr>
            <w:tcW w:w="8296" w:type="dxa"/>
          </w:tcPr>
          <w:p w14:paraId="2AE546B8" w14:textId="77777777" w:rsidR="000B2B95" w:rsidRDefault="000B2B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5-1.php</w:t>
            </w:r>
          </w:p>
        </w:tc>
      </w:tr>
      <w:tr w:rsidR="000B2B95" w14:paraId="44CABA07" w14:textId="77777777" w:rsidTr="000B2B95">
        <w:tc>
          <w:tcPr>
            <w:tcW w:w="8296" w:type="dxa"/>
          </w:tcPr>
          <w:p w14:paraId="22E9DBC5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0A0D515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error === 0)</w:t>
            </w:r>
          </w:p>
          <w:p w14:paraId="351B492B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04DC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ror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= </w:t>
            </w:r>
            <w:r w:rsidRPr="00504DC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72D2B57C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上傳成功，則將上傳檔案從暫存資料夾，移動到指定的資料夾或路徑</w:t>
            </w:r>
          </w:p>
          <w:p w14:paraId="18894A9A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Succes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_uploaded_</w:t>
            </w:r>
            <w:proofErr w:type="gramStart"/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65FFAB11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_nam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傳暫存路徑</w:t>
            </w:r>
          </w:p>
          <w:p w14:paraId="1C52A310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</w:t>
            </w:r>
            <w:proofErr w:type="gramEnd"/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mp/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際存放路徑與自訂檔名</w:t>
            </w:r>
          </w:p>
          <w:p w14:paraId="29466844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);</w:t>
            </w:r>
          </w:p>
          <w:p w14:paraId="0D1ACF2C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8A95FD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</w:p>
          <w:p w14:paraId="57A8DDEE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04DC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Succes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0456D732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成功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</w:t>
            </w:r>
            <w:proofErr w:type="gramStart"/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&lt;</w:t>
            </w:r>
            <w:proofErr w:type="gramEnd"/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28A4394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名稱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4F30E6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類型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yp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213C0DF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大小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iz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ADAF246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504DC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移動失敗，則顯示錯誤訊息</w:t>
            </w:r>
          </w:p>
          <w:p w14:paraId="0C8D10F2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失敗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CFB928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a href='javascript:windows.history.back();'&gt;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上一頁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a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FEF193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886572A" w14:textId="77777777" w:rsidR="000B2B95" w:rsidRPr="00C90EA3" w:rsidRDefault="00504DCF" w:rsidP="00C90EA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304F7B3B" w14:textId="77777777" w:rsidR="00C45A3B" w:rsidRDefault="00C45A3B" w:rsidP="00B66F11"/>
    <w:p w14:paraId="7437545B" w14:textId="77777777" w:rsidR="00C45A3B" w:rsidRDefault="009A43A3" w:rsidP="00B66F11">
      <w:r>
        <w:rPr>
          <w:rFonts w:hint="eastAsia"/>
        </w:rPr>
        <w:t>如果希望檔案是自動建立，例如以「西元年月日時分秒」作為主要檔名，可以</w:t>
      </w:r>
      <w:r w:rsidR="00B5089D">
        <w:rPr>
          <w:rFonts w:hint="eastAsia"/>
        </w:rPr>
        <w:t>整合時間函式</w:t>
      </w:r>
      <w:proofErr w:type="gramStart"/>
      <w:r w:rsidR="00B5089D">
        <w:rPr>
          <w:rFonts w:hint="eastAsia"/>
        </w:rPr>
        <w:t>（</w:t>
      </w:r>
      <w:proofErr w:type="gramEnd"/>
      <w:r w:rsidR="00B5089D">
        <w:rPr>
          <w:rFonts w:hint="eastAsia"/>
        </w:rPr>
        <w:t>請修改</w:t>
      </w:r>
      <w:r w:rsidR="00B5089D">
        <w:rPr>
          <w:rFonts w:hint="eastAsia"/>
        </w:rPr>
        <w:t xml:space="preserve"> </w:t>
      </w:r>
      <w:r w:rsidR="00B5089D">
        <w:t xml:space="preserve">7-5.php </w:t>
      </w:r>
      <w:r w:rsidR="00B5089D">
        <w:rPr>
          <w:rFonts w:hint="eastAsia"/>
        </w:rPr>
        <w:t>的</w:t>
      </w:r>
      <w:r w:rsidR="00B5089D">
        <w:rPr>
          <w:rFonts w:hint="eastAsia"/>
        </w:rPr>
        <w:t xml:space="preserve"> </w:t>
      </w:r>
      <w:r w:rsidR="00B5089D">
        <w:t xml:space="preserve">form action </w:t>
      </w:r>
      <w:r w:rsidR="00B5089D">
        <w:rPr>
          <w:rFonts w:hint="eastAsia"/>
        </w:rPr>
        <w:t>值為</w:t>
      </w:r>
      <w:r w:rsidR="007A338C">
        <w:rPr>
          <w:rFonts w:hint="eastAsia"/>
        </w:rPr>
        <w:t xml:space="preserve"> </w:t>
      </w:r>
      <w:r w:rsidR="007A338C">
        <w:t>7-5-2.php</w:t>
      </w:r>
      <w:proofErr w:type="gramStart"/>
      <w:r w:rsidR="00B5089D">
        <w:rPr>
          <w:rFonts w:hint="eastAsia"/>
        </w:rPr>
        <w:t>）</w:t>
      </w:r>
      <w:proofErr w:type="gramEnd"/>
      <w:r w:rsidR="00B5089D">
        <w:rPr>
          <w:rFonts w:hint="eastAsia"/>
        </w:rPr>
        <w:t>：</w:t>
      </w:r>
      <w:r w:rsidR="004E02D1">
        <w:rPr>
          <w:rFonts w:hint="eastAsia"/>
        </w:rPr>
        <w:t xml:space="preserve"> 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B679D" w14:paraId="2BE10D4C" w14:textId="77777777" w:rsidTr="00FB679D">
        <w:tc>
          <w:tcPr>
            <w:tcW w:w="8296" w:type="dxa"/>
          </w:tcPr>
          <w:p w14:paraId="09AC23AB" w14:textId="77777777" w:rsidR="00FB679D" w:rsidRDefault="00FB679D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5-2.php</w:t>
            </w:r>
          </w:p>
        </w:tc>
      </w:tr>
      <w:tr w:rsidR="00FB679D" w14:paraId="222E005C" w14:textId="77777777" w:rsidTr="00FB679D">
        <w:tc>
          <w:tcPr>
            <w:tcW w:w="8296" w:type="dxa"/>
          </w:tcPr>
          <w:p w14:paraId="73C7DC98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566B811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error === 0)</w:t>
            </w:r>
          </w:p>
          <w:p w14:paraId="60B03FF6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FB679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ror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= </w:t>
            </w:r>
            <w:r w:rsidRPr="00FB679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6492ADC3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6A20F32B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傳檔案有副檔名的情況下，可以用簡單的方法取得副檔名</w:t>
            </w:r>
          </w:p>
          <w:p w14:paraId="0D1DB6F4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48006B8F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.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取得完整的檔案名稱</w:t>
            </w:r>
          </w:p>
          <w:p w14:paraId="532B1A46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</w:t>
            </w:r>
            <w:proofErr w:type="gramStart"/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79BDAA7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2.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完整檔案名稱依特定字元切割，轉為陣列</w:t>
            </w:r>
          </w:p>
          <w:p w14:paraId="71200FBB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plod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6087BAE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.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特定字元切割後的陣列最後一個元素，即為副檔名</w:t>
            </w:r>
          </w:p>
          <w:p w14:paraId="3E7DC111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xtension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- </w:t>
            </w:r>
            <w:r w:rsidRPr="00FB679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];</w:t>
            </w:r>
          </w:p>
          <w:p w14:paraId="79647094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3FE1F1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6CB9DEA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時間函式，定義上傳檔案名稱</w:t>
            </w:r>
          </w:p>
          <w:p w14:paraId="3C75D8CC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法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-&gt; date("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字串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)</w:t>
            </w:r>
          </w:p>
          <w:p w14:paraId="100AEC32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-&gt; date("Y-m-d H:</w:t>
            </w:r>
            <w:proofErr w:type="gramStart"/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:s</w:t>
            </w:r>
            <w:proofErr w:type="gramEnd"/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) -&gt; 2021-12-31 13:14:00</w:t>
            </w:r>
          </w:p>
          <w:p w14:paraId="0E13E4BA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Y: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西元年</w:t>
            </w:r>
          </w:p>
          <w:p w14:paraId="2C3A6DA4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m: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的月份</w:t>
            </w:r>
          </w:p>
          <w:p w14:paraId="588CFDA6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d: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的日</w:t>
            </w:r>
          </w:p>
          <w:p w14:paraId="33EBB7AD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H: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24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時制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</w:t>
            </w:r>
          </w:p>
          <w:p w14:paraId="74F230AD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i: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24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時制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分</w:t>
            </w:r>
          </w:p>
          <w:p w14:paraId="0A424BF8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s: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24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時制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秒</w:t>
            </w:r>
          </w:p>
          <w:p w14:paraId="2C692AF5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59A1C5E1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.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時間字串</w:t>
            </w:r>
          </w:p>
          <w:p w14:paraId="2E313084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mdHis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1F0162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時間字串結合副檔名</w:t>
            </w:r>
          </w:p>
          <w:p w14:paraId="3084E6BE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Nam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xtension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594CE34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B79028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上傳成功，則將上傳檔案從暫存資料夾，移動到指定的資料夾或路徑</w:t>
            </w:r>
          </w:p>
          <w:p w14:paraId="652244B1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Success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_uploaded_</w:t>
            </w:r>
            <w:proofErr w:type="gramStart"/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6EB2254C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_name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傳暫存路徑</w:t>
            </w:r>
          </w:p>
          <w:p w14:paraId="434DBD22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</w:t>
            </w:r>
            <w:proofErr w:type="gramEnd"/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mp/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際存放路徑與自訂檔名</w:t>
            </w:r>
          </w:p>
          <w:p w14:paraId="185DAA2E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);</w:t>
            </w:r>
          </w:p>
          <w:p w14:paraId="5C565E9B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784D7A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</w:p>
          <w:p w14:paraId="3A41341C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FB679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Success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7278FA80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成功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</w:t>
            </w:r>
            <w:proofErr w:type="gramStart"/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&lt;</w:t>
            </w:r>
            <w:proofErr w:type="gramEnd"/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r /&gt;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62EE2A8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名稱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Nam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FBA1F12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類型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ype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46DFC9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大小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FB67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ize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40411BE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FB679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B67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移動失敗，則顯示錯誤訊息</w:t>
            </w:r>
          </w:p>
          <w:p w14:paraId="2B2952D5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失敗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&lt;br /&gt;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B5B80AE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B67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a href='javascript:windows.history.back();'&gt;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上一頁</w:t>
            </w:r>
            <w:r w:rsidRPr="00FB67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a&gt;"</w:t>
            </w: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064821B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AE0190E" w14:textId="77777777" w:rsidR="00FB679D" w:rsidRPr="00FB679D" w:rsidRDefault="00FB679D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B67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}</w:t>
            </w:r>
          </w:p>
        </w:tc>
      </w:tr>
    </w:tbl>
    <w:p w14:paraId="59D08DD5" w14:textId="77777777" w:rsidR="00B5089D" w:rsidRDefault="00B5089D" w:rsidP="00B66F11"/>
    <w:p w14:paraId="30DDF800" w14:textId="77777777" w:rsidR="00064B8D" w:rsidRDefault="00684CC2" w:rsidP="00C5558D">
      <w:pPr>
        <w:pStyle w:val="1"/>
      </w:pPr>
      <w:bookmarkStart w:id="8" w:name="_Toc70290482"/>
      <w:r>
        <w:rPr>
          <w:rFonts w:hint="eastAsia"/>
        </w:rPr>
        <w:t>八、函式</w:t>
      </w:r>
      <w:bookmarkEnd w:id="8"/>
    </w:p>
    <w:p w14:paraId="4E7FE6C0" w14:textId="77777777" w:rsidR="006A4F92" w:rsidRDefault="006A4F92" w:rsidP="006A4F92">
      <w:r>
        <w:rPr>
          <w:rFonts w:hint="eastAsia"/>
        </w:rPr>
        <w:t>將程式碼中重複使用的部分，單獨寫</w:t>
      </w:r>
      <w:proofErr w:type="gramStart"/>
      <w:r>
        <w:rPr>
          <w:rFonts w:hint="eastAsia"/>
        </w:rPr>
        <w:t>成函式</w:t>
      </w:r>
      <w:proofErr w:type="gramEnd"/>
      <w:r>
        <w:rPr>
          <w:rFonts w:hint="eastAsia"/>
        </w:rPr>
        <w:t>，在應用時</w:t>
      </w:r>
      <w:r>
        <w:rPr>
          <w:rFonts w:hint="eastAsia"/>
        </w:rPr>
        <w:t xml:space="preserve"> </w:t>
      </w:r>
      <w:r>
        <w:rPr>
          <w:rFonts w:hint="eastAsia"/>
        </w:rPr>
        <w:t>只要呼叫即可使用，不必重複撰寫。</w:t>
      </w:r>
    </w:p>
    <w:p w14:paraId="1BC429EC" w14:textId="77777777" w:rsidR="006A4F92" w:rsidRDefault="006A4F92" w:rsidP="006A4F9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4F92" w14:paraId="53B38ECA" w14:textId="77777777" w:rsidTr="00FD6774">
        <w:tc>
          <w:tcPr>
            <w:tcW w:w="8296" w:type="dxa"/>
          </w:tcPr>
          <w:p w14:paraId="4F88F1DD" w14:textId="77777777" w:rsidR="006A4F92" w:rsidRDefault="006A4F92" w:rsidP="006A4F92">
            <w:r>
              <w:rPr>
                <w:rFonts w:hint="eastAsia"/>
              </w:rPr>
              <w:t>格式</w:t>
            </w:r>
          </w:p>
        </w:tc>
      </w:tr>
      <w:tr w:rsidR="006A4F92" w14:paraId="6399DC4B" w14:textId="77777777" w:rsidTr="00FD6774">
        <w:tc>
          <w:tcPr>
            <w:tcW w:w="8296" w:type="dxa"/>
          </w:tcPr>
          <w:p w14:paraId="2A79BD9E" w14:textId="77777777" w:rsidR="006A4F92" w:rsidRPr="003E500B" w:rsidRDefault="006A4F92" w:rsidP="006A4F92">
            <w:r w:rsidRPr="003E500B">
              <w:rPr>
                <w:color w:val="0000FF"/>
              </w:rPr>
              <w:t>function</w:t>
            </w:r>
            <w:r w:rsidRPr="003E500B">
              <w:t> </w:t>
            </w:r>
            <w:r w:rsidRPr="003E500B">
              <w:rPr>
                <w:color w:val="795E26"/>
              </w:rPr>
              <w:t>函式名稱</w:t>
            </w:r>
            <w:r w:rsidRPr="003E500B">
              <w:t> (</w:t>
            </w:r>
            <w:r>
              <w:t>[</w:t>
            </w:r>
            <w:r w:rsidRPr="003E500B">
              <w:t>參數</w:t>
            </w:r>
            <w:r w:rsidRPr="003E500B">
              <w:t>1, </w:t>
            </w:r>
            <w:r w:rsidRPr="003E500B">
              <w:t>參數</w:t>
            </w:r>
            <w:r w:rsidRPr="003E500B">
              <w:t>2, </w:t>
            </w:r>
            <w:r w:rsidRPr="003E500B">
              <w:t>參數</w:t>
            </w:r>
            <w:r w:rsidRPr="003E500B">
              <w:t>3, ... ,</w:t>
            </w:r>
            <w:r w:rsidRPr="003E500B">
              <w:t>參數</w:t>
            </w:r>
            <w:r w:rsidRPr="003E500B">
              <w:t>n</w:t>
            </w:r>
            <w:r>
              <w:t>]</w:t>
            </w:r>
            <w:r w:rsidRPr="003E500B">
              <w:t>) {</w:t>
            </w:r>
          </w:p>
          <w:p w14:paraId="1B6C0EE6" w14:textId="77777777" w:rsidR="006A4F92" w:rsidRPr="003E500B" w:rsidRDefault="006A4F92" w:rsidP="006A4F92">
            <w:r w:rsidRPr="003E500B">
              <w:t>    </w:t>
            </w:r>
            <w:r w:rsidRPr="003E500B">
              <w:t>執行的程式內容</w:t>
            </w:r>
            <w:r w:rsidRPr="003E500B">
              <w:t>;</w:t>
            </w:r>
          </w:p>
          <w:p w14:paraId="1B843F62" w14:textId="77777777" w:rsidR="006A4F92" w:rsidRPr="003E500B" w:rsidRDefault="006A4F92" w:rsidP="006A4F92">
            <w:r w:rsidRPr="003E500B">
              <w:t>    ............;</w:t>
            </w:r>
          </w:p>
          <w:p w14:paraId="3B80646D" w14:textId="77777777" w:rsidR="006A4F92" w:rsidRPr="003E500B" w:rsidRDefault="006A4F92" w:rsidP="006A4F92">
            <w:r w:rsidRPr="003E500B">
              <w:t>    [</w:t>
            </w:r>
            <w:r w:rsidRPr="003E500B">
              <w:rPr>
                <w:color w:val="AF00DB"/>
              </w:rPr>
              <w:t>return</w:t>
            </w:r>
            <w:r w:rsidRPr="003E500B">
              <w:t> </w:t>
            </w:r>
            <w:r w:rsidRPr="003E500B">
              <w:t>傳回值</w:t>
            </w:r>
            <w:r w:rsidRPr="003E500B">
              <w:t>;]</w:t>
            </w:r>
          </w:p>
          <w:p w14:paraId="47996A8F" w14:textId="77777777" w:rsidR="006A4F92" w:rsidRPr="000A6C11" w:rsidRDefault="006A4F92" w:rsidP="006A4F92">
            <w:r w:rsidRPr="003E500B">
              <w:t>}</w:t>
            </w:r>
          </w:p>
        </w:tc>
      </w:tr>
    </w:tbl>
    <w:p w14:paraId="20A51C1D" w14:textId="77777777" w:rsidR="006A4F92" w:rsidRDefault="006A4F92" w:rsidP="006A4F9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4F92" w14:paraId="65F35EA0" w14:textId="77777777" w:rsidTr="00FD6774">
        <w:tc>
          <w:tcPr>
            <w:tcW w:w="8296" w:type="dxa"/>
          </w:tcPr>
          <w:p w14:paraId="79344977" w14:textId="77777777" w:rsidR="006A4F92" w:rsidRPr="000A6C11" w:rsidRDefault="006A4F92" w:rsidP="006A4F92">
            <w:r>
              <w:rPr>
                <w:rFonts w:hint="eastAsia"/>
              </w:rPr>
              <w:t>呼叫方式</w:t>
            </w:r>
          </w:p>
        </w:tc>
      </w:tr>
      <w:tr w:rsidR="006A4F92" w14:paraId="4EE58AC6" w14:textId="77777777" w:rsidTr="00FD6774">
        <w:tc>
          <w:tcPr>
            <w:tcW w:w="8296" w:type="dxa"/>
          </w:tcPr>
          <w:p w14:paraId="44821ED4" w14:textId="77777777" w:rsidR="006A4F92" w:rsidRPr="000A6C11" w:rsidRDefault="006A4F92" w:rsidP="006A4F92">
            <w:r w:rsidRPr="000A6C11">
              <w:rPr>
                <w:color w:val="795E26"/>
                <w:shd w:val="pct15" w:color="auto" w:fill="FFFFFF"/>
              </w:rPr>
              <w:t>函式名稱</w:t>
            </w:r>
            <w:r w:rsidRPr="000A6C11">
              <w:t>([</w:t>
            </w:r>
            <w:r>
              <w:rPr>
                <w:rFonts w:hint="eastAsia"/>
              </w:rPr>
              <w:t>引</w:t>
            </w:r>
            <w:r w:rsidRPr="000A6C11">
              <w:t>數</w:t>
            </w:r>
            <w:r w:rsidRPr="000A6C11">
              <w:t>1,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引</w:t>
            </w:r>
            <w:r w:rsidRPr="000A6C11">
              <w:t>數</w:t>
            </w:r>
            <w:r w:rsidRPr="000A6C11">
              <w:t>2,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引</w:t>
            </w:r>
            <w:r w:rsidRPr="000A6C11">
              <w:t>數</w:t>
            </w:r>
            <w:r w:rsidRPr="000A6C11">
              <w:t>3,.</w:t>
            </w:r>
            <w:proofErr w:type="gramStart"/>
            <w:r w:rsidRPr="000A6C11">
              <w:t>..</w:t>
            </w:r>
            <w:proofErr w:type="gramEnd"/>
            <w:r w:rsidRPr="000A6C11">
              <w:t>,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引</w:t>
            </w:r>
            <w:r w:rsidRPr="000A6C11">
              <w:t>數</w:t>
            </w:r>
            <w:r w:rsidRPr="000A6C11">
              <w:t>n]);</w:t>
            </w:r>
          </w:p>
        </w:tc>
      </w:tr>
    </w:tbl>
    <w:p w14:paraId="5709AD03" w14:textId="77777777" w:rsidR="006A4F92" w:rsidRDefault="006A4F92" w:rsidP="006A4F92"/>
    <w:p w14:paraId="293F3930" w14:textId="77777777" w:rsidR="006A4F92" w:rsidRDefault="006A4F92" w:rsidP="006A4F92">
      <w:proofErr w:type="gramStart"/>
      <w:r>
        <w:rPr>
          <w:rFonts w:hint="eastAsia"/>
        </w:rPr>
        <w:t>函式的使用</w:t>
      </w:r>
      <w:proofErr w:type="gramEnd"/>
      <w:r>
        <w:rPr>
          <w:rFonts w:hint="eastAsia"/>
        </w:rPr>
        <w:t>，有以下好處：</w:t>
      </w:r>
    </w:p>
    <w:p w14:paraId="7981ABE5" w14:textId="77777777" w:rsidR="006A4F92" w:rsidRDefault="006A4F92" w:rsidP="006A4F92">
      <w:pPr>
        <w:pStyle w:val="a8"/>
        <w:numPr>
          <w:ilvl w:val="0"/>
          <w:numId w:val="30"/>
        </w:numPr>
        <w:ind w:leftChars="0"/>
      </w:pPr>
      <w:r>
        <w:rPr>
          <w:rFonts w:hint="eastAsia"/>
        </w:rPr>
        <w:t>函式具有重複使用性，程式可以在任何地方進行呼叫即可使用，不必重複撰寫相同的程式碼造成困擾，提升程式效率。</w:t>
      </w:r>
    </w:p>
    <w:p w14:paraId="7EAC58A3" w14:textId="77777777" w:rsidR="006A4F92" w:rsidRPr="00BE2AFA" w:rsidRDefault="006A4F92" w:rsidP="006A4F92">
      <w:pPr>
        <w:pStyle w:val="a8"/>
        <w:numPr>
          <w:ilvl w:val="0"/>
          <w:numId w:val="30"/>
        </w:numPr>
        <w:ind w:leftChars="0"/>
      </w:pPr>
      <w:proofErr w:type="gramStart"/>
      <w:r>
        <w:rPr>
          <w:rFonts w:hint="eastAsia"/>
        </w:rPr>
        <w:t>函式的加入</w:t>
      </w:r>
      <w:proofErr w:type="gramEnd"/>
      <w:r>
        <w:rPr>
          <w:rFonts w:hint="eastAsia"/>
        </w:rPr>
        <w:t>，會讓程式碼更為精簡、結構更為</w:t>
      </w:r>
      <w:proofErr w:type="gramStart"/>
      <w:r>
        <w:rPr>
          <w:rFonts w:hint="eastAsia"/>
        </w:rPr>
        <w:t>清楚</w:t>
      </w:r>
      <w:proofErr w:type="gramEnd"/>
      <w:r>
        <w:rPr>
          <w:rFonts w:hint="eastAsia"/>
        </w:rPr>
        <w:t>，在閱讀或是維護上，會更加輕鬆。</w:t>
      </w:r>
    </w:p>
    <w:p w14:paraId="34D16D83" w14:textId="77777777" w:rsidR="006A4F92" w:rsidRDefault="006A4F92" w:rsidP="006A4F92">
      <w:pPr>
        <w:pStyle w:val="a8"/>
        <w:numPr>
          <w:ilvl w:val="0"/>
          <w:numId w:val="30"/>
        </w:numPr>
        <w:ind w:leftChars="0"/>
      </w:pPr>
      <w:r>
        <w:rPr>
          <w:rFonts w:hint="eastAsia"/>
        </w:rPr>
        <w:t>若是函式中的程式產生錯誤，在修正時，只要針對函式內容進行修改，所有程式中呼叫的地方，即可正確執行。</w:t>
      </w:r>
    </w:p>
    <w:p w14:paraId="6162FDA6" w14:textId="77777777" w:rsidR="006A4F92" w:rsidRDefault="006A4F92" w:rsidP="006A4F92"/>
    <w:p w14:paraId="2DA9B8F3" w14:textId="77777777" w:rsidR="00E75515" w:rsidRPr="00307EDC" w:rsidRDefault="00E75515" w:rsidP="006A4F92">
      <w:pPr>
        <w:rPr>
          <w:shd w:val="pct15" w:color="auto" w:fill="FFFFFF"/>
        </w:rPr>
      </w:pPr>
      <w:r w:rsidRPr="00307EDC">
        <w:rPr>
          <w:rFonts w:hint="eastAsia"/>
          <w:shd w:val="pct15" w:color="auto" w:fill="FFFFFF"/>
        </w:rPr>
        <w:t>函式基本用法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D6774" w14:paraId="391D541C" w14:textId="77777777" w:rsidTr="00FD6774">
        <w:tc>
          <w:tcPr>
            <w:tcW w:w="8296" w:type="dxa"/>
          </w:tcPr>
          <w:p w14:paraId="63290E7A" w14:textId="77777777" w:rsidR="00FD6774" w:rsidRDefault="00FD6774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1.php</w:t>
            </w:r>
          </w:p>
        </w:tc>
      </w:tr>
      <w:tr w:rsidR="00FD6774" w14:paraId="05891B65" w14:textId="77777777" w:rsidTr="00FD6774">
        <w:tc>
          <w:tcPr>
            <w:tcW w:w="8296" w:type="dxa"/>
          </w:tcPr>
          <w:p w14:paraId="35307E54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06B3349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一個未設定參數、沒有回傳結果，直接輸出結果的函式</w:t>
            </w:r>
          </w:p>
          <w:p w14:paraId="4B9B3808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HelloWorld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CC173CF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848B10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BD7CDDD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016417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ayHelloWorld()</w:t>
            </w:r>
          </w:p>
          <w:p w14:paraId="7D6980C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HelloWorld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37F0606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16EE05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B6077D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4A1FC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一個有設定參數、有回傳結果的函式</w:t>
            </w:r>
          </w:p>
          <w:p w14:paraId="21B2C9B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Greeting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MyName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62F0A3C7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你好，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{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MyName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C7FBA2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0D56B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C53ED0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turn "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你好，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{$strMyName}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。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;</w:t>
            </w:r>
          </w:p>
          <w:p w14:paraId="5B07AD91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09A851E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F1A9E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引數的設定，回</w:t>
            </w:r>
            <w:proofErr w:type="gramStart"/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傳函式的</w:t>
            </w:r>
            <w:proofErr w:type="gramEnd"/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結果</w:t>
            </w:r>
          </w:p>
          <w:p w14:paraId="1C0F491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732F0E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Result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Greeting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AE0D4B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Result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4C9BB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FF6ACB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B0AC0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C3C6C1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一個變數相乘的函式</w:t>
            </w:r>
          </w:p>
          <w:p w14:paraId="15ACC7E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X_times_</w:t>
            </w:r>
            <w:proofErr w:type="gramStart"/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Y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07D06FD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781E23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CD11F31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A67D56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變數相乘後的結果</w:t>
            </w:r>
          </w:p>
          <w:p w14:paraId="4722FA40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E730F5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74DFA52" w14:textId="77777777" w:rsidR="00FD6774" w:rsidRPr="00FD6774" w:rsidRDefault="00E75515" w:rsidP="00FD677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X_times_</w:t>
            </w:r>
            <w:proofErr w:type="gramStart"/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Y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7ECB20D" w14:textId="77777777" w:rsidR="00684CC2" w:rsidRPr="006A4F92" w:rsidRDefault="00684CC2" w:rsidP="00B66F11"/>
    <w:p w14:paraId="4E779E0C" w14:textId="77777777" w:rsidR="00C5558D" w:rsidRPr="008C5E20" w:rsidRDefault="008C5E20" w:rsidP="008C5E20">
      <w:pPr>
        <w:rPr>
          <w:shd w:val="pct15" w:color="auto" w:fill="FFFFFF"/>
        </w:rPr>
      </w:pPr>
      <w:r w:rsidRPr="008C5E20">
        <w:rPr>
          <w:rFonts w:hint="eastAsia"/>
          <w:shd w:val="pct15" w:color="auto" w:fill="FFFFFF"/>
        </w:rPr>
        <w:t>區域變數和全域變數</w:t>
      </w:r>
    </w:p>
    <w:p w14:paraId="5DF71FFA" w14:textId="77777777" w:rsidR="001C38C6" w:rsidRDefault="008C5E20" w:rsidP="001C38C6">
      <w:pPr>
        <w:pStyle w:val="a8"/>
        <w:numPr>
          <w:ilvl w:val="0"/>
          <w:numId w:val="31"/>
        </w:numPr>
        <w:ind w:leftChars="0"/>
      </w:pPr>
      <w:r>
        <w:rPr>
          <w:rFonts w:hint="eastAsia"/>
        </w:rPr>
        <w:t>一般來說，變數在</w:t>
      </w:r>
      <w:proofErr w:type="gramStart"/>
      <w:r>
        <w:rPr>
          <w:rFonts w:hint="eastAsia"/>
        </w:rPr>
        <w:t>指定值後</w:t>
      </w:r>
      <w:proofErr w:type="gramEnd"/>
      <w:r>
        <w:rPr>
          <w:rFonts w:hint="eastAsia"/>
        </w:rPr>
        <w:t>，在</w:t>
      </w:r>
      <w:r w:rsidRPr="001C38C6">
        <w:rPr>
          <w:rFonts w:hint="eastAsia"/>
          <w:u w:val="single"/>
        </w:rPr>
        <w:t>整個程式</w:t>
      </w:r>
      <w:r>
        <w:rPr>
          <w:rFonts w:hint="eastAsia"/>
        </w:rPr>
        <w:t>中都能讀取並使用變數的值，我們稱為「全域變數」（</w:t>
      </w:r>
      <w:r>
        <w:t>global variable</w:t>
      </w:r>
      <w:r>
        <w:rPr>
          <w:rFonts w:hint="eastAsia"/>
        </w:rPr>
        <w:t>）；若是應用在函式（</w:t>
      </w:r>
      <w:r>
        <w:t>function</w:t>
      </w:r>
      <w:r>
        <w:rPr>
          <w:rFonts w:hint="eastAsia"/>
        </w:rPr>
        <w:t>）中的變數，</w:t>
      </w:r>
      <w:r w:rsidRPr="001C38C6">
        <w:rPr>
          <w:rFonts w:hint="eastAsia"/>
          <w:u w:val="single"/>
        </w:rPr>
        <w:t>僅能在</w:t>
      </w:r>
      <w:proofErr w:type="gramStart"/>
      <w:r w:rsidRPr="001C38C6">
        <w:rPr>
          <w:rFonts w:hint="eastAsia"/>
          <w:u w:val="single"/>
        </w:rPr>
        <w:t>函式的區域</w:t>
      </w:r>
      <w:proofErr w:type="gramEnd"/>
      <w:r w:rsidRPr="001C38C6">
        <w:rPr>
          <w:rFonts w:hint="eastAsia"/>
          <w:u w:val="single"/>
        </w:rPr>
        <w:t>中</w:t>
      </w:r>
      <w:r>
        <w:rPr>
          <w:rFonts w:hint="eastAsia"/>
        </w:rPr>
        <w:t>使用，我們稱為「區域變數」（</w:t>
      </w:r>
      <w:r>
        <w:t>local variable</w:t>
      </w:r>
      <w:r>
        <w:rPr>
          <w:rFonts w:hint="eastAsia"/>
        </w:rPr>
        <w:t>）。</w:t>
      </w:r>
    </w:p>
    <w:p w14:paraId="6C92B00E" w14:textId="77777777" w:rsidR="008C5E20" w:rsidRDefault="008C5E20" w:rsidP="001C38C6">
      <w:pPr>
        <w:pStyle w:val="a8"/>
        <w:numPr>
          <w:ilvl w:val="0"/>
          <w:numId w:val="31"/>
        </w:numPr>
        <w:ind w:leftChars="0"/>
      </w:pPr>
      <w:r>
        <w:rPr>
          <w:rFonts w:hint="eastAsia"/>
        </w:rPr>
        <w:t>全域變數的有效範圍，僅限於主要程式中，不會影響</w:t>
      </w:r>
      <w:proofErr w:type="gramStart"/>
      <w:r>
        <w:rPr>
          <w:rFonts w:hint="eastAsia"/>
        </w:rPr>
        <w:t>到函式</w:t>
      </w:r>
      <w:proofErr w:type="gramEnd"/>
      <w:r>
        <w:rPr>
          <w:rFonts w:hint="eastAsia"/>
        </w:rPr>
        <w:t>中的</w:t>
      </w:r>
      <w:r w:rsidRPr="003C3C7F">
        <w:rPr>
          <w:rFonts w:hint="eastAsia"/>
          <w:b/>
          <w:color w:val="FF0000"/>
        </w:rPr>
        <w:t>同名變數</w:t>
      </w:r>
      <w:r>
        <w:rPr>
          <w:rFonts w:hint="eastAsia"/>
        </w:rPr>
        <w:t>，也就是全域變數與區域變數互不侵犯；若要變數能由主要程式的範圍通透</w:t>
      </w:r>
      <w:proofErr w:type="gramStart"/>
      <w:r>
        <w:rPr>
          <w:rFonts w:hint="eastAsia"/>
        </w:rPr>
        <w:t>到函式中</w:t>
      </w:r>
      <w:proofErr w:type="gramEnd"/>
      <w:r>
        <w:rPr>
          <w:rFonts w:hint="eastAsia"/>
        </w:rPr>
        <w:t>，就要將變數進行全域的宣告。</w:t>
      </w:r>
    </w:p>
    <w:p w14:paraId="5278FB0D" w14:textId="77777777" w:rsidR="006A0A85" w:rsidRPr="008C5E20" w:rsidRDefault="006A0A85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B62B5" w14:paraId="7AAEC29E" w14:textId="77777777" w:rsidTr="006B62B5">
        <w:tc>
          <w:tcPr>
            <w:tcW w:w="8296" w:type="dxa"/>
          </w:tcPr>
          <w:p w14:paraId="06440635" w14:textId="77777777" w:rsidR="006B62B5" w:rsidRDefault="006B62B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2.php</w:t>
            </w:r>
          </w:p>
        </w:tc>
      </w:tr>
      <w:tr w:rsidR="006B62B5" w14:paraId="6055DFD7" w14:textId="77777777" w:rsidTr="006B62B5">
        <w:tc>
          <w:tcPr>
            <w:tcW w:w="8296" w:type="dxa"/>
          </w:tcPr>
          <w:p w14:paraId="1D6D1D6A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E0E2247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的全域變數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與區域變數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互不影響</w:t>
            </w:r>
          </w:p>
          <w:p w14:paraId="7F45F586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全域變數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 /&gt;"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E92013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803F43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607B652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同樣的名稱，這裡的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不會影響到全域變數</w:t>
            </w:r>
          </w:p>
          <w:p w14:paraId="60EA3E7B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區域變數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 /&gt;"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156BD498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C791E0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734233A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3854A5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輸出全域變數的值</w:t>
            </w:r>
          </w:p>
          <w:p w14:paraId="3A13F8FC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函式輸出區域變數的值</w:t>
            </w:r>
          </w:p>
          <w:p w14:paraId="2B43BA7C" w14:textId="77777777" w:rsidR="006B62B5" w:rsidRPr="006B62B5" w:rsidRDefault="00813FA1" w:rsidP="006B62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後再輸出全域變數的值</w:t>
            </w:r>
          </w:p>
        </w:tc>
      </w:tr>
    </w:tbl>
    <w:p w14:paraId="59792F2B" w14:textId="77777777" w:rsidR="00C5558D" w:rsidRDefault="00C5558D" w:rsidP="00B66F11"/>
    <w:p w14:paraId="19136C53" w14:textId="77777777" w:rsidR="00C5558D" w:rsidRDefault="00813FA1" w:rsidP="00B66F11">
      <w:r>
        <w:rPr>
          <w:rFonts w:hint="eastAsia"/>
        </w:rPr>
        <w:t>如果</w:t>
      </w:r>
      <w:r w:rsidR="00747955">
        <w:rPr>
          <w:rFonts w:hint="eastAsia"/>
        </w:rPr>
        <w:t>在函式當中，</w:t>
      </w:r>
      <w:r>
        <w:rPr>
          <w:rFonts w:hint="eastAsia"/>
        </w:rPr>
        <w:t>想要</w:t>
      </w:r>
      <w:r w:rsidR="001400F7">
        <w:rPr>
          <w:rFonts w:hint="eastAsia"/>
        </w:rPr>
        <w:t>使用</w:t>
      </w:r>
      <w:r>
        <w:rPr>
          <w:rFonts w:hint="eastAsia"/>
        </w:rPr>
        <w:t>相同名稱的全域變數，可以在</w:t>
      </w:r>
      <w:proofErr w:type="gramStart"/>
      <w:r>
        <w:rPr>
          <w:rFonts w:hint="eastAsia"/>
        </w:rPr>
        <w:t>函式的同名</w:t>
      </w:r>
      <w:proofErr w:type="gramEnd"/>
      <w:r>
        <w:rPr>
          <w:rFonts w:hint="eastAsia"/>
        </w:rPr>
        <w:t>變數前面，加上「</w:t>
      </w:r>
      <w:r>
        <w:rPr>
          <w:rFonts w:hint="eastAsia"/>
        </w:rPr>
        <w:t>g</w:t>
      </w:r>
      <w:r>
        <w:t>lobal</w:t>
      </w:r>
      <w:r>
        <w:rPr>
          <w:rFonts w:hint="eastAsia"/>
        </w:rPr>
        <w:t>」關鍵字。</w:t>
      </w:r>
    </w:p>
    <w:p w14:paraId="192F6E9E" w14:textId="77777777" w:rsidR="00813FA1" w:rsidRDefault="00813FA1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13FA1" w14:paraId="3AC2396B" w14:textId="77777777" w:rsidTr="00813FA1">
        <w:tc>
          <w:tcPr>
            <w:tcW w:w="8296" w:type="dxa"/>
          </w:tcPr>
          <w:p w14:paraId="4BB35B4B" w14:textId="77777777" w:rsidR="00813FA1" w:rsidRDefault="00813FA1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3.php</w:t>
            </w:r>
          </w:p>
        </w:tc>
      </w:tr>
      <w:tr w:rsidR="00813FA1" w14:paraId="191D86EB" w14:textId="77777777" w:rsidTr="00813FA1">
        <w:tc>
          <w:tcPr>
            <w:tcW w:w="8296" w:type="dxa"/>
          </w:tcPr>
          <w:p w14:paraId="48218A4C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9C369F0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全域變數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 /&gt;"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C3FE57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014DDC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714CD3C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412483F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lobal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鍵字，</w:t>
            </w:r>
          </w:p>
          <w:p w14:paraId="4C6A5D5F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此時函式內的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就代表全域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外部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的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</w:p>
          <w:p w14:paraId="278CE01A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627E1012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lobal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93B7F72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950A63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全域變數的值</w:t>
            </w:r>
          </w:p>
          <w:p w14:paraId="62BC46DD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區域變數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 /&gt;"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BF77063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E9F7995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7080719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0505E0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輸出全域變數的值</w:t>
            </w:r>
          </w:p>
          <w:p w14:paraId="1DBF3A45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2B1F04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51ADE7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proofErr w:type="gramStart"/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中</w:t>
            </w:r>
            <w:proofErr w:type="gramEnd"/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使用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lobal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令，將區域變數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變成全域變數</w:t>
            </w:r>
          </w:p>
          <w:p w14:paraId="31893B67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B8B901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9E4C5A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後輸出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發現全域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，在函式中被改變了</w:t>
            </w:r>
          </w:p>
          <w:p w14:paraId="10E4159B" w14:textId="77777777" w:rsidR="00813FA1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1CCDB446" w14:textId="77777777" w:rsidR="00813FA1" w:rsidRDefault="00813FA1" w:rsidP="00B66F11"/>
    <w:p w14:paraId="1A899F2C" w14:textId="77777777" w:rsidR="00C5558D" w:rsidRDefault="00423947" w:rsidP="00423947">
      <w:pPr>
        <w:pStyle w:val="1"/>
      </w:pPr>
      <w:bookmarkStart w:id="9" w:name="_Toc70290483"/>
      <w:r>
        <w:rPr>
          <w:rFonts w:hint="eastAsia"/>
        </w:rPr>
        <w:t>九、</w:t>
      </w:r>
      <w:r>
        <w:t>COOKIE</w:t>
      </w:r>
      <w:r>
        <w:rPr>
          <w:rFonts w:hint="eastAsia"/>
        </w:rPr>
        <w:t>與</w:t>
      </w:r>
      <w:r>
        <w:t>SESSION</w:t>
      </w:r>
      <w:bookmarkEnd w:id="9"/>
    </w:p>
    <w:p w14:paraId="2CAC283D" w14:textId="77777777" w:rsidR="0055192A" w:rsidRDefault="0055192A" w:rsidP="0055192A">
      <w:r>
        <w:rPr>
          <w:rFonts w:hint="eastAsia"/>
        </w:rPr>
        <w:t>使用者在瀏覽網頁時，並不會一直與伺服器保持在連線的狀態下，當需要新資料，或是更新顯示內容時，都必須重新載入頁面，或是重新發出請求，但遇到在網站運作上有些需要「維持記憶」的狀況時，例如</w:t>
      </w:r>
      <w:r w:rsidRPr="0001209D">
        <w:rPr>
          <w:rFonts w:hint="eastAsia"/>
          <w:u w:val="single"/>
        </w:rPr>
        <w:t>記住當前登入使用者的資訊</w:t>
      </w:r>
      <w:r>
        <w:rPr>
          <w:rFonts w:hint="eastAsia"/>
        </w:rPr>
        <w:t>，或是</w:t>
      </w:r>
      <w:r w:rsidRPr="0001209D">
        <w:rPr>
          <w:rFonts w:hint="eastAsia"/>
          <w:u w:val="single"/>
        </w:rPr>
        <w:t>保持在購物車裡未結帳的商品</w:t>
      </w:r>
      <w:r>
        <w:rPr>
          <w:rFonts w:hint="eastAsia"/>
        </w:rPr>
        <w:t>，以供下次繼續使用。</w:t>
      </w:r>
    </w:p>
    <w:p w14:paraId="63906A0D" w14:textId="77777777" w:rsidR="0055192A" w:rsidRDefault="0055192A" w:rsidP="0055192A"/>
    <w:p w14:paraId="36414FE9" w14:textId="77777777" w:rsidR="005A23E7" w:rsidRPr="005A23E7" w:rsidRDefault="005A23E7" w:rsidP="0055192A">
      <w:pPr>
        <w:rPr>
          <w:shd w:val="pct15" w:color="auto" w:fill="FFFFFF"/>
        </w:rPr>
      </w:pPr>
      <w:r w:rsidRPr="005A23E7">
        <w:rPr>
          <w:rFonts w:hint="eastAsia"/>
          <w:shd w:val="pct15" w:color="auto" w:fill="FFFFFF"/>
        </w:rPr>
        <w:t>C</w:t>
      </w:r>
      <w:r w:rsidRPr="005A23E7">
        <w:rPr>
          <w:shd w:val="pct15" w:color="auto" w:fill="FFFFFF"/>
        </w:rPr>
        <w:t>ookie</w:t>
      </w:r>
    </w:p>
    <w:p w14:paraId="02A379A9" w14:textId="77777777" w:rsidR="0055192A" w:rsidRPr="00CA4A26" w:rsidRDefault="00657E1E" w:rsidP="0055192A">
      <w:r w:rsidRPr="00657E1E">
        <w:rPr>
          <w:rFonts w:hint="eastAsia"/>
        </w:rPr>
        <w:t>指某些網站為了辨別使用者身分而儲存在用戶端（</w:t>
      </w:r>
      <w:r w:rsidRPr="00657E1E">
        <w:rPr>
          <w:rFonts w:hint="eastAsia"/>
        </w:rPr>
        <w:t>Client Side</w:t>
      </w:r>
      <w:r w:rsidRPr="00657E1E">
        <w:rPr>
          <w:rFonts w:hint="eastAsia"/>
        </w:rPr>
        <w:t>）上的資料（通常經過加密）</w:t>
      </w:r>
      <w:r>
        <w:rPr>
          <w:rFonts w:hint="eastAsia"/>
        </w:rPr>
        <w:t>，是一個小型的文字檔案。</w:t>
      </w:r>
      <w:r w:rsidR="0055192A">
        <w:rPr>
          <w:rFonts w:hint="eastAsia"/>
        </w:rPr>
        <w:t>當瀏覽者開啟網站時，即可在程式的設定下，將指定的</w:t>
      </w:r>
      <w:r w:rsidR="00AC03A6">
        <w:rPr>
          <w:rFonts w:hint="eastAsia"/>
        </w:rPr>
        <w:t>檔案</w:t>
      </w:r>
      <w:r w:rsidR="0055192A">
        <w:rPr>
          <w:rFonts w:hint="eastAsia"/>
        </w:rPr>
        <w:t>資料</w:t>
      </w:r>
      <w:r w:rsidR="0055192A" w:rsidRPr="0001209D">
        <w:rPr>
          <w:rFonts w:hint="eastAsia"/>
          <w:u w:val="single"/>
        </w:rPr>
        <w:t>儲存在用戶端電腦</w:t>
      </w:r>
      <w:r w:rsidR="0055192A">
        <w:rPr>
          <w:rFonts w:hint="eastAsia"/>
        </w:rPr>
        <w:t>中，並可設定該資料的有效時間、存放路徑與有效網域。</w:t>
      </w:r>
    </w:p>
    <w:p w14:paraId="547EFDF8" w14:textId="77777777" w:rsidR="00423947" w:rsidRDefault="00423947" w:rsidP="0055192A"/>
    <w:p w14:paraId="26E1E811" w14:textId="77777777" w:rsidR="0055192A" w:rsidRDefault="0055192A" w:rsidP="0055192A">
      <w:r>
        <w:rPr>
          <w:rFonts w:hint="eastAsia"/>
        </w:rPr>
        <w:t>C</w:t>
      </w:r>
      <w:r>
        <w:t xml:space="preserve">ookie </w:t>
      </w:r>
      <w:r>
        <w:rPr>
          <w:rFonts w:hint="eastAsia"/>
        </w:rPr>
        <w:t>的特性有：</w:t>
      </w:r>
    </w:p>
    <w:p w14:paraId="43909DE8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以檔案型態，儲存在客戶端（瀏覽者的電腦）中</w:t>
      </w:r>
    </w:p>
    <w:p w14:paraId="1E069CEF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瀏覽器只能儲存使用</w:t>
      </w:r>
      <w:r>
        <w:rPr>
          <w:rFonts w:hint="eastAsia"/>
        </w:rPr>
        <w:t xml:space="preserve"> </w:t>
      </w:r>
      <w:r>
        <w:t xml:space="preserve">300 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 xml:space="preserve"> </w:t>
      </w:r>
      <w:r>
        <w:t>cookie</w:t>
      </w:r>
    </w:p>
    <w:p w14:paraId="7EBF3385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每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最多僅有</w:t>
      </w:r>
      <w:r>
        <w:rPr>
          <w:rFonts w:hint="eastAsia"/>
        </w:rPr>
        <w:t xml:space="preserve"> </w:t>
      </w:r>
      <w:r>
        <w:t xml:space="preserve">4k Bytes </w:t>
      </w:r>
      <w:r>
        <w:rPr>
          <w:rFonts w:hint="eastAsia"/>
        </w:rPr>
        <w:t>的容量</w:t>
      </w:r>
    </w:p>
    <w:p w14:paraId="08286616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瀏覽器可以關掉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功能，只是可能造成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無法使用</w:t>
      </w:r>
    </w:p>
    <w:p w14:paraId="10E11BB5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 w:rsidRPr="004E450B">
        <w:rPr>
          <w:rFonts w:hint="eastAsia"/>
        </w:rPr>
        <w:t>藉由</w:t>
      </w:r>
      <w:r w:rsidRPr="004E450B">
        <w:rPr>
          <w:rFonts w:hint="eastAsia"/>
        </w:rPr>
        <w:t>request headers</w:t>
      </w:r>
      <w:r w:rsidRPr="004E450B">
        <w:rPr>
          <w:rFonts w:hint="eastAsia"/>
        </w:rPr>
        <w:t>帶給伺服器</w:t>
      </w:r>
    </w:p>
    <w:p w14:paraId="26F0ADB2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使用</w:t>
      </w:r>
      <w:r>
        <w:rPr>
          <w:rFonts w:hint="eastAsia"/>
        </w:rPr>
        <w:t xml:space="preserve"> </w:t>
      </w:r>
      <w:r>
        <w:t xml:space="preserve">setcookie() </w:t>
      </w:r>
      <w:proofErr w:type="gramStart"/>
      <w:r>
        <w:rPr>
          <w:rFonts w:hint="eastAsia"/>
        </w:rPr>
        <w:t>函式前</w:t>
      </w:r>
      <w:proofErr w:type="gramEnd"/>
      <w:r>
        <w:rPr>
          <w:rFonts w:hint="eastAsia"/>
        </w:rPr>
        <w:t>，不能有</w:t>
      </w:r>
      <w:r>
        <w:rPr>
          <w:rFonts w:hint="eastAsia"/>
        </w:rPr>
        <w:t xml:space="preserve"> </w:t>
      </w:r>
      <w:r>
        <w:t xml:space="preserve">echo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 xml:space="preserve">print </w:t>
      </w:r>
      <w:r>
        <w:rPr>
          <w:rFonts w:hint="eastAsia"/>
        </w:rPr>
        <w:t>任何字串</w:t>
      </w:r>
    </w:p>
    <w:p w14:paraId="7A444F51" w14:textId="77777777" w:rsidR="0055192A" w:rsidRDefault="0055192A" w:rsidP="00B66F11"/>
    <w:p w14:paraId="29A3C579" w14:textId="77777777" w:rsidR="0055192A" w:rsidRDefault="0055192A" w:rsidP="0055192A">
      <w:r>
        <w:rPr>
          <w:rFonts w:hint="eastAsia"/>
        </w:rPr>
        <w:t>儲存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資料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5192A" w14:paraId="1F14F511" w14:textId="77777777" w:rsidTr="0055192A">
        <w:tc>
          <w:tcPr>
            <w:tcW w:w="8296" w:type="dxa"/>
          </w:tcPr>
          <w:p w14:paraId="0ADB6DEE" w14:textId="77777777" w:rsidR="0055192A" w:rsidRDefault="0055192A" w:rsidP="0055192A">
            <w:r>
              <w:rPr>
                <w:rFonts w:hint="eastAsia"/>
              </w:rPr>
              <w:t>格式</w:t>
            </w:r>
          </w:p>
        </w:tc>
      </w:tr>
      <w:tr w:rsidR="0055192A" w14:paraId="5FC9480B" w14:textId="77777777" w:rsidTr="0055192A">
        <w:tc>
          <w:tcPr>
            <w:tcW w:w="8296" w:type="dxa"/>
          </w:tcPr>
          <w:p w14:paraId="020A4A19" w14:textId="77777777" w:rsidR="0055192A" w:rsidRPr="007F7AFA" w:rsidRDefault="0055192A" w:rsidP="0055192A">
            <w:r>
              <w:rPr>
                <w:rFonts w:hint="eastAsia"/>
              </w:rPr>
              <w:t>s</w:t>
            </w:r>
            <w:r>
              <w:t>etcookie(</w:t>
            </w:r>
            <w:r>
              <w:rPr>
                <w:rFonts w:hint="eastAsia"/>
              </w:rPr>
              <w:t>名稱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值</w:t>
            </w:r>
            <w:r>
              <w:t xml:space="preserve">] [, </w:t>
            </w:r>
            <w:r>
              <w:rPr>
                <w:rFonts w:hint="eastAsia"/>
              </w:rPr>
              <w:t>有效時間</w:t>
            </w:r>
            <w:r>
              <w:t xml:space="preserve">] [, </w:t>
            </w:r>
            <w:r>
              <w:rPr>
                <w:rFonts w:hint="eastAsia"/>
              </w:rPr>
              <w:t>儲存路徑</w:t>
            </w:r>
            <w:r>
              <w:t xml:space="preserve">] [, </w:t>
            </w:r>
            <w:r>
              <w:rPr>
                <w:rFonts w:hint="eastAsia"/>
              </w:rPr>
              <w:t>網域</w:t>
            </w:r>
            <w:r>
              <w:t xml:space="preserve">] [, </w:t>
            </w:r>
            <w:r>
              <w:rPr>
                <w:rFonts w:hint="eastAsia"/>
              </w:rPr>
              <w:t>安全性</w:t>
            </w:r>
            <w:r>
              <w:t>]);</w:t>
            </w:r>
          </w:p>
        </w:tc>
      </w:tr>
    </w:tbl>
    <w:p w14:paraId="47DDB938" w14:textId="77777777" w:rsidR="0055192A" w:rsidRDefault="0055192A" w:rsidP="0055192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1413"/>
        <w:gridCol w:w="6883"/>
      </w:tblGrid>
      <w:tr w:rsidR="0055192A" w14:paraId="019C5E42" w14:textId="77777777" w:rsidTr="0055192A">
        <w:tc>
          <w:tcPr>
            <w:tcW w:w="1413" w:type="dxa"/>
            <w:shd w:val="clear" w:color="auto" w:fill="F2F2F2" w:themeFill="background1" w:themeFillShade="F2"/>
          </w:tcPr>
          <w:p w14:paraId="2017876A" w14:textId="77777777" w:rsidR="0055192A" w:rsidRPr="00BA2C7B" w:rsidRDefault="0055192A" w:rsidP="0055192A">
            <w:r>
              <w:rPr>
                <w:rFonts w:hint="eastAsia"/>
              </w:rPr>
              <w:t>參數</w:t>
            </w:r>
          </w:p>
        </w:tc>
        <w:tc>
          <w:tcPr>
            <w:tcW w:w="6883" w:type="dxa"/>
            <w:shd w:val="clear" w:color="auto" w:fill="F2F2F2" w:themeFill="background1" w:themeFillShade="F2"/>
          </w:tcPr>
          <w:p w14:paraId="41B2C0D4" w14:textId="77777777" w:rsidR="0055192A" w:rsidRDefault="0055192A" w:rsidP="0055192A">
            <w:r>
              <w:rPr>
                <w:rFonts w:hint="eastAsia"/>
              </w:rPr>
              <w:t>說明</w:t>
            </w:r>
          </w:p>
        </w:tc>
      </w:tr>
      <w:tr w:rsidR="0055192A" w14:paraId="6074B7B8" w14:textId="77777777" w:rsidTr="0055192A">
        <w:tc>
          <w:tcPr>
            <w:tcW w:w="1413" w:type="dxa"/>
          </w:tcPr>
          <w:p w14:paraId="66D8CA43" w14:textId="77777777" w:rsidR="0055192A" w:rsidRDefault="0055192A" w:rsidP="0055192A">
            <w:r>
              <w:rPr>
                <w:rFonts w:hint="eastAsia"/>
              </w:rPr>
              <w:t>名稱</w:t>
            </w:r>
          </w:p>
        </w:tc>
        <w:tc>
          <w:tcPr>
            <w:tcW w:w="6883" w:type="dxa"/>
          </w:tcPr>
          <w:p w14:paraId="25D466B3" w14:textId="77777777" w:rsidR="0055192A" w:rsidRDefault="0055192A" w:rsidP="0055192A">
            <w:r>
              <w:t xml:space="preserve">cookie </w:t>
            </w:r>
            <w:r>
              <w:rPr>
                <w:rFonts w:hint="eastAsia"/>
              </w:rPr>
              <w:t>儲存時的名稱。</w:t>
            </w:r>
          </w:p>
        </w:tc>
      </w:tr>
      <w:tr w:rsidR="0055192A" w14:paraId="4CE7297F" w14:textId="77777777" w:rsidTr="0055192A">
        <w:tc>
          <w:tcPr>
            <w:tcW w:w="1413" w:type="dxa"/>
          </w:tcPr>
          <w:p w14:paraId="78B8EDC0" w14:textId="77777777" w:rsidR="0055192A" w:rsidRDefault="0055192A" w:rsidP="0055192A">
            <w:r>
              <w:rPr>
                <w:rFonts w:hint="eastAsia"/>
              </w:rPr>
              <w:t>值</w:t>
            </w:r>
          </w:p>
        </w:tc>
        <w:tc>
          <w:tcPr>
            <w:tcW w:w="6883" w:type="dxa"/>
          </w:tcPr>
          <w:p w14:paraId="6985CBC5" w14:textId="77777777" w:rsidR="0055192A" w:rsidRPr="00E76308" w:rsidRDefault="0055192A" w:rsidP="0055192A">
            <w:r>
              <w:rPr>
                <w:rFonts w:hint="eastAsia"/>
              </w:rPr>
              <w:t>c</w:t>
            </w:r>
            <w:r>
              <w:t xml:space="preserve">ookie </w:t>
            </w:r>
            <w:r>
              <w:rPr>
                <w:rFonts w:hint="eastAsia"/>
              </w:rPr>
              <w:t>儲存值，並以</w:t>
            </w:r>
            <w:r>
              <w:rPr>
                <w:rFonts w:hint="eastAsia"/>
              </w:rPr>
              <w:t xml:space="preserve"> </w:t>
            </w:r>
            <w:r>
              <w:t xml:space="preserve">URL </w:t>
            </w:r>
            <w:r>
              <w:rPr>
                <w:rFonts w:hint="eastAsia"/>
              </w:rPr>
              <w:t>編碼，由於是以</w:t>
            </w:r>
            <w:r w:rsidRPr="00DA60EA">
              <w:rPr>
                <w:rFonts w:hint="eastAsia"/>
                <w:u w:val="single"/>
              </w:rPr>
              <w:t>明碼</w:t>
            </w:r>
            <w:r>
              <w:rPr>
                <w:rFonts w:hint="eastAsia"/>
              </w:rPr>
              <w:t>的方式儲存，所以</w:t>
            </w:r>
            <w:r w:rsidRPr="00DA60EA">
              <w:rPr>
                <w:rFonts w:hint="eastAsia"/>
                <w:u w:val="single"/>
              </w:rPr>
              <w:t>不建議儲存重要資料</w:t>
            </w:r>
            <w:r>
              <w:rPr>
                <w:rFonts w:hint="eastAsia"/>
              </w:rPr>
              <w:t>。</w:t>
            </w:r>
          </w:p>
        </w:tc>
      </w:tr>
      <w:tr w:rsidR="0055192A" w14:paraId="3E4871A4" w14:textId="77777777" w:rsidTr="0055192A">
        <w:tc>
          <w:tcPr>
            <w:tcW w:w="1413" w:type="dxa"/>
          </w:tcPr>
          <w:p w14:paraId="5B2FBA50" w14:textId="77777777" w:rsidR="0055192A" w:rsidRDefault="0055192A" w:rsidP="0055192A">
            <w:r>
              <w:rPr>
                <w:rFonts w:hint="eastAsia"/>
              </w:rPr>
              <w:t>有效時間</w:t>
            </w:r>
          </w:p>
        </w:tc>
        <w:tc>
          <w:tcPr>
            <w:tcW w:w="6883" w:type="dxa"/>
          </w:tcPr>
          <w:p w14:paraId="510B6C59" w14:textId="77777777" w:rsidR="0055192A" w:rsidRPr="00E76308" w:rsidRDefault="0055192A" w:rsidP="0055192A">
            <w:r>
              <w:rPr>
                <w:rFonts w:hint="eastAsia"/>
              </w:rPr>
              <w:t>c</w:t>
            </w:r>
            <w:r>
              <w:t xml:space="preserve">ookie </w:t>
            </w:r>
            <w:r>
              <w:rPr>
                <w:rFonts w:hint="eastAsia"/>
              </w:rPr>
              <w:t>的有效時間，格式為時間戳記。若</w:t>
            </w:r>
            <w:r w:rsidRPr="00DA60EA">
              <w:rPr>
                <w:rFonts w:hint="eastAsia"/>
                <w:u w:val="single"/>
              </w:rPr>
              <w:t>指定的時間為過去，會刪除</w:t>
            </w:r>
            <w:r w:rsidRPr="00DA60EA">
              <w:rPr>
                <w:rFonts w:hint="eastAsia"/>
                <w:u w:val="single"/>
              </w:rPr>
              <w:t xml:space="preserve"> </w:t>
            </w:r>
            <w:r w:rsidRPr="00DA60EA">
              <w:rPr>
                <w:u w:val="single"/>
              </w:rPr>
              <w:t>cookie</w:t>
            </w:r>
            <w:r>
              <w:rPr>
                <w:rFonts w:hint="eastAsia"/>
              </w:rPr>
              <w:t>。</w:t>
            </w:r>
          </w:p>
        </w:tc>
      </w:tr>
      <w:tr w:rsidR="0055192A" w14:paraId="4B209769" w14:textId="77777777" w:rsidTr="0055192A">
        <w:tc>
          <w:tcPr>
            <w:tcW w:w="1413" w:type="dxa"/>
          </w:tcPr>
          <w:p w14:paraId="7C3C7C36" w14:textId="77777777" w:rsidR="0055192A" w:rsidRDefault="0055192A" w:rsidP="0055192A">
            <w:r>
              <w:rPr>
                <w:rFonts w:hint="eastAsia"/>
              </w:rPr>
              <w:t>儲存路徑</w:t>
            </w:r>
          </w:p>
        </w:tc>
        <w:tc>
          <w:tcPr>
            <w:tcW w:w="6883" w:type="dxa"/>
          </w:tcPr>
          <w:p w14:paraId="37762971" w14:textId="77777777" w:rsidR="0055192A" w:rsidRPr="00E76308" w:rsidRDefault="0055192A" w:rsidP="0055192A">
            <w:r>
              <w:rPr>
                <w:rFonts w:hint="eastAsia"/>
              </w:rPr>
              <w:t>c</w:t>
            </w:r>
            <w:r>
              <w:t xml:space="preserve">ookie </w:t>
            </w:r>
            <w:r>
              <w:rPr>
                <w:rFonts w:hint="eastAsia"/>
              </w:rPr>
              <w:t>的有效路徑，</w:t>
            </w:r>
            <w:proofErr w:type="gramStart"/>
            <w:r>
              <w:rPr>
                <w:rFonts w:hint="eastAsia"/>
              </w:rPr>
              <w:t>不</w:t>
            </w:r>
            <w:proofErr w:type="gramEnd"/>
            <w:r>
              <w:rPr>
                <w:rFonts w:hint="eastAsia"/>
              </w:rPr>
              <w:t>設定時，預設為</w:t>
            </w:r>
            <w:r>
              <w:rPr>
                <w:rFonts w:hint="eastAsia"/>
              </w:rPr>
              <w:t xml:space="preserve"> </w:t>
            </w:r>
            <w:r>
              <w:t xml:space="preserve">&lt;php.ini&gt; </w:t>
            </w:r>
            <w:r>
              <w:rPr>
                <w:rFonts w:hint="eastAsia"/>
              </w:rPr>
              <w:t>的</w:t>
            </w:r>
            <w:r>
              <w:rPr>
                <w:rFonts w:hint="eastAsia"/>
              </w:rPr>
              <w:t xml:space="preserve"> </w:t>
            </w:r>
            <w:r>
              <w:t xml:space="preserve">session.cookie_path </w:t>
            </w:r>
            <w:r>
              <w:rPr>
                <w:rFonts w:hint="eastAsia"/>
              </w:rPr>
              <w:t>設定值。</w:t>
            </w:r>
          </w:p>
        </w:tc>
      </w:tr>
      <w:tr w:rsidR="0055192A" w14:paraId="7B28C438" w14:textId="77777777" w:rsidTr="0055192A">
        <w:tc>
          <w:tcPr>
            <w:tcW w:w="1413" w:type="dxa"/>
          </w:tcPr>
          <w:p w14:paraId="3C5D7C4C" w14:textId="77777777" w:rsidR="0055192A" w:rsidRDefault="0055192A" w:rsidP="0055192A">
            <w:r>
              <w:rPr>
                <w:rFonts w:hint="eastAsia"/>
              </w:rPr>
              <w:t>網域</w:t>
            </w:r>
          </w:p>
        </w:tc>
        <w:tc>
          <w:tcPr>
            <w:tcW w:w="6883" w:type="dxa"/>
          </w:tcPr>
          <w:p w14:paraId="697651B0" w14:textId="77777777" w:rsidR="0055192A" w:rsidRPr="00E76308" w:rsidRDefault="0055192A" w:rsidP="0055192A">
            <w:r>
              <w:rPr>
                <w:rFonts w:hint="eastAsia"/>
              </w:rPr>
              <w:t>c</w:t>
            </w:r>
            <w:r>
              <w:t xml:space="preserve">ookie </w:t>
            </w:r>
            <w:r>
              <w:rPr>
                <w:rFonts w:hint="eastAsia"/>
              </w:rPr>
              <w:t>的有效網域。</w:t>
            </w:r>
          </w:p>
        </w:tc>
      </w:tr>
      <w:tr w:rsidR="0055192A" w14:paraId="072F9213" w14:textId="77777777" w:rsidTr="0055192A">
        <w:tc>
          <w:tcPr>
            <w:tcW w:w="1413" w:type="dxa"/>
          </w:tcPr>
          <w:p w14:paraId="65FC9F23" w14:textId="77777777" w:rsidR="0055192A" w:rsidRDefault="0055192A" w:rsidP="0055192A">
            <w:r>
              <w:rPr>
                <w:rFonts w:hint="eastAsia"/>
              </w:rPr>
              <w:lastRenderedPageBreak/>
              <w:t>安全性</w:t>
            </w:r>
          </w:p>
        </w:tc>
        <w:tc>
          <w:tcPr>
            <w:tcW w:w="6883" w:type="dxa"/>
          </w:tcPr>
          <w:p w14:paraId="2771F93A" w14:textId="77777777" w:rsidR="0055192A" w:rsidRDefault="0055192A" w:rsidP="0055192A">
            <w:r>
              <w:rPr>
                <w:rFonts w:hint="eastAsia"/>
              </w:rPr>
              <w:t>1</w:t>
            </w:r>
            <w:r>
              <w:t xml:space="preserve">: </w:t>
            </w:r>
            <w:r>
              <w:rPr>
                <w:rFonts w:hint="eastAsia"/>
              </w:rPr>
              <w:t>只有</w:t>
            </w:r>
            <w:r>
              <w:rPr>
                <w:rFonts w:hint="eastAsia"/>
              </w:rPr>
              <w:t xml:space="preserve"> </w:t>
            </w:r>
            <w:r>
              <w:t xml:space="preserve">HTTPS </w:t>
            </w:r>
            <w:r>
              <w:rPr>
                <w:rFonts w:hint="eastAsia"/>
              </w:rPr>
              <w:t>才能傳送</w:t>
            </w:r>
            <w:r>
              <w:rPr>
                <w:rFonts w:hint="eastAsia"/>
              </w:rPr>
              <w:t xml:space="preserve"> </w:t>
            </w:r>
            <w:r>
              <w:t>cookie</w:t>
            </w:r>
            <w:r>
              <w:rPr>
                <w:rFonts w:hint="eastAsia"/>
              </w:rPr>
              <w:t>。</w:t>
            </w:r>
          </w:p>
          <w:p w14:paraId="5A72F50B" w14:textId="77777777" w:rsidR="0055192A" w:rsidRPr="00E76308" w:rsidRDefault="0055192A" w:rsidP="0055192A">
            <w:r>
              <w:rPr>
                <w:rFonts w:hint="eastAsia"/>
              </w:rPr>
              <w:t>0</w:t>
            </w:r>
            <w:r>
              <w:t xml:space="preserve">: </w:t>
            </w:r>
            <w:r>
              <w:rPr>
                <w:rFonts w:hint="eastAsia"/>
              </w:rPr>
              <w:t>能使用</w:t>
            </w:r>
            <w:r>
              <w:rPr>
                <w:rFonts w:hint="eastAsia"/>
              </w:rPr>
              <w:t xml:space="preserve"> </w:t>
            </w:r>
            <w:r>
              <w:t xml:space="preserve">HTTP </w:t>
            </w:r>
            <w:r>
              <w:rPr>
                <w:rFonts w:hint="eastAsia"/>
              </w:rPr>
              <w:t>傳送</w:t>
            </w:r>
            <w:r>
              <w:rPr>
                <w:rFonts w:hint="eastAsia"/>
              </w:rPr>
              <w:t xml:space="preserve"> </w:t>
            </w:r>
            <w:r>
              <w:t xml:space="preserve">cookie </w:t>
            </w:r>
            <w:r>
              <w:rPr>
                <w:rFonts w:hint="eastAsia"/>
              </w:rPr>
              <w:t>，也是怱略時的預設值。</w:t>
            </w:r>
          </w:p>
        </w:tc>
      </w:tr>
    </w:tbl>
    <w:p w14:paraId="470385AB" w14:textId="77777777" w:rsidR="0055192A" w:rsidRDefault="0055192A" w:rsidP="0055192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A02F44" w14:paraId="45B3FE6B" w14:textId="77777777" w:rsidTr="00A02F44">
        <w:tc>
          <w:tcPr>
            <w:tcW w:w="8296" w:type="dxa"/>
          </w:tcPr>
          <w:p w14:paraId="6D2BD5BF" w14:textId="77777777" w:rsidR="00A02F44" w:rsidRDefault="00A02F44" w:rsidP="0055192A">
            <w:r>
              <w:rPr>
                <w:rFonts w:hint="eastAsia"/>
              </w:rPr>
              <w:t>用法</w:t>
            </w:r>
          </w:p>
        </w:tc>
      </w:tr>
      <w:tr w:rsidR="00A02F44" w14:paraId="498D9747" w14:textId="77777777" w:rsidTr="00A02F44">
        <w:tc>
          <w:tcPr>
            <w:tcW w:w="8296" w:type="dxa"/>
          </w:tcPr>
          <w:p w14:paraId="2534166E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?php</w:t>
            </w:r>
          </w:p>
          <w:p w14:paraId="5A4D3F58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基本儲存方式，結束時間預設為瀏覽階段結束</w:t>
            </w:r>
          </w:p>
          <w:p w14:paraId="6083F473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proofErr w:type="gramStart"/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proofErr w:type="gramEnd"/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1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1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;</w:t>
            </w:r>
          </w:p>
          <w:p w14:paraId="4145C5AE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</w:p>
          <w:p w14:paraId="2CBD7F40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cookie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存活時間為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1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個小時</w:t>
            </w:r>
          </w:p>
          <w:p w14:paraId="7CC78852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proofErr w:type="gramStart"/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proofErr w:type="gramEnd"/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2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2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tim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) +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3600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;</w:t>
            </w:r>
          </w:p>
          <w:p w14:paraId="0DC5BC56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</w:p>
          <w:p w14:paraId="75D6DD2C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名稱、值、有效時間、暫存路徑、使用網域、安全性</w:t>
            </w:r>
          </w:p>
          <w:p w14:paraId="4EEFC816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proofErr w:type="gramStart"/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proofErr w:type="gramEnd"/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3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3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tim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) +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3600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"/"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"localhost"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0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;</w:t>
            </w:r>
          </w:p>
          <w:p w14:paraId="5FDBCB6F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</w:p>
          <w:p w14:paraId="0E183A31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到期時間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透過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mktime()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2019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年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12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月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31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日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23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點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59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分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59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秒過期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)</w:t>
            </w:r>
          </w:p>
          <w:p w14:paraId="527D2D9C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格式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: mktime(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時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分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秒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月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日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年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);</w:t>
            </w:r>
          </w:p>
          <w:p w14:paraId="274BA246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proofErr w:type="gramStart"/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proofErr w:type="gramEnd"/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4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4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mktim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23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59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59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12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31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2020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);</w:t>
            </w:r>
          </w:p>
          <w:p w14:paraId="1B9D20C9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</w:p>
          <w:p w14:paraId="75FF9230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到期時間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透過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strtotime()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時間字串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'2020-12-31-23-59-59')</w:t>
            </w:r>
          </w:p>
          <w:p w14:paraId="68982D1A" w14:textId="77777777" w:rsid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proofErr w:type="gramStart"/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proofErr w:type="gramEnd"/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5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5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trtotim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2020-12-31-23-59-59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);</w:t>
            </w:r>
          </w:p>
          <w:p w14:paraId="31072D6A" w14:textId="77777777" w:rsidR="00A13D91" w:rsidRDefault="00A13D91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</w:pPr>
          </w:p>
          <w:p w14:paraId="7B6615B8" w14:textId="77777777" w:rsidR="00283B8A" w:rsidRPr="00ED3BC7" w:rsidRDefault="00283B8A" w:rsidP="00283B8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使用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_COOKIE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存取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資料：</w:t>
            </w:r>
          </w:p>
          <w:p w14:paraId="165C285C" w14:textId="77777777" w:rsidR="00283B8A" w:rsidRDefault="00283B8A" w:rsidP="00283B8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D3B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COOKIE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D3B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stCookie_01'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ello World 01</w:t>
            </w:r>
          </w:p>
          <w:p w14:paraId="68851647" w14:textId="77777777" w:rsidR="00283B8A" w:rsidRDefault="00283B8A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</w:pPr>
          </w:p>
          <w:p w14:paraId="54B49F39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使用陣列的</w:t>
            </w:r>
            <w:r w:rsidR="00C679B3"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格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式來儲存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</w:t>
            </w:r>
          </w:p>
          <w:p w14:paraId="304D2A18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udents[name]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B54B323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udents[age]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13D9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B690615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udents[height]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13D9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="00FE19A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71B083B" w14:textId="77777777" w:rsid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udents[weight]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="00065E3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317868A" w14:textId="77777777" w:rsidR="00283B8A" w:rsidRPr="00A13D91" w:rsidRDefault="00283B8A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91446F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以陣列格式儲存的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</w:t>
            </w:r>
          </w:p>
          <w:p w14:paraId="07FB2A2C" w14:textId="77777777" w:rsidR="00A13D91" w:rsidRPr="00ED3BC7" w:rsidRDefault="00A13D91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13D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s'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 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</w:tc>
      </w:tr>
    </w:tbl>
    <w:p w14:paraId="57F14899" w14:textId="77777777" w:rsidR="000C041D" w:rsidRDefault="000C041D" w:rsidP="0055192A"/>
    <w:p w14:paraId="5E7AEC33" w14:textId="77777777" w:rsidR="00BC016A" w:rsidRPr="00BC016A" w:rsidRDefault="00BC016A" w:rsidP="0055192A">
      <w:pPr>
        <w:rPr>
          <w:shd w:val="pct15" w:color="auto" w:fill="FFFFFF"/>
        </w:rPr>
      </w:pPr>
      <w:r w:rsidRPr="00BC016A">
        <w:rPr>
          <w:rFonts w:hint="eastAsia"/>
          <w:shd w:val="pct15" w:color="auto" w:fill="FFFFFF"/>
        </w:rPr>
        <w:t>建立</w:t>
      </w:r>
      <w:r w:rsidRPr="00BC016A">
        <w:rPr>
          <w:rFonts w:hint="eastAsia"/>
          <w:shd w:val="pct15" w:color="auto" w:fill="FFFFFF"/>
        </w:rPr>
        <w:t xml:space="preserve"> </w:t>
      </w:r>
      <w:r w:rsidRPr="00BC016A">
        <w:rPr>
          <w:shd w:val="pct15" w:color="auto" w:fill="FFFFFF"/>
        </w:rPr>
        <w:t>Cooki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5192A" w14:paraId="7EDD7B5E" w14:textId="77777777" w:rsidTr="0055192A">
        <w:tc>
          <w:tcPr>
            <w:tcW w:w="8296" w:type="dxa"/>
          </w:tcPr>
          <w:p w14:paraId="2CC43978" w14:textId="77777777" w:rsidR="0055192A" w:rsidRDefault="0055192A" w:rsidP="0055192A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1.php</w:t>
            </w:r>
          </w:p>
        </w:tc>
      </w:tr>
      <w:tr w:rsidR="0055192A" w14:paraId="067DC2C2" w14:textId="77777777" w:rsidTr="0055192A">
        <w:tc>
          <w:tcPr>
            <w:tcW w:w="8296" w:type="dxa"/>
          </w:tcPr>
          <w:p w14:paraId="11D2CFFE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F820D14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sername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B3C8EE3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valu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D424D0A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</w:t>
            </w:r>
          </w:p>
          <w:p w14:paraId="739269C6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86400 = 1 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天，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86400 * 15 = 15 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天</w:t>
            </w:r>
          </w:p>
          <w:p w14:paraId="52F0B58F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F35C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valu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F35C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m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(</w:t>
            </w:r>
            <w:r w:rsidRPr="003F35C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6400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3F35C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,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/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777206B0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6C7782AC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DD00B0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5C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C7031B0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72EE6EF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5C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5E28ED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5C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5C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054FE97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5C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5C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7B7AF4F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CCD5C57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D5C4C26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8E21FC6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5E9E431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 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存在，則顯示尚未設定</w:t>
            </w:r>
          </w:p>
          <w:p w14:paraId="38E40FE8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proofErr w:type="gramStart"/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!</w:t>
            </w:r>
            <w:r w:rsidRPr="003F35C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proofErr w:type="gramEnd"/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COOKI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 {</w:t>
            </w:r>
          </w:p>
          <w:p w14:paraId="20430489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ie '{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'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還沒有設定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11B9A9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3F35C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設定，則顯示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 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</w:p>
          <w:p w14:paraId="310C6395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ie '{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'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經設定。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&gt;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552724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ie '{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'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值是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COOKIE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4CB6C04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AFBAA6B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23C5CA53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5EFAAF0" w14:textId="77777777" w:rsidR="0055192A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1A552D6" w14:textId="77777777" w:rsidR="0055192A" w:rsidRDefault="0055192A" w:rsidP="0055192A"/>
    <w:p w14:paraId="5E67A4B9" w14:textId="77777777" w:rsidR="0055192A" w:rsidRPr="00142377" w:rsidRDefault="00BC016A" w:rsidP="00B66F11">
      <w:pPr>
        <w:rPr>
          <w:shd w:val="pct15" w:color="auto" w:fill="FFFFFF"/>
        </w:rPr>
      </w:pPr>
      <w:r w:rsidRPr="00142377">
        <w:rPr>
          <w:rFonts w:hint="eastAsia"/>
          <w:shd w:val="pct15" w:color="auto" w:fill="FFFFFF"/>
        </w:rPr>
        <w:t>刪除</w:t>
      </w:r>
      <w:r w:rsidRPr="00142377">
        <w:rPr>
          <w:rFonts w:hint="eastAsia"/>
          <w:shd w:val="pct15" w:color="auto" w:fill="FFFFFF"/>
        </w:rPr>
        <w:t xml:space="preserve"> </w:t>
      </w:r>
      <w:r w:rsidRPr="00142377">
        <w:rPr>
          <w:shd w:val="pct15" w:color="auto" w:fill="FFFFFF"/>
        </w:rPr>
        <w:t>Cooki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C016A" w14:paraId="7D990E76" w14:textId="77777777" w:rsidTr="00BC016A">
        <w:tc>
          <w:tcPr>
            <w:tcW w:w="8296" w:type="dxa"/>
          </w:tcPr>
          <w:p w14:paraId="492723E6" w14:textId="77777777" w:rsidR="00BC016A" w:rsidRDefault="00BC016A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1-1.php</w:t>
            </w:r>
          </w:p>
        </w:tc>
      </w:tr>
      <w:tr w:rsidR="00BC016A" w14:paraId="7AF23ACD" w14:textId="77777777" w:rsidTr="00BC016A">
        <w:tc>
          <w:tcPr>
            <w:tcW w:w="8296" w:type="dxa"/>
          </w:tcPr>
          <w:p w14:paraId="73CCB1E3" w14:textId="77777777" w:rsidR="00BC016A" w:rsidRPr="00BC016A" w:rsidRDefault="00BC016A" w:rsidP="00BC01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016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ED13666" w14:textId="77777777" w:rsidR="00BC016A" w:rsidRPr="00BC016A" w:rsidRDefault="00BC016A" w:rsidP="00BC01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</w:t>
            </w: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 (</w:t>
            </w: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指定過去時間，例如</w:t>
            </w: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3600 </w:t>
            </w: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前</w:t>
            </w: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B208DF2" w14:textId="77777777" w:rsidR="00BC016A" w:rsidRPr="00BC016A" w:rsidRDefault="00BC016A" w:rsidP="00BC01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BC01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BC01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C01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BC01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C01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BC01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C01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me</w:t>
            </w:r>
            <w:r w:rsidRPr="00BC01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- </w:t>
            </w:r>
            <w:r w:rsidRPr="00BC016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600</w:t>
            </w:r>
            <w:r w:rsidRPr="00BC01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39C6CC06" w14:textId="77777777" w:rsidR="00BC016A" w:rsidRPr="0055192A" w:rsidRDefault="00BC016A" w:rsidP="00B66F11"/>
    <w:p w14:paraId="1A8DDE45" w14:textId="77777777" w:rsidR="00423947" w:rsidRDefault="000C041D" w:rsidP="00B66F11">
      <w:r w:rsidRPr="00753E22">
        <w:rPr>
          <w:rFonts w:hint="eastAsia"/>
          <w:shd w:val="pct15" w:color="auto" w:fill="FFFFFF"/>
        </w:rPr>
        <w:t>S</w:t>
      </w:r>
      <w:r w:rsidRPr="00753E22">
        <w:rPr>
          <w:shd w:val="pct15" w:color="auto" w:fill="FFFFFF"/>
        </w:rPr>
        <w:t>ession</w:t>
      </w:r>
    </w:p>
    <w:p w14:paraId="4F94B99C" w14:textId="77777777" w:rsidR="00753E22" w:rsidRDefault="00753E22" w:rsidP="00753E22">
      <w:r>
        <w:rPr>
          <w:rFonts w:hint="eastAsia"/>
        </w:rPr>
        <w:t>一個小型文字</w:t>
      </w:r>
      <w:proofErr w:type="gramStart"/>
      <w:r>
        <w:rPr>
          <w:rFonts w:hint="eastAsia"/>
        </w:rPr>
        <w:t>的檔額</w:t>
      </w:r>
      <w:proofErr w:type="gramEnd"/>
      <w:r>
        <w:rPr>
          <w:rFonts w:hint="eastAsia"/>
        </w:rPr>
        <w:t>，儲存</w:t>
      </w:r>
      <w:r w:rsidRPr="00753E22">
        <w:rPr>
          <w:rFonts w:hint="eastAsia"/>
          <w:u w:val="single"/>
        </w:rPr>
        <w:t>瀏覽者與伺服器連線的工作</w:t>
      </w:r>
      <w:proofErr w:type="gramStart"/>
      <w:r w:rsidRPr="00753E22">
        <w:rPr>
          <w:rFonts w:hint="eastAsia"/>
          <w:u w:val="single"/>
        </w:rPr>
        <w:t>期間</w:t>
      </w:r>
      <w:proofErr w:type="gramEnd"/>
      <w:r>
        <w:rPr>
          <w:rFonts w:hint="eastAsia"/>
        </w:rPr>
        <w:t>，所保持的狀態和資訊。它的使用時間是在開啟瀏覽者後進入啟動</w:t>
      </w:r>
      <w:r>
        <w:rPr>
          <w:rFonts w:hint="eastAsia"/>
        </w:rPr>
        <w:t xml:space="preserve"> </w:t>
      </w:r>
      <w:r>
        <w:t xml:space="preserve">session </w:t>
      </w:r>
      <w:r>
        <w:rPr>
          <w:rFonts w:hint="eastAsia"/>
        </w:rPr>
        <w:t>機制的網站開始，只要瀏覽器沒有關閉，回到原網站時，會發現原來的</w:t>
      </w:r>
      <w:r>
        <w:rPr>
          <w:rFonts w:hint="eastAsia"/>
        </w:rPr>
        <w:t xml:space="preserve"> </w:t>
      </w:r>
      <w:r>
        <w:t xml:space="preserve">session </w:t>
      </w:r>
      <w:r>
        <w:rPr>
          <w:rFonts w:hint="eastAsia"/>
        </w:rPr>
        <w:t>仍然有效。</w:t>
      </w:r>
    </w:p>
    <w:p w14:paraId="17A16686" w14:textId="77777777" w:rsidR="00142377" w:rsidRDefault="00142377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42377" w14:paraId="23A42EDA" w14:textId="77777777" w:rsidTr="00142377">
        <w:tc>
          <w:tcPr>
            <w:tcW w:w="8296" w:type="dxa"/>
          </w:tcPr>
          <w:p w14:paraId="25E6D5C8" w14:textId="77777777" w:rsidR="00142377" w:rsidRDefault="00142377" w:rsidP="00753E22">
            <w:r>
              <w:rPr>
                <w:rFonts w:hint="eastAsia"/>
              </w:rPr>
              <w:t>補充說明</w:t>
            </w:r>
          </w:p>
        </w:tc>
      </w:tr>
      <w:tr w:rsidR="00142377" w14:paraId="69CF0895" w14:textId="77777777" w:rsidTr="00142377">
        <w:tc>
          <w:tcPr>
            <w:tcW w:w="8296" w:type="dxa"/>
          </w:tcPr>
          <w:p w14:paraId="6CA628D3" w14:textId="77777777" w:rsidR="00142377" w:rsidRDefault="00142377" w:rsidP="00142377">
            <w:r>
              <w:rPr>
                <w:rFonts w:hint="eastAsia"/>
              </w:rPr>
              <w:lastRenderedPageBreak/>
              <w:t>s</w:t>
            </w:r>
            <w:r>
              <w:t xml:space="preserve">ession </w:t>
            </w:r>
            <w:r>
              <w:rPr>
                <w:rFonts w:hint="eastAsia"/>
              </w:rPr>
              <w:t>檔案在</w:t>
            </w:r>
            <w:r>
              <w:rPr>
                <w:rFonts w:hint="eastAsia"/>
              </w:rPr>
              <w:t xml:space="preserve"> xampp</w:t>
            </w:r>
            <w:r>
              <w:rPr>
                <w:rFonts w:hint="eastAsia"/>
              </w:rPr>
              <w:t>中的預設存放路徑：</w:t>
            </w:r>
          </w:p>
          <w:p w14:paraId="3D79195E" w14:textId="77777777" w:rsidR="00142377" w:rsidRDefault="00142377" w:rsidP="00753E22">
            <w:proofErr w:type="gramStart"/>
            <w:r w:rsidRPr="00142377">
              <w:t>session.save</w:t>
            </w:r>
            <w:proofErr w:type="gramEnd"/>
            <w:r w:rsidRPr="00142377">
              <w:t>_path</w:t>
            </w:r>
            <w:r w:rsidR="00F53188">
              <w:t xml:space="preserve"> </w:t>
            </w:r>
            <w:r w:rsidRPr="00142377">
              <w:t>=</w:t>
            </w:r>
            <w:r w:rsidR="00F53188">
              <w:t xml:space="preserve"> </w:t>
            </w:r>
            <w:r w:rsidRPr="00142377">
              <w:t>"C:\xampp\tmp"</w:t>
            </w:r>
          </w:p>
        </w:tc>
      </w:tr>
    </w:tbl>
    <w:p w14:paraId="46892960" w14:textId="77777777" w:rsidR="00142377" w:rsidRDefault="00142377" w:rsidP="00753E22"/>
    <w:p w14:paraId="17051B46" w14:textId="77777777" w:rsidR="00423947" w:rsidRPr="00753E22" w:rsidRDefault="00423947" w:rsidP="00B66F11"/>
    <w:p w14:paraId="39F40646" w14:textId="77777777" w:rsidR="00753E22" w:rsidRDefault="00753E22" w:rsidP="00753E22">
      <w:r>
        <w:rPr>
          <w:rFonts w:hint="eastAsia"/>
        </w:rPr>
        <w:t>當使用者使用瀏覽器連線到伺服器網站時，網站</w:t>
      </w:r>
      <w:r w:rsidRPr="00370EC5">
        <w:rPr>
          <w:rFonts w:hint="eastAsia"/>
          <w:shd w:val="pct15" w:color="auto" w:fill="FFFFFF"/>
        </w:rPr>
        <w:t>伺服器</w:t>
      </w:r>
      <w:r>
        <w:rPr>
          <w:rFonts w:hint="eastAsia"/>
        </w:rPr>
        <w:t>會自動派發一個</w:t>
      </w:r>
      <w:r>
        <w:rPr>
          <w:rFonts w:hint="eastAsia"/>
        </w:rPr>
        <w:t xml:space="preserve"> </w:t>
      </w:r>
      <w:r>
        <w:t xml:space="preserve">Session ID </w:t>
      </w:r>
      <w:r>
        <w:rPr>
          <w:rFonts w:hint="eastAsia"/>
        </w:rPr>
        <w:t>給這次的連線動作，網站程式即可依照這個</w:t>
      </w:r>
      <w:r>
        <w:rPr>
          <w:rFonts w:hint="eastAsia"/>
        </w:rPr>
        <w:t xml:space="preserve"> </w:t>
      </w:r>
      <w:r>
        <w:t>Session ID</w:t>
      </w:r>
      <w:r>
        <w:rPr>
          <w:rFonts w:hint="eastAsia"/>
        </w:rPr>
        <w:t xml:space="preserve"> </w:t>
      </w:r>
      <w:r>
        <w:rPr>
          <w:rFonts w:hint="eastAsia"/>
        </w:rPr>
        <w:t>分辨使用者來處理所儲存的狀態。事實上，在預設的狀態下，</w:t>
      </w:r>
      <w:r>
        <w:t xml:space="preserve">Session ID </w:t>
      </w:r>
      <w:r>
        <w:rPr>
          <w:rFonts w:hint="eastAsia"/>
        </w:rPr>
        <w:t>會將伺服器所派發的</w:t>
      </w:r>
      <w:r>
        <w:rPr>
          <w:rFonts w:hint="eastAsia"/>
        </w:rPr>
        <w:t xml:space="preserve"> </w:t>
      </w:r>
      <w:r>
        <w:t>Session ID</w:t>
      </w:r>
      <w:r>
        <w:rPr>
          <w:rFonts w:hint="eastAsia"/>
        </w:rPr>
        <w:t>，以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的方式，儲存在用戶端來記錄狀態，同一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網站的不同網頁，可以藉由這個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來維持同一個</w:t>
      </w:r>
      <w:r>
        <w:rPr>
          <w:rFonts w:hint="eastAsia"/>
        </w:rPr>
        <w:t xml:space="preserve"> </w:t>
      </w:r>
      <w:r>
        <w:t xml:space="preserve">Session ID </w:t>
      </w:r>
      <w:r>
        <w:rPr>
          <w:rFonts w:hint="eastAsia"/>
        </w:rPr>
        <w:t>的狀態。這個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並沒有到期時間，所以預設會在瀏覽器關閉時同時消失。</w:t>
      </w:r>
    </w:p>
    <w:p w14:paraId="61A18DF5" w14:textId="77777777" w:rsidR="00753E22" w:rsidRDefault="00753E22" w:rsidP="00753E22"/>
    <w:p w14:paraId="0DCFEABD" w14:textId="77777777" w:rsidR="00753E22" w:rsidRDefault="005265A8" w:rsidP="00753E22">
      <w:pPr>
        <w:jc w:val="center"/>
      </w:pPr>
      <w:r w:rsidRPr="005265A8">
        <w:rPr>
          <w:noProof/>
        </w:rPr>
        <w:drawing>
          <wp:inline distT="0" distB="0" distL="0" distR="0" wp14:anchorId="18D1447B" wp14:editId="2F3CE00D">
            <wp:extent cx="2817198" cy="3107872"/>
            <wp:effectExtent l="19050" t="19050" r="21590" b="1651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22532" cy="31137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6D1C5D" w14:textId="77777777" w:rsidR="00753E22" w:rsidRDefault="00753E22" w:rsidP="00753E2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儲存在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中的</w:t>
      </w:r>
      <w:r>
        <w:rPr>
          <w:rFonts w:hint="eastAsia"/>
        </w:rPr>
        <w:t xml:space="preserve"> </w:t>
      </w:r>
      <w:r>
        <w:t>Session ID</w:t>
      </w:r>
    </w:p>
    <w:p w14:paraId="00E61579" w14:textId="77777777" w:rsidR="00142377" w:rsidRDefault="00142377" w:rsidP="00753E22">
      <w:pPr>
        <w:jc w:val="center"/>
      </w:pPr>
    </w:p>
    <w:p w14:paraId="15D275D6" w14:textId="77777777" w:rsidR="00142377" w:rsidRDefault="00142377" w:rsidP="00753E22">
      <w:pPr>
        <w:jc w:val="center"/>
      </w:pPr>
      <w:r w:rsidRPr="00142377">
        <w:rPr>
          <w:noProof/>
        </w:rPr>
        <w:drawing>
          <wp:inline distT="0" distB="0" distL="0" distR="0" wp14:anchorId="4D6C237F" wp14:editId="489A91A2">
            <wp:extent cx="3286584" cy="1200318"/>
            <wp:effectExtent l="19050" t="19050" r="9525" b="1905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86584" cy="12003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FF5308" w14:textId="77777777" w:rsidR="00142377" w:rsidRDefault="00142377" w:rsidP="00753E2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session </w:t>
      </w:r>
      <w:r>
        <w:rPr>
          <w:rFonts w:hint="eastAsia"/>
        </w:rPr>
        <w:t>的檔案名稱</w:t>
      </w:r>
    </w:p>
    <w:p w14:paraId="6F213966" w14:textId="77777777" w:rsidR="00423947" w:rsidRDefault="00423947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D3BC7" w14:paraId="7660DB84" w14:textId="77777777" w:rsidTr="00ED3BC7">
        <w:tc>
          <w:tcPr>
            <w:tcW w:w="8296" w:type="dxa"/>
          </w:tcPr>
          <w:p w14:paraId="68A3FE54" w14:textId="77777777" w:rsidR="00ED3BC7" w:rsidRDefault="00ED3BC7" w:rsidP="00753E22">
            <w:r>
              <w:rPr>
                <w:rFonts w:hint="eastAsia"/>
              </w:rPr>
              <w:t>用法</w:t>
            </w:r>
          </w:p>
        </w:tc>
      </w:tr>
      <w:tr w:rsidR="00ED3BC7" w14:paraId="1C758D4D" w14:textId="77777777" w:rsidTr="00ED3BC7">
        <w:tc>
          <w:tcPr>
            <w:tcW w:w="8296" w:type="dxa"/>
          </w:tcPr>
          <w:p w14:paraId="7CD25295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BB7133E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296A07C5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session_</w:t>
            </w:r>
            <w:proofErr w:type="gramStart"/>
            <w:r w:rsidRPr="00ED3BC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B8C6AA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AA4724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儲存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197812B0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D3B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ED3B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719EEA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EA3A98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4FD6ACEA" w14:textId="77777777" w:rsid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Name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D3B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D3B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9B462B9" w14:textId="77777777" w:rsidR="00A13D91" w:rsidRDefault="00A13D91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3C4B9F" w14:textId="77777777" w:rsidR="008F1C84" w:rsidRPr="008F1C84" w:rsidRDefault="008F1C84" w:rsidP="008F1C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5C2DC257" w14:textId="77777777" w:rsidR="00A13D91" w:rsidRDefault="008F1C84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 w:rsidRPr="008F1C8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F1C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F1C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8F1C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F1C8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8F1C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 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  <w:p w14:paraId="62856A8E" w14:textId="77777777" w:rsidR="006B71D8" w:rsidRDefault="006B71D8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55B974" w14:textId="77777777" w:rsidR="006B71D8" w:rsidRPr="006B71D8" w:rsidRDefault="006B71D8" w:rsidP="006B71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7AB8783F" w14:textId="77777777" w:rsidR="006B71D8" w:rsidRPr="006B71D8" w:rsidRDefault="006B71D8" w:rsidP="006B71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B71D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set</w:t>
            </w:r>
            <w:r w:rsidRPr="006B71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6B71D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6B71D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SSION</w:t>
            </w:r>
            <w:r w:rsidRPr="006B71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71D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6B71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</w:t>
            </w:r>
          </w:p>
          <w:p w14:paraId="11E9F250" w14:textId="77777777" w:rsidR="006B71D8" w:rsidRPr="006B71D8" w:rsidRDefault="006B71D8" w:rsidP="006B71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01B06B" w14:textId="77777777" w:rsidR="006B71D8" w:rsidRPr="006B71D8" w:rsidRDefault="006B71D8" w:rsidP="006B71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除了刪除所有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，同時刪除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rver 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的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</w:t>
            </w:r>
          </w:p>
          <w:p w14:paraId="76D9CC0A" w14:textId="77777777" w:rsidR="006B71D8" w:rsidRPr="00ED3BC7" w:rsidRDefault="006B71D8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71D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6B71D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stroy</w:t>
            </w:r>
            <w:r w:rsidRPr="006B71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71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64BA8B94" w14:textId="77777777" w:rsidR="0099044D" w:rsidRDefault="0099044D" w:rsidP="00753E22"/>
    <w:p w14:paraId="638986FA" w14:textId="77777777" w:rsidR="00C913D0" w:rsidRPr="00C913D0" w:rsidRDefault="00C913D0" w:rsidP="00753E22">
      <w:pPr>
        <w:rPr>
          <w:shd w:val="pct15" w:color="auto" w:fill="FFFFFF"/>
        </w:rPr>
      </w:pPr>
      <w:r w:rsidRPr="00C913D0">
        <w:rPr>
          <w:rFonts w:hint="eastAsia"/>
          <w:shd w:val="pct15" w:color="auto" w:fill="FFFFFF"/>
        </w:rPr>
        <w:t>使用</w:t>
      </w:r>
      <w:r w:rsidRPr="00C913D0">
        <w:rPr>
          <w:shd w:val="pct15" w:color="auto" w:fill="FFFFFF"/>
        </w:rPr>
        <w:t>session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87119" w14:paraId="2134BD07" w14:textId="77777777" w:rsidTr="00287119">
        <w:tc>
          <w:tcPr>
            <w:tcW w:w="8296" w:type="dxa"/>
          </w:tcPr>
          <w:p w14:paraId="2E0C1956" w14:textId="77777777" w:rsidR="00287119" w:rsidRDefault="00287119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2.php</w:t>
            </w:r>
          </w:p>
        </w:tc>
      </w:tr>
      <w:tr w:rsidR="00287119" w14:paraId="7BD821F5" w14:textId="77777777" w:rsidTr="00287119">
        <w:tc>
          <w:tcPr>
            <w:tcW w:w="8296" w:type="dxa"/>
          </w:tcPr>
          <w:p w14:paraId="7F4485A3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2C7C517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44E0B508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B8DDE27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0C9084BE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412931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D6112C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C5D8CB1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BEB35A0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74EE01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5DB5CA8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B7E46AA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669B2FC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0045579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14FDA53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儲存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0F77740D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ABDEA7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8994E6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3921E225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myName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3ED6DD2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9B086D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名字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proofErr w:type="gramStart"/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</w:t>
            </w:r>
            <w:proofErr w:type="gramEnd"/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從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session] 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9F1019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名字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Name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從變數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539420A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A71A88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</w:t>
            </w:r>
          </w:p>
          <w:p w14:paraId="25B17CEB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</w:t>
            </w:r>
            <w:proofErr w:type="gramStart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 Yang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120EFA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</w:t>
            </w:r>
            <w:proofErr w:type="gramStart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g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D5565D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</w:t>
            </w:r>
            <w:proofErr w:type="gramStart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igh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71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35EFF32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</w:t>
            </w:r>
            <w:proofErr w:type="gramStart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eigh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0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70F561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8290BC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全名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F757F0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年齡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g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F54B49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身高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igh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55F2BC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體重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eigh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4DDE26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F500369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B9FC868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D9BAE97" w14:textId="77777777" w:rsidR="0099044D" w:rsidRDefault="0099044D" w:rsidP="00753E22"/>
    <w:p w14:paraId="488590A0" w14:textId="77777777" w:rsidR="00C913D0" w:rsidRPr="00C913D0" w:rsidRDefault="00C913D0" w:rsidP="00753E22">
      <w:pPr>
        <w:rPr>
          <w:shd w:val="pct15" w:color="auto" w:fill="FFFFFF"/>
        </w:rPr>
      </w:pPr>
      <w:r w:rsidRPr="00C913D0">
        <w:rPr>
          <w:rFonts w:hint="eastAsia"/>
          <w:shd w:val="pct15" w:color="auto" w:fill="FFFFFF"/>
        </w:rPr>
        <w:t>關閉</w:t>
      </w:r>
      <w:r w:rsidRPr="00C913D0">
        <w:rPr>
          <w:shd w:val="pct15" w:color="auto" w:fill="FFFFFF"/>
        </w:rPr>
        <w:t>session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913D0" w14:paraId="6B54A96D" w14:textId="77777777" w:rsidTr="00C913D0">
        <w:tc>
          <w:tcPr>
            <w:tcW w:w="8296" w:type="dxa"/>
          </w:tcPr>
          <w:p w14:paraId="470A25B0" w14:textId="77777777" w:rsidR="00C913D0" w:rsidRDefault="00C913D0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2-1.php</w:t>
            </w:r>
          </w:p>
        </w:tc>
      </w:tr>
      <w:tr w:rsidR="00C913D0" w14:paraId="3241DA02" w14:textId="77777777" w:rsidTr="00C913D0">
        <w:tc>
          <w:tcPr>
            <w:tcW w:w="8296" w:type="dxa"/>
          </w:tcPr>
          <w:p w14:paraId="29F4A84B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9E91C17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當前的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在關閉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，要先開啟</w:t>
            </w:r>
          </w:p>
          <w:p w14:paraId="6EE765D6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C913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</w:t>
            </w:r>
            <w:r w:rsidRPr="00C913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913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3AA785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397EFE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、刪除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17C9C2C6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C913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stroy</w:t>
            </w:r>
            <w:r w:rsidRPr="00C913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913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23553B6C" w14:textId="77777777" w:rsidR="0099044D" w:rsidRDefault="0099044D" w:rsidP="00753E22"/>
    <w:p w14:paraId="17D556A8" w14:textId="77777777" w:rsidR="00C913D0" w:rsidRDefault="00C913D0" w:rsidP="00753E22">
      <w:r>
        <w:rPr>
          <w:rFonts w:hint="eastAsia"/>
        </w:rPr>
        <w:t>接下來模擬一個基本的登入功能。</w:t>
      </w:r>
    </w:p>
    <w:p w14:paraId="6E6A3C40" w14:textId="77777777" w:rsidR="00C913D0" w:rsidRDefault="00C913D0" w:rsidP="00753E22"/>
    <w:p w14:paraId="7C965F8D" w14:textId="77777777" w:rsidR="00C913D0" w:rsidRPr="00C913D0" w:rsidRDefault="00C913D0" w:rsidP="00753E22">
      <w:pPr>
        <w:rPr>
          <w:shd w:val="pct15" w:color="auto" w:fill="FFFFFF"/>
        </w:rPr>
      </w:pPr>
      <w:r w:rsidRPr="00C913D0">
        <w:rPr>
          <w:rFonts w:hint="eastAsia"/>
          <w:shd w:val="pct15" w:color="auto" w:fill="FFFFFF"/>
        </w:rPr>
        <w:t>簡易登入功能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87625" w14:paraId="4096A495" w14:textId="77777777" w:rsidTr="00687625">
        <w:tc>
          <w:tcPr>
            <w:tcW w:w="8296" w:type="dxa"/>
          </w:tcPr>
          <w:p w14:paraId="2FDCB19D" w14:textId="77777777" w:rsidR="00687625" w:rsidRDefault="00687625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3.php</w:t>
            </w:r>
          </w:p>
        </w:tc>
      </w:tr>
      <w:tr w:rsidR="00687625" w14:paraId="0B375969" w14:textId="77777777" w:rsidTr="00687625">
        <w:tc>
          <w:tcPr>
            <w:tcW w:w="8296" w:type="dxa"/>
          </w:tcPr>
          <w:p w14:paraId="6E34CC15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A86274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9EC7E9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167F0C3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B8C4EB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0B5AA11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49F5E4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46AE9A5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4923329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7C18C08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25C41B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9-3-1-login.php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E1184C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帳號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sername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&lt;br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4C6E094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密碼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assword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wd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&lt;br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3467CC2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登入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0D10C832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57DCE494" w14:textId="77777777" w:rsidR="00BB1C6F" w:rsidRPr="00BB1C6F" w:rsidRDefault="00BB1C6F" w:rsidP="00BB1C6F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39E75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86DE6AD" w14:textId="77777777" w:rsidR="00687625" w:rsidRPr="00687625" w:rsidRDefault="00BB1C6F" w:rsidP="006876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56DCD76" w14:textId="77777777" w:rsidR="00C52598" w:rsidRDefault="00C52598" w:rsidP="00C52598"/>
    <w:p w14:paraId="40700A2C" w14:textId="77777777" w:rsidR="00C52598" w:rsidRPr="00C52598" w:rsidRDefault="00C52598" w:rsidP="00C52598">
      <w:pPr>
        <w:rPr>
          <w:shd w:val="pct15" w:color="auto" w:fill="FFFFFF"/>
        </w:rPr>
      </w:pPr>
      <w:r w:rsidRPr="00C52598">
        <w:rPr>
          <w:rFonts w:hint="eastAsia"/>
          <w:shd w:val="pct15" w:color="auto" w:fill="FFFFFF"/>
        </w:rPr>
        <w:t>確認是否正確登入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466E6" w14:paraId="1B2842A2" w14:textId="77777777" w:rsidTr="002466E6">
        <w:tc>
          <w:tcPr>
            <w:tcW w:w="8296" w:type="dxa"/>
          </w:tcPr>
          <w:p w14:paraId="25431FD0" w14:textId="77777777" w:rsidR="002466E6" w:rsidRDefault="002466E6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3-1</w:t>
            </w:r>
            <w:r w:rsidR="00C52598">
              <w:t>-login</w:t>
            </w:r>
            <w:r>
              <w:t>.php</w:t>
            </w:r>
          </w:p>
        </w:tc>
      </w:tr>
      <w:tr w:rsidR="002466E6" w14:paraId="26D85BD1" w14:textId="77777777" w:rsidTr="002466E6">
        <w:tc>
          <w:tcPr>
            <w:tcW w:w="8296" w:type="dxa"/>
          </w:tcPr>
          <w:p w14:paraId="7291130C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294972A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5977FDFF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B58145F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128091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設帳號密碼，測試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登入用</w:t>
            </w:r>
          </w:p>
          <w:p w14:paraId="39DAFE7D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sername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st'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61C3A6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wd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st'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ha1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雜湊後的字串</w:t>
            </w:r>
          </w:p>
          <w:p w14:paraId="3E9B80A9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A3A690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sername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wd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同時存在</w:t>
            </w:r>
          </w:p>
          <w:p w14:paraId="1739D3FB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40D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proofErr w:type="gramEnd"/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40D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&amp;&amp; </w:t>
            </w: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40D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wd'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{</w:t>
            </w:r>
          </w:p>
          <w:p w14:paraId="20860CCB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帳號、密碼是否為正確</w:t>
            </w:r>
          </w:p>
          <w:p w14:paraId="51A57B99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D40D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40D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D40D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POST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= </w:t>
            </w:r>
            <w:r w:rsidRPr="00D40D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sername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40D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wd'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=== </w:t>
            </w:r>
            <w:r w:rsidRPr="00D40D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wd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4836ABB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50A27315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-2-admin.php"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325BCBB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59C60C14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傳送過來的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ost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資料，放到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1DCA3350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40D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40D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11F3896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CAB8FE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登入成功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!! 3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進入</w:t>
            </w:r>
            <w:proofErr w:type="gramStart"/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後端頁面</w:t>
            </w:r>
            <w:proofErr w:type="gramEnd"/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27D4B1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} </w:t>
            </w:r>
            <w:r w:rsidRPr="00D40D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C178422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0D34F388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stroy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36F6074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D416E3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3D7EC6A6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.php"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397B362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2DC991B7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登入失敗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3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回登入頁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8E7EE87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4B66ABC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40D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4529A941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6A4EFF39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stroy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3A21B06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CF3B5E8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1C966185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.php"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027F5CB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80D5BB7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確實登入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3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回登入頁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8455B2" w14:textId="77777777" w:rsidR="002466E6" w:rsidRPr="00FE176D" w:rsidRDefault="00D40DC4" w:rsidP="00FE17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54725B5" w14:textId="77777777" w:rsidR="002466E6" w:rsidRDefault="002466E6" w:rsidP="00753E22"/>
    <w:p w14:paraId="257E8738" w14:textId="77777777" w:rsidR="00C52598" w:rsidRPr="00900F89" w:rsidRDefault="00C52598" w:rsidP="00753E22">
      <w:pPr>
        <w:rPr>
          <w:shd w:val="pct15" w:color="auto" w:fill="FFFFFF"/>
        </w:rPr>
      </w:pPr>
      <w:r w:rsidRPr="00900F89">
        <w:rPr>
          <w:rFonts w:hint="eastAsia"/>
          <w:shd w:val="pct15" w:color="auto" w:fill="FFFFFF"/>
        </w:rPr>
        <w:t>登入後的管理</w:t>
      </w:r>
      <w:r w:rsidRPr="00900F89">
        <w:rPr>
          <w:rFonts w:hint="eastAsia"/>
          <w:shd w:val="pct15" w:color="auto" w:fill="FFFFFF"/>
        </w:rPr>
        <w:t>/</w:t>
      </w:r>
      <w:r w:rsidRPr="00900F89">
        <w:rPr>
          <w:rFonts w:hint="eastAsia"/>
          <w:shd w:val="pct15" w:color="auto" w:fill="FFFFFF"/>
        </w:rPr>
        <w:t>主要頁面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52598" w14:paraId="27427874" w14:textId="77777777" w:rsidTr="00C52598">
        <w:tc>
          <w:tcPr>
            <w:tcW w:w="8296" w:type="dxa"/>
          </w:tcPr>
          <w:p w14:paraId="0216297E" w14:textId="77777777" w:rsidR="00C52598" w:rsidRDefault="00C52598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3-2-admin.php</w:t>
            </w:r>
          </w:p>
        </w:tc>
      </w:tr>
      <w:tr w:rsidR="00C52598" w14:paraId="7FCA0F4D" w14:textId="77777777" w:rsidTr="00C52598">
        <w:tc>
          <w:tcPr>
            <w:tcW w:w="8296" w:type="dxa"/>
          </w:tcPr>
          <w:p w14:paraId="3C13BE07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C6DF2C0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01069249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D26D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426A886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1C0AC1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登入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確認先前指派的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索引是否存在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0D546AE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6DA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!</w:t>
            </w:r>
            <w:proofErr w:type="gramEnd"/>
            <w:r w:rsidRPr="00D26D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26D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26D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 {</w:t>
            </w:r>
          </w:p>
          <w:p w14:paraId="410586BC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0C0EA827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26D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D26D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stroy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558915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78A4D9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1C58F7D8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D26D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6D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.php"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C28D93C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26D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26D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26D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確實登入</w:t>
            </w:r>
            <w:r w:rsidRPr="00D26D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3</w:t>
            </w:r>
            <w:r w:rsidRPr="00D26D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回登入頁</w:t>
            </w:r>
            <w:r w:rsidRPr="00D26D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6229C60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D26DA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it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8D5F6F3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36FAD95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0E62F6C9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26D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5A245B4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26D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26D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D58C536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head&gt;</w:t>
            </w:r>
          </w:p>
          <w:p w14:paraId="119272A6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26D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26D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A450F77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26D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26D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26D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26D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6F14D0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26D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26D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26D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26D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7E1519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5FC605B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E09820F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DCF7527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CE552D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這裡是後端管理頁面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- 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26D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ref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26D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9-3-3-logout.php?logout=1"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登出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a&gt;</w:t>
            </w:r>
          </w:p>
          <w:p w14:paraId="78A66A7F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509176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64E91124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437189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mg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26D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rc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26D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https://www.dora-world.com.tw/upload/2020_02_12_1744480.jpg"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677E58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66CD2F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DDA6E66" w14:textId="77777777" w:rsidR="00C52598" w:rsidRPr="004B1564" w:rsidRDefault="00D26DA1" w:rsidP="004B15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5B9EB6C" w14:textId="77777777" w:rsidR="00C52598" w:rsidRDefault="00C52598" w:rsidP="00753E22"/>
    <w:p w14:paraId="488937D2" w14:textId="77777777" w:rsidR="00900F89" w:rsidRPr="00900F89" w:rsidRDefault="00900F89" w:rsidP="00753E22">
      <w:pPr>
        <w:rPr>
          <w:shd w:val="pct15" w:color="auto" w:fill="FFFFFF"/>
        </w:rPr>
      </w:pPr>
      <w:r w:rsidRPr="00900F89">
        <w:rPr>
          <w:rFonts w:hint="eastAsia"/>
          <w:shd w:val="pct15" w:color="auto" w:fill="FFFFFF"/>
        </w:rPr>
        <w:t>登出</w:t>
      </w:r>
      <w:r>
        <w:rPr>
          <w:rFonts w:hint="eastAsia"/>
          <w:shd w:val="pct15" w:color="auto" w:fill="FFFFFF"/>
        </w:rPr>
        <w:t>功能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00F89" w14:paraId="5797E934" w14:textId="77777777" w:rsidTr="00900F89">
        <w:tc>
          <w:tcPr>
            <w:tcW w:w="8296" w:type="dxa"/>
          </w:tcPr>
          <w:p w14:paraId="532F45DC" w14:textId="77777777" w:rsidR="00900F89" w:rsidRDefault="00900F89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3-3-logout.php</w:t>
            </w:r>
          </w:p>
        </w:tc>
      </w:tr>
      <w:tr w:rsidR="00900F89" w14:paraId="2B8233F7" w14:textId="77777777" w:rsidTr="00900F89">
        <w:tc>
          <w:tcPr>
            <w:tcW w:w="8296" w:type="dxa"/>
          </w:tcPr>
          <w:p w14:paraId="79DA5963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8A42193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</w:t>
            </w: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5BA8F2EC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175B4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B7C1E7F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AAFB60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要登出</w:t>
            </w:r>
          </w:p>
          <w:p w14:paraId="317A7ADA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75B4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75B4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75B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ogout'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&amp;&amp; </w:t>
            </w:r>
            <w:r w:rsidRPr="00175B4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75B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ogout'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 </w:t>
            </w:r>
            <w:r w:rsidRPr="00175B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</w:t>
            </w:r>
            <w:proofErr w:type="gramStart"/>
            <w:r w:rsidRPr="00175B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42C7C307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0491C87A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75B4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175B4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stroy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C49722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E6D0A2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60DEDC86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75B4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75B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.php"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0BEDC51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75B4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75B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75B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已登出</w:t>
            </w:r>
            <w:r w:rsidRPr="00175B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3</w:t>
            </w:r>
            <w:r w:rsidRPr="00175B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回登入頁</w:t>
            </w:r>
            <w:r w:rsidRPr="00175B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16EEE3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175B4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BD73DAD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7B65ED10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75B4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175B4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stroy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0446924" w14:textId="77777777" w:rsidR="00900F89" w:rsidRPr="00900F89" w:rsidRDefault="00175B4D" w:rsidP="00900F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3D1052D0" w14:textId="77777777" w:rsidR="00900F89" w:rsidRPr="00504DCF" w:rsidRDefault="00900F89" w:rsidP="00753E22"/>
    <w:sectPr w:rsidR="00900F89" w:rsidRPr="00504DCF" w:rsidSect="006A3C7D">
      <w:footerReference w:type="default" r:id="rId13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46F78B" w14:textId="77777777" w:rsidR="00F41D98" w:rsidRDefault="00F41D98" w:rsidP="00F271C4">
      <w:r>
        <w:separator/>
      </w:r>
    </w:p>
  </w:endnote>
  <w:endnote w:type="continuationSeparator" w:id="0">
    <w:p w14:paraId="75D7BBE8" w14:textId="77777777" w:rsidR="00F41D98" w:rsidRDefault="00F41D98" w:rsidP="00F271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BAD9C0" w14:textId="77777777" w:rsidR="00CF2313" w:rsidRDefault="00CF2313" w:rsidP="006A3C7D">
    <w:pPr>
      <w:pStyle w:val="ab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0F6A60" w14:textId="77777777" w:rsidR="00F41D98" w:rsidRDefault="00F41D98" w:rsidP="00F271C4">
      <w:r>
        <w:separator/>
      </w:r>
    </w:p>
  </w:footnote>
  <w:footnote w:type="continuationSeparator" w:id="0">
    <w:p w14:paraId="2AE35B1A" w14:textId="77777777" w:rsidR="00F41D98" w:rsidRDefault="00F41D98" w:rsidP="00F271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E7D12"/>
    <w:multiLevelType w:val="hybridMultilevel"/>
    <w:tmpl w:val="E78202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26317F"/>
    <w:multiLevelType w:val="hybridMultilevel"/>
    <w:tmpl w:val="0BCE408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B1F542B"/>
    <w:multiLevelType w:val="hybridMultilevel"/>
    <w:tmpl w:val="61B6DB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E713C1D"/>
    <w:multiLevelType w:val="hybridMultilevel"/>
    <w:tmpl w:val="BCB0248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1A17E20"/>
    <w:multiLevelType w:val="hybridMultilevel"/>
    <w:tmpl w:val="B6D0CF1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58A79B4"/>
    <w:multiLevelType w:val="hybridMultilevel"/>
    <w:tmpl w:val="7020127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909166C"/>
    <w:multiLevelType w:val="hybridMultilevel"/>
    <w:tmpl w:val="A5287EB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C691520"/>
    <w:multiLevelType w:val="hybridMultilevel"/>
    <w:tmpl w:val="5BA2CB7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1CC14C4B"/>
    <w:multiLevelType w:val="hybridMultilevel"/>
    <w:tmpl w:val="1B38AE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CE36878"/>
    <w:multiLevelType w:val="hybridMultilevel"/>
    <w:tmpl w:val="2E4EE8A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1D114D75"/>
    <w:multiLevelType w:val="hybridMultilevel"/>
    <w:tmpl w:val="569E43A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1F675735"/>
    <w:multiLevelType w:val="hybridMultilevel"/>
    <w:tmpl w:val="83B66A7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2DC352F0"/>
    <w:multiLevelType w:val="hybridMultilevel"/>
    <w:tmpl w:val="16B0AA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2FAF7C60"/>
    <w:multiLevelType w:val="hybridMultilevel"/>
    <w:tmpl w:val="70DAE09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36201ECE"/>
    <w:multiLevelType w:val="hybridMultilevel"/>
    <w:tmpl w:val="031EEBD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38487461"/>
    <w:multiLevelType w:val="hybridMultilevel"/>
    <w:tmpl w:val="0E74DA3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3907085F"/>
    <w:multiLevelType w:val="hybridMultilevel"/>
    <w:tmpl w:val="A462E6A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3CE150B9"/>
    <w:multiLevelType w:val="hybridMultilevel"/>
    <w:tmpl w:val="1DBE7EE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3D565AA4"/>
    <w:multiLevelType w:val="hybridMultilevel"/>
    <w:tmpl w:val="24B2206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43A019F9"/>
    <w:multiLevelType w:val="hybridMultilevel"/>
    <w:tmpl w:val="26A263B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489C458E"/>
    <w:multiLevelType w:val="hybridMultilevel"/>
    <w:tmpl w:val="422C1C4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4EB24C34"/>
    <w:multiLevelType w:val="hybridMultilevel"/>
    <w:tmpl w:val="575E409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512C3F57"/>
    <w:multiLevelType w:val="hybridMultilevel"/>
    <w:tmpl w:val="419EDED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51F60655"/>
    <w:multiLevelType w:val="hybridMultilevel"/>
    <w:tmpl w:val="38F43A8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52E448DE"/>
    <w:multiLevelType w:val="hybridMultilevel"/>
    <w:tmpl w:val="5EA66E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57617DCC"/>
    <w:multiLevelType w:val="hybridMultilevel"/>
    <w:tmpl w:val="BFE656E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59D05366"/>
    <w:multiLevelType w:val="hybridMultilevel"/>
    <w:tmpl w:val="5B0AF4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5E8E496A"/>
    <w:multiLevelType w:val="hybridMultilevel"/>
    <w:tmpl w:val="39F4C7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736950D2"/>
    <w:multiLevelType w:val="hybridMultilevel"/>
    <w:tmpl w:val="BFF6F20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758252F4"/>
    <w:multiLevelType w:val="hybridMultilevel"/>
    <w:tmpl w:val="51F6D8A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77AE2D61"/>
    <w:multiLevelType w:val="hybridMultilevel"/>
    <w:tmpl w:val="3AA4F9A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7B5C4C0D"/>
    <w:multiLevelType w:val="hybridMultilevel"/>
    <w:tmpl w:val="ABF45D4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7DEF17A8"/>
    <w:multiLevelType w:val="hybridMultilevel"/>
    <w:tmpl w:val="966C22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7"/>
  </w:num>
  <w:num w:numId="2">
    <w:abstractNumId w:val="12"/>
  </w:num>
  <w:num w:numId="3">
    <w:abstractNumId w:val="24"/>
  </w:num>
  <w:num w:numId="4">
    <w:abstractNumId w:val="31"/>
  </w:num>
  <w:num w:numId="5">
    <w:abstractNumId w:val="11"/>
  </w:num>
  <w:num w:numId="6">
    <w:abstractNumId w:val="20"/>
  </w:num>
  <w:num w:numId="7">
    <w:abstractNumId w:val="3"/>
  </w:num>
  <w:num w:numId="8">
    <w:abstractNumId w:val="25"/>
  </w:num>
  <w:num w:numId="9">
    <w:abstractNumId w:val="29"/>
  </w:num>
  <w:num w:numId="10">
    <w:abstractNumId w:val="23"/>
  </w:num>
  <w:num w:numId="11">
    <w:abstractNumId w:val="2"/>
  </w:num>
  <w:num w:numId="12">
    <w:abstractNumId w:val="15"/>
  </w:num>
  <w:num w:numId="13">
    <w:abstractNumId w:val="10"/>
  </w:num>
  <w:num w:numId="14">
    <w:abstractNumId w:val="26"/>
  </w:num>
  <w:num w:numId="15">
    <w:abstractNumId w:val="4"/>
  </w:num>
  <w:num w:numId="16">
    <w:abstractNumId w:val="27"/>
  </w:num>
  <w:num w:numId="17">
    <w:abstractNumId w:val="32"/>
  </w:num>
  <w:num w:numId="18">
    <w:abstractNumId w:val="17"/>
  </w:num>
  <w:num w:numId="19">
    <w:abstractNumId w:val="16"/>
  </w:num>
  <w:num w:numId="20">
    <w:abstractNumId w:val="5"/>
  </w:num>
  <w:num w:numId="21">
    <w:abstractNumId w:val="8"/>
  </w:num>
  <w:num w:numId="22">
    <w:abstractNumId w:val="30"/>
  </w:num>
  <w:num w:numId="23">
    <w:abstractNumId w:val="14"/>
  </w:num>
  <w:num w:numId="24">
    <w:abstractNumId w:val="6"/>
  </w:num>
  <w:num w:numId="25">
    <w:abstractNumId w:val="1"/>
  </w:num>
  <w:num w:numId="26">
    <w:abstractNumId w:val="0"/>
  </w:num>
  <w:num w:numId="27">
    <w:abstractNumId w:val="18"/>
  </w:num>
  <w:num w:numId="28">
    <w:abstractNumId w:val="28"/>
  </w:num>
  <w:num w:numId="29">
    <w:abstractNumId w:val="22"/>
  </w:num>
  <w:num w:numId="30">
    <w:abstractNumId w:val="9"/>
  </w:num>
  <w:num w:numId="31">
    <w:abstractNumId w:val="19"/>
  </w:num>
  <w:num w:numId="32">
    <w:abstractNumId w:val="21"/>
  </w:num>
  <w:num w:numId="3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hideSpellingErrors/>
  <w:proofState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3MjW3tDQ0s7QwNzFX0lEKTi0uzszPAykwNKwFALjyMd4tAAAA"/>
  </w:docVars>
  <w:rsids>
    <w:rsidRoot w:val="00D209CB"/>
    <w:rsid w:val="000154B3"/>
    <w:rsid w:val="000257B8"/>
    <w:rsid w:val="0004053C"/>
    <w:rsid w:val="000430B8"/>
    <w:rsid w:val="00046D34"/>
    <w:rsid w:val="000470BE"/>
    <w:rsid w:val="0005074C"/>
    <w:rsid w:val="00056416"/>
    <w:rsid w:val="00057E14"/>
    <w:rsid w:val="00062CF3"/>
    <w:rsid w:val="00064B8D"/>
    <w:rsid w:val="00065E37"/>
    <w:rsid w:val="00075E44"/>
    <w:rsid w:val="0008064E"/>
    <w:rsid w:val="00083166"/>
    <w:rsid w:val="000A47F5"/>
    <w:rsid w:val="000B1FE4"/>
    <w:rsid w:val="000B2B95"/>
    <w:rsid w:val="000C041D"/>
    <w:rsid w:val="000C21D2"/>
    <w:rsid w:val="000D28F4"/>
    <w:rsid w:val="000D39B3"/>
    <w:rsid w:val="001075AE"/>
    <w:rsid w:val="001117FE"/>
    <w:rsid w:val="00113ED1"/>
    <w:rsid w:val="00124D60"/>
    <w:rsid w:val="001400F7"/>
    <w:rsid w:val="00142377"/>
    <w:rsid w:val="001431E7"/>
    <w:rsid w:val="001524A1"/>
    <w:rsid w:val="001537BC"/>
    <w:rsid w:val="00165088"/>
    <w:rsid w:val="0017352A"/>
    <w:rsid w:val="00175B4D"/>
    <w:rsid w:val="00180FA4"/>
    <w:rsid w:val="001957A8"/>
    <w:rsid w:val="001A3E95"/>
    <w:rsid w:val="001A6172"/>
    <w:rsid w:val="001B7706"/>
    <w:rsid w:val="001C38C6"/>
    <w:rsid w:val="001C61EA"/>
    <w:rsid w:val="001E0227"/>
    <w:rsid w:val="001E0B33"/>
    <w:rsid w:val="001F4F72"/>
    <w:rsid w:val="001F613C"/>
    <w:rsid w:val="00201A41"/>
    <w:rsid w:val="00211FBC"/>
    <w:rsid w:val="00214714"/>
    <w:rsid w:val="00215684"/>
    <w:rsid w:val="002255D2"/>
    <w:rsid w:val="002466E6"/>
    <w:rsid w:val="00253830"/>
    <w:rsid w:val="00257658"/>
    <w:rsid w:val="00275BEE"/>
    <w:rsid w:val="00277725"/>
    <w:rsid w:val="00283B8A"/>
    <w:rsid w:val="00283BB5"/>
    <w:rsid w:val="00286A6C"/>
    <w:rsid w:val="00287119"/>
    <w:rsid w:val="00293F87"/>
    <w:rsid w:val="002A0F74"/>
    <w:rsid w:val="002A27F6"/>
    <w:rsid w:val="002A4E85"/>
    <w:rsid w:val="002A6A82"/>
    <w:rsid w:val="002D52C1"/>
    <w:rsid w:val="002F415C"/>
    <w:rsid w:val="003028AF"/>
    <w:rsid w:val="00307EDC"/>
    <w:rsid w:val="00321D26"/>
    <w:rsid w:val="00324315"/>
    <w:rsid w:val="0033391F"/>
    <w:rsid w:val="00337541"/>
    <w:rsid w:val="0034419F"/>
    <w:rsid w:val="0036497C"/>
    <w:rsid w:val="0036604D"/>
    <w:rsid w:val="003700FA"/>
    <w:rsid w:val="00372C82"/>
    <w:rsid w:val="0038002A"/>
    <w:rsid w:val="00391C77"/>
    <w:rsid w:val="003A53DD"/>
    <w:rsid w:val="003B2D4A"/>
    <w:rsid w:val="003B590D"/>
    <w:rsid w:val="003C20BE"/>
    <w:rsid w:val="003C3C7F"/>
    <w:rsid w:val="003D3A1A"/>
    <w:rsid w:val="003D7891"/>
    <w:rsid w:val="003F083D"/>
    <w:rsid w:val="003F0BC1"/>
    <w:rsid w:val="003F0EA5"/>
    <w:rsid w:val="003F35C0"/>
    <w:rsid w:val="00423947"/>
    <w:rsid w:val="0042430F"/>
    <w:rsid w:val="00445C5A"/>
    <w:rsid w:val="00450461"/>
    <w:rsid w:val="00451BDD"/>
    <w:rsid w:val="004545EF"/>
    <w:rsid w:val="0045790A"/>
    <w:rsid w:val="00462204"/>
    <w:rsid w:val="0047488A"/>
    <w:rsid w:val="00476E34"/>
    <w:rsid w:val="004802C5"/>
    <w:rsid w:val="0048621F"/>
    <w:rsid w:val="004937D8"/>
    <w:rsid w:val="004A36EF"/>
    <w:rsid w:val="004B1564"/>
    <w:rsid w:val="004B6309"/>
    <w:rsid w:val="004B7B74"/>
    <w:rsid w:val="004D256E"/>
    <w:rsid w:val="004E02D1"/>
    <w:rsid w:val="004F309B"/>
    <w:rsid w:val="004F5D10"/>
    <w:rsid w:val="00504DCF"/>
    <w:rsid w:val="00511A96"/>
    <w:rsid w:val="005128D6"/>
    <w:rsid w:val="00513A0D"/>
    <w:rsid w:val="00514878"/>
    <w:rsid w:val="005265A8"/>
    <w:rsid w:val="005449D7"/>
    <w:rsid w:val="00545E48"/>
    <w:rsid w:val="0055192A"/>
    <w:rsid w:val="00554FE6"/>
    <w:rsid w:val="005570C8"/>
    <w:rsid w:val="00574740"/>
    <w:rsid w:val="00585294"/>
    <w:rsid w:val="00591594"/>
    <w:rsid w:val="005A23E7"/>
    <w:rsid w:val="005B2197"/>
    <w:rsid w:val="005B4791"/>
    <w:rsid w:val="005C05E6"/>
    <w:rsid w:val="005D28C1"/>
    <w:rsid w:val="005D3B8C"/>
    <w:rsid w:val="005F0151"/>
    <w:rsid w:val="006171A4"/>
    <w:rsid w:val="00627D36"/>
    <w:rsid w:val="00631D80"/>
    <w:rsid w:val="006476B7"/>
    <w:rsid w:val="0065444E"/>
    <w:rsid w:val="00657E1E"/>
    <w:rsid w:val="0066064E"/>
    <w:rsid w:val="00684CC2"/>
    <w:rsid w:val="00687625"/>
    <w:rsid w:val="00687DD9"/>
    <w:rsid w:val="006919B1"/>
    <w:rsid w:val="006A0A85"/>
    <w:rsid w:val="006A2AEE"/>
    <w:rsid w:val="006A3C7D"/>
    <w:rsid w:val="006A489A"/>
    <w:rsid w:val="006A4F92"/>
    <w:rsid w:val="006B62B5"/>
    <w:rsid w:val="006B71D8"/>
    <w:rsid w:val="006C7856"/>
    <w:rsid w:val="006D4BDC"/>
    <w:rsid w:val="006F744D"/>
    <w:rsid w:val="00701BA7"/>
    <w:rsid w:val="00721446"/>
    <w:rsid w:val="00726723"/>
    <w:rsid w:val="00734773"/>
    <w:rsid w:val="007354B9"/>
    <w:rsid w:val="00747955"/>
    <w:rsid w:val="00753E22"/>
    <w:rsid w:val="00755BA0"/>
    <w:rsid w:val="00762AD9"/>
    <w:rsid w:val="007678FA"/>
    <w:rsid w:val="00786C22"/>
    <w:rsid w:val="00792DEB"/>
    <w:rsid w:val="00795E8A"/>
    <w:rsid w:val="007A1A47"/>
    <w:rsid w:val="007A338C"/>
    <w:rsid w:val="007A6003"/>
    <w:rsid w:val="007E39DC"/>
    <w:rsid w:val="007E49C2"/>
    <w:rsid w:val="007E63EC"/>
    <w:rsid w:val="007F0D34"/>
    <w:rsid w:val="007F1C69"/>
    <w:rsid w:val="00813FA1"/>
    <w:rsid w:val="00817C3C"/>
    <w:rsid w:val="00821AE8"/>
    <w:rsid w:val="008233C3"/>
    <w:rsid w:val="008255AD"/>
    <w:rsid w:val="00834B54"/>
    <w:rsid w:val="00842270"/>
    <w:rsid w:val="00853C0B"/>
    <w:rsid w:val="008647C0"/>
    <w:rsid w:val="00875475"/>
    <w:rsid w:val="00892B74"/>
    <w:rsid w:val="00893463"/>
    <w:rsid w:val="008A1CFA"/>
    <w:rsid w:val="008B685E"/>
    <w:rsid w:val="008C5E20"/>
    <w:rsid w:val="008D2A65"/>
    <w:rsid w:val="008E2764"/>
    <w:rsid w:val="008F1C84"/>
    <w:rsid w:val="00900F89"/>
    <w:rsid w:val="009037AB"/>
    <w:rsid w:val="009049D5"/>
    <w:rsid w:val="009133F3"/>
    <w:rsid w:val="009316DA"/>
    <w:rsid w:val="00937681"/>
    <w:rsid w:val="0099044D"/>
    <w:rsid w:val="009A43A3"/>
    <w:rsid w:val="009B5038"/>
    <w:rsid w:val="009C497D"/>
    <w:rsid w:val="009C6EE1"/>
    <w:rsid w:val="009D76F5"/>
    <w:rsid w:val="009E5B14"/>
    <w:rsid w:val="00A02F44"/>
    <w:rsid w:val="00A07762"/>
    <w:rsid w:val="00A11EC5"/>
    <w:rsid w:val="00A12003"/>
    <w:rsid w:val="00A13D91"/>
    <w:rsid w:val="00A1636B"/>
    <w:rsid w:val="00A338A8"/>
    <w:rsid w:val="00A40D9C"/>
    <w:rsid w:val="00A47675"/>
    <w:rsid w:val="00A56B64"/>
    <w:rsid w:val="00A652F6"/>
    <w:rsid w:val="00A67040"/>
    <w:rsid w:val="00A748EF"/>
    <w:rsid w:val="00A82A9A"/>
    <w:rsid w:val="00A86B05"/>
    <w:rsid w:val="00A959DF"/>
    <w:rsid w:val="00AA1603"/>
    <w:rsid w:val="00AB068F"/>
    <w:rsid w:val="00AB2D1A"/>
    <w:rsid w:val="00AB5408"/>
    <w:rsid w:val="00AC03A6"/>
    <w:rsid w:val="00AC7801"/>
    <w:rsid w:val="00AD097A"/>
    <w:rsid w:val="00AD5AB6"/>
    <w:rsid w:val="00AF115D"/>
    <w:rsid w:val="00B07923"/>
    <w:rsid w:val="00B14B6A"/>
    <w:rsid w:val="00B167DC"/>
    <w:rsid w:val="00B21826"/>
    <w:rsid w:val="00B26E53"/>
    <w:rsid w:val="00B5089D"/>
    <w:rsid w:val="00B66F11"/>
    <w:rsid w:val="00B6741C"/>
    <w:rsid w:val="00B7003E"/>
    <w:rsid w:val="00BA0478"/>
    <w:rsid w:val="00BA13C5"/>
    <w:rsid w:val="00BB01EF"/>
    <w:rsid w:val="00BB1C6F"/>
    <w:rsid w:val="00BC016A"/>
    <w:rsid w:val="00BD03CF"/>
    <w:rsid w:val="00BF1D52"/>
    <w:rsid w:val="00C03CF3"/>
    <w:rsid w:val="00C40E7D"/>
    <w:rsid w:val="00C45A3B"/>
    <w:rsid w:val="00C52598"/>
    <w:rsid w:val="00C52E26"/>
    <w:rsid w:val="00C5558D"/>
    <w:rsid w:val="00C56E71"/>
    <w:rsid w:val="00C60359"/>
    <w:rsid w:val="00C60D67"/>
    <w:rsid w:val="00C679B3"/>
    <w:rsid w:val="00C67A5F"/>
    <w:rsid w:val="00C7587F"/>
    <w:rsid w:val="00C80849"/>
    <w:rsid w:val="00C80921"/>
    <w:rsid w:val="00C90EA3"/>
    <w:rsid w:val="00C913D0"/>
    <w:rsid w:val="00CB05DB"/>
    <w:rsid w:val="00CB4487"/>
    <w:rsid w:val="00CB7400"/>
    <w:rsid w:val="00CC6A95"/>
    <w:rsid w:val="00CD0685"/>
    <w:rsid w:val="00CD58E7"/>
    <w:rsid w:val="00CE5F2D"/>
    <w:rsid w:val="00CF2313"/>
    <w:rsid w:val="00CF6E83"/>
    <w:rsid w:val="00D00926"/>
    <w:rsid w:val="00D00942"/>
    <w:rsid w:val="00D209CB"/>
    <w:rsid w:val="00D22343"/>
    <w:rsid w:val="00D26DA1"/>
    <w:rsid w:val="00D40DC4"/>
    <w:rsid w:val="00D445B6"/>
    <w:rsid w:val="00D466FA"/>
    <w:rsid w:val="00D57C64"/>
    <w:rsid w:val="00D62199"/>
    <w:rsid w:val="00D6395E"/>
    <w:rsid w:val="00D65CFF"/>
    <w:rsid w:val="00D67B1C"/>
    <w:rsid w:val="00D72583"/>
    <w:rsid w:val="00D75046"/>
    <w:rsid w:val="00D915DD"/>
    <w:rsid w:val="00DA5BD6"/>
    <w:rsid w:val="00DC1A93"/>
    <w:rsid w:val="00DD1CDC"/>
    <w:rsid w:val="00DE2566"/>
    <w:rsid w:val="00DE4D3D"/>
    <w:rsid w:val="00DE54D9"/>
    <w:rsid w:val="00DF4FA4"/>
    <w:rsid w:val="00E0368B"/>
    <w:rsid w:val="00E12175"/>
    <w:rsid w:val="00E2434B"/>
    <w:rsid w:val="00E3130A"/>
    <w:rsid w:val="00E35B6B"/>
    <w:rsid w:val="00E3726E"/>
    <w:rsid w:val="00E40ABF"/>
    <w:rsid w:val="00E56CE8"/>
    <w:rsid w:val="00E63052"/>
    <w:rsid w:val="00E729E6"/>
    <w:rsid w:val="00E75515"/>
    <w:rsid w:val="00E82530"/>
    <w:rsid w:val="00E92661"/>
    <w:rsid w:val="00E9333F"/>
    <w:rsid w:val="00E97365"/>
    <w:rsid w:val="00EB409C"/>
    <w:rsid w:val="00EB4F33"/>
    <w:rsid w:val="00EC0474"/>
    <w:rsid w:val="00EC2126"/>
    <w:rsid w:val="00EC5C18"/>
    <w:rsid w:val="00ED349E"/>
    <w:rsid w:val="00ED3BC7"/>
    <w:rsid w:val="00ED7231"/>
    <w:rsid w:val="00EF5E03"/>
    <w:rsid w:val="00F104CC"/>
    <w:rsid w:val="00F173E4"/>
    <w:rsid w:val="00F214D7"/>
    <w:rsid w:val="00F23D48"/>
    <w:rsid w:val="00F271C4"/>
    <w:rsid w:val="00F30A32"/>
    <w:rsid w:val="00F32BBA"/>
    <w:rsid w:val="00F349E0"/>
    <w:rsid w:val="00F41D98"/>
    <w:rsid w:val="00F5232E"/>
    <w:rsid w:val="00F53188"/>
    <w:rsid w:val="00F56E94"/>
    <w:rsid w:val="00F76199"/>
    <w:rsid w:val="00F83E95"/>
    <w:rsid w:val="00FB679D"/>
    <w:rsid w:val="00FC3CAD"/>
    <w:rsid w:val="00FC3F24"/>
    <w:rsid w:val="00FC6932"/>
    <w:rsid w:val="00FC7003"/>
    <w:rsid w:val="00FD6774"/>
    <w:rsid w:val="00FD68E0"/>
    <w:rsid w:val="00FD7F2D"/>
    <w:rsid w:val="00FE176D"/>
    <w:rsid w:val="00FE19AC"/>
    <w:rsid w:val="00FF09E7"/>
    <w:rsid w:val="00FF1B32"/>
    <w:rsid w:val="00FF4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8DDE81"/>
  <w15:chartTrackingRefBased/>
  <w15:docId w15:val="{89AEB335-3D9F-4142-BFFD-0734F5B07A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A0F74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"/>
    <w:next w:val="a"/>
    <w:link w:val="10"/>
    <w:uiPriority w:val="9"/>
    <w:qFormat/>
    <w:rsid w:val="00D209CB"/>
    <w:pPr>
      <w:keepNext/>
      <w:spacing w:before="180" w:after="180" w:line="720" w:lineRule="auto"/>
      <w:outlineLvl w:val="0"/>
    </w:pPr>
    <w:rPr>
      <w:rFonts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D209CB"/>
    <w:pPr>
      <w:keepNext/>
      <w:spacing w:line="720" w:lineRule="auto"/>
      <w:outlineLvl w:val="1"/>
    </w:pPr>
    <w:rPr>
      <w:rFonts w:cstheme="majorBidi"/>
      <w:b/>
      <w:bCs/>
      <w:sz w:val="36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D209CB"/>
    <w:rPr>
      <w:rFonts w:ascii="Times New Roman" w:eastAsia="標楷體" w:hAnsi="Times New Roman" w:cstheme="majorBidi"/>
      <w:b/>
      <w:bCs/>
      <w:kern w:val="52"/>
      <w:sz w:val="40"/>
      <w:szCs w:val="52"/>
    </w:rPr>
  </w:style>
  <w:style w:type="character" w:customStyle="1" w:styleId="20">
    <w:name w:val="標題 2 字元"/>
    <w:basedOn w:val="a0"/>
    <w:link w:val="2"/>
    <w:uiPriority w:val="9"/>
    <w:semiHidden/>
    <w:rsid w:val="00D209CB"/>
    <w:rPr>
      <w:rFonts w:ascii="Times New Roman" w:eastAsia="標楷體" w:hAnsi="Times New Roman" w:cstheme="majorBidi"/>
      <w:b/>
      <w:bCs/>
      <w:sz w:val="36"/>
      <w:szCs w:val="48"/>
    </w:rPr>
  </w:style>
  <w:style w:type="paragraph" w:styleId="a3">
    <w:name w:val="Title"/>
    <w:basedOn w:val="a"/>
    <w:next w:val="a"/>
    <w:link w:val="a4"/>
    <w:uiPriority w:val="10"/>
    <w:qFormat/>
    <w:rsid w:val="00D209CB"/>
    <w:pPr>
      <w:spacing w:before="240" w:after="60"/>
      <w:jc w:val="center"/>
      <w:outlineLvl w:val="0"/>
    </w:pPr>
    <w:rPr>
      <w:rFonts w:cstheme="majorBidi"/>
      <w:b/>
      <w:bCs/>
      <w:sz w:val="32"/>
      <w:szCs w:val="32"/>
    </w:rPr>
  </w:style>
  <w:style w:type="character" w:customStyle="1" w:styleId="a4">
    <w:name w:val="標題 字元"/>
    <w:basedOn w:val="a0"/>
    <w:link w:val="a3"/>
    <w:uiPriority w:val="10"/>
    <w:rsid w:val="00D209CB"/>
    <w:rPr>
      <w:rFonts w:ascii="Times New Roman" w:eastAsia="標楷體" w:hAnsi="Times New Roman" w:cstheme="majorBidi"/>
      <w:b/>
      <w:bCs/>
      <w:sz w:val="32"/>
      <w:szCs w:val="32"/>
    </w:rPr>
  </w:style>
  <w:style w:type="paragraph" w:styleId="a5">
    <w:name w:val="Subtitle"/>
    <w:basedOn w:val="a"/>
    <w:next w:val="a"/>
    <w:link w:val="a6"/>
    <w:uiPriority w:val="11"/>
    <w:qFormat/>
    <w:rsid w:val="00D209CB"/>
    <w:pPr>
      <w:spacing w:after="60"/>
      <w:jc w:val="center"/>
      <w:outlineLvl w:val="1"/>
    </w:pPr>
    <w:rPr>
      <w:sz w:val="28"/>
      <w:szCs w:val="24"/>
    </w:rPr>
  </w:style>
  <w:style w:type="character" w:customStyle="1" w:styleId="a6">
    <w:name w:val="副標題 字元"/>
    <w:basedOn w:val="a0"/>
    <w:link w:val="a5"/>
    <w:uiPriority w:val="11"/>
    <w:rsid w:val="00D209CB"/>
    <w:rPr>
      <w:rFonts w:ascii="Times New Roman" w:eastAsia="標楷體" w:hAnsi="Times New Roman"/>
      <w:sz w:val="28"/>
      <w:szCs w:val="24"/>
    </w:rPr>
  </w:style>
  <w:style w:type="table" w:styleId="a7">
    <w:name w:val="Table Grid"/>
    <w:basedOn w:val="a1"/>
    <w:uiPriority w:val="39"/>
    <w:rsid w:val="00124D60"/>
    <w:rPr>
      <w:rFonts w:eastAsia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124D60"/>
    <w:pPr>
      <w:ind w:leftChars="200" w:left="480"/>
    </w:pPr>
  </w:style>
  <w:style w:type="paragraph" w:styleId="a9">
    <w:name w:val="header"/>
    <w:basedOn w:val="a"/>
    <w:link w:val="aa"/>
    <w:uiPriority w:val="99"/>
    <w:unhideWhenUsed/>
    <w:rsid w:val="00F271C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uiPriority w:val="99"/>
    <w:rsid w:val="00F271C4"/>
    <w:rPr>
      <w:rFonts w:ascii="Times New Roman" w:eastAsia="標楷體" w:hAnsi="Times New Roman"/>
      <w:sz w:val="20"/>
      <w:szCs w:val="20"/>
    </w:rPr>
  </w:style>
  <w:style w:type="paragraph" w:styleId="ab">
    <w:name w:val="footer"/>
    <w:basedOn w:val="a"/>
    <w:link w:val="ac"/>
    <w:uiPriority w:val="99"/>
    <w:unhideWhenUsed/>
    <w:rsid w:val="00F271C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uiPriority w:val="99"/>
    <w:rsid w:val="00F271C4"/>
    <w:rPr>
      <w:rFonts w:ascii="Times New Roman" w:eastAsia="標楷體" w:hAnsi="Times New Roman"/>
      <w:sz w:val="20"/>
      <w:szCs w:val="20"/>
    </w:rPr>
  </w:style>
  <w:style w:type="character" w:styleId="ad">
    <w:name w:val="Hyperlink"/>
    <w:basedOn w:val="a0"/>
    <w:uiPriority w:val="99"/>
    <w:unhideWhenUsed/>
    <w:rsid w:val="00C03CF3"/>
    <w:rPr>
      <w:color w:val="0563C1" w:themeColor="hyperlink"/>
      <w:u w:val="single"/>
    </w:rPr>
  </w:style>
  <w:style w:type="character" w:styleId="ae">
    <w:name w:val="Unresolved Mention"/>
    <w:basedOn w:val="a0"/>
    <w:uiPriority w:val="99"/>
    <w:semiHidden/>
    <w:unhideWhenUsed/>
    <w:rsid w:val="00C03CF3"/>
    <w:rPr>
      <w:color w:val="605E5C"/>
      <w:shd w:val="clear" w:color="auto" w:fill="E1DFDD"/>
    </w:rPr>
  </w:style>
  <w:style w:type="table" w:styleId="4-3">
    <w:name w:val="Grid Table 4 Accent 3"/>
    <w:basedOn w:val="a1"/>
    <w:uiPriority w:val="49"/>
    <w:rsid w:val="00834B54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af">
    <w:name w:val="TOC Heading"/>
    <w:basedOn w:val="1"/>
    <w:next w:val="a"/>
    <w:uiPriority w:val="39"/>
    <w:unhideWhenUsed/>
    <w:qFormat/>
    <w:rsid w:val="009C6EE1"/>
    <w:pPr>
      <w:keepLines/>
      <w:widowControl/>
      <w:spacing w:before="240" w:after="0" w:line="259" w:lineRule="auto"/>
      <w:outlineLvl w:val="9"/>
    </w:pPr>
    <w:rPr>
      <w:rFonts w:asciiTheme="majorHAnsi" w:eastAsiaTheme="majorEastAsia" w:hAnsiTheme="majorHAnsi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9C6E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9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08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8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2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5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3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9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3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5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6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5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9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20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7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2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9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18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70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2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4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1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2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2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83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5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6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6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4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0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11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8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8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24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52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86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5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0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2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7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5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8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8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3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9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5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1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7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56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51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5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8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4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0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76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2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9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52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9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9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8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8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3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0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92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0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1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7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8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9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9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3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7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5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2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8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86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7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4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0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0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1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0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5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8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9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7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6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16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16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26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22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0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8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4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5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3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9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9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3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4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13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2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3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8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5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3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15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0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55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3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9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9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9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6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0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4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8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5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6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0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4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1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2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53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8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65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0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1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1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8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5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3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6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84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80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0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7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2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3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8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5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4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6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34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8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36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481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01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83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23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3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5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6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1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1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2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7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4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3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6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2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4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8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9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4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7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1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04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0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1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2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9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14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7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6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25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6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4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13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03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3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8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9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5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3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97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7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6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6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6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9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9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6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35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5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5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3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48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8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09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9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56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8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2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8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3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1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3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5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7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8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1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6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3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1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4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4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5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54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51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60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9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9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5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24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20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30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3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1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2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33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82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65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2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7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311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69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05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7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95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6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5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3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8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8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5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4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9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9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8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7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9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7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5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4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26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73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97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36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3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9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54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4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02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4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98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21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9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0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6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4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0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6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5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5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0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1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19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80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5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8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4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0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46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4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1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1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6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1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1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1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0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8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4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43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27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10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75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7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8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9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1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2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9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62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2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3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3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46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78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46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0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9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73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4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05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8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3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06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1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1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9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6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49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13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81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6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92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9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7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4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7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1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7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1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7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6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8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8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1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03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8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4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0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4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57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7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300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85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06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37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9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4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92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3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6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4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63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8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4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7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7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77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41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0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24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2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0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56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29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87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1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93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7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44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0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1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6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5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5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2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6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6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4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85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12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7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25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60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35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79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9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94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3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045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7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88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8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3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0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1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8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1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8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3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3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704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0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5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83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4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2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0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8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8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2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45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0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3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5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02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92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48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4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9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5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2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5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2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3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0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9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7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6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9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5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2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9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7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9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9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14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62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93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05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078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99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07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5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6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23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3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3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59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95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8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8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28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49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679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80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61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8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3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5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86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5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5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1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8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2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478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04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63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7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05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63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5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6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6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8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26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6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1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902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6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72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6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65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7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1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7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19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37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06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0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528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95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86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1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7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7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2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7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6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2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9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2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3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7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47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4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1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78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3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5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3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4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2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9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913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32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47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6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1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45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13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3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55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15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8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8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9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5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95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7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84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8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1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84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9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9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9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7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407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86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5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11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26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0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8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3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1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8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5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4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9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0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35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3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1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2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9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75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66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28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2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1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1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2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8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5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0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4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75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6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9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7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8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3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52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7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9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2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4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5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2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0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7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7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9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2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8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9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0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4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4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2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35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05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4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1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44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0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9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1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8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1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34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1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0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1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949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95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72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5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8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995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19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60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7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1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29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06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95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2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870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79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4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5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7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1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9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7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9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1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5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6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4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70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82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24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1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7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2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1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1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6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8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5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1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1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0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8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2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7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2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4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1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7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4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9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6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2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2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62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44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58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96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0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1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4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0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6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5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2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9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03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5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4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2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3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1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6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2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8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4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4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7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6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8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1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3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3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84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9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7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1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5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15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2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6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3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9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11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0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7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8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9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0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1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7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5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2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4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3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3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4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8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1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97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3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6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9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9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1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5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2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9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7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9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70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958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60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57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1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0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8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1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0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1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3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5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9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53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8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48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46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44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1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2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14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1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7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88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81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013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30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56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0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4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1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2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1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8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6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9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6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6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570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15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94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2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7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0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6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1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8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1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8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1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2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8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426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03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2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2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4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9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2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1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4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9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0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15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08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06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8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88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58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1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7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02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8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97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1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4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5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7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9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6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0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0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83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8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5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2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6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27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93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69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0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86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0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4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8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56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9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1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6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83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8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32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3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40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8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78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95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3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4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3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5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52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9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1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8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1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1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7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4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7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7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4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5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5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0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0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1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6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94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0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0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0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3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75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63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15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40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6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6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3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66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1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1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0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8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2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63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4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36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74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3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7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8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8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940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69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10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1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6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457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72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9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0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6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9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5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56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8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8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6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5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8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2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4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15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5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0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1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2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7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9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4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5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0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5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6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72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77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69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2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89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1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9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6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6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8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83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1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1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1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7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2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8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2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33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82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3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1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36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9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06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9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0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5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0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1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4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5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2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27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2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9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7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8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1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4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681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0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55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2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4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3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4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16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7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5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8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2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4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15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9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5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8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5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0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54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2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7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4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1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0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2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0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6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403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1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36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2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6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0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1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6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8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8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5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6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2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7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4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9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55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0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16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9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45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6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0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7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5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76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2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0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6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4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1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96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0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3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9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1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638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50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27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6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7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3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2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91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79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0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9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2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8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0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0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6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6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5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9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3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8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58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85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3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3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6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45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42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09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1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46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2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5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0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4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7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43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6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6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28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87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16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81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8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8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7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081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6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69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7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091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8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66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2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03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5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56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4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1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5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2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53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8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4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94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9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7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7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3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6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98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9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5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588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62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2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1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6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4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1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4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2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2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9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3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09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9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224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55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92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92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4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3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0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77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00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3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5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0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4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7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639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81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14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7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641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23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43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2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9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7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7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2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3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5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2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9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1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12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0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0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1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2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CDEDC6-390A-4096-B73E-61D79ED78E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7</TotalTime>
  <Pages>59</Pages>
  <Words>6170</Words>
  <Characters>35170</Characters>
  <Application>Microsoft Office Word</Application>
  <DocSecurity>0</DocSecurity>
  <Lines>293</Lines>
  <Paragraphs>82</Paragraphs>
  <ScaleCrop>false</ScaleCrop>
  <Company/>
  <LinksUpToDate>false</LinksUpToDate>
  <CharactersWithSpaces>41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382</cp:revision>
  <cp:lastPrinted>2021-04-25T16:47:00Z</cp:lastPrinted>
  <dcterms:created xsi:type="dcterms:W3CDTF">2021-04-24T07:11:00Z</dcterms:created>
  <dcterms:modified xsi:type="dcterms:W3CDTF">2021-04-25T16:48:00Z</dcterms:modified>
</cp:coreProperties>
</file>